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48198" w14:textId="77777777" w:rsidR="002717CB" w:rsidRPr="00045897" w:rsidRDefault="002717CB" w:rsidP="00045897">
      <w:pPr>
        <w:pStyle w:val="Header"/>
        <w:pBdr>
          <w:bottom w:val="single" w:sz="12" w:space="1" w:color="auto"/>
        </w:pBdr>
        <w:rPr>
          <w:rFonts w:ascii="Sitka Display" w:hAnsi="Sitka Display"/>
          <w:b/>
          <w:sz w:val="48"/>
          <w:szCs w:val="48"/>
        </w:rPr>
      </w:pPr>
      <w:r w:rsidRPr="00045897">
        <w:rPr>
          <w:rFonts w:ascii="Sitka Display" w:hAnsi="Sitka Display"/>
          <w:b/>
          <w:sz w:val="48"/>
          <w:szCs w:val="48"/>
        </w:rPr>
        <w:t>Memo</w:t>
      </w:r>
    </w:p>
    <w:p w14:paraId="61B23FDC" w14:textId="77777777" w:rsidR="00683781" w:rsidRPr="00045897" w:rsidRDefault="00683781" w:rsidP="00045897">
      <w:pPr>
        <w:spacing w:after="0" w:line="240" w:lineRule="auto"/>
        <w:rPr>
          <w:rFonts w:ascii="Sitka Display" w:hAnsi="Sitka Display"/>
        </w:rPr>
      </w:pPr>
    </w:p>
    <w:p w14:paraId="3A4FF74F" w14:textId="436D14A1" w:rsidR="002717CB" w:rsidRPr="00045897" w:rsidRDefault="002717CB" w:rsidP="00045897">
      <w:pPr>
        <w:spacing w:after="0" w:line="240" w:lineRule="auto"/>
        <w:rPr>
          <w:rFonts w:ascii="Sitka Display" w:hAnsi="Sitka Display"/>
        </w:rPr>
      </w:pPr>
      <w:r w:rsidRPr="00045897">
        <w:rPr>
          <w:rFonts w:ascii="Sitka Display" w:hAnsi="Sitka Display"/>
          <w:b/>
        </w:rPr>
        <w:t xml:space="preserve">To: </w:t>
      </w:r>
      <w:r w:rsidR="00CE6E03">
        <w:rPr>
          <w:rFonts w:ascii="Sitka Display" w:hAnsi="Sitka Display"/>
        </w:rPr>
        <w:t>Points North Housing Coalition</w:t>
      </w:r>
    </w:p>
    <w:p w14:paraId="37FE7766" w14:textId="07CF1DC5" w:rsidR="002717CB" w:rsidRPr="00045897" w:rsidRDefault="002717CB" w:rsidP="00045897">
      <w:pPr>
        <w:spacing w:after="0" w:line="240" w:lineRule="auto"/>
        <w:rPr>
          <w:rFonts w:ascii="Sitka Display" w:hAnsi="Sitka Display"/>
        </w:rPr>
      </w:pPr>
      <w:r w:rsidRPr="00045897">
        <w:rPr>
          <w:rFonts w:ascii="Sitka Display" w:hAnsi="Sitka Display"/>
          <w:b/>
        </w:rPr>
        <w:t xml:space="preserve">From: </w:t>
      </w:r>
      <w:r w:rsidRPr="00045897">
        <w:rPr>
          <w:rFonts w:ascii="Sitka Display" w:hAnsi="Sitka Display"/>
        </w:rPr>
        <w:t>CARES</w:t>
      </w:r>
      <w:r w:rsidR="002175BF">
        <w:rPr>
          <w:rFonts w:ascii="Sitka Display" w:hAnsi="Sitka Display"/>
        </w:rPr>
        <w:t xml:space="preserve"> of NY,</w:t>
      </w:r>
      <w:r w:rsidRPr="00045897">
        <w:rPr>
          <w:rFonts w:ascii="Sitka Display" w:hAnsi="Sitka Display"/>
        </w:rPr>
        <w:t xml:space="preserve"> Inc.</w:t>
      </w:r>
    </w:p>
    <w:p w14:paraId="0C9D44CA" w14:textId="3EF757A8" w:rsidR="002717CB" w:rsidRPr="00045897" w:rsidRDefault="002717CB" w:rsidP="00045897">
      <w:pPr>
        <w:spacing w:after="0" w:line="240" w:lineRule="auto"/>
        <w:rPr>
          <w:rFonts w:ascii="Sitka Display" w:hAnsi="Sitka Display"/>
        </w:rPr>
      </w:pPr>
      <w:r w:rsidRPr="00045897">
        <w:rPr>
          <w:rFonts w:ascii="Sitka Display" w:hAnsi="Sitka Display"/>
          <w:b/>
        </w:rPr>
        <w:t>Date:</w:t>
      </w:r>
      <w:r w:rsidRPr="00045897">
        <w:rPr>
          <w:rFonts w:ascii="Sitka Display" w:hAnsi="Sitka Display"/>
        </w:rPr>
        <w:t xml:space="preserve"> </w:t>
      </w:r>
      <w:r w:rsidR="00F30AC9">
        <w:rPr>
          <w:rFonts w:ascii="Sitka Display" w:hAnsi="Sitka Display"/>
        </w:rPr>
        <w:t xml:space="preserve">April </w:t>
      </w:r>
      <w:r w:rsidR="00576FA9">
        <w:rPr>
          <w:rFonts w:ascii="Sitka Display" w:hAnsi="Sitka Display"/>
        </w:rPr>
        <w:t>20</w:t>
      </w:r>
      <w:r w:rsidR="00F30AC9">
        <w:rPr>
          <w:rFonts w:ascii="Sitka Display" w:hAnsi="Sitka Display"/>
        </w:rPr>
        <w:t>, 2022</w:t>
      </w:r>
    </w:p>
    <w:p w14:paraId="620C2216" w14:textId="78D751C2" w:rsidR="002717CB" w:rsidRPr="00045897" w:rsidRDefault="002717CB" w:rsidP="00045897">
      <w:pPr>
        <w:spacing w:after="0" w:line="240" w:lineRule="auto"/>
        <w:rPr>
          <w:rFonts w:ascii="Sitka Display" w:hAnsi="Sitka Display"/>
        </w:rPr>
      </w:pPr>
      <w:r w:rsidRPr="00045897">
        <w:rPr>
          <w:rFonts w:ascii="Sitka Display" w:hAnsi="Sitka Display"/>
          <w:b/>
        </w:rPr>
        <w:t xml:space="preserve">Subject: </w:t>
      </w:r>
      <w:r w:rsidRPr="00045897">
        <w:rPr>
          <w:rFonts w:ascii="Sitka Display" w:hAnsi="Sitka Display"/>
        </w:rPr>
        <w:t>Housing Inventory and Point</w:t>
      </w:r>
      <w:r w:rsidR="006D6A1A" w:rsidRPr="00045897">
        <w:rPr>
          <w:rFonts w:ascii="Sitka Display" w:hAnsi="Sitka Display"/>
        </w:rPr>
        <w:t>-</w:t>
      </w:r>
      <w:r w:rsidRPr="00045897">
        <w:rPr>
          <w:rFonts w:ascii="Sitka Display" w:hAnsi="Sitka Display"/>
        </w:rPr>
        <w:t>in</w:t>
      </w:r>
      <w:r w:rsidR="00FD2008" w:rsidRPr="00045897">
        <w:rPr>
          <w:rFonts w:ascii="Sitka Display" w:hAnsi="Sitka Display"/>
        </w:rPr>
        <w:t>-</w:t>
      </w:r>
      <w:r w:rsidRPr="00045897">
        <w:rPr>
          <w:rFonts w:ascii="Sitka Display" w:hAnsi="Sitka Display"/>
        </w:rPr>
        <w:t>Time Count Summary</w:t>
      </w:r>
    </w:p>
    <w:p w14:paraId="4A0273F5" w14:textId="38C3A005" w:rsidR="002717CB" w:rsidRPr="00045897" w:rsidRDefault="002717CB" w:rsidP="00045897">
      <w:pPr>
        <w:spacing w:after="0" w:line="240" w:lineRule="auto"/>
        <w:rPr>
          <w:rFonts w:ascii="Sitka Display" w:hAnsi="Sitka Display"/>
        </w:rPr>
      </w:pPr>
      <w:r w:rsidRPr="00045897">
        <w:rPr>
          <w:rFonts w:ascii="Sitka Display" w:hAnsi="Sitka Display"/>
        </w:rPr>
        <w:t>_____________________________________________________________________________________</w:t>
      </w:r>
    </w:p>
    <w:p w14:paraId="11912268" w14:textId="67A0E2A3" w:rsidR="00087ADE" w:rsidRPr="00087ADE" w:rsidRDefault="00087ADE" w:rsidP="00087ADE">
      <w:pPr>
        <w:spacing w:after="0" w:line="240" w:lineRule="auto"/>
        <w:contextualSpacing/>
        <w:jc w:val="center"/>
        <w:rPr>
          <w:rFonts w:ascii="Sitka Display" w:hAnsi="Sitka Display"/>
          <w:b/>
          <w:bCs/>
        </w:rPr>
      </w:pPr>
      <w:r>
        <w:rPr>
          <w:rFonts w:ascii="Sitka Display" w:hAnsi="Sitka Display"/>
          <w:b/>
          <w:bCs/>
        </w:rPr>
        <w:t>Memo Overview and Intention</w:t>
      </w:r>
    </w:p>
    <w:p w14:paraId="48185B35" w14:textId="44C2B079" w:rsidR="009A0831" w:rsidRPr="00045897" w:rsidRDefault="009A0831" w:rsidP="00C97BB4">
      <w:pPr>
        <w:spacing w:after="0" w:line="240" w:lineRule="auto"/>
        <w:contextualSpacing/>
        <w:jc w:val="both"/>
        <w:rPr>
          <w:rFonts w:ascii="Sitka Display" w:hAnsi="Sitka Display"/>
        </w:rPr>
      </w:pPr>
      <w:r w:rsidRPr="00045897">
        <w:rPr>
          <w:rFonts w:ascii="Sitka Display" w:hAnsi="Sitka Display"/>
        </w:rPr>
        <w:t>This memorandum summarizes highlights from the 20</w:t>
      </w:r>
      <w:r w:rsidR="00CC06D0" w:rsidRPr="00045897">
        <w:rPr>
          <w:rFonts w:ascii="Sitka Display" w:hAnsi="Sitka Display"/>
        </w:rPr>
        <w:t>2</w:t>
      </w:r>
      <w:r w:rsidR="00F30AC9">
        <w:rPr>
          <w:rFonts w:ascii="Sitka Display" w:hAnsi="Sitka Display"/>
        </w:rPr>
        <w:t>2</w:t>
      </w:r>
      <w:r w:rsidRPr="00045897">
        <w:rPr>
          <w:rFonts w:ascii="Sitka Display" w:hAnsi="Sitka Display"/>
        </w:rPr>
        <w:t xml:space="preserve"> Housing Inventory Chart (HIC) and Point</w:t>
      </w:r>
      <w:r w:rsidR="00F53AAB" w:rsidRPr="00045897">
        <w:rPr>
          <w:rFonts w:ascii="Sitka Display" w:hAnsi="Sitka Display"/>
        </w:rPr>
        <w:t>-</w:t>
      </w:r>
      <w:r w:rsidRPr="00045897">
        <w:rPr>
          <w:rFonts w:ascii="Sitka Display" w:hAnsi="Sitka Display"/>
        </w:rPr>
        <w:t>in</w:t>
      </w:r>
      <w:r w:rsidR="00F53AAB" w:rsidRPr="00045897">
        <w:rPr>
          <w:rFonts w:ascii="Sitka Display" w:hAnsi="Sitka Display"/>
        </w:rPr>
        <w:t>-</w:t>
      </w:r>
      <w:r w:rsidRPr="00045897">
        <w:rPr>
          <w:rFonts w:ascii="Sitka Display" w:hAnsi="Sitka Display"/>
        </w:rPr>
        <w:t xml:space="preserve">Time </w:t>
      </w:r>
      <w:r w:rsidR="002717CB" w:rsidRPr="00045897">
        <w:rPr>
          <w:rFonts w:ascii="Sitka Display" w:hAnsi="Sitka Display"/>
        </w:rPr>
        <w:t xml:space="preserve">Count (PIT). The HIC-PIT will be submitted </w:t>
      </w:r>
      <w:r w:rsidR="00977FA7" w:rsidRPr="00045897">
        <w:rPr>
          <w:rFonts w:ascii="Sitka Display" w:hAnsi="Sitka Display"/>
        </w:rPr>
        <w:t xml:space="preserve">on behalf </w:t>
      </w:r>
      <w:r w:rsidR="001E67AF" w:rsidRPr="00045897">
        <w:rPr>
          <w:rFonts w:ascii="Sitka Display" w:hAnsi="Sitka Display"/>
        </w:rPr>
        <w:t xml:space="preserve">of the Continuum of Care </w:t>
      </w:r>
      <w:r w:rsidR="002717CB" w:rsidRPr="00045897">
        <w:rPr>
          <w:rFonts w:ascii="Sitka Display" w:hAnsi="Sitka Display"/>
        </w:rPr>
        <w:t xml:space="preserve">on or before </w:t>
      </w:r>
      <w:r w:rsidR="00F30AC9">
        <w:rPr>
          <w:rFonts w:ascii="Sitka Display" w:hAnsi="Sitka Display"/>
        </w:rPr>
        <w:t>April 29</w:t>
      </w:r>
      <w:r w:rsidR="00F30AC9" w:rsidRPr="00F30AC9">
        <w:rPr>
          <w:rFonts w:ascii="Sitka Display" w:hAnsi="Sitka Display"/>
          <w:vertAlign w:val="superscript"/>
        </w:rPr>
        <w:t>th</w:t>
      </w:r>
      <w:r w:rsidR="00CC06D0" w:rsidRPr="00045897">
        <w:rPr>
          <w:rFonts w:ascii="Sitka Display" w:hAnsi="Sitka Display"/>
        </w:rPr>
        <w:t xml:space="preserve">, </w:t>
      </w:r>
      <w:proofErr w:type="gramStart"/>
      <w:r w:rsidR="00CC06D0" w:rsidRPr="00045897">
        <w:rPr>
          <w:rFonts w:ascii="Sitka Display" w:hAnsi="Sitka Display"/>
        </w:rPr>
        <w:t>202</w:t>
      </w:r>
      <w:r w:rsidR="002C52A1">
        <w:rPr>
          <w:rFonts w:ascii="Sitka Display" w:hAnsi="Sitka Display"/>
        </w:rPr>
        <w:t>2</w:t>
      </w:r>
      <w:proofErr w:type="gramEnd"/>
      <w:r w:rsidR="002717CB" w:rsidRPr="00045897">
        <w:rPr>
          <w:rFonts w:ascii="Sitka Display" w:hAnsi="Sitka Display"/>
        </w:rPr>
        <w:t xml:space="preserve"> </w:t>
      </w:r>
      <w:r w:rsidR="003361DD" w:rsidRPr="00045897">
        <w:rPr>
          <w:rFonts w:ascii="Sitka Display" w:hAnsi="Sitka Display"/>
        </w:rPr>
        <w:t>a</w:t>
      </w:r>
      <w:r w:rsidR="002717CB" w:rsidRPr="00045897">
        <w:rPr>
          <w:rFonts w:ascii="Sitka Display" w:hAnsi="Sitka Display"/>
        </w:rPr>
        <w:t>ccord</w:t>
      </w:r>
      <w:r w:rsidR="003361DD" w:rsidRPr="00045897">
        <w:rPr>
          <w:rFonts w:ascii="Sitka Display" w:hAnsi="Sitka Display"/>
        </w:rPr>
        <w:t>ing</w:t>
      </w:r>
      <w:r w:rsidR="002717CB" w:rsidRPr="00045897">
        <w:rPr>
          <w:rFonts w:ascii="Sitka Display" w:hAnsi="Sitka Display"/>
        </w:rPr>
        <w:t xml:space="preserve"> to HUD’s requirement.</w:t>
      </w:r>
      <w:r w:rsidR="0095672F">
        <w:rPr>
          <w:rFonts w:ascii="Sitka Display" w:hAnsi="Sitka Display"/>
        </w:rPr>
        <w:t xml:space="preserve"> This data is being shared with homeless shelter and housing providers to 1) identify and report to CARES any errors before submission and 2) </w:t>
      </w:r>
      <w:r w:rsidR="00700029">
        <w:rPr>
          <w:rFonts w:ascii="Sitka Display" w:hAnsi="Sitka Display"/>
        </w:rPr>
        <w:t>i</w:t>
      </w:r>
      <w:r w:rsidR="0095672F">
        <w:rPr>
          <w:rFonts w:ascii="Sitka Display" w:hAnsi="Sitka Display"/>
        </w:rPr>
        <w:t>dentify 202</w:t>
      </w:r>
      <w:r w:rsidR="00F30AC9">
        <w:rPr>
          <w:rFonts w:ascii="Sitka Display" w:hAnsi="Sitka Display"/>
        </w:rPr>
        <w:t xml:space="preserve">2 </w:t>
      </w:r>
      <w:r w:rsidR="0095672F">
        <w:rPr>
          <w:rFonts w:ascii="Sitka Display" w:hAnsi="Sitka Display"/>
        </w:rPr>
        <w:t xml:space="preserve">HIC and PIT outcomes that will impact the CoC Application score. </w:t>
      </w:r>
      <w:r w:rsidR="005867B3">
        <w:rPr>
          <w:rFonts w:ascii="Sitka Display" w:hAnsi="Sitka Display"/>
        </w:rPr>
        <w:t xml:space="preserve">Please report any errors and/or questions to the CARES Planning Team. </w:t>
      </w:r>
    </w:p>
    <w:p w14:paraId="696FD4D9" w14:textId="77777777" w:rsidR="009A0831" w:rsidRPr="00045897" w:rsidRDefault="009A0831" w:rsidP="00045897">
      <w:pPr>
        <w:spacing w:after="0" w:line="240" w:lineRule="auto"/>
        <w:contextualSpacing/>
        <w:rPr>
          <w:rFonts w:ascii="Sitka Display" w:hAnsi="Sitka Display"/>
        </w:rPr>
      </w:pPr>
    </w:p>
    <w:p w14:paraId="3B518D5F" w14:textId="75F8FC02" w:rsidR="009A0831" w:rsidRPr="00045897" w:rsidRDefault="009A0831" w:rsidP="00045897">
      <w:pPr>
        <w:spacing w:after="0" w:line="240" w:lineRule="auto"/>
        <w:contextualSpacing/>
        <w:jc w:val="center"/>
        <w:rPr>
          <w:rFonts w:ascii="Sitka Display" w:hAnsi="Sitka Display"/>
          <w:b/>
        </w:rPr>
      </w:pPr>
      <w:r w:rsidRPr="00045897">
        <w:rPr>
          <w:rFonts w:ascii="Sitka Display" w:hAnsi="Sitka Display"/>
          <w:b/>
        </w:rPr>
        <w:t>20</w:t>
      </w:r>
      <w:r w:rsidR="00CC06D0" w:rsidRPr="00045897">
        <w:rPr>
          <w:rFonts w:ascii="Sitka Display" w:hAnsi="Sitka Display"/>
          <w:b/>
        </w:rPr>
        <w:t>2</w:t>
      </w:r>
      <w:r w:rsidR="00F30AC9">
        <w:rPr>
          <w:rFonts w:ascii="Sitka Display" w:hAnsi="Sitka Display"/>
          <w:b/>
        </w:rPr>
        <w:t>2</w:t>
      </w:r>
      <w:r w:rsidRPr="00045897">
        <w:rPr>
          <w:rFonts w:ascii="Sitka Display" w:hAnsi="Sitka Display"/>
          <w:b/>
        </w:rPr>
        <w:t xml:space="preserve"> Housing Inventory Summary</w:t>
      </w:r>
    </w:p>
    <w:p w14:paraId="7EAF8059" w14:textId="4197A4D7" w:rsidR="00776448" w:rsidRPr="00045897" w:rsidRDefault="009A0831" w:rsidP="00C97BB4">
      <w:pPr>
        <w:spacing w:after="0" w:line="240" w:lineRule="auto"/>
        <w:contextualSpacing/>
        <w:jc w:val="both"/>
        <w:rPr>
          <w:rFonts w:ascii="Sitka Display" w:hAnsi="Sitka Display"/>
        </w:rPr>
      </w:pPr>
      <w:r w:rsidRPr="00045897">
        <w:rPr>
          <w:rFonts w:ascii="Sitka Display" w:hAnsi="Sitka Display"/>
        </w:rPr>
        <w:t xml:space="preserve">Continuums are required to report annually on the number of available beds dedicated to homeless persons; these beds include emergency, </w:t>
      </w:r>
      <w:r w:rsidR="00607EEB" w:rsidRPr="00045897">
        <w:rPr>
          <w:rFonts w:ascii="Sitka Display" w:hAnsi="Sitka Display"/>
        </w:rPr>
        <w:t xml:space="preserve">safe </w:t>
      </w:r>
      <w:r w:rsidR="004251F3" w:rsidRPr="00045897">
        <w:rPr>
          <w:rFonts w:ascii="Sitka Display" w:hAnsi="Sitka Display"/>
        </w:rPr>
        <w:t xml:space="preserve">havens, </w:t>
      </w:r>
      <w:r w:rsidRPr="00045897">
        <w:rPr>
          <w:rFonts w:ascii="Sitka Display" w:hAnsi="Sitka Display"/>
        </w:rPr>
        <w:t>transitional and permanent housing. Below is a summary of changes within these beds from 20</w:t>
      </w:r>
      <w:r w:rsidR="00D803D5">
        <w:rPr>
          <w:rFonts w:ascii="Sitka Display" w:hAnsi="Sitka Display"/>
        </w:rPr>
        <w:t>2</w:t>
      </w:r>
      <w:r w:rsidR="00F30AC9">
        <w:rPr>
          <w:rFonts w:ascii="Sitka Display" w:hAnsi="Sitka Display"/>
        </w:rPr>
        <w:t>1</w:t>
      </w:r>
      <w:r w:rsidRPr="00045897">
        <w:rPr>
          <w:rFonts w:ascii="Sitka Display" w:hAnsi="Sitka Display"/>
        </w:rPr>
        <w:t xml:space="preserve"> to 20</w:t>
      </w:r>
      <w:r w:rsidR="00CC06D0" w:rsidRPr="00045897">
        <w:rPr>
          <w:rFonts w:ascii="Sitka Display" w:hAnsi="Sitka Display"/>
        </w:rPr>
        <w:t>2</w:t>
      </w:r>
      <w:r w:rsidR="00F30AC9">
        <w:rPr>
          <w:rFonts w:ascii="Sitka Display" w:hAnsi="Sitka Display"/>
        </w:rPr>
        <w:t>2</w:t>
      </w:r>
      <w:r w:rsidRPr="00045897">
        <w:rPr>
          <w:rFonts w:ascii="Sitka Display" w:hAnsi="Sitka Display"/>
        </w:rPr>
        <w:t>.</w:t>
      </w:r>
    </w:p>
    <w:p w14:paraId="79A1E01D" w14:textId="77777777" w:rsidR="004418A3" w:rsidRPr="004418A3" w:rsidRDefault="004418A3" w:rsidP="004418A3">
      <w:pPr>
        <w:spacing w:after="0" w:line="240" w:lineRule="auto"/>
        <w:rPr>
          <w:rFonts w:ascii="Sitka Display" w:hAnsi="Sitka Display"/>
          <w:b/>
        </w:rPr>
      </w:pPr>
    </w:p>
    <w:p w14:paraId="703EE5C8" w14:textId="72877BFD" w:rsidR="004418A3" w:rsidRPr="00D803D5" w:rsidRDefault="004418A3" w:rsidP="00D803D5">
      <w:pPr>
        <w:pStyle w:val="ListParagraph"/>
        <w:numPr>
          <w:ilvl w:val="0"/>
          <w:numId w:val="16"/>
        </w:numPr>
        <w:spacing w:after="0" w:line="240" w:lineRule="auto"/>
        <w:rPr>
          <w:rFonts w:ascii="Sitka Display" w:hAnsi="Sitka Display"/>
        </w:rPr>
      </w:pPr>
      <w:r>
        <w:rPr>
          <w:rFonts w:ascii="Sitka Display" w:hAnsi="Sitka Display"/>
          <w:b/>
        </w:rPr>
        <w:t>Emergency Housing:</w:t>
      </w:r>
    </w:p>
    <w:p w14:paraId="66DAA302" w14:textId="409BBD8D" w:rsidR="00546656" w:rsidRPr="00006582" w:rsidRDefault="009A0831" w:rsidP="00825D93">
      <w:pPr>
        <w:pStyle w:val="ListParagraph"/>
        <w:numPr>
          <w:ilvl w:val="1"/>
          <w:numId w:val="16"/>
        </w:numPr>
        <w:spacing w:after="0" w:line="240" w:lineRule="auto"/>
        <w:rPr>
          <w:rFonts w:ascii="Sitka Display" w:hAnsi="Sitka Display"/>
        </w:rPr>
      </w:pPr>
      <w:r w:rsidRPr="2AA7B133">
        <w:rPr>
          <w:rFonts w:ascii="Sitka Display" w:hAnsi="Sitka Display"/>
          <w:b/>
          <w:bCs/>
          <w:i/>
          <w:iCs/>
        </w:rPr>
        <w:t>Emergency</w:t>
      </w:r>
      <w:r w:rsidR="002717CB" w:rsidRPr="2AA7B133">
        <w:rPr>
          <w:rFonts w:ascii="Sitka Display" w:hAnsi="Sitka Display"/>
          <w:b/>
          <w:bCs/>
          <w:i/>
          <w:iCs/>
        </w:rPr>
        <w:t xml:space="preserve"> Year-Round Bed</w:t>
      </w:r>
      <w:r w:rsidR="00912428" w:rsidRPr="2AA7B133">
        <w:rPr>
          <w:rFonts w:ascii="Sitka Display" w:hAnsi="Sitka Display"/>
          <w:b/>
          <w:bCs/>
          <w:i/>
          <w:iCs/>
        </w:rPr>
        <w:t>s</w:t>
      </w:r>
      <w:r w:rsidRPr="2AA7B133">
        <w:rPr>
          <w:rFonts w:ascii="Sitka Display" w:hAnsi="Sitka Display"/>
          <w:b/>
          <w:bCs/>
          <w:i/>
          <w:iCs/>
        </w:rPr>
        <w:t>:</w:t>
      </w:r>
      <w:r w:rsidRPr="2AA7B133">
        <w:rPr>
          <w:rFonts w:ascii="Sitka Display" w:hAnsi="Sitka Display"/>
          <w:i/>
          <w:iCs/>
        </w:rPr>
        <w:t xml:space="preserve"> </w:t>
      </w:r>
      <w:r w:rsidR="00CC06D0" w:rsidRPr="2AA7B133">
        <w:rPr>
          <w:rFonts w:ascii="Sitka Display" w:hAnsi="Sitka Display"/>
        </w:rPr>
        <w:t>The number of emergency year</w:t>
      </w:r>
      <w:r w:rsidR="002F28A2" w:rsidRPr="2AA7B133">
        <w:rPr>
          <w:rFonts w:ascii="Sitka Display" w:hAnsi="Sitka Display"/>
        </w:rPr>
        <w:t>-</w:t>
      </w:r>
      <w:r w:rsidR="00CC06D0" w:rsidRPr="2AA7B133">
        <w:rPr>
          <w:rFonts w:ascii="Sitka Display" w:hAnsi="Sitka Display"/>
        </w:rPr>
        <w:t xml:space="preserve">round beds </w:t>
      </w:r>
      <w:r w:rsidR="00CD2989">
        <w:rPr>
          <w:rFonts w:ascii="Sitka Display" w:hAnsi="Sitka Display"/>
        </w:rPr>
        <w:t>de</w:t>
      </w:r>
      <w:r w:rsidR="00AC323E" w:rsidRPr="2AA7B133">
        <w:rPr>
          <w:rFonts w:ascii="Sitka Display" w:hAnsi="Sitka Display"/>
        </w:rPr>
        <w:t xml:space="preserve">creased by </w:t>
      </w:r>
      <w:r w:rsidR="00C54185">
        <w:rPr>
          <w:rFonts w:ascii="Sitka Display" w:hAnsi="Sitka Display"/>
        </w:rPr>
        <w:t>9</w:t>
      </w:r>
      <w:r w:rsidR="009E17D1">
        <w:rPr>
          <w:rFonts w:ascii="Sitka Display" w:hAnsi="Sitka Display"/>
        </w:rPr>
        <w:t xml:space="preserve"> </w:t>
      </w:r>
      <w:r w:rsidR="00AC323E" w:rsidRPr="2AA7B133">
        <w:rPr>
          <w:rFonts w:ascii="Sitka Display" w:hAnsi="Sitka Display"/>
        </w:rPr>
        <w:t>beds</w:t>
      </w:r>
      <w:r w:rsidR="00796199">
        <w:rPr>
          <w:rFonts w:ascii="Sitka Display" w:hAnsi="Sitka Display"/>
        </w:rPr>
        <w:t xml:space="preserve"> from</w:t>
      </w:r>
      <w:r w:rsidR="001C3330">
        <w:rPr>
          <w:rFonts w:ascii="Sitka Display" w:hAnsi="Sitka Display"/>
        </w:rPr>
        <w:t xml:space="preserve"> </w:t>
      </w:r>
      <w:r w:rsidR="00AD4679">
        <w:rPr>
          <w:rFonts w:ascii="Sitka Display" w:hAnsi="Sitka Display"/>
        </w:rPr>
        <w:t>21</w:t>
      </w:r>
      <w:r w:rsidR="00796199">
        <w:rPr>
          <w:rFonts w:ascii="Sitka Display" w:hAnsi="Sitka Display"/>
        </w:rPr>
        <w:t xml:space="preserve"> in 202</w:t>
      </w:r>
      <w:r w:rsidR="00A75E6D">
        <w:rPr>
          <w:rFonts w:ascii="Sitka Display" w:hAnsi="Sitka Display"/>
        </w:rPr>
        <w:t>1</w:t>
      </w:r>
      <w:r w:rsidR="00796199">
        <w:rPr>
          <w:rFonts w:ascii="Sitka Display" w:hAnsi="Sitka Display"/>
        </w:rPr>
        <w:t xml:space="preserve"> to </w:t>
      </w:r>
      <w:r w:rsidR="00CD2989">
        <w:rPr>
          <w:rFonts w:ascii="Sitka Display" w:hAnsi="Sitka Display"/>
        </w:rPr>
        <w:t>12</w:t>
      </w:r>
      <w:r w:rsidR="00796199">
        <w:rPr>
          <w:rFonts w:ascii="Sitka Display" w:hAnsi="Sitka Display"/>
        </w:rPr>
        <w:t xml:space="preserve"> in 202</w:t>
      </w:r>
      <w:r w:rsidR="00A75E6D">
        <w:rPr>
          <w:rFonts w:ascii="Sitka Display" w:hAnsi="Sitka Display"/>
        </w:rPr>
        <w:t>2</w:t>
      </w:r>
      <w:r w:rsidR="003D00A7" w:rsidRPr="00E7660C">
        <w:rPr>
          <w:rFonts w:ascii="Sitka Display" w:hAnsi="Sitka Display"/>
        </w:rPr>
        <w:t>.</w:t>
      </w:r>
      <w:r w:rsidR="001A40B5" w:rsidRPr="00E7660C">
        <w:rPr>
          <w:rFonts w:ascii="Sitka Display" w:hAnsi="Sitka Display"/>
        </w:rPr>
        <w:t xml:space="preserve"> </w:t>
      </w:r>
    </w:p>
    <w:p w14:paraId="5844FFAA" w14:textId="29A0006D" w:rsidR="00894FD2" w:rsidRPr="003A5B9B" w:rsidRDefault="007F7869" w:rsidP="00894FD2">
      <w:pPr>
        <w:pStyle w:val="ListParagraph"/>
        <w:numPr>
          <w:ilvl w:val="2"/>
          <w:numId w:val="16"/>
        </w:numPr>
        <w:spacing w:after="0" w:line="240" w:lineRule="auto"/>
        <w:rPr>
          <w:rFonts w:ascii="Sitka Display" w:hAnsi="Sitka Display"/>
        </w:rPr>
      </w:pPr>
      <w:r>
        <w:rPr>
          <w:rFonts w:ascii="Sitka Display" w:hAnsi="Sitka Display"/>
        </w:rPr>
        <w:t>St Lawrence Safe Dwelling</w:t>
      </w:r>
      <w:r w:rsidR="00A75E6D" w:rsidRPr="152C6A9A">
        <w:rPr>
          <w:rFonts w:ascii="Sitka Display" w:hAnsi="Sitka Display"/>
        </w:rPr>
        <w:t xml:space="preserve"> decreased beds from 9 to 2 due to family composition in their units.</w:t>
      </w:r>
    </w:p>
    <w:p w14:paraId="40523FA3" w14:textId="7D1841AE" w:rsidR="005266A1" w:rsidRPr="00947B66" w:rsidRDefault="005266A1" w:rsidP="00947B66">
      <w:pPr>
        <w:spacing w:after="0" w:line="240" w:lineRule="auto"/>
        <w:ind w:left="1800"/>
        <w:rPr>
          <w:rFonts w:ascii="Sitka Display" w:hAnsi="Sitka Display"/>
        </w:rPr>
      </w:pPr>
    </w:p>
    <w:p w14:paraId="55D52D21" w14:textId="68AE30A6" w:rsidR="00546656" w:rsidRPr="00045897" w:rsidRDefault="009A0831" w:rsidP="004418A3">
      <w:pPr>
        <w:pStyle w:val="ListParagraph"/>
        <w:numPr>
          <w:ilvl w:val="1"/>
          <w:numId w:val="16"/>
        </w:numPr>
        <w:spacing w:after="0" w:line="240" w:lineRule="auto"/>
        <w:rPr>
          <w:rFonts w:ascii="Sitka Display" w:hAnsi="Sitka Display"/>
        </w:rPr>
      </w:pPr>
      <w:r w:rsidRPr="2AA7B133">
        <w:rPr>
          <w:rFonts w:ascii="Sitka Display" w:hAnsi="Sitka Display"/>
          <w:b/>
          <w:bCs/>
          <w:i/>
          <w:iCs/>
        </w:rPr>
        <w:t>Emergency Overflow</w:t>
      </w:r>
      <w:r w:rsidR="00EB58B7" w:rsidRPr="2AA7B133">
        <w:rPr>
          <w:rFonts w:ascii="Sitka Display" w:hAnsi="Sitka Display"/>
          <w:b/>
          <w:bCs/>
          <w:i/>
          <w:iCs/>
        </w:rPr>
        <w:t xml:space="preserve"> Beds</w:t>
      </w:r>
      <w:r w:rsidRPr="2AA7B133">
        <w:rPr>
          <w:rFonts w:ascii="Sitka Display" w:hAnsi="Sitka Display"/>
          <w:b/>
          <w:bCs/>
          <w:i/>
          <w:iCs/>
        </w:rPr>
        <w:t>:</w:t>
      </w:r>
      <w:r w:rsidR="00CC06D0" w:rsidRPr="2AA7B133">
        <w:rPr>
          <w:rFonts w:ascii="Sitka Display" w:hAnsi="Sitka Display"/>
          <w:b/>
          <w:bCs/>
        </w:rPr>
        <w:t xml:space="preserve"> </w:t>
      </w:r>
      <w:r w:rsidR="00CC06D0" w:rsidRPr="2AA7B133">
        <w:rPr>
          <w:rFonts w:ascii="Sitka Display" w:hAnsi="Sitka Display"/>
        </w:rPr>
        <w:t>The number of overflow</w:t>
      </w:r>
      <w:r w:rsidR="00A946DA">
        <w:rPr>
          <w:rFonts w:ascii="Sitka Display" w:hAnsi="Sitka Display"/>
        </w:rPr>
        <w:t xml:space="preserve"> </w:t>
      </w:r>
      <w:r w:rsidR="00CC06D0" w:rsidRPr="2AA7B133">
        <w:rPr>
          <w:rFonts w:ascii="Sitka Display" w:hAnsi="Sitka Display"/>
        </w:rPr>
        <w:t xml:space="preserve">beds </w:t>
      </w:r>
      <w:r w:rsidR="00984B8A">
        <w:rPr>
          <w:rFonts w:ascii="Sitka Display" w:hAnsi="Sitka Display"/>
        </w:rPr>
        <w:t>utilization</w:t>
      </w:r>
      <w:r w:rsidR="00984B8A" w:rsidRPr="2AA7B133">
        <w:rPr>
          <w:rFonts w:ascii="Sitka Display" w:hAnsi="Sitka Display"/>
        </w:rPr>
        <w:t xml:space="preserve"> </w:t>
      </w:r>
      <w:r w:rsidR="00CC06D0" w:rsidRPr="2AA7B133">
        <w:rPr>
          <w:rFonts w:ascii="Sitka Display" w:hAnsi="Sitka Display"/>
        </w:rPr>
        <w:t>increased</w:t>
      </w:r>
      <w:r w:rsidR="008F7AB0" w:rsidRPr="2AA7B133">
        <w:rPr>
          <w:rFonts w:ascii="Sitka Display" w:hAnsi="Sitka Display"/>
        </w:rPr>
        <w:t xml:space="preserve"> by </w:t>
      </w:r>
      <w:r w:rsidR="00A75E6D">
        <w:rPr>
          <w:rFonts w:ascii="Sitka Display" w:hAnsi="Sitka Display"/>
        </w:rPr>
        <w:t>60</w:t>
      </w:r>
      <w:r w:rsidR="00CC06D0" w:rsidRPr="2AA7B133">
        <w:rPr>
          <w:rFonts w:ascii="Sitka Display" w:hAnsi="Sitka Display"/>
        </w:rPr>
        <w:t xml:space="preserve"> from </w:t>
      </w:r>
      <w:r w:rsidR="00A75E6D">
        <w:rPr>
          <w:rFonts w:ascii="Sitka Display" w:hAnsi="Sitka Display"/>
        </w:rPr>
        <w:t>42</w:t>
      </w:r>
      <w:r w:rsidR="009F5F6B" w:rsidRPr="2AA7B133">
        <w:rPr>
          <w:rFonts w:ascii="Sitka Display" w:hAnsi="Sitka Display"/>
        </w:rPr>
        <w:t xml:space="preserve"> to </w:t>
      </w:r>
      <w:r w:rsidR="00A75E6D">
        <w:rPr>
          <w:rFonts w:ascii="Sitka Display" w:hAnsi="Sitka Display"/>
        </w:rPr>
        <w:t>102</w:t>
      </w:r>
      <w:r w:rsidR="009F5F6B" w:rsidRPr="2AA7B133">
        <w:rPr>
          <w:rFonts w:ascii="Sitka Display" w:hAnsi="Sitka Display"/>
        </w:rPr>
        <w:t>.</w:t>
      </w:r>
      <w:r w:rsidRPr="2AA7B133">
        <w:rPr>
          <w:rFonts w:ascii="Sitka Display" w:hAnsi="Sitka Display"/>
        </w:rPr>
        <w:t xml:space="preserve"> </w:t>
      </w:r>
      <w:r w:rsidR="000F7A1D" w:rsidRPr="2AA7B133">
        <w:rPr>
          <w:rFonts w:ascii="Sitka Display" w:hAnsi="Sitka Display"/>
        </w:rPr>
        <w:t xml:space="preserve"> </w:t>
      </w:r>
    </w:p>
    <w:p w14:paraId="4D8118B2" w14:textId="2C06D3CC" w:rsidR="00FB7695" w:rsidRDefault="00FB7695" w:rsidP="003A5B9B">
      <w:pPr>
        <w:pStyle w:val="ListParagraph"/>
        <w:numPr>
          <w:ilvl w:val="2"/>
          <w:numId w:val="16"/>
        </w:numPr>
        <w:spacing w:after="0" w:line="240" w:lineRule="auto"/>
        <w:rPr>
          <w:rFonts w:ascii="Sitka Display" w:hAnsi="Sitka Display"/>
        </w:rPr>
      </w:pPr>
      <w:r w:rsidRPr="00FB7695">
        <w:rPr>
          <w:rFonts w:ascii="Sitka Display" w:hAnsi="Sitka Display"/>
        </w:rPr>
        <w:t xml:space="preserve">Jefferson </w:t>
      </w:r>
      <w:r w:rsidR="00640923">
        <w:rPr>
          <w:rFonts w:ascii="Sitka Display" w:hAnsi="Sitka Display"/>
        </w:rPr>
        <w:t>County</w:t>
      </w:r>
      <w:r w:rsidRPr="00FB7695">
        <w:rPr>
          <w:rFonts w:ascii="Sitka Display" w:hAnsi="Sitka Display"/>
        </w:rPr>
        <w:t xml:space="preserve"> DSS increased bed utilization </w:t>
      </w:r>
      <w:r w:rsidR="00853A76">
        <w:rPr>
          <w:rFonts w:ascii="Sitka Display" w:hAnsi="Sitka Display"/>
        </w:rPr>
        <w:t xml:space="preserve">increased </w:t>
      </w:r>
      <w:r w:rsidRPr="00FB7695">
        <w:rPr>
          <w:rFonts w:ascii="Sitka Display" w:hAnsi="Sitka Display"/>
        </w:rPr>
        <w:t xml:space="preserve">by </w:t>
      </w:r>
      <w:r w:rsidR="00A75E6D">
        <w:rPr>
          <w:rFonts w:ascii="Sitka Display" w:hAnsi="Sitka Display"/>
        </w:rPr>
        <w:t>52</w:t>
      </w:r>
      <w:r w:rsidRPr="00FB7695">
        <w:rPr>
          <w:rFonts w:ascii="Sitka Display" w:hAnsi="Sitka Display"/>
        </w:rPr>
        <w:t xml:space="preserve"> beds</w:t>
      </w:r>
      <w:r w:rsidR="00B108BC">
        <w:rPr>
          <w:rFonts w:ascii="Sitka Display" w:hAnsi="Sitka Display"/>
        </w:rPr>
        <w:t xml:space="preserve"> </w:t>
      </w:r>
      <w:r w:rsidR="00B108BC" w:rsidRPr="00B108BC">
        <w:rPr>
          <w:rFonts w:ascii="Sitka Display" w:hAnsi="Sitka Display"/>
        </w:rPr>
        <w:t>(increase is attribute</w:t>
      </w:r>
      <w:r w:rsidR="00853A76">
        <w:rPr>
          <w:rFonts w:ascii="Sitka Display" w:hAnsi="Sitka Display"/>
        </w:rPr>
        <w:t>d</w:t>
      </w:r>
      <w:r w:rsidR="00B108BC" w:rsidRPr="00B108BC">
        <w:rPr>
          <w:rFonts w:ascii="Sitka Display" w:hAnsi="Sitka Display"/>
        </w:rPr>
        <w:t xml:space="preserve"> to </w:t>
      </w:r>
      <w:r w:rsidR="00A75E6D">
        <w:rPr>
          <w:rFonts w:ascii="Sitka Display" w:hAnsi="Sitka Display"/>
        </w:rPr>
        <w:t>lack of housing stock during eviction moratorium)</w:t>
      </w:r>
      <w:r w:rsidR="00EB2E71">
        <w:rPr>
          <w:rFonts w:ascii="Sitka Display" w:hAnsi="Sitka Display"/>
        </w:rPr>
        <w:t xml:space="preserve"> </w:t>
      </w:r>
    </w:p>
    <w:p w14:paraId="649811F3" w14:textId="60AF3F69" w:rsidR="00546656" w:rsidRPr="00EB2E71" w:rsidRDefault="00EB2E71" w:rsidP="00EB2E71">
      <w:pPr>
        <w:pStyle w:val="ListParagraph"/>
        <w:numPr>
          <w:ilvl w:val="2"/>
          <w:numId w:val="16"/>
        </w:numPr>
        <w:spacing w:after="0" w:line="240" w:lineRule="auto"/>
        <w:rPr>
          <w:rFonts w:ascii="Sitka Display" w:hAnsi="Sitka Display"/>
        </w:rPr>
      </w:pPr>
      <w:r>
        <w:rPr>
          <w:rFonts w:ascii="Sitka Display" w:hAnsi="Sitka Display"/>
        </w:rPr>
        <w:t>Snowbelt added an ESG CV ES program with 8 overflow beds</w:t>
      </w:r>
    </w:p>
    <w:p w14:paraId="7CF5A72C" w14:textId="003D2F7E" w:rsidR="00853A76" w:rsidRDefault="00853A76" w:rsidP="00EF08BC">
      <w:pPr>
        <w:pStyle w:val="ListParagraph"/>
        <w:numPr>
          <w:ilvl w:val="1"/>
          <w:numId w:val="16"/>
        </w:numPr>
        <w:spacing w:after="0" w:line="240" w:lineRule="auto"/>
        <w:rPr>
          <w:rFonts w:ascii="Sitka Display" w:hAnsi="Sitka Display"/>
        </w:rPr>
      </w:pPr>
      <w:r>
        <w:rPr>
          <w:rFonts w:ascii="Sitka Display" w:hAnsi="Sitka Display"/>
          <w:b/>
          <w:bCs/>
          <w:i/>
          <w:iCs/>
        </w:rPr>
        <w:t xml:space="preserve">Seasonal Beds: </w:t>
      </w:r>
      <w:r>
        <w:rPr>
          <w:rFonts w:ascii="Sitka Display" w:hAnsi="Sitka Display"/>
        </w:rPr>
        <w:t xml:space="preserve">The number of seasonal beds remained at 0. </w:t>
      </w:r>
    </w:p>
    <w:p w14:paraId="1F1F5DF3" w14:textId="77777777" w:rsidR="00EB45EC" w:rsidRPr="003A5B9B" w:rsidRDefault="00EB45EC" w:rsidP="00EB45EC">
      <w:pPr>
        <w:pStyle w:val="ListParagraph"/>
        <w:spacing w:after="0" w:line="240" w:lineRule="auto"/>
        <w:ind w:left="2160"/>
        <w:rPr>
          <w:rFonts w:ascii="Sitka Display" w:hAnsi="Sitka Display"/>
        </w:rPr>
      </w:pPr>
    </w:p>
    <w:p w14:paraId="1AD6E525" w14:textId="4013A938" w:rsidR="00D22AF5" w:rsidRDefault="009A0831" w:rsidP="00045897">
      <w:pPr>
        <w:pStyle w:val="ListParagraph"/>
        <w:numPr>
          <w:ilvl w:val="0"/>
          <w:numId w:val="16"/>
        </w:numPr>
        <w:spacing w:after="0" w:line="240" w:lineRule="auto"/>
        <w:rPr>
          <w:rFonts w:ascii="Sitka Display" w:hAnsi="Sitka Display"/>
        </w:rPr>
      </w:pPr>
      <w:r w:rsidRPr="2AA7B133">
        <w:rPr>
          <w:rFonts w:ascii="Sitka Display" w:hAnsi="Sitka Display"/>
          <w:b/>
          <w:bCs/>
        </w:rPr>
        <w:t>Transitional</w:t>
      </w:r>
      <w:r w:rsidR="00546656" w:rsidRPr="2AA7B133">
        <w:rPr>
          <w:rFonts w:ascii="Sitka Display" w:hAnsi="Sitka Display"/>
          <w:b/>
          <w:bCs/>
        </w:rPr>
        <w:t xml:space="preserve"> Beds</w:t>
      </w:r>
      <w:r w:rsidRPr="2AA7B133">
        <w:rPr>
          <w:rFonts w:ascii="Sitka Display" w:hAnsi="Sitka Display"/>
          <w:b/>
          <w:bCs/>
        </w:rPr>
        <w:t>:</w:t>
      </w:r>
      <w:r w:rsidRPr="2AA7B133">
        <w:rPr>
          <w:rFonts w:ascii="Sitka Display" w:hAnsi="Sitka Display"/>
        </w:rPr>
        <w:t xml:space="preserve"> </w:t>
      </w:r>
      <w:r w:rsidR="00074700" w:rsidRPr="2AA7B133">
        <w:rPr>
          <w:rFonts w:ascii="Sitka Display" w:hAnsi="Sitka Display"/>
        </w:rPr>
        <w:t xml:space="preserve">The number of transitional beds </w:t>
      </w:r>
      <w:r w:rsidR="00C20EA4">
        <w:rPr>
          <w:rFonts w:ascii="Sitka Display" w:hAnsi="Sitka Display"/>
        </w:rPr>
        <w:t>in</w:t>
      </w:r>
      <w:r w:rsidR="000046E1" w:rsidRPr="2AA7B133">
        <w:rPr>
          <w:rFonts w:ascii="Sitka Display" w:hAnsi="Sitka Display"/>
        </w:rPr>
        <w:t xml:space="preserve">creased by </w:t>
      </w:r>
      <w:r w:rsidR="00C20EA4">
        <w:rPr>
          <w:rFonts w:ascii="Sitka Display" w:hAnsi="Sitka Display"/>
        </w:rPr>
        <w:t>6</w:t>
      </w:r>
      <w:r w:rsidR="000046E1" w:rsidRPr="2AA7B133">
        <w:rPr>
          <w:rFonts w:ascii="Sitka Display" w:hAnsi="Sitka Display"/>
        </w:rPr>
        <w:t xml:space="preserve"> bed</w:t>
      </w:r>
      <w:r w:rsidR="00C20EA4">
        <w:rPr>
          <w:rFonts w:ascii="Sitka Display" w:hAnsi="Sitka Display"/>
        </w:rPr>
        <w:t>s</w:t>
      </w:r>
      <w:r w:rsidR="00074700" w:rsidRPr="2AA7B133">
        <w:rPr>
          <w:rFonts w:ascii="Sitka Display" w:hAnsi="Sitka Display"/>
        </w:rPr>
        <w:t xml:space="preserve"> from </w:t>
      </w:r>
      <w:r w:rsidR="00C20EA4">
        <w:rPr>
          <w:rFonts w:ascii="Sitka Display" w:hAnsi="Sitka Display"/>
        </w:rPr>
        <w:t>16</w:t>
      </w:r>
      <w:r w:rsidR="00AE349D">
        <w:rPr>
          <w:rFonts w:ascii="Sitka Display" w:hAnsi="Sitka Display"/>
        </w:rPr>
        <w:t xml:space="preserve"> in 202</w:t>
      </w:r>
      <w:r w:rsidR="00C20EA4">
        <w:rPr>
          <w:rFonts w:ascii="Sitka Display" w:hAnsi="Sitka Display"/>
        </w:rPr>
        <w:t>1</w:t>
      </w:r>
      <w:r w:rsidR="00074700" w:rsidRPr="2AA7B133">
        <w:rPr>
          <w:rFonts w:ascii="Sitka Display" w:hAnsi="Sitka Display"/>
        </w:rPr>
        <w:t xml:space="preserve"> to </w:t>
      </w:r>
      <w:r w:rsidR="00C20EA4">
        <w:rPr>
          <w:rFonts w:ascii="Sitka Display" w:hAnsi="Sitka Display"/>
        </w:rPr>
        <w:t>22</w:t>
      </w:r>
      <w:r w:rsidR="00AE349D">
        <w:rPr>
          <w:rFonts w:ascii="Sitka Display" w:hAnsi="Sitka Display"/>
        </w:rPr>
        <w:t xml:space="preserve"> in 202</w:t>
      </w:r>
      <w:r w:rsidR="00C20EA4">
        <w:rPr>
          <w:rFonts w:ascii="Sitka Display" w:hAnsi="Sitka Display"/>
        </w:rPr>
        <w:t>2</w:t>
      </w:r>
      <w:r w:rsidR="00074700" w:rsidRPr="2AA7B133">
        <w:rPr>
          <w:rFonts w:ascii="Sitka Display" w:hAnsi="Sitka Display"/>
        </w:rPr>
        <w:t>.</w:t>
      </w:r>
    </w:p>
    <w:p w14:paraId="7EDD47FE" w14:textId="21EA8391" w:rsidR="00B3054B" w:rsidRPr="00EB5A53" w:rsidRDefault="315D1D5B" w:rsidP="00B3054B">
      <w:pPr>
        <w:pStyle w:val="ListParagraph"/>
        <w:numPr>
          <w:ilvl w:val="2"/>
          <w:numId w:val="16"/>
        </w:numPr>
        <w:spacing w:after="0" w:line="240" w:lineRule="auto"/>
        <w:rPr>
          <w:rFonts w:ascii="Sitka Display" w:hAnsi="Sitka Display"/>
        </w:rPr>
      </w:pPr>
      <w:r w:rsidRPr="152C6A9A">
        <w:rPr>
          <w:rFonts w:ascii="Sitka Display" w:hAnsi="Sitka Display"/>
        </w:rPr>
        <w:t xml:space="preserve">TLS’s </w:t>
      </w:r>
      <w:r w:rsidR="524D6D1D" w:rsidRPr="152C6A9A">
        <w:rPr>
          <w:rFonts w:ascii="Sitka Display" w:hAnsi="Sitka Display"/>
        </w:rPr>
        <w:t xml:space="preserve">Gateway project </w:t>
      </w:r>
      <w:r w:rsidR="50EBA2F4" w:rsidRPr="152C6A9A">
        <w:rPr>
          <w:rFonts w:ascii="Sitka Display" w:hAnsi="Sitka Display"/>
        </w:rPr>
        <w:t>in</w:t>
      </w:r>
      <w:r w:rsidR="2EF42695" w:rsidRPr="152C6A9A">
        <w:rPr>
          <w:rFonts w:ascii="Sitka Display" w:hAnsi="Sitka Display"/>
        </w:rPr>
        <w:t xml:space="preserve">creased from </w:t>
      </w:r>
      <w:r w:rsidR="50EBA2F4" w:rsidRPr="152C6A9A">
        <w:rPr>
          <w:rFonts w:ascii="Sitka Display" w:hAnsi="Sitka Display"/>
        </w:rPr>
        <w:t>9</w:t>
      </w:r>
      <w:r w:rsidR="43674084" w:rsidRPr="152C6A9A">
        <w:rPr>
          <w:rFonts w:ascii="Sitka Display" w:hAnsi="Sitka Display"/>
        </w:rPr>
        <w:t xml:space="preserve"> beds in 202</w:t>
      </w:r>
      <w:r w:rsidR="50EBA2F4" w:rsidRPr="152C6A9A">
        <w:rPr>
          <w:rFonts w:ascii="Sitka Display" w:hAnsi="Sitka Display"/>
        </w:rPr>
        <w:t>1</w:t>
      </w:r>
      <w:r w:rsidR="21108E8E" w:rsidRPr="152C6A9A">
        <w:rPr>
          <w:rFonts w:ascii="Sitka Display" w:hAnsi="Sitka Display"/>
        </w:rPr>
        <w:t xml:space="preserve"> </w:t>
      </w:r>
      <w:r w:rsidR="489D348D" w:rsidRPr="152C6A9A">
        <w:rPr>
          <w:rFonts w:ascii="Sitka Display" w:hAnsi="Sitka Display"/>
        </w:rPr>
        <w:t xml:space="preserve">to </w:t>
      </w:r>
      <w:r w:rsidR="50EBA2F4" w:rsidRPr="152C6A9A">
        <w:rPr>
          <w:rFonts w:ascii="Sitka Display" w:hAnsi="Sitka Display"/>
        </w:rPr>
        <w:t>15</w:t>
      </w:r>
      <w:r w:rsidR="489D348D" w:rsidRPr="152C6A9A">
        <w:rPr>
          <w:rFonts w:ascii="Sitka Display" w:hAnsi="Sitka Display"/>
        </w:rPr>
        <w:t xml:space="preserve"> beds in 202</w:t>
      </w:r>
      <w:r w:rsidR="50EBA2F4" w:rsidRPr="152C6A9A">
        <w:rPr>
          <w:rFonts w:ascii="Sitka Display" w:hAnsi="Sitka Display"/>
        </w:rPr>
        <w:t>2</w:t>
      </w:r>
      <w:r w:rsidR="489D348D" w:rsidRPr="152C6A9A">
        <w:rPr>
          <w:rFonts w:ascii="Sitka Display" w:hAnsi="Sitka Display"/>
        </w:rPr>
        <w:t>.</w:t>
      </w:r>
    </w:p>
    <w:p w14:paraId="714E26C7" w14:textId="77777777" w:rsidR="00D21B32" w:rsidRPr="00045897" w:rsidRDefault="00D21B32" w:rsidP="00045897">
      <w:pPr>
        <w:pStyle w:val="ListParagraph"/>
        <w:spacing w:after="0" w:line="240" w:lineRule="auto"/>
        <w:rPr>
          <w:rFonts w:ascii="Sitka Display" w:hAnsi="Sitka Display"/>
        </w:rPr>
      </w:pPr>
    </w:p>
    <w:p w14:paraId="01757025" w14:textId="77777777" w:rsidR="00546656" w:rsidRPr="00045897" w:rsidRDefault="009A0831" w:rsidP="00045897">
      <w:pPr>
        <w:pStyle w:val="ListParagraph"/>
        <w:numPr>
          <w:ilvl w:val="0"/>
          <w:numId w:val="16"/>
        </w:numPr>
        <w:spacing w:after="0" w:line="240" w:lineRule="auto"/>
        <w:rPr>
          <w:rFonts w:ascii="Sitka Display" w:hAnsi="Sitka Display"/>
        </w:rPr>
      </w:pPr>
      <w:r w:rsidRPr="00045897">
        <w:rPr>
          <w:rFonts w:ascii="Sitka Display" w:hAnsi="Sitka Display"/>
          <w:b/>
        </w:rPr>
        <w:t>Permanent</w:t>
      </w:r>
      <w:r w:rsidR="00546656" w:rsidRPr="00045897">
        <w:rPr>
          <w:rFonts w:ascii="Sitka Display" w:hAnsi="Sitka Display"/>
          <w:b/>
        </w:rPr>
        <w:t xml:space="preserve"> Housing Beds</w:t>
      </w:r>
      <w:r w:rsidRPr="00045897">
        <w:rPr>
          <w:rFonts w:ascii="Sitka Display" w:hAnsi="Sitka Display"/>
          <w:b/>
        </w:rPr>
        <w:t>:</w:t>
      </w:r>
      <w:r w:rsidRPr="00045897">
        <w:rPr>
          <w:rFonts w:ascii="Sitka Display" w:hAnsi="Sitka Display"/>
        </w:rPr>
        <w:t xml:space="preserve"> </w:t>
      </w:r>
    </w:p>
    <w:p w14:paraId="0A7A1B6F" w14:textId="6BAE5434" w:rsidR="0007362D" w:rsidRPr="00045897" w:rsidRDefault="468CDE67" w:rsidP="00045897">
      <w:pPr>
        <w:pStyle w:val="ListParagraph"/>
        <w:numPr>
          <w:ilvl w:val="0"/>
          <w:numId w:val="19"/>
        </w:numPr>
        <w:spacing w:after="0" w:line="240" w:lineRule="auto"/>
        <w:ind w:left="1440"/>
        <w:rPr>
          <w:rFonts w:ascii="Sitka Display" w:hAnsi="Sitka Display"/>
        </w:rPr>
      </w:pPr>
      <w:r w:rsidRPr="0269FF33">
        <w:rPr>
          <w:rFonts w:ascii="Sitka Display" w:hAnsi="Sitka Display"/>
          <w:b/>
          <w:bCs/>
          <w:i/>
          <w:iCs/>
        </w:rPr>
        <w:t>Permanent Supportive Housing</w:t>
      </w:r>
      <w:r w:rsidRPr="0269FF33">
        <w:rPr>
          <w:rFonts w:ascii="Sitka Display" w:hAnsi="Sitka Display"/>
          <w:b/>
          <w:bCs/>
        </w:rPr>
        <w:t xml:space="preserve">: </w:t>
      </w:r>
      <w:r w:rsidR="0D3A6BBD" w:rsidRPr="0269FF33">
        <w:rPr>
          <w:rFonts w:ascii="Sitka Display" w:hAnsi="Sitka Display"/>
        </w:rPr>
        <w:t xml:space="preserve">Permanent supportive housing beds </w:t>
      </w:r>
      <w:r w:rsidR="009569C6">
        <w:rPr>
          <w:rFonts w:ascii="Sitka Display" w:hAnsi="Sitka Display"/>
        </w:rPr>
        <w:t>decreased by 1 from 455 in 2021 to 454 in 2022</w:t>
      </w:r>
    </w:p>
    <w:p w14:paraId="62AB02EE" w14:textId="737A1776" w:rsidR="00B27E22" w:rsidRPr="00045897" w:rsidRDefault="00B27E22" w:rsidP="00045897">
      <w:pPr>
        <w:pStyle w:val="ListParagraph"/>
        <w:spacing w:after="0" w:line="240" w:lineRule="auto"/>
        <w:ind w:left="2160"/>
        <w:rPr>
          <w:rFonts w:ascii="Sitka Display" w:hAnsi="Sitka Display"/>
        </w:rPr>
      </w:pPr>
    </w:p>
    <w:p w14:paraId="6416B598" w14:textId="19BFD024" w:rsidR="009A0831" w:rsidRPr="00045897" w:rsidRDefault="00AC71F1" w:rsidP="00045897">
      <w:pPr>
        <w:pStyle w:val="ListParagraph"/>
        <w:numPr>
          <w:ilvl w:val="0"/>
          <w:numId w:val="22"/>
        </w:numPr>
        <w:spacing w:after="0" w:line="240" w:lineRule="auto"/>
        <w:ind w:left="1440"/>
        <w:rPr>
          <w:rFonts w:ascii="Sitka Display" w:hAnsi="Sitka Display"/>
        </w:rPr>
      </w:pPr>
      <w:r w:rsidRPr="00045897">
        <w:rPr>
          <w:rFonts w:ascii="Sitka Display" w:hAnsi="Sitka Display"/>
          <w:b/>
          <w:i/>
          <w:iCs/>
        </w:rPr>
        <w:lastRenderedPageBreak/>
        <w:t>Rapid Rehousing</w:t>
      </w:r>
      <w:r w:rsidRPr="00045897">
        <w:rPr>
          <w:rFonts w:ascii="Sitka Display" w:hAnsi="Sitka Display"/>
          <w:b/>
        </w:rPr>
        <w:t xml:space="preserve">: </w:t>
      </w:r>
      <w:r w:rsidR="00E229A9" w:rsidRPr="00045897">
        <w:rPr>
          <w:rFonts w:ascii="Sitka Display" w:hAnsi="Sitka Display"/>
        </w:rPr>
        <w:t xml:space="preserve">The Rapid Rehousing bed count </w:t>
      </w:r>
      <w:r w:rsidR="00200D9E">
        <w:rPr>
          <w:rFonts w:ascii="Sitka Display" w:hAnsi="Sitka Display"/>
        </w:rPr>
        <w:t>de</w:t>
      </w:r>
      <w:r w:rsidR="00E229A9" w:rsidRPr="00045897">
        <w:rPr>
          <w:rFonts w:ascii="Sitka Display" w:hAnsi="Sitka Display"/>
        </w:rPr>
        <w:t xml:space="preserve">creased </w:t>
      </w:r>
      <w:r w:rsidR="008119C5" w:rsidRPr="00045897">
        <w:rPr>
          <w:rFonts w:ascii="Sitka Display" w:hAnsi="Sitka Display"/>
        </w:rPr>
        <w:t xml:space="preserve">by </w:t>
      </w:r>
      <w:r w:rsidR="00655147">
        <w:rPr>
          <w:rFonts w:ascii="Sitka Display" w:hAnsi="Sitka Display"/>
        </w:rPr>
        <w:t>12</w:t>
      </w:r>
      <w:r w:rsidR="008119C5" w:rsidRPr="00045897">
        <w:rPr>
          <w:rFonts w:ascii="Sitka Display" w:hAnsi="Sitka Display"/>
        </w:rPr>
        <w:t xml:space="preserve"> beds</w:t>
      </w:r>
      <w:r w:rsidR="00A467D0" w:rsidRPr="00045897">
        <w:rPr>
          <w:rFonts w:ascii="Sitka Display" w:hAnsi="Sitka Display"/>
        </w:rPr>
        <w:t xml:space="preserve">, </w:t>
      </w:r>
      <w:r w:rsidR="00737C0A" w:rsidRPr="00045897">
        <w:rPr>
          <w:rFonts w:ascii="Sitka Display" w:hAnsi="Sitka Display"/>
        </w:rPr>
        <w:t>from</w:t>
      </w:r>
      <w:r w:rsidR="00033C83" w:rsidRPr="00045897">
        <w:rPr>
          <w:rFonts w:ascii="Sitka Display" w:hAnsi="Sitka Display"/>
        </w:rPr>
        <w:t xml:space="preserve"> </w:t>
      </w:r>
      <w:r w:rsidR="00200D9E">
        <w:rPr>
          <w:rFonts w:ascii="Sitka Display" w:hAnsi="Sitka Display"/>
        </w:rPr>
        <w:t>86</w:t>
      </w:r>
      <w:r w:rsidR="00033C83" w:rsidRPr="00045897">
        <w:rPr>
          <w:rFonts w:ascii="Sitka Display" w:hAnsi="Sitka Display"/>
        </w:rPr>
        <w:t xml:space="preserve"> to </w:t>
      </w:r>
      <w:r w:rsidR="00BF4B20">
        <w:rPr>
          <w:rFonts w:ascii="Sitka Display" w:hAnsi="Sitka Display"/>
        </w:rPr>
        <w:t>74</w:t>
      </w:r>
      <w:r w:rsidR="00033C83" w:rsidRPr="00045897">
        <w:rPr>
          <w:rFonts w:ascii="Sitka Display" w:hAnsi="Sitka Display"/>
        </w:rPr>
        <w:t xml:space="preserve"> beds.</w:t>
      </w:r>
      <w:r w:rsidR="00B315E5" w:rsidRPr="00045897">
        <w:rPr>
          <w:rFonts w:ascii="Sitka Display" w:hAnsi="Sitka Display"/>
        </w:rPr>
        <w:t xml:space="preserve"> </w:t>
      </w:r>
    </w:p>
    <w:p w14:paraId="19BF1626" w14:textId="5FAB0F77" w:rsidR="00200D9E" w:rsidRDefault="00200D9E" w:rsidP="00411B2E">
      <w:pPr>
        <w:numPr>
          <w:ilvl w:val="0"/>
          <w:numId w:val="22"/>
        </w:numPr>
        <w:spacing w:after="0" w:line="240" w:lineRule="auto"/>
        <w:textAlignment w:val="center"/>
        <w:rPr>
          <w:rFonts w:ascii="Sitka Display" w:eastAsia="Times New Roman" w:hAnsi="Sitka Display" w:cs="Calibri"/>
        </w:rPr>
      </w:pPr>
      <w:bookmarkStart w:id="0" w:name="_Hlk42515895"/>
      <w:r w:rsidRPr="00200D9E">
        <w:rPr>
          <w:rFonts w:ascii="Sitka Display" w:eastAsia="Times New Roman" w:hAnsi="Sitka Display" w:cs="Calibri"/>
        </w:rPr>
        <w:t>MILC NYS ESG CV</w:t>
      </w:r>
      <w:r>
        <w:rPr>
          <w:rFonts w:ascii="Sitka Display" w:eastAsia="Times New Roman" w:hAnsi="Sitka Display" w:cs="Calibri"/>
        </w:rPr>
        <w:t xml:space="preserve"> was added this year, with 20 beds.</w:t>
      </w:r>
    </w:p>
    <w:p w14:paraId="20C0E277" w14:textId="15414DFE" w:rsidR="00200D9E" w:rsidRDefault="00200D9E" w:rsidP="00411B2E">
      <w:pPr>
        <w:numPr>
          <w:ilvl w:val="0"/>
          <w:numId w:val="22"/>
        </w:numPr>
        <w:spacing w:after="0" w:line="240" w:lineRule="auto"/>
        <w:textAlignment w:val="center"/>
        <w:rPr>
          <w:rFonts w:ascii="Sitka Display" w:eastAsia="Times New Roman" w:hAnsi="Sitka Display" w:cs="Calibri"/>
        </w:rPr>
      </w:pPr>
      <w:r>
        <w:rPr>
          <w:rFonts w:ascii="Sitka Display" w:eastAsia="Times New Roman" w:hAnsi="Sitka Display" w:cs="Calibri"/>
        </w:rPr>
        <w:t>MILC RRH decreased by 22, from 42 to 20.</w:t>
      </w:r>
    </w:p>
    <w:p w14:paraId="03D4E3EB" w14:textId="748491D8" w:rsidR="00200D9E" w:rsidRDefault="00200D9E" w:rsidP="00411B2E">
      <w:pPr>
        <w:numPr>
          <w:ilvl w:val="0"/>
          <w:numId w:val="22"/>
        </w:numPr>
        <w:spacing w:after="0" w:line="240" w:lineRule="auto"/>
        <w:textAlignment w:val="center"/>
        <w:rPr>
          <w:rFonts w:ascii="Sitka Display" w:eastAsia="Times New Roman" w:hAnsi="Sitka Display" w:cs="Calibri"/>
        </w:rPr>
      </w:pPr>
      <w:r>
        <w:rPr>
          <w:rFonts w:ascii="Sitka Display" w:eastAsia="Times New Roman" w:hAnsi="Sitka Display" w:cs="Calibri"/>
        </w:rPr>
        <w:t xml:space="preserve">North Country Transitional Living Services RRH </w:t>
      </w:r>
      <w:r w:rsidR="00CB2A30">
        <w:rPr>
          <w:rFonts w:ascii="Sitka Display" w:eastAsia="Times New Roman" w:hAnsi="Sitka Display" w:cs="Calibri"/>
        </w:rPr>
        <w:t xml:space="preserve">increased by </w:t>
      </w:r>
      <w:r w:rsidR="00C075ED">
        <w:rPr>
          <w:rFonts w:ascii="Sitka Display" w:eastAsia="Times New Roman" w:hAnsi="Sitka Display" w:cs="Calibri"/>
        </w:rPr>
        <w:t>3</w:t>
      </w:r>
      <w:r>
        <w:rPr>
          <w:rFonts w:ascii="Sitka Display" w:eastAsia="Times New Roman" w:hAnsi="Sitka Display" w:cs="Calibri"/>
        </w:rPr>
        <w:t xml:space="preserve">, from 24 to </w:t>
      </w:r>
      <w:r w:rsidR="00C075ED">
        <w:rPr>
          <w:rFonts w:ascii="Sitka Display" w:eastAsia="Times New Roman" w:hAnsi="Sitka Display" w:cs="Calibri"/>
        </w:rPr>
        <w:t>27</w:t>
      </w:r>
      <w:r>
        <w:rPr>
          <w:rFonts w:ascii="Sitka Display" w:eastAsia="Times New Roman" w:hAnsi="Sitka Display" w:cs="Calibri"/>
        </w:rPr>
        <w:t>.</w:t>
      </w:r>
    </w:p>
    <w:p w14:paraId="77486390" w14:textId="522802DD" w:rsidR="00200D9E" w:rsidRDefault="00200D9E" w:rsidP="00411B2E">
      <w:pPr>
        <w:numPr>
          <w:ilvl w:val="0"/>
          <w:numId w:val="22"/>
        </w:numPr>
        <w:spacing w:after="0" w:line="240" w:lineRule="auto"/>
        <w:textAlignment w:val="center"/>
        <w:rPr>
          <w:rFonts w:ascii="Sitka Display" w:eastAsia="Times New Roman" w:hAnsi="Sitka Display" w:cs="Calibri"/>
        </w:rPr>
      </w:pPr>
      <w:r>
        <w:rPr>
          <w:rFonts w:ascii="Sitka Display" w:eastAsia="Times New Roman" w:hAnsi="Sitka Display" w:cs="Calibri"/>
        </w:rPr>
        <w:t>Snow Belt Housing RRH decreased by 1, from 2 to 1.</w:t>
      </w:r>
    </w:p>
    <w:p w14:paraId="596F2527" w14:textId="2D2D1CB7" w:rsidR="00200D9E" w:rsidRDefault="00200D9E" w:rsidP="00411B2E">
      <w:pPr>
        <w:numPr>
          <w:ilvl w:val="0"/>
          <w:numId w:val="22"/>
        </w:numPr>
        <w:spacing w:after="0" w:line="240" w:lineRule="auto"/>
        <w:textAlignment w:val="center"/>
        <w:rPr>
          <w:rFonts w:ascii="Sitka Display" w:eastAsia="Times New Roman" w:hAnsi="Sitka Display" w:cs="Calibri"/>
        </w:rPr>
      </w:pPr>
      <w:r>
        <w:rPr>
          <w:rFonts w:ascii="Sitka Display" w:eastAsia="Times New Roman" w:hAnsi="Sitka Display" w:cs="Calibri"/>
        </w:rPr>
        <w:t>Snow Belt Housing SBH CoC Rapid Rehousing decreased by 17, from 18 to 1.</w:t>
      </w:r>
    </w:p>
    <w:p w14:paraId="19DCEC01" w14:textId="5DEB5BBA" w:rsidR="00200D9E" w:rsidRDefault="00200D9E" w:rsidP="00411B2E">
      <w:pPr>
        <w:numPr>
          <w:ilvl w:val="0"/>
          <w:numId w:val="22"/>
        </w:numPr>
        <w:spacing w:after="0" w:line="240" w:lineRule="auto"/>
        <w:textAlignment w:val="center"/>
        <w:rPr>
          <w:rFonts w:ascii="Sitka Display" w:eastAsia="Times New Roman" w:hAnsi="Sitka Display" w:cs="Calibri"/>
        </w:rPr>
      </w:pPr>
      <w:r>
        <w:rPr>
          <w:rFonts w:ascii="Sitka Display" w:eastAsia="Times New Roman" w:hAnsi="Sitka Display" w:cs="Calibri"/>
        </w:rPr>
        <w:t>Snow Belt Housing added an ESG CV program with 4 beds.</w:t>
      </w:r>
    </w:p>
    <w:p w14:paraId="6D340953" w14:textId="089C4291" w:rsidR="00200D9E" w:rsidRPr="00200D9E" w:rsidRDefault="00200D9E" w:rsidP="00411B2E">
      <w:pPr>
        <w:numPr>
          <w:ilvl w:val="0"/>
          <w:numId w:val="22"/>
        </w:numPr>
        <w:spacing w:after="0" w:line="240" w:lineRule="auto"/>
        <w:textAlignment w:val="center"/>
        <w:rPr>
          <w:rFonts w:ascii="Sitka Display" w:eastAsia="Times New Roman" w:hAnsi="Sitka Display" w:cs="Calibri"/>
        </w:rPr>
      </w:pPr>
      <w:r>
        <w:rPr>
          <w:rFonts w:ascii="Sitka Display" w:eastAsia="Times New Roman" w:hAnsi="Sitka Display" w:cs="Calibri"/>
        </w:rPr>
        <w:t>Soldier On SSVF increased from zero to 1.</w:t>
      </w:r>
    </w:p>
    <w:p w14:paraId="65C62674" w14:textId="77777777" w:rsidR="0092334C" w:rsidRPr="00E724C5" w:rsidRDefault="0092334C" w:rsidP="00045897">
      <w:pPr>
        <w:spacing w:after="0" w:line="240" w:lineRule="auto"/>
        <w:rPr>
          <w:rFonts w:ascii="Sitka Display" w:hAnsi="Sitka Display"/>
          <w:b/>
        </w:rPr>
      </w:pPr>
      <w:bookmarkStart w:id="1" w:name="_Hlk42089420"/>
      <w:bookmarkEnd w:id="0"/>
    </w:p>
    <w:p w14:paraId="7F761A5F" w14:textId="2C401544" w:rsidR="00005BDB" w:rsidRPr="00C46EC6" w:rsidRDefault="00005BDB" w:rsidP="00045897">
      <w:pPr>
        <w:pStyle w:val="ListParagraph"/>
        <w:numPr>
          <w:ilvl w:val="0"/>
          <w:numId w:val="16"/>
        </w:numPr>
        <w:spacing w:after="0" w:line="240" w:lineRule="auto"/>
        <w:ind w:left="1440"/>
        <w:rPr>
          <w:rFonts w:ascii="Sitka Display" w:hAnsi="Sitka Display"/>
          <w:b/>
        </w:rPr>
      </w:pPr>
      <w:r w:rsidRPr="00E724C5">
        <w:rPr>
          <w:rFonts w:ascii="Sitka Display" w:hAnsi="Sitka Display"/>
          <w:b/>
          <w:i/>
          <w:iCs/>
        </w:rPr>
        <w:t>Rapid Rehousing</w:t>
      </w:r>
      <w:r w:rsidR="00E724C5" w:rsidRPr="00E724C5">
        <w:rPr>
          <w:rFonts w:ascii="Sitka Display" w:hAnsi="Sitka Display"/>
          <w:b/>
          <w:i/>
          <w:iCs/>
        </w:rPr>
        <w:t xml:space="preserve"> for Families: </w:t>
      </w:r>
      <w:r w:rsidR="0071247D" w:rsidRPr="00AA5635">
        <w:rPr>
          <w:rFonts w:ascii="Sitka Display" w:hAnsi="Sitka Display"/>
          <w:bCs/>
        </w:rPr>
        <w:t>The Rapid Rehousing bed count</w:t>
      </w:r>
      <w:r w:rsidR="000E326F" w:rsidRPr="00AA5635">
        <w:rPr>
          <w:rFonts w:ascii="Sitka Display" w:hAnsi="Sitka Display"/>
          <w:bCs/>
        </w:rPr>
        <w:t xml:space="preserve"> for families </w:t>
      </w:r>
      <w:r w:rsidR="00126532">
        <w:rPr>
          <w:rFonts w:ascii="Sitka Display" w:hAnsi="Sitka Display"/>
          <w:bCs/>
        </w:rPr>
        <w:t xml:space="preserve">decreased by </w:t>
      </w:r>
      <w:r w:rsidR="006244AE">
        <w:rPr>
          <w:rFonts w:ascii="Sitka Display" w:hAnsi="Sitka Display"/>
          <w:bCs/>
        </w:rPr>
        <w:t>7 beds</w:t>
      </w:r>
      <w:r w:rsidR="00AA5635" w:rsidRPr="00AA5635">
        <w:rPr>
          <w:rFonts w:ascii="Sitka Display" w:hAnsi="Sitka Display"/>
          <w:bCs/>
        </w:rPr>
        <w:t xml:space="preserve">, from </w:t>
      </w:r>
      <w:r w:rsidR="006244AE">
        <w:rPr>
          <w:rFonts w:ascii="Sitka Display" w:hAnsi="Sitka Display"/>
          <w:bCs/>
        </w:rPr>
        <w:t>37</w:t>
      </w:r>
      <w:r w:rsidR="00AA5635" w:rsidRPr="00AA5635">
        <w:rPr>
          <w:rFonts w:ascii="Sitka Display" w:hAnsi="Sitka Display"/>
          <w:bCs/>
        </w:rPr>
        <w:t xml:space="preserve"> to 3</w:t>
      </w:r>
      <w:r w:rsidR="006244AE">
        <w:rPr>
          <w:rFonts w:ascii="Sitka Display" w:hAnsi="Sitka Display"/>
          <w:bCs/>
        </w:rPr>
        <w:t>0</w:t>
      </w:r>
      <w:r w:rsidR="00AA5635" w:rsidRPr="00AA5635">
        <w:rPr>
          <w:rFonts w:ascii="Sitka Display" w:hAnsi="Sitka Display"/>
          <w:bCs/>
        </w:rPr>
        <w:t>.</w:t>
      </w:r>
    </w:p>
    <w:p w14:paraId="12C8B378" w14:textId="6BB0B7A1" w:rsidR="006244AE" w:rsidRDefault="006244AE" w:rsidP="00C46EC6">
      <w:pPr>
        <w:pStyle w:val="ListParagraph"/>
        <w:numPr>
          <w:ilvl w:val="2"/>
          <w:numId w:val="16"/>
        </w:numPr>
        <w:spacing w:after="0" w:line="240" w:lineRule="auto"/>
        <w:rPr>
          <w:rFonts w:ascii="Sitka Display" w:hAnsi="Sitka Display"/>
          <w:bCs/>
        </w:rPr>
      </w:pPr>
      <w:r>
        <w:rPr>
          <w:rFonts w:ascii="Sitka Display" w:hAnsi="Sitka Display"/>
          <w:bCs/>
        </w:rPr>
        <w:t>MILC’s NYS ESG</w:t>
      </w:r>
      <w:r w:rsidR="00FB1622">
        <w:rPr>
          <w:rFonts w:ascii="Sitka Display" w:hAnsi="Sitka Display"/>
          <w:bCs/>
        </w:rPr>
        <w:t xml:space="preserve"> was added to the PIT with 11 family beds.</w:t>
      </w:r>
    </w:p>
    <w:p w14:paraId="77A01C99" w14:textId="77A0863A" w:rsidR="00C57CFD" w:rsidRDefault="00C57CFD" w:rsidP="00C46EC6">
      <w:pPr>
        <w:pStyle w:val="ListParagraph"/>
        <w:numPr>
          <w:ilvl w:val="2"/>
          <w:numId w:val="16"/>
        </w:numPr>
        <w:spacing w:after="0" w:line="240" w:lineRule="auto"/>
        <w:rPr>
          <w:rFonts w:ascii="Sitka Display" w:hAnsi="Sitka Display"/>
          <w:bCs/>
        </w:rPr>
      </w:pPr>
      <w:r>
        <w:rPr>
          <w:rFonts w:ascii="Sitka Display" w:hAnsi="Sitka Display"/>
          <w:bCs/>
        </w:rPr>
        <w:t>MILC RRH bed count decreased by 10, from 19 to 9.</w:t>
      </w:r>
    </w:p>
    <w:p w14:paraId="15CB1FDF" w14:textId="2015A46B" w:rsidR="00C57CFD" w:rsidRDefault="00F5214E" w:rsidP="00C46EC6">
      <w:pPr>
        <w:pStyle w:val="ListParagraph"/>
        <w:numPr>
          <w:ilvl w:val="2"/>
          <w:numId w:val="16"/>
        </w:numPr>
        <w:spacing w:after="0" w:line="240" w:lineRule="auto"/>
        <w:rPr>
          <w:rFonts w:ascii="Sitka Display" w:hAnsi="Sitka Display"/>
          <w:bCs/>
        </w:rPr>
      </w:pPr>
      <w:r>
        <w:rPr>
          <w:rFonts w:ascii="Sitka Display" w:hAnsi="Sitka Display"/>
          <w:bCs/>
        </w:rPr>
        <w:t>TLS RRH decreased by 1, from 8 to 7.</w:t>
      </w:r>
    </w:p>
    <w:p w14:paraId="437DCA39" w14:textId="1F87B897" w:rsidR="00F5214E" w:rsidRDefault="00F5214E" w:rsidP="00C46EC6">
      <w:pPr>
        <w:pStyle w:val="ListParagraph"/>
        <w:numPr>
          <w:ilvl w:val="2"/>
          <w:numId w:val="16"/>
        </w:numPr>
        <w:spacing w:after="0" w:line="240" w:lineRule="auto"/>
        <w:rPr>
          <w:rFonts w:ascii="Sitka Display" w:hAnsi="Sitka Display"/>
          <w:bCs/>
        </w:rPr>
      </w:pPr>
      <w:r>
        <w:rPr>
          <w:rFonts w:ascii="Sitka Display" w:hAnsi="Sitka Display"/>
          <w:bCs/>
        </w:rPr>
        <w:t>Snow Be</w:t>
      </w:r>
      <w:r w:rsidR="00B76F62">
        <w:rPr>
          <w:rFonts w:ascii="Sitka Display" w:hAnsi="Sitka Display"/>
          <w:bCs/>
        </w:rPr>
        <w:t>lt Housing RRH remained at zero.</w:t>
      </w:r>
    </w:p>
    <w:p w14:paraId="71D16A6B" w14:textId="5425F02A" w:rsidR="00B76F62" w:rsidRDefault="0032504C" w:rsidP="00C46EC6">
      <w:pPr>
        <w:pStyle w:val="ListParagraph"/>
        <w:numPr>
          <w:ilvl w:val="2"/>
          <w:numId w:val="16"/>
        </w:numPr>
        <w:spacing w:after="0" w:line="240" w:lineRule="auto"/>
        <w:rPr>
          <w:rFonts w:ascii="Sitka Display" w:hAnsi="Sitka Display"/>
          <w:bCs/>
        </w:rPr>
      </w:pPr>
      <w:r>
        <w:rPr>
          <w:rFonts w:ascii="Sitka Display" w:hAnsi="Sitka Display"/>
          <w:bCs/>
        </w:rPr>
        <w:t>Snow Belt Housing SBH RRH</w:t>
      </w:r>
      <w:r w:rsidR="00596E97">
        <w:rPr>
          <w:rFonts w:ascii="Sitka Display" w:hAnsi="Sitka Display"/>
          <w:bCs/>
        </w:rPr>
        <w:t xml:space="preserve"> decreased by 10, from 10 to 0.</w:t>
      </w:r>
    </w:p>
    <w:p w14:paraId="6FC98BBB" w14:textId="2569474B" w:rsidR="00596E97" w:rsidRDefault="00596E97" w:rsidP="00C46EC6">
      <w:pPr>
        <w:pStyle w:val="ListParagraph"/>
        <w:numPr>
          <w:ilvl w:val="2"/>
          <w:numId w:val="16"/>
        </w:numPr>
        <w:spacing w:after="0" w:line="240" w:lineRule="auto"/>
        <w:rPr>
          <w:rFonts w:ascii="Sitka Display" w:hAnsi="Sitka Display"/>
          <w:bCs/>
        </w:rPr>
      </w:pPr>
      <w:r>
        <w:rPr>
          <w:rFonts w:ascii="Sitka Display" w:hAnsi="Sitka Display"/>
          <w:bCs/>
        </w:rPr>
        <w:t xml:space="preserve">Snow Belt Housing </w:t>
      </w:r>
      <w:r w:rsidR="00565FFA">
        <w:rPr>
          <w:rFonts w:ascii="Sitka Display" w:hAnsi="Sitka Display"/>
          <w:bCs/>
        </w:rPr>
        <w:t>NYS ESG CV RRH was added to the PIT with 3 family beds.</w:t>
      </w:r>
    </w:p>
    <w:p w14:paraId="7FE420D7" w14:textId="77777777" w:rsidR="00E724C5" w:rsidRPr="00E724C5" w:rsidRDefault="00E724C5" w:rsidP="00E724C5">
      <w:pPr>
        <w:spacing w:after="0" w:line="240" w:lineRule="auto"/>
        <w:rPr>
          <w:rFonts w:ascii="Sitka Display" w:hAnsi="Sitka Display"/>
          <w:b/>
        </w:rPr>
      </w:pPr>
    </w:p>
    <w:p w14:paraId="17B6C130" w14:textId="20501EC4" w:rsidR="005D7C02" w:rsidRPr="00337392" w:rsidRDefault="4F5A0F8F" w:rsidP="00337392">
      <w:pPr>
        <w:pStyle w:val="ListParagraph"/>
        <w:numPr>
          <w:ilvl w:val="0"/>
          <w:numId w:val="16"/>
        </w:numPr>
        <w:spacing w:after="0" w:line="240" w:lineRule="auto"/>
        <w:ind w:left="1440"/>
        <w:rPr>
          <w:rFonts w:ascii="Sitka Display" w:hAnsi="Sitka Display"/>
        </w:rPr>
      </w:pPr>
      <w:r w:rsidRPr="0269FF33">
        <w:rPr>
          <w:rFonts w:ascii="Sitka Display" w:hAnsi="Sitka Display"/>
          <w:b/>
          <w:bCs/>
          <w:i/>
          <w:iCs/>
        </w:rPr>
        <w:t>Chronic Beds</w:t>
      </w:r>
      <w:r w:rsidRPr="0269FF33">
        <w:rPr>
          <w:rFonts w:ascii="Sitka Display" w:hAnsi="Sitka Display"/>
          <w:b/>
          <w:bCs/>
        </w:rPr>
        <w:t xml:space="preserve">: </w:t>
      </w:r>
      <w:r w:rsidR="2D34BFD6" w:rsidRPr="0269FF33">
        <w:rPr>
          <w:rFonts w:ascii="Sitka Display" w:hAnsi="Sitka Display"/>
        </w:rPr>
        <w:t>The number of Dedicated C</w:t>
      </w:r>
      <w:r w:rsidR="57F39537" w:rsidRPr="0269FF33">
        <w:rPr>
          <w:rFonts w:ascii="Sitka Display" w:hAnsi="Sitka Display"/>
        </w:rPr>
        <w:t>hronic bed</w:t>
      </w:r>
      <w:r w:rsidR="002D4CCF">
        <w:rPr>
          <w:rFonts w:ascii="Sitka Display" w:hAnsi="Sitka Display"/>
        </w:rPr>
        <w:t>s remained the same at 28</w:t>
      </w:r>
      <w:r w:rsidR="57F39537" w:rsidRPr="0269FF33">
        <w:rPr>
          <w:rFonts w:ascii="Sitka Display" w:hAnsi="Sitka Display"/>
        </w:rPr>
        <w:t>.</w:t>
      </w:r>
      <w:r w:rsidR="798B9C93" w:rsidRPr="0269FF33">
        <w:rPr>
          <w:rFonts w:ascii="Sitka Display" w:hAnsi="Sitka Display"/>
        </w:rPr>
        <w:t xml:space="preserve">  </w:t>
      </w:r>
      <w:r w:rsidR="57F39537" w:rsidRPr="0269FF33">
        <w:rPr>
          <w:rFonts w:ascii="Sitka Display" w:hAnsi="Sitka Display"/>
        </w:rPr>
        <w:t xml:space="preserve"> </w:t>
      </w:r>
      <w:r w:rsidR="006D7310" w:rsidRPr="00337392">
        <w:rPr>
          <w:rFonts w:ascii="Sitka Display" w:hAnsi="Sitka Display"/>
          <w:b/>
          <w:bCs/>
          <w:i/>
          <w:iCs/>
        </w:rPr>
        <w:br w:type="page"/>
      </w:r>
      <w:bookmarkEnd w:id="1"/>
    </w:p>
    <w:tbl>
      <w:tblPr>
        <w:tblStyle w:val="TableGrid"/>
        <w:tblpPr w:leftFromText="180" w:rightFromText="180" w:vertAnchor="text" w:horzAnchor="margin" w:tblpXSpec="center" w:tblpY="330"/>
        <w:tblW w:w="10061" w:type="dxa"/>
        <w:tblLook w:val="04A0" w:firstRow="1" w:lastRow="0" w:firstColumn="1" w:lastColumn="0" w:noHBand="0" w:noVBand="1"/>
      </w:tblPr>
      <w:tblGrid>
        <w:gridCol w:w="1485"/>
        <w:gridCol w:w="1504"/>
        <w:gridCol w:w="1871"/>
        <w:gridCol w:w="1655"/>
        <w:gridCol w:w="1655"/>
        <w:gridCol w:w="1891"/>
      </w:tblGrid>
      <w:tr w:rsidR="00FC55CF" w:rsidRPr="00045897" w14:paraId="18452ECF" w14:textId="77777777" w:rsidTr="00D55380">
        <w:tc>
          <w:tcPr>
            <w:tcW w:w="10061" w:type="dxa"/>
            <w:gridSpan w:val="6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37A5CC1" w14:textId="596C5418" w:rsidR="00FC55CF" w:rsidRPr="00045897" w:rsidRDefault="00FC55CF" w:rsidP="00045897">
            <w:pPr>
              <w:pStyle w:val="ListParagraph"/>
              <w:ind w:left="0"/>
              <w:jc w:val="center"/>
              <w:rPr>
                <w:rFonts w:ascii="Sitka Display" w:hAnsi="Sitka Display"/>
                <w:b/>
              </w:rPr>
            </w:pPr>
            <w:r w:rsidRPr="00045897">
              <w:rPr>
                <w:rFonts w:ascii="Sitka Display" w:hAnsi="Sitka Display"/>
                <w:b/>
              </w:rPr>
              <w:lastRenderedPageBreak/>
              <w:t>Point in Time Overview</w:t>
            </w:r>
          </w:p>
        </w:tc>
      </w:tr>
      <w:tr w:rsidR="00566CEE" w:rsidRPr="00045897" w14:paraId="0ED95A50" w14:textId="77777777" w:rsidTr="00FC55CF">
        <w:tc>
          <w:tcPr>
            <w:tcW w:w="1485" w:type="dxa"/>
          </w:tcPr>
          <w:p w14:paraId="312174BF" w14:textId="77777777" w:rsidR="00566CEE" w:rsidRPr="00045897" w:rsidRDefault="00566CEE" w:rsidP="00045897">
            <w:pPr>
              <w:pStyle w:val="ListParagraph"/>
              <w:ind w:left="0"/>
              <w:jc w:val="center"/>
              <w:rPr>
                <w:rFonts w:ascii="Sitka Display" w:hAnsi="Sitka Display"/>
                <w:b/>
              </w:rPr>
            </w:pPr>
          </w:p>
        </w:tc>
        <w:tc>
          <w:tcPr>
            <w:tcW w:w="1504" w:type="dxa"/>
          </w:tcPr>
          <w:p w14:paraId="6B888A0B" w14:textId="77777777" w:rsidR="00566CEE" w:rsidRPr="00045897" w:rsidRDefault="00566CEE" w:rsidP="00045897">
            <w:pPr>
              <w:pStyle w:val="ListParagraph"/>
              <w:ind w:left="0"/>
              <w:jc w:val="center"/>
              <w:rPr>
                <w:rFonts w:ascii="Sitka Display" w:hAnsi="Sitka Display"/>
                <w:b/>
              </w:rPr>
            </w:pPr>
            <w:r w:rsidRPr="00045897">
              <w:rPr>
                <w:rFonts w:ascii="Sitka Display" w:hAnsi="Sitka Display"/>
                <w:b/>
              </w:rPr>
              <w:t>Emergency Shelter</w:t>
            </w:r>
          </w:p>
        </w:tc>
        <w:tc>
          <w:tcPr>
            <w:tcW w:w="1871" w:type="dxa"/>
          </w:tcPr>
          <w:p w14:paraId="7024ACD9" w14:textId="77777777" w:rsidR="00566CEE" w:rsidRPr="00045897" w:rsidRDefault="00566CEE" w:rsidP="00045897">
            <w:pPr>
              <w:pStyle w:val="ListParagraph"/>
              <w:ind w:left="0"/>
              <w:jc w:val="center"/>
              <w:rPr>
                <w:rFonts w:ascii="Sitka Display" w:hAnsi="Sitka Display"/>
                <w:b/>
              </w:rPr>
            </w:pPr>
            <w:r w:rsidRPr="00045897">
              <w:rPr>
                <w:rFonts w:ascii="Sitka Display" w:hAnsi="Sitka Display"/>
                <w:b/>
              </w:rPr>
              <w:t>Transitional Housing</w:t>
            </w:r>
          </w:p>
        </w:tc>
        <w:tc>
          <w:tcPr>
            <w:tcW w:w="1655" w:type="dxa"/>
            <w:shd w:val="clear" w:color="auto" w:fill="BAE7EC"/>
          </w:tcPr>
          <w:p w14:paraId="4C7E91B7" w14:textId="77777777" w:rsidR="00566CEE" w:rsidRPr="00045897" w:rsidRDefault="00566CEE" w:rsidP="00045897">
            <w:pPr>
              <w:pStyle w:val="ListParagraph"/>
              <w:ind w:left="0"/>
              <w:jc w:val="center"/>
              <w:rPr>
                <w:rFonts w:ascii="Sitka Display" w:hAnsi="Sitka Display"/>
                <w:b/>
              </w:rPr>
            </w:pPr>
            <w:r w:rsidRPr="00045897">
              <w:rPr>
                <w:rFonts w:ascii="Sitka Display" w:hAnsi="Sitka Display"/>
                <w:b/>
              </w:rPr>
              <w:t>Total</w:t>
            </w:r>
          </w:p>
          <w:p w14:paraId="2D3129A4" w14:textId="16116600" w:rsidR="00566CEE" w:rsidRPr="00045897" w:rsidRDefault="00566CEE" w:rsidP="00045897">
            <w:pPr>
              <w:pStyle w:val="ListParagraph"/>
              <w:ind w:left="0"/>
              <w:jc w:val="center"/>
              <w:rPr>
                <w:rFonts w:ascii="Sitka Display" w:hAnsi="Sitka Display"/>
                <w:b/>
              </w:rPr>
            </w:pPr>
            <w:r w:rsidRPr="00045897">
              <w:rPr>
                <w:rFonts w:ascii="Sitka Display" w:hAnsi="Sitka Display"/>
                <w:b/>
              </w:rPr>
              <w:t>Sheltered</w:t>
            </w:r>
          </w:p>
        </w:tc>
        <w:tc>
          <w:tcPr>
            <w:tcW w:w="1655" w:type="dxa"/>
            <w:shd w:val="clear" w:color="auto" w:fill="BAE7EC"/>
          </w:tcPr>
          <w:p w14:paraId="5217563D" w14:textId="77777777" w:rsidR="00566CEE" w:rsidRPr="00045897" w:rsidRDefault="00566CEE" w:rsidP="00045897">
            <w:pPr>
              <w:pStyle w:val="ListParagraph"/>
              <w:ind w:left="0"/>
              <w:jc w:val="center"/>
              <w:rPr>
                <w:rFonts w:ascii="Sitka Display" w:hAnsi="Sitka Display"/>
                <w:b/>
              </w:rPr>
            </w:pPr>
            <w:r w:rsidRPr="00045897">
              <w:rPr>
                <w:rFonts w:ascii="Sitka Display" w:hAnsi="Sitka Display"/>
                <w:b/>
              </w:rPr>
              <w:t>Unsheltered</w:t>
            </w:r>
          </w:p>
        </w:tc>
        <w:tc>
          <w:tcPr>
            <w:tcW w:w="1891" w:type="dxa"/>
            <w:shd w:val="clear" w:color="auto" w:fill="4EC2CE"/>
          </w:tcPr>
          <w:p w14:paraId="64543DF2" w14:textId="77777777" w:rsidR="00566CEE" w:rsidRPr="00045897" w:rsidRDefault="00566CEE" w:rsidP="00045897">
            <w:pPr>
              <w:pStyle w:val="ListParagraph"/>
              <w:ind w:left="0"/>
              <w:jc w:val="center"/>
              <w:rPr>
                <w:rFonts w:ascii="Sitka Display" w:hAnsi="Sitka Display"/>
                <w:b/>
              </w:rPr>
            </w:pPr>
            <w:r w:rsidRPr="00045897">
              <w:rPr>
                <w:rFonts w:ascii="Sitka Display" w:hAnsi="Sitka Display"/>
                <w:b/>
              </w:rPr>
              <w:t>Total</w:t>
            </w:r>
          </w:p>
        </w:tc>
      </w:tr>
      <w:tr w:rsidR="00566CEE" w:rsidRPr="00045897" w14:paraId="67326509" w14:textId="77777777" w:rsidTr="00BF6F8D">
        <w:tc>
          <w:tcPr>
            <w:tcW w:w="1485" w:type="dxa"/>
          </w:tcPr>
          <w:p w14:paraId="436A6A08" w14:textId="0A7C3B94" w:rsidR="00566CEE" w:rsidRPr="00045897" w:rsidRDefault="00566CEE" w:rsidP="00045897">
            <w:pPr>
              <w:pStyle w:val="ListParagraph"/>
              <w:ind w:left="0"/>
              <w:jc w:val="center"/>
              <w:rPr>
                <w:rFonts w:ascii="Sitka Display" w:hAnsi="Sitka Display"/>
                <w:b/>
              </w:rPr>
            </w:pPr>
            <w:r w:rsidRPr="00045897">
              <w:rPr>
                <w:rFonts w:ascii="Sitka Display" w:hAnsi="Sitka Display"/>
                <w:b/>
              </w:rPr>
              <w:t>202</w:t>
            </w:r>
            <w:r w:rsidR="00D87337">
              <w:rPr>
                <w:rFonts w:ascii="Sitka Display" w:hAnsi="Sitka Display"/>
                <w:b/>
              </w:rPr>
              <w:t>2</w:t>
            </w:r>
          </w:p>
        </w:tc>
        <w:tc>
          <w:tcPr>
            <w:tcW w:w="1504" w:type="dxa"/>
            <w:tcBorders>
              <w:bottom w:val="single" w:sz="4" w:space="0" w:color="auto"/>
            </w:tcBorders>
            <w:vAlign w:val="center"/>
          </w:tcPr>
          <w:p w14:paraId="64728CDF" w14:textId="0107A1FE" w:rsidR="00566CEE" w:rsidRPr="00045897" w:rsidRDefault="00723670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106</w:t>
            </w:r>
          </w:p>
        </w:tc>
        <w:tc>
          <w:tcPr>
            <w:tcW w:w="187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9932A4B" w14:textId="0AF8DF6D" w:rsidR="00566CEE" w:rsidRPr="00045897" w:rsidRDefault="004E07F7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9</w:t>
            </w:r>
          </w:p>
        </w:tc>
        <w:tc>
          <w:tcPr>
            <w:tcW w:w="1655" w:type="dxa"/>
            <w:tcBorders>
              <w:left w:val="single" w:sz="4" w:space="0" w:color="auto"/>
            </w:tcBorders>
            <w:shd w:val="clear" w:color="auto" w:fill="BAE7EC"/>
            <w:vAlign w:val="center"/>
          </w:tcPr>
          <w:p w14:paraId="14E86844" w14:textId="61F52DA8" w:rsidR="00566CEE" w:rsidRPr="00045897" w:rsidRDefault="009516C9" w:rsidP="00FC55CF">
            <w:pPr>
              <w:pStyle w:val="ListParagraph"/>
              <w:tabs>
                <w:tab w:val="center" w:pos="719"/>
                <w:tab w:val="left" w:pos="1395"/>
              </w:tabs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115</w:t>
            </w:r>
          </w:p>
        </w:tc>
        <w:tc>
          <w:tcPr>
            <w:tcW w:w="1655" w:type="dxa"/>
            <w:shd w:val="clear" w:color="auto" w:fill="BAE7EC"/>
            <w:vAlign w:val="center"/>
          </w:tcPr>
          <w:p w14:paraId="32F4A968" w14:textId="4ACAB145" w:rsidR="00566CEE" w:rsidRPr="00045897" w:rsidRDefault="009516C9" w:rsidP="00FC55CF">
            <w:pPr>
              <w:pStyle w:val="ListParagraph"/>
              <w:tabs>
                <w:tab w:val="center" w:pos="719"/>
                <w:tab w:val="left" w:pos="1395"/>
              </w:tabs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15</w:t>
            </w:r>
          </w:p>
        </w:tc>
        <w:tc>
          <w:tcPr>
            <w:tcW w:w="1891" w:type="dxa"/>
            <w:shd w:val="clear" w:color="auto" w:fill="4EC2CE"/>
            <w:vAlign w:val="center"/>
          </w:tcPr>
          <w:p w14:paraId="6F13D72A" w14:textId="64D3705D" w:rsidR="00566CEE" w:rsidRPr="00045897" w:rsidRDefault="009516C9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130</w:t>
            </w:r>
          </w:p>
        </w:tc>
      </w:tr>
      <w:tr w:rsidR="00566CEE" w:rsidRPr="00045897" w14:paraId="7551B679" w14:textId="77777777" w:rsidTr="00434C6D">
        <w:tc>
          <w:tcPr>
            <w:tcW w:w="1485" w:type="dxa"/>
            <w:tcBorders>
              <w:bottom w:val="single" w:sz="12" w:space="0" w:color="auto"/>
            </w:tcBorders>
          </w:tcPr>
          <w:p w14:paraId="135AF100" w14:textId="30991DAC" w:rsidR="00566CEE" w:rsidRPr="00045897" w:rsidRDefault="00566CEE" w:rsidP="00045897">
            <w:pPr>
              <w:pStyle w:val="ListParagraph"/>
              <w:ind w:left="0"/>
              <w:jc w:val="center"/>
              <w:rPr>
                <w:rFonts w:ascii="Sitka Display" w:hAnsi="Sitka Display"/>
                <w:b/>
              </w:rPr>
            </w:pPr>
            <w:r w:rsidRPr="00045897">
              <w:rPr>
                <w:rFonts w:ascii="Sitka Display" w:hAnsi="Sitka Display"/>
                <w:b/>
              </w:rPr>
              <w:t>20</w:t>
            </w:r>
            <w:r>
              <w:rPr>
                <w:rFonts w:ascii="Sitka Display" w:hAnsi="Sitka Display"/>
                <w:b/>
              </w:rPr>
              <w:t>2</w:t>
            </w:r>
            <w:r w:rsidR="00D87337">
              <w:rPr>
                <w:rFonts w:ascii="Sitka Display" w:hAnsi="Sitka Display"/>
                <w:b/>
              </w:rPr>
              <w:t>1</w:t>
            </w:r>
          </w:p>
        </w:tc>
        <w:tc>
          <w:tcPr>
            <w:tcW w:w="150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2DC419A" w14:textId="75ADA4D3" w:rsidR="00566CEE" w:rsidRPr="00045897" w:rsidRDefault="00723670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61</w:t>
            </w:r>
          </w:p>
        </w:tc>
        <w:tc>
          <w:tcPr>
            <w:tcW w:w="1871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6CD780D" w14:textId="44A0AC3A" w:rsidR="00566CEE" w:rsidRPr="00045897" w:rsidRDefault="004E07F7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16</w:t>
            </w:r>
          </w:p>
        </w:tc>
        <w:tc>
          <w:tcPr>
            <w:tcW w:w="1655" w:type="dxa"/>
            <w:tcBorders>
              <w:left w:val="single" w:sz="4" w:space="0" w:color="auto"/>
              <w:bottom w:val="single" w:sz="12" w:space="0" w:color="auto"/>
            </w:tcBorders>
            <w:shd w:val="clear" w:color="auto" w:fill="BAE7EC"/>
            <w:vAlign w:val="center"/>
          </w:tcPr>
          <w:p w14:paraId="24E08107" w14:textId="5ADBF70B" w:rsidR="00566CEE" w:rsidRPr="00045897" w:rsidRDefault="00530147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77</w:t>
            </w:r>
          </w:p>
        </w:tc>
        <w:tc>
          <w:tcPr>
            <w:tcW w:w="1655" w:type="dxa"/>
            <w:tcBorders>
              <w:bottom w:val="single" w:sz="12" w:space="0" w:color="auto"/>
            </w:tcBorders>
            <w:shd w:val="clear" w:color="auto" w:fill="BAE7EC"/>
            <w:vAlign w:val="center"/>
          </w:tcPr>
          <w:p w14:paraId="53C2A6D5" w14:textId="46AB050C" w:rsidR="00566CEE" w:rsidRPr="00045897" w:rsidRDefault="009516C9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8</w:t>
            </w:r>
          </w:p>
        </w:tc>
        <w:tc>
          <w:tcPr>
            <w:tcW w:w="1891" w:type="dxa"/>
            <w:tcBorders>
              <w:bottom w:val="single" w:sz="12" w:space="0" w:color="auto"/>
            </w:tcBorders>
            <w:shd w:val="clear" w:color="auto" w:fill="4EC2CE"/>
            <w:vAlign w:val="center"/>
          </w:tcPr>
          <w:p w14:paraId="6D87298B" w14:textId="5ADA02AE" w:rsidR="00566CEE" w:rsidRPr="00045897" w:rsidRDefault="00251DD5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85</w:t>
            </w:r>
          </w:p>
        </w:tc>
      </w:tr>
      <w:tr w:rsidR="00566CEE" w:rsidRPr="00045897" w14:paraId="4AD4D3ED" w14:textId="77777777" w:rsidTr="00434C6D">
        <w:tc>
          <w:tcPr>
            <w:tcW w:w="1485" w:type="dxa"/>
            <w:tcBorders>
              <w:top w:val="single" w:sz="12" w:space="0" w:color="auto"/>
            </w:tcBorders>
          </w:tcPr>
          <w:p w14:paraId="5AD23F42" w14:textId="77777777" w:rsidR="00566CEE" w:rsidRPr="00045897" w:rsidRDefault="00566CEE" w:rsidP="00045897">
            <w:pPr>
              <w:pStyle w:val="ListParagraph"/>
              <w:ind w:left="0"/>
              <w:jc w:val="center"/>
              <w:rPr>
                <w:rFonts w:ascii="Sitka Display" w:hAnsi="Sitka Display"/>
                <w:b/>
              </w:rPr>
            </w:pPr>
            <w:r w:rsidRPr="00045897">
              <w:rPr>
                <w:rFonts w:ascii="Sitka Display" w:hAnsi="Sitka Display"/>
                <w:b/>
              </w:rPr>
              <w:t>Difference</w:t>
            </w:r>
          </w:p>
        </w:tc>
        <w:tc>
          <w:tcPr>
            <w:tcW w:w="1504" w:type="dxa"/>
            <w:tcBorders>
              <w:top w:val="single" w:sz="12" w:space="0" w:color="auto"/>
            </w:tcBorders>
            <w:vAlign w:val="center"/>
          </w:tcPr>
          <w:p w14:paraId="4ED1B831" w14:textId="199618E2" w:rsidR="00566CEE" w:rsidRPr="00045897" w:rsidRDefault="009074C5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+</w:t>
            </w:r>
            <w:r w:rsidR="00251DD5">
              <w:rPr>
                <w:rFonts w:ascii="Sitka Display" w:hAnsi="Sitka Display"/>
              </w:rPr>
              <w:t>45</w:t>
            </w:r>
          </w:p>
        </w:tc>
        <w:tc>
          <w:tcPr>
            <w:tcW w:w="1871" w:type="dxa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14:paraId="5E941B3F" w14:textId="36E4993E" w:rsidR="00566CEE" w:rsidRPr="00045897" w:rsidRDefault="00E609BF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-</w:t>
            </w:r>
            <w:r w:rsidR="00251DD5">
              <w:rPr>
                <w:rFonts w:ascii="Sitka Display" w:hAnsi="Sitka Display"/>
              </w:rPr>
              <w:t>7</w:t>
            </w:r>
          </w:p>
        </w:tc>
        <w:tc>
          <w:tcPr>
            <w:tcW w:w="1655" w:type="dxa"/>
            <w:tcBorders>
              <w:top w:val="single" w:sz="12" w:space="0" w:color="auto"/>
              <w:left w:val="single" w:sz="6" w:space="0" w:color="auto"/>
              <w:right w:val="single" w:sz="6" w:space="0" w:color="auto"/>
            </w:tcBorders>
            <w:shd w:val="clear" w:color="auto" w:fill="BAE7EC"/>
            <w:vAlign w:val="center"/>
          </w:tcPr>
          <w:p w14:paraId="032D66F3" w14:textId="7B4BFB84" w:rsidR="00566CEE" w:rsidRPr="00045897" w:rsidRDefault="00E609BF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+</w:t>
            </w:r>
            <w:r w:rsidR="000E0151">
              <w:rPr>
                <w:rFonts w:ascii="Sitka Display" w:hAnsi="Sitka Display"/>
              </w:rPr>
              <w:t>37</w:t>
            </w:r>
          </w:p>
        </w:tc>
        <w:tc>
          <w:tcPr>
            <w:tcW w:w="1655" w:type="dxa"/>
            <w:tcBorders>
              <w:top w:val="single" w:sz="12" w:space="0" w:color="auto"/>
              <w:left w:val="single" w:sz="6" w:space="0" w:color="auto"/>
            </w:tcBorders>
            <w:shd w:val="clear" w:color="auto" w:fill="BAE7EC"/>
            <w:vAlign w:val="center"/>
          </w:tcPr>
          <w:p w14:paraId="7FD32B73" w14:textId="126F1A0A" w:rsidR="00566CEE" w:rsidRPr="00045897" w:rsidRDefault="0081181F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+7</w:t>
            </w:r>
          </w:p>
        </w:tc>
        <w:tc>
          <w:tcPr>
            <w:tcW w:w="1891" w:type="dxa"/>
            <w:tcBorders>
              <w:top w:val="single" w:sz="12" w:space="0" w:color="auto"/>
            </w:tcBorders>
            <w:shd w:val="clear" w:color="auto" w:fill="4EC2CE"/>
            <w:vAlign w:val="center"/>
          </w:tcPr>
          <w:p w14:paraId="6336DD4E" w14:textId="27B3C4F6" w:rsidR="00566CEE" w:rsidRPr="00045897" w:rsidRDefault="003E0283" w:rsidP="00FC55CF">
            <w:pPr>
              <w:pStyle w:val="ListParagraph"/>
              <w:ind w:left="0"/>
              <w:jc w:val="center"/>
              <w:rPr>
                <w:rFonts w:ascii="Sitka Display" w:hAnsi="Sitka Display"/>
              </w:rPr>
            </w:pPr>
            <w:r>
              <w:rPr>
                <w:rFonts w:ascii="Sitka Display" w:hAnsi="Sitka Display"/>
              </w:rPr>
              <w:t>+</w:t>
            </w:r>
            <w:r w:rsidR="000E0151">
              <w:rPr>
                <w:rFonts w:ascii="Sitka Display" w:hAnsi="Sitka Display"/>
              </w:rPr>
              <w:t>45</w:t>
            </w:r>
          </w:p>
        </w:tc>
      </w:tr>
    </w:tbl>
    <w:p w14:paraId="57AE1F8C" w14:textId="4DD2E2BA" w:rsidR="00AC71F1" w:rsidRPr="004F6440" w:rsidRDefault="00AC71F1" w:rsidP="00EF08BC">
      <w:pPr>
        <w:spacing w:after="0" w:line="240" w:lineRule="auto"/>
        <w:jc w:val="center"/>
        <w:rPr>
          <w:rFonts w:ascii="Sitka Display" w:hAnsi="Sitka Display"/>
          <w:b/>
        </w:rPr>
      </w:pPr>
      <w:r w:rsidRPr="004F6440">
        <w:rPr>
          <w:rFonts w:ascii="Sitka Display" w:hAnsi="Sitka Display"/>
          <w:b/>
        </w:rPr>
        <w:t>Annual Comparison of the Point in Time Count</w:t>
      </w:r>
    </w:p>
    <w:p w14:paraId="1F795850" w14:textId="3B375116" w:rsidR="00AC71F1" w:rsidRPr="00045897" w:rsidRDefault="00AC71F1" w:rsidP="00045897">
      <w:pPr>
        <w:pStyle w:val="ListParagraph"/>
        <w:spacing w:after="0" w:line="240" w:lineRule="auto"/>
        <w:jc w:val="center"/>
        <w:rPr>
          <w:rFonts w:ascii="Sitka Display" w:hAnsi="Sitka Display"/>
          <w:b/>
        </w:rPr>
      </w:pPr>
    </w:p>
    <w:p w14:paraId="542E8D6F" w14:textId="74B3BC7F" w:rsidR="001464AC" w:rsidRPr="00045897" w:rsidRDefault="001464AC" w:rsidP="00045897">
      <w:pPr>
        <w:pStyle w:val="ListParagraph"/>
        <w:spacing w:after="0" w:line="240" w:lineRule="auto"/>
        <w:ind w:left="-90" w:firstLine="90"/>
        <w:rPr>
          <w:rFonts w:ascii="Sitka Display" w:hAnsi="Sitka Display"/>
          <w:b/>
        </w:rPr>
      </w:pPr>
      <w:r w:rsidRPr="00045897">
        <w:rPr>
          <w:rFonts w:ascii="Sitka Display" w:hAnsi="Sitka Display"/>
          <w:b/>
        </w:rPr>
        <w:t>Sheltered PIT Breakdown</w:t>
      </w:r>
    </w:p>
    <w:p w14:paraId="4AF87B78" w14:textId="042B4B94" w:rsidR="001464AC" w:rsidRPr="00045897" w:rsidRDefault="001464AC" w:rsidP="00045897">
      <w:pPr>
        <w:pStyle w:val="ListParagraph"/>
        <w:numPr>
          <w:ilvl w:val="0"/>
          <w:numId w:val="20"/>
        </w:numPr>
        <w:spacing w:after="0" w:line="240" w:lineRule="auto"/>
        <w:ind w:left="720"/>
        <w:rPr>
          <w:rFonts w:ascii="Sitka Display" w:hAnsi="Sitka Display"/>
        </w:rPr>
      </w:pPr>
      <w:r w:rsidRPr="00045897">
        <w:rPr>
          <w:rFonts w:ascii="Sitka Display" w:hAnsi="Sitka Display"/>
        </w:rPr>
        <w:t>When comparing</w:t>
      </w:r>
      <w:r w:rsidR="004F4576" w:rsidRPr="00045897">
        <w:rPr>
          <w:rFonts w:ascii="Sitka Display" w:hAnsi="Sitka Display"/>
        </w:rPr>
        <w:t xml:space="preserve"> the 20</w:t>
      </w:r>
      <w:r w:rsidR="00F33417" w:rsidRPr="00045897">
        <w:rPr>
          <w:rFonts w:ascii="Sitka Display" w:hAnsi="Sitka Display"/>
        </w:rPr>
        <w:t>2</w:t>
      </w:r>
      <w:r w:rsidR="00BB0475">
        <w:rPr>
          <w:rFonts w:ascii="Sitka Display" w:hAnsi="Sitka Display"/>
        </w:rPr>
        <w:t>1</w:t>
      </w:r>
      <w:r w:rsidR="004F4576" w:rsidRPr="00045897">
        <w:rPr>
          <w:rFonts w:ascii="Sitka Display" w:hAnsi="Sitka Display"/>
        </w:rPr>
        <w:t xml:space="preserve"> (</w:t>
      </w:r>
      <w:r w:rsidR="0027585E">
        <w:rPr>
          <w:rFonts w:ascii="Sitka Display" w:hAnsi="Sitka Display"/>
        </w:rPr>
        <w:t>7</w:t>
      </w:r>
      <w:r w:rsidR="00914A7A">
        <w:rPr>
          <w:rFonts w:ascii="Sitka Display" w:hAnsi="Sitka Display"/>
        </w:rPr>
        <w:t>7</w:t>
      </w:r>
      <w:r w:rsidRPr="00045897">
        <w:rPr>
          <w:rFonts w:ascii="Sitka Display" w:hAnsi="Sitka Display"/>
        </w:rPr>
        <w:t xml:space="preserve"> persons) sheltered PIT with the 20</w:t>
      </w:r>
      <w:r w:rsidR="00BB0475">
        <w:rPr>
          <w:rFonts w:ascii="Sitka Display" w:hAnsi="Sitka Display"/>
        </w:rPr>
        <w:t>2</w:t>
      </w:r>
      <w:r w:rsidR="00FA261B">
        <w:rPr>
          <w:rFonts w:ascii="Sitka Display" w:hAnsi="Sitka Display"/>
        </w:rPr>
        <w:t>2</w:t>
      </w:r>
      <w:r w:rsidRPr="00045897">
        <w:rPr>
          <w:rFonts w:ascii="Sitka Display" w:hAnsi="Sitka Display"/>
        </w:rPr>
        <w:t xml:space="preserve"> (</w:t>
      </w:r>
      <w:r w:rsidR="00FA261B">
        <w:rPr>
          <w:rFonts w:ascii="Sitka Display" w:hAnsi="Sitka Display"/>
        </w:rPr>
        <w:t>115</w:t>
      </w:r>
      <w:r w:rsidR="008E3C62" w:rsidRPr="00045897">
        <w:rPr>
          <w:rFonts w:ascii="Sitka Display" w:hAnsi="Sitka Display"/>
        </w:rPr>
        <w:t xml:space="preserve"> </w:t>
      </w:r>
      <w:r w:rsidRPr="00045897">
        <w:rPr>
          <w:rFonts w:ascii="Sitka Display" w:hAnsi="Sitka Display"/>
        </w:rPr>
        <w:t>persons) sheltered PIT a</w:t>
      </w:r>
      <w:r w:rsidR="008E3C62" w:rsidRPr="00045897">
        <w:rPr>
          <w:rFonts w:ascii="Sitka Display" w:hAnsi="Sitka Display"/>
        </w:rPr>
        <w:t>n increase</w:t>
      </w:r>
      <w:r w:rsidRPr="00045897">
        <w:rPr>
          <w:rFonts w:ascii="Sitka Display" w:hAnsi="Sitka Display"/>
        </w:rPr>
        <w:t xml:space="preserve"> </w:t>
      </w:r>
      <w:r w:rsidR="006F5232">
        <w:rPr>
          <w:rFonts w:ascii="Sitka Display" w:hAnsi="Sitka Display"/>
        </w:rPr>
        <w:t xml:space="preserve">of </w:t>
      </w:r>
      <w:r w:rsidR="00FA261B">
        <w:rPr>
          <w:rFonts w:ascii="Sitka Display" w:hAnsi="Sitka Display"/>
        </w:rPr>
        <w:t>37</w:t>
      </w:r>
      <w:r w:rsidR="006F5232">
        <w:rPr>
          <w:rFonts w:ascii="Sitka Display" w:hAnsi="Sitka Display"/>
        </w:rPr>
        <w:t xml:space="preserve"> </w:t>
      </w:r>
      <w:r w:rsidR="006F5232" w:rsidRPr="00045897">
        <w:rPr>
          <w:rFonts w:ascii="Sitka Display" w:hAnsi="Sitka Display"/>
        </w:rPr>
        <w:t xml:space="preserve">is noted </w:t>
      </w:r>
      <w:r w:rsidRPr="00045897">
        <w:rPr>
          <w:rFonts w:ascii="Sitka Display" w:hAnsi="Sitka Display"/>
        </w:rPr>
        <w:t>in the total number of persons sheltered.</w:t>
      </w:r>
    </w:p>
    <w:p w14:paraId="7863BCD7" w14:textId="1BE0B9F3" w:rsidR="0001640D" w:rsidRPr="00045897" w:rsidRDefault="001464AC" w:rsidP="00045897">
      <w:pPr>
        <w:pStyle w:val="ListParagraph"/>
        <w:numPr>
          <w:ilvl w:val="0"/>
          <w:numId w:val="20"/>
        </w:numPr>
        <w:spacing w:after="0" w:line="240" w:lineRule="auto"/>
        <w:ind w:left="720"/>
        <w:rPr>
          <w:rFonts w:ascii="Sitka Display" w:hAnsi="Sitka Display"/>
          <w:b/>
          <w:bCs/>
        </w:rPr>
      </w:pPr>
      <w:r w:rsidRPr="00045897">
        <w:rPr>
          <w:rFonts w:ascii="Sitka Display" w:hAnsi="Sitka Display"/>
        </w:rPr>
        <w:t xml:space="preserve">In total, there was </w:t>
      </w:r>
      <w:r w:rsidR="001D70EE" w:rsidRPr="00045897">
        <w:rPr>
          <w:rFonts w:ascii="Sitka Display" w:hAnsi="Sitka Display"/>
        </w:rPr>
        <w:t>a</w:t>
      </w:r>
      <w:r w:rsidR="0046573C" w:rsidRPr="00045897">
        <w:rPr>
          <w:rFonts w:ascii="Sitka Display" w:hAnsi="Sitka Display"/>
        </w:rPr>
        <w:t>n increase</w:t>
      </w:r>
      <w:r w:rsidR="004F4576" w:rsidRPr="00045897">
        <w:rPr>
          <w:rFonts w:ascii="Sitka Display" w:hAnsi="Sitka Display"/>
        </w:rPr>
        <w:t xml:space="preserve"> of </w:t>
      </w:r>
      <w:r w:rsidR="00C01BEC">
        <w:rPr>
          <w:rFonts w:ascii="Sitka Display" w:hAnsi="Sitka Display"/>
        </w:rPr>
        <w:t>37</w:t>
      </w:r>
      <w:r w:rsidRPr="00045897">
        <w:rPr>
          <w:rFonts w:ascii="Sitka Display" w:hAnsi="Sitka Display"/>
        </w:rPr>
        <w:t xml:space="preserve"> </w:t>
      </w:r>
      <w:r w:rsidR="00DF3690" w:rsidRPr="00045897">
        <w:rPr>
          <w:rFonts w:ascii="Sitka Display" w:hAnsi="Sitka Display"/>
        </w:rPr>
        <w:t xml:space="preserve">persons </w:t>
      </w:r>
      <w:r w:rsidRPr="00045897">
        <w:rPr>
          <w:rFonts w:ascii="Sitka Display" w:hAnsi="Sitka Display"/>
        </w:rPr>
        <w:t>utilizing services on the night of the count</w:t>
      </w:r>
      <w:r w:rsidR="00BF6F8D">
        <w:rPr>
          <w:rFonts w:ascii="Sitka Display" w:hAnsi="Sitka Display"/>
        </w:rPr>
        <w:t>.</w:t>
      </w:r>
    </w:p>
    <w:p w14:paraId="27C7C319" w14:textId="77777777" w:rsidR="00045897" w:rsidRPr="00045897" w:rsidRDefault="00045897" w:rsidP="00045897">
      <w:pPr>
        <w:pStyle w:val="ListParagraph"/>
        <w:spacing w:after="0" w:line="240" w:lineRule="auto"/>
        <w:rPr>
          <w:rFonts w:ascii="Sitka Display" w:hAnsi="Sitka Display"/>
          <w:b/>
          <w:bCs/>
        </w:rPr>
      </w:pPr>
    </w:p>
    <w:p w14:paraId="04BE0129" w14:textId="3ADA2A5F" w:rsidR="00FD3F83" w:rsidRDefault="00FD3F83" w:rsidP="00045897">
      <w:pPr>
        <w:spacing w:after="0" w:line="240" w:lineRule="auto"/>
        <w:rPr>
          <w:rFonts w:ascii="Sitka Display" w:hAnsi="Sitka Display"/>
        </w:rPr>
      </w:pPr>
      <w:bookmarkStart w:id="2" w:name="_Hlk43618533"/>
      <w:r w:rsidRPr="00E724C5">
        <w:rPr>
          <w:rFonts w:ascii="Sitka Display" w:hAnsi="Sitka Display"/>
          <w:b/>
          <w:bCs/>
          <w:i/>
          <w:iCs/>
        </w:rPr>
        <w:t xml:space="preserve">NOTE: </w:t>
      </w:r>
      <w:r w:rsidRPr="00E724C5">
        <w:rPr>
          <w:rFonts w:ascii="Sitka Display" w:hAnsi="Sitka Display"/>
        </w:rPr>
        <w:t xml:space="preserve">The increase in </w:t>
      </w:r>
      <w:r w:rsidR="00446C90" w:rsidRPr="00E724C5">
        <w:rPr>
          <w:rFonts w:ascii="Sitka Display" w:hAnsi="Sitka Display"/>
        </w:rPr>
        <w:t xml:space="preserve">the </w:t>
      </w:r>
      <w:r w:rsidR="00E22CC2" w:rsidRPr="00E724C5">
        <w:rPr>
          <w:rFonts w:ascii="Sitka Display" w:hAnsi="Sitka Display"/>
        </w:rPr>
        <w:t>sheltered homeless</w:t>
      </w:r>
      <w:r w:rsidRPr="00E724C5">
        <w:rPr>
          <w:rFonts w:ascii="Sitka Display" w:hAnsi="Sitka Display"/>
        </w:rPr>
        <w:t xml:space="preserve"> </w:t>
      </w:r>
      <w:r w:rsidR="00446C90" w:rsidRPr="00E724C5">
        <w:rPr>
          <w:rFonts w:ascii="Sitka Display" w:hAnsi="Sitka Display"/>
        </w:rPr>
        <w:t>point in time</w:t>
      </w:r>
      <w:r w:rsidR="0039128E" w:rsidRPr="00E724C5">
        <w:rPr>
          <w:rFonts w:ascii="Sitka Display" w:hAnsi="Sitka Display"/>
        </w:rPr>
        <w:t xml:space="preserve"> count</w:t>
      </w:r>
      <w:r w:rsidRPr="00E724C5">
        <w:rPr>
          <w:rFonts w:ascii="Sitka Display" w:hAnsi="Sitka Display"/>
        </w:rPr>
        <w:t xml:space="preserve"> </w:t>
      </w:r>
      <w:r w:rsidR="0089751D" w:rsidRPr="00E724C5">
        <w:rPr>
          <w:rFonts w:ascii="Sitka Display" w:hAnsi="Sitka Display"/>
        </w:rPr>
        <w:t>may</w:t>
      </w:r>
      <w:r w:rsidRPr="00E724C5">
        <w:rPr>
          <w:rFonts w:ascii="Sitka Display" w:hAnsi="Sitka Display"/>
        </w:rPr>
        <w:t xml:space="preserve"> </w:t>
      </w:r>
      <w:r w:rsidR="00E22CC2" w:rsidRPr="00E724C5">
        <w:rPr>
          <w:rFonts w:ascii="Sitka Display" w:hAnsi="Sitka Display"/>
        </w:rPr>
        <w:t>negatively impact</w:t>
      </w:r>
      <w:r w:rsidRPr="00E724C5">
        <w:rPr>
          <w:rFonts w:ascii="Sitka Display" w:hAnsi="Sitka Display"/>
        </w:rPr>
        <w:t xml:space="preserve"> </w:t>
      </w:r>
      <w:r w:rsidR="0020437F" w:rsidRPr="00E724C5">
        <w:rPr>
          <w:rFonts w:ascii="Sitka Display" w:hAnsi="Sitka Display"/>
        </w:rPr>
        <w:t>the community’s CoC</w:t>
      </w:r>
      <w:r w:rsidRPr="00E724C5">
        <w:rPr>
          <w:rFonts w:ascii="Sitka Display" w:hAnsi="Sitka Display"/>
        </w:rPr>
        <w:t xml:space="preserve"> application</w:t>
      </w:r>
      <w:r w:rsidR="00E22CC2" w:rsidRPr="00E724C5">
        <w:rPr>
          <w:rFonts w:ascii="Sitka Display" w:hAnsi="Sitka Display"/>
        </w:rPr>
        <w:t xml:space="preserve"> score</w:t>
      </w:r>
      <w:r w:rsidRPr="00E724C5">
        <w:rPr>
          <w:rFonts w:ascii="Sitka Display" w:hAnsi="Sitka Display"/>
        </w:rPr>
        <w:t>.</w:t>
      </w:r>
    </w:p>
    <w:p w14:paraId="5E983F06" w14:textId="77777777" w:rsidR="00045897" w:rsidRPr="00045897" w:rsidRDefault="00045897" w:rsidP="00045897">
      <w:pPr>
        <w:spacing w:after="0" w:line="240" w:lineRule="auto"/>
        <w:rPr>
          <w:rFonts w:ascii="Sitka Display" w:hAnsi="Sitka Display"/>
        </w:rPr>
      </w:pPr>
    </w:p>
    <w:bookmarkEnd w:id="2"/>
    <w:p w14:paraId="66368A34" w14:textId="14E5024D" w:rsidR="004700C2" w:rsidRPr="00045897" w:rsidRDefault="00C308BF" w:rsidP="00045897">
      <w:pPr>
        <w:spacing w:after="0" w:line="240" w:lineRule="auto"/>
        <w:rPr>
          <w:rFonts w:ascii="Sitka Display" w:hAnsi="Sitka Display"/>
          <w:b/>
          <w:bCs/>
        </w:rPr>
      </w:pPr>
      <w:r w:rsidRPr="00045897">
        <w:rPr>
          <w:rFonts w:ascii="Sitka Display" w:eastAsia="Calibri" w:hAnsi="Sitka Display"/>
          <w:b/>
          <w:bCs/>
          <w:lang w:bidi="en-US"/>
        </w:rPr>
        <w:t>Sheltered PIT Subpopulation Information</w:t>
      </w:r>
    </w:p>
    <w:p w14:paraId="58422CAC" w14:textId="349BB20E" w:rsidR="00C308BF" w:rsidRPr="00045897" w:rsidRDefault="00C308BF" w:rsidP="00045897">
      <w:pPr>
        <w:pStyle w:val="NoSpacing"/>
        <w:numPr>
          <w:ilvl w:val="0"/>
          <w:numId w:val="31"/>
        </w:numPr>
        <w:rPr>
          <w:rFonts w:ascii="Sitka Display" w:hAnsi="Sitka Display"/>
        </w:rPr>
      </w:pPr>
      <w:r w:rsidRPr="00045897">
        <w:rPr>
          <w:rFonts w:ascii="Sitka Display" w:eastAsia="Calibri" w:hAnsi="Sitka Display"/>
          <w:i/>
          <w:iCs/>
          <w:lang w:bidi="en-US"/>
        </w:rPr>
        <w:t>Chronically</w:t>
      </w:r>
      <w:r w:rsidRPr="00045897">
        <w:rPr>
          <w:rFonts w:ascii="Sitka Display" w:eastAsia="Calibri" w:hAnsi="Sitka Display"/>
          <w:i/>
          <w:iCs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Homeless</w:t>
      </w:r>
      <w:r w:rsidRPr="00045897">
        <w:rPr>
          <w:rFonts w:ascii="Sitka Display" w:eastAsia="Calibri" w:hAnsi="Sitka Display"/>
          <w:i/>
          <w:iCs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Individuals:</w:t>
      </w:r>
      <w:r w:rsidRPr="00045897">
        <w:rPr>
          <w:rFonts w:ascii="Sitka Display" w:eastAsia="Calibri" w:hAnsi="Sitka Display"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The</w:t>
      </w:r>
      <w:r w:rsidRPr="00045897">
        <w:rPr>
          <w:rFonts w:ascii="Sitka Display" w:eastAsia="Calibri" w:hAnsi="Sitka Display"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number</w:t>
      </w:r>
      <w:r w:rsidRPr="00045897">
        <w:rPr>
          <w:rFonts w:ascii="Sitka Display" w:eastAsia="Calibri" w:hAnsi="Sitka Display"/>
          <w:spacing w:val="-8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of</w:t>
      </w:r>
      <w:r w:rsidRPr="00045897">
        <w:rPr>
          <w:rFonts w:ascii="Sitka Display" w:eastAsia="Calibri" w:hAnsi="Sitka Display"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sheltered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chronically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homeless</w:t>
      </w:r>
      <w:r w:rsidRPr="00045897">
        <w:rPr>
          <w:rFonts w:ascii="Sitka Display" w:eastAsia="Calibri" w:hAnsi="Sitka Display"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individuals</w:t>
      </w:r>
      <w:r w:rsidRPr="00045897">
        <w:rPr>
          <w:rFonts w:ascii="Sitka Display" w:eastAsia="Calibri" w:hAnsi="Sitka Display"/>
          <w:spacing w:val="-9"/>
          <w:lang w:bidi="en-US"/>
        </w:rPr>
        <w:t xml:space="preserve"> </w:t>
      </w:r>
      <w:r w:rsidR="00EE5109">
        <w:rPr>
          <w:rFonts w:ascii="Sitka Display" w:eastAsia="Calibri" w:hAnsi="Sitka Display"/>
          <w:spacing w:val="-9"/>
          <w:lang w:bidi="en-US"/>
        </w:rPr>
        <w:t>increased</w:t>
      </w:r>
      <w:r w:rsidR="00FD737A">
        <w:rPr>
          <w:rFonts w:ascii="Sitka Display" w:eastAsia="Calibri" w:hAnsi="Sitka Display"/>
          <w:spacing w:val="-9"/>
          <w:lang w:bidi="en-US"/>
        </w:rPr>
        <w:t xml:space="preserve"> </w:t>
      </w:r>
      <w:r w:rsidR="009F2FD7">
        <w:rPr>
          <w:rFonts w:ascii="Sitka Display" w:eastAsia="Calibri" w:hAnsi="Sitka Display"/>
          <w:spacing w:val="-9"/>
          <w:lang w:bidi="en-US"/>
        </w:rPr>
        <w:t>by 3 persons</w:t>
      </w:r>
      <w:r w:rsidR="0060049F">
        <w:rPr>
          <w:rFonts w:ascii="Sitka Display" w:eastAsia="Calibri" w:hAnsi="Sitka Display"/>
          <w:spacing w:val="-9"/>
          <w:lang w:bidi="en-US"/>
        </w:rPr>
        <w:t>, from 2 to 5.</w:t>
      </w:r>
    </w:p>
    <w:p w14:paraId="7DB89B92" w14:textId="0D7A535F" w:rsidR="00C308BF" w:rsidRPr="00045897" w:rsidRDefault="00C308BF" w:rsidP="00045897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>Chronically</w:t>
      </w:r>
      <w:r w:rsidRPr="00045897">
        <w:rPr>
          <w:rFonts w:ascii="Sitka Display" w:eastAsia="Calibri" w:hAnsi="Sitka Display"/>
          <w:i/>
          <w:iCs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Homeless</w:t>
      </w:r>
      <w:r w:rsidRPr="00045897">
        <w:rPr>
          <w:rFonts w:ascii="Sitka Display" w:eastAsia="Calibri" w:hAnsi="Sitka Display"/>
          <w:i/>
          <w:iCs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Families</w:t>
      </w:r>
      <w:r w:rsidRPr="00045897">
        <w:rPr>
          <w:rFonts w:ascii="Sitka Display" w:eastAsia="Calibri" w:hAnsi="Sitka Display"/>
          <w:lang w:bidi="en-US"/>
        </w:rPr>
        <w:t>:</w:t>
      </w:r>
      <w:r w:rsidRPr="00045897">
        <w:rPr>
          <w:rFonts w:ascii="Sitka Display" w:eastAsia="Calibri" w:hAnsi="Sitka Display"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The</w:t>
      </w:r>
      <w:r w:rsidRPr="00045897">
        <w:rPr>
          <w:rFonts w:ascii="Sitka Display" w:eastAsia="Calibri" w:hAnsi="Sitka Display"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number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of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sheltered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chronically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homeless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="006A0025" w:rsidRPr="00045897">
        <w:rPr>
          <w:rFonts w:ascii="Sitka Display" w:eastAsia="Calibri" w:hAnsi="Sitka Display"/>
          <w:lang w:bidi="en-US"/>
        </w:rPr>
        <w:t>households</w:t>
      </w:r>
      <w:r w:rsidR="006A0025" w:rsidRPr="00045897">
        <w:rPr>
          <w:rFonts w:ascii="Sitka Display" w:eastAsia="Calibri" w:hAnsi="Sitka Display"/>
          <w:spacing w:val="-6"/>
          <w:lang w:bidi="en-US"/>
        </w:rPr>
        <w:t xml:space="preserve"> </w:t>
      </w:r>
      <w:r w:rsidR="00821698">
        <w:rPr>
          <w:rFonts w:ascii="Sitka Display" w:eastAsia="Calibri" w:hAnsi="Sitka Display"/>
          <w:spacing w:val="-6"/>
          <w:lang w:bidi="en-US"/>
        </w:rPr>
        <w:t xml:space="preserve">remained </w:t>
      </w:r>
      <w:r w:rsidR="00365721">
        <w:rPr>
          <w:rFonts w:ascii="Sitka Display" w:eastAsia="Calibri" w:hAnsi="Sitka Display"/>
          <w:spacing w:val="-6"/>
          <w:lang w:bidi="en-US"/>
        </w:rPr>
        <w:t>at zero</w:t>
      </w:r>
      <w:r w:rsidR="003D556E" w:rsidRPr="00045897">
        <w:rPr>
          <w:rFonts w:ascii="Sitka Display" w:eastAsia="Calibri" w:hAnsi="Sitka Display"/>
          <w:lang w:bidi="en-US"/>
        </w:rPr>
        <w:t>.</w:t>
      </w:r>
    </w:p>
    <w:p w14:paraId="2E352F1E" w14:textId="62568807" w:rsidR="00C308BF" w:rsidRPr="00045897" w:rsidRDefault="00C308BF" w:rsidP="00045897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>Chronically</w:t>
      </w:r>
      <w:r w:rsidRPr="00045897">
        <w:rPr>
          <w:rFonts w:ascii="Sitka Display" w:eastAsia="Calibri" w:hAnsi="Sitka Display"/>
          <w:i/>
          <w:iCs/>
          <w:spacing w:val="-8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Homeless</w:t>
      </w:r>
      <w:r w:rsidRPr="00045897">
        <w:rPr>
          <w:rFonts w:ascii="Sitka Display" w:eastAsia="Calibri" w:hAnsi="Sitka Display"/>
          <w:i/>
          <w:iCs/>
          <w:spacing w:val="-8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Vets</w:t>
      </w:r>
      <w:r w:rsidRPr="00045897">
        <w:rPr>
          <w:rFonts w:ascii="Sitka Display" w:eastAsia="Calibri" w:hAnsi="Sitka Display"/>
          <w:lang w:bidi="en-US"/>
        </w:rPr>
        <w:t>: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The</w:t>
      </w:r>
      <w:r w:rsidRPr="00045897">
        <w:rPr>
          <w:rFonts w:ascii="Sitka Display" w:eastAsia="Calibri" w:hAnsi="Sitka Display"/>
          <w:spacing w:val="-8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number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of</w:t>
      </w:r>
      <w:r w:rsidRPr="00045897">
        <w:rPr>
          <w:rFonts w:ascii="Sitka Display" w:eastAsia="Calibri" w:hAnsi="Sitka Display"/>
          <w:spacing w:val="-8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sheltered</w:t>
      </w:r>
      <w:r w:rsidRPr="00045897">
        <w:rPr>
          <w:rFonts w:ascii="Sitka Display" w:eastAsia="Calibri" w:hAnsi="Sitka Display"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chronically</w:t>
      </w:r>
      <w:r w:rsidRPr="00045897">
        <w:rPr>
          <w:rFonts w:ascii="Sitka Display" w:eastAsia="Calibri" w:hAnsi="Sitka Display"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homeless</w:t>
      </w:r>
      <w:r w:rsidRPr="00045897">
        <w:rPr>
          <w:rFonts w:ascii="Sitka Display" w:eastAsia="Calibri" w:hAnsi="Sitka Display"/>
          <w:spacing w:val="-8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veterans</w:t>
      </w:r>
      <w:r w:rsidRPr="00045897">
        <w:rPr>
          <w:rFonts w:ascii="Sitka Display" w:eastAsia="Calibri" w:hAnsi="Sitka Display"/>
          <w:spacing w:val="-8"/>
          <w:lang w:bidi="en-US"/>
        </w:rPr>
        <w:t xml:space="preserve"> </w:t>
      </w:r>
      <w:r w:rsidR="00A53F8A">
        <w:rPr>
          <w:rFonts w:ascii="Sitka Display" w:eastAsia="Calibri" w:hAnsi="Sitka Display"/>
          <w:spacing w:val="-8"/>
          <w:lang w:bidi="en-US"/>
        </w:rPr>
        <w:t xml:space="preserve">remained </w:t>
      </w:r>
      <w:r w:rsidR="00EE0FB4">
        <w:rPr>
          <w:rFonts w:ascii="Sitka Display" w:eastAsia="Calibri" w:hAnsi="Sitka Display"/>
          <w:spacing w:val="-8"/>
          <w:lang w:bidi="en-US"/>
        </w:rPr>
        <w:t>at zero</w:t>
      </w:r>
      <w:r w:rsidRPr="00045897">
        <w:rPr>
          <w:rFonts w:ascii="Sitka Display" w:eastAsia="Calibri" w:hAnsi="Sitka Display"/>
          <w:lang w:bidi="en-US"/>
        </w:rPr>
        <w:t>.</w:t>
      </w:r>
    </w:p>
    <w:p w14:paraId="495D6E23" w14:textId="748727A2" w:rsidR="00C308BF" w:rsidRPr="00045897" w:rsidRDefault="00C308BF" w:rsidP="00045897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>Chronically</w:t>
      </w:r>
      <w:r w:rsidRPr="00045897">
        <w:rPr>
          <w:rFonts w:ascii="Sitka Display" w:eastAsia="Calibri" w:hAnsi="Sitka Display"/>
          <w:i/>
          <w:iCs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Homeless</w:t>
      </w:r>
      <w:r w:rsidRPr="00045897">
        <w:rPr>
          <w:rFonts w:ascii="Sitka Display" w:eastAsia="Calibri" w:hAnsi="Sitka Display"/>
          <w:i/>
          <w:iCs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Youth: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The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number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of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sheltered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chronically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homeless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unaccompanied </w:t>
      </w:r>
      <w:r w:rsidRPr="00045897">
        <w:rPr>
          <w:rFonts w:ascii="Sitka Display" w:eastAsia="Calibri" w:hAnsi="Sitka Display"/>
          <w:lang w:bidi="en-US"/>
        </w:rPr>
        <w:t>youth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="00DD0555">
        <w:rPr>
          <w:rFonts w:ascii="Sitka Display" w:eastAsia="Calibri" w:hAnsi="Sitka Display"/>
          <w:spacing w:val="-7"/>
          <w:lang w:bidi="en-US"/>
        </w:rPr>
        <w:t>de</w:t>
      </w:r>
      <w:r w:rsidR="004D1FE7">
        <w:rPr>
          <w:rFonts w:ascii="Sitka Display" w:eastAsia="Calibri" w:hAnsi="Sitka Display"/>
          <w:spacing w:val="-7"/>
          <w:lang w:bidi="en-US"/>
        </w:rPr>
        <w:t>creased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from </w:t>
      </w:r>
      <w:r w:rsidR="00DD0555">
        <w:rPr>
          <w:rFonts w:ascii="Sitka Display" w:eastAsia="Calibri" w:hAnsi="Sitka Display"/>
          <w:spacing w:val="-7"/>
          <w:lang w:bidi="en-US"/>
        </w:rPr>
        <w:t>1 to zero in 2022</w:t>
      </w:r>
      <w:r w:rsidRPr="00045897">
        <w:rPr>
          <w:rFonts w:ascii="Sitka Display" w:eastAsia="Calibri" w:hAnsi="Sitka Display"/>
          <w:lang w:bidi="en-US"/>
        </w:rPr>
        <w:t>.</w:t>
      </w:r>
    </w:p>
    <w:p w14:paraId="2056FF32" w14:textId="1BFFF52E" w:rsidR="00C308BF" w:rsidRPr="00045897" w:rsidRDefault="00C308BF" w:rsidP="00045897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 xml:space="preserve">Adults with a Serious Mental Illness: </w:t>
      </w:r>
      <w:r w:rsidRPr="00045897">
        <w:rPr>
          <w:rFonts w:ascii="Sitka Display" w:eastAsia="Calibri" w:hAnsi="Sitka Display"/>
          <w:lang w:bidi="en-US"/>
        </w:rPr>
        <w:t>The number of sheltered persons with serious mental</w:t>
      </w:r>
      <w:r w:rsidRPr="00045897">
        <w:rPr>
          <w:rFonts w:ascii="Sitka Display" w:eastAsia="Calibri" w:hAnsi="Sitka Display"/>
          <w:spacing w:val="-1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 xml:space="preserve">illness </w:t>
      </w:r>
      <w:r w:rsidR="003419F8" w:rsidRPr="00045897">
        <w:rPr>
          <w:rFonts w:ascii="Sitka Display" w:eastAsia="Calibri" w:hAnsi="Sitka Display"/>
          <w:lang w:bidi="en-US"/>
        </w:rPr>
        <w:t xml:space="preserve">increased from </w:t>
      </w:r>
      <w:r w:rsidR="00D22AED">
        <w:rPr>
          <w:rFonts w:ascii="Sitka Display" w:eastAsia="Calibri" w:hAnsi="Sitka Display"/>
          <w:lang w:bidi="en-US"/>
        </w:rPr>
        <w:t>9</w:t>
      </w:r>
      <w:r w:rsidR="003419F8" w:rsidRPr="00045897">
        <w:rPr>
          <w:rFonts w:ascii="Sitka Display" w:eastAsia="Calibri" w:hAnsi="Sitka Display"/>
          <w:lang w:bidi="en-US"/>
        </w:rPr>
        <w:t xml:space="preserve"> in </w:t>
      </w:r>
      <w:r w:rsidR="00B60DDC">
        <w:rPr>
          <w:rFonts w:ascii="Sitka Display" w:eastAsia="Calibri" w:hAnsi="Sitka Display"/>
          <w:lang w:bidi="en-US"/>
        </w:rPr>
        <w:t>202</w:t>
      </w:r>
      <w:r w:rsidR="00D22AED">
        <w:rPr>
          <w:rFonts w:ascii="Sitka Display" w:eastAsia="Calibri" w:hAnsi="Sitka Display"/>
          <w:lang w:bidi="en-US"/>
        </w:rPr>
        <w:t>1</w:t>
      </w:r>
      <w:r w:rsidR="003419F8" w:rsidRPr="00045897">
        <w:rPr>
          <w:rFonts w:ascii="Sitka Display" w:eastAsia="Calibri" w:hAnsi="Sitka Display"/>
          <w:lang w:bidi="en-US"/>
        </w:rPr>
        <w:t xml:space="preserve"> to </w:t>
      </w:r>
      <w:r w:rsidR="00D22AED">
        <w:rPr>
          <w:rFonts w:ascii="Sitka Display" w:eastAsia="Calibri" w:hAnsi="Sitka Display"/>
          <w:lang w:bidi="en-US"/>
        </w:rPr>
        <w:t>13</w:t>
      </w:r>
      <w:r w:rsidR="003419F8" w:rsidRPr="00045897">
        <w:rPr>
          <w:rFonts w:ascii="Sitka Display" w:eastAsia="Calibri" w:hAnsi="Sitka Display"/>
          <w:lang w:bidi="en-US"/>
        </w:rPr>
        <w:t xml:space="preserve"> in 202</w:t>
      </w:r>
      <w:r w:rsidR="00D22AED">
        <w:rPr>
          <w:rFonts w:ascii="Sitka Display" w:eastAsia="Calibri" w:hAnsi="Sitka Display"/>
          <w:lang w:bidi="en-US"/>
        </w:rPr>
        <w:t>2</w:t>
      </w:r>
      <w:r w:rsidRPr="00045897">
        <w:rPr>
          <w:rFonts w:ascii="Sitka Display" w:eastAsia="Calibri" w:hAnsi="Sitka Display"/>
          <w:lang w:bidi="en-US"/>
        </w:rPr>
        <w:t>.</w:t>
      </w:r>
    </w:p>
    <w:p w14:paraId="4488E9C5" w14:textId="56A87311" w:rsidR="00C308BF" w:rsidRPr="00045897" w:rsidRDefault="00C308BF" w:rsidP="00045897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 xml:space="preserve">Adults with a </w:t>
      </w:r>
      <w:proofErr w:type="gramStart"/>
      <w:r w:rsidRPr="00045897">
        <w:rPr>
          <w:rFonts w:ascii="Sitka Display" w:eastAsia="Calibri" w:hAnsi="Sitka Display"/>
          <w:i/>
          <w:iCs/>
          <w:lang w:bidi="en-US"/>
        </w:rPr>
        <w:t>Substance Use Disorder</w:t>
      </w:r>
      <w:proofErr w:type="gramEnd"/>
      <w:r w:rsidRPr="00045897">
        <w:rPr>
          <w:rFonts w:ascii="Sitka Display" w:eastAsia="Calibri" w:hAnsi="Sitka Display"/>
          <w:lang w:bidi="en-US"/>
        </w:rPr>
        <w:t xml:space="preserve">: The number of sheltered persons with substance abuse disorders </w:t>
      </w:r>
      <w:r w:rsidR="006069A8">
        <w:rPr>
          <w:rFonts w:ascii="Sitka Display" w:eastAsia="Calibri" w:hAnsi="Sitka Display"/>
          <w:lang w:bidi="en-US"/>
        </w:rPr>
        <w:t>decreased by 2,</w:t>
      </w:r>
      <w:r w:rsidR="003A6DEB" w:rsidRPr="00045897">
        <w:rPr>
          <w:rFonts w:ascii="Sitka Display" w:eastAsia="Calibri" w:hAnsi="Sitka Display"/>
          <w:lang w:bidi="en-US"/>
        </w:rPr>
        <w:t xml:space="preserve"> from </w:t>
      </w:r>
      <w:r w:rsidR="006069A8">
        <w:rPr>
          <w:rFonts w:ascii="Sitka Display" w:eastAsia="Calibri" w:hAnsi="Sitka Display"/>
          <w:lang w:bidi="en-US"/>
        </w:rPr>
        <w:t>5 to 3 persons in 2022</w:t>
      </w:r>
      <w:r w:rsidRPr="00045897">
        <w:rPr>
          <w:rFonts w:ascii="Sitka Display" w:eastAsia="Calibri" w:hAnsi="Sitka Display"/>
          <w:lang w:bidi="en-US"/>
        </w:rPr>
        <w:t>.</w:t>
      </w:r>
    </w:p>
    <w:p w14:paraId="0E96C74E" w14:textId="49932EFA" w:rsidR="00497074" w:rsidRPr="00B5164D" w:rsidRDefault="00C308BF" w:rsidP="00045897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>Adults</w:t>
      </w:r>
      <w:r w:rsidRPr="00045897">
        <w:rPr>
          <w:rFonts w:ascii="Sitka Display" w:eastAsia="Calibri" w:hAnsi="Sitka Display"/>
          <w:i/>
          <w:iCs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with</w:t>
      </w:r>
      <w:r w:rsidRPr="00045897">
        <w:rPr>
          <w:rFonts w:ascii="Sitka Display" w:eastAsia="Calibri" w:hAnsi="Sitka Display"/>
          <w:i/>
          <w:iCs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HIV/AIDS: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The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number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of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sheltered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persons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with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HIV/AIDS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="006069A8">
        <w:rPr>
          <w:rFonts w:ascii="Sitka Display" w:eastAsia="Calibri" w:hAnsi="Sitka Display"/>
          <w:spacing w:val="-5"/>
          <w:lang w:bidi="en-US"/>
        </w:rPr>
        <w:t xml:space="preserve">decreased </w:t>
      </w:r>
      <w:r w:rsidRPr="00045897">
        <w:rPr>
          <w:rFonts w:ascii="Sitka Display" w:eastAsia="Calibri" w:hAnsi="Sitka Display"/>
          <w:lang w:bidi="en-US"/>
        </w:rPr>
        <w:t>from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="006069A8">
        <w:rPr>
          <w:rFonts w:ascii="Sitka Display" w:eastAsia="Calibri" w:hAnsi="Sitka Display"/>
          <w:lang w:bidi="en-US"/>
        </w:rPr>
        <w:t>1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in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="00975DC8">
        <w:rPr>
          <w:rFonts w:ascii="Sitka Display" w:eastAsia="Calibri" w:hAnsi="Sitka Display"/>
          <w:lang w:bidi="en-US"/>
        </w:rPr>
        <w:t>202</w:t>
      </w:r>
      <w:r w:rsidR="006069A8">
        <w:rPr>
          <w:rFonts w:ascii="Sitka Display" w:eastAsia="Calibri" w:hAnsi="Sitka Display"/>
          <w:lang w:bidi="en-US"/>
        </w:rPr>
        <w:t>1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to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="006069A8">
        <w:rPr>
          <w:rFonts w:ascii="Sitka Display" w:eastAsia="Calibri" w:hAnsi="Sitka Display"/>
          <w:lang w:bidi="en-US"/>
        </w:rPr>
        <w:t>zero</w:t>
      </w:r>
      <w:r w:rsidR="00E01A7F" w:rsidRPr="00B5164D">
        <w:rPr>
          <w:rFonts w:ascii="Sitka Display" w:eastAsia="Calibri" w:hAnsi="Sitka Display"/>
          <w:lang w:bidi="en-US"/>
        </w:rPr>
        <w:t xml:space="preserve"> </w:t>
      </w:r>
      <w:r w:rsidRPr="00B5164D">
        <w:rPr>
          <w:rFonts w:ascii="Sitka Display" w:eastAsia="Calibri" w:hAnsi="Sitka Display"/>
          <w:lang w:bidi="en-US"/>
        </w:rPr>
        <w:t>in 20</w:t>
      </w:r>
      <w:r w:rsidR="00100E47" w:rsidRPr="00B5164D">
        <w:rPr>
          <w:rFonts w:ascii="Sitka Display" w:eastAsia="Calibri" w:hAnsi="Sitka Display"/>
          <w:lang w:bidi="en-US"/>
        </w:rPr>
        <w:t>2</w:t>
      </w:r>
      <w:r w:rsidR="006069A8">
        <w:rPr>
          <w:rFonts w:ascii="Sitka Display" w:eastAsia="Calibri" w:hAnsi="Sitka Display"/>
          <w:lang w:bidi="en-US"/>
        </w:rPr>
        <w:t>2</w:t>
      </w:r>
      <w:r w:rsidRPr="00B5164D">
        <w:rPr>
          <w:rFonts w:ascii="Sitka Display" w:eastAsia="Calibri" w:hAnsi="Sitka Display"/>
          <w:lang w:bidi="en-US"/>
        </w:rPr>
        <w:t xml:space="preserve">.  </w:t>
      </w:r>
    </w:p>
    <w:p w14:paraId="354522CC" w14:textId="275DD8F9" w:rsidR="00C308BF" w:rsidRPr="00E724C5" w:rsidRDefault="00C308BF" w:rsidP="00045897">
      <w:pPr>
        <w:pStyle w:val="NoSpacing"/>
        <w:numPr>
          <w:ilvl w:val="0"/>
          <w:numId w:val="35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 w:cstheme="minorHAnsi"/>
          <w:i/>
          <w:iCs/>
          <w:lang w:bidi="en-US"/>
        </w:rPr>
        <w:t>Victims</w:t>
      </w:r>
      <w:r w:rsidRPr="00045897">
        <w:rPr>
          <w:rFonts w:ascii="Sitka Display" w:eastAsia="Calibri" w:hAnsi="Sitka Display" w:cstheme="minorHAnsi"/>
          <w:i/>
          <w:iCs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i/>
          <w:iCs/>
          <w:lang w:bidi="en-US"/>
        </w:rPr>
        <w:t>of</w:t>
      </w:r>
      <w:r w:rsidRPr="00045897">
        <w:rPr>
          <w:rFonts w:ascii="Sitka Display" w:eastAsia="Calibri" w:hAnsi="Sitka Display" w:cstheme="minorHAnsi"/>
          <w:i/>
          <w:iCs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i/>
          <w:iCs/>
          <w:lang w:bidi="en-US"/>
        </w:rPr>
        <w:t>Domestic</w:t>
      </w:r>
      <w:r w:rsidRPr="00045897">
        <w:rPr>
          <w:rFonts w:ascii="Sitka Display" w:eastAsia="Calibri" w:hAnsi="Sitka Display" w:cstheme="minorHAnsi"/>
          <w:i/>
          <w:iCs/>
          <w:spacing w:val="-2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i/>
          <w:iCs/>
          <w:lang w:bidi="en-US"/>
        </w:rPr>
        <w:t>Violence</w:t>
      </w:r>
      <w:r w:rsidRPr="00045897">
        <w:rPr>
          <w:rFonts w:ascii="Sitka Display" w:eastAsia="Calibri" w:hAnsi="Sitka Display" w:cstheme="minorHAnsi"/>
          <w:lang w:bidi="en-US"/>
        </w:rPr>
        <w:t>: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The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number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of</w:t>
      </w:r>
      <w:r w:rsidRPr="00045897">
        <w:rPr>
          <w:rFonts w:ascii="Sitka Display" w:eastAsia="Calibri" w:hAnsi="Sitka Display" w:cstheme="minorHAnsi"/>
          <w:spacing w:val="-2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sheltered</w:t>
      </w:r>
      <w:r w:rsidRPr="00045897">
        <w:rPr>
          <w:rFonts w:ascii="Sitka Display" w:eastAsia="Calibri" w:hAnsi="Sitka Display" w:cstheme="minorHAnsi"/>
          <w:spacing w:val="-3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persons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noting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DV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="00EA7B8F">
        <w:rPr>
          <w:rFonts w:ascii="Sitka Display" w:eastAsia="Calibri" w:hAnsi="Sitka Display" w:cstheme="minorHAnsi"/>
          <w:lang w:bidi="en-US"/>
        </w:rPr>
        <w:t>increase</w:t>
      </w:r>
      <w:r w:rsidR="006069A8">
        <w:rPr>
          <w:rFonts w:ascii="Sitka Display" w:eastAsia="Calibri" w:hAnsi="Sitka Display" w:cstheme="minorHAnsi"/>
          <w:lang w:bidi="en-US"/>
        </w:rPr>
        <w:t>d</w:t>
      </w:r>
      <w:r w:rsidR="00CA5881" w:rsidRPr="00045897">
        <w:rPr>
          <w:rFonts w:ascii="Sitka Display" w:eastAsia="Calibri" w:hAnsi="Sitka Display" w:cstheme="minorHAnsi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from</w:t>
      </w:r>
      <w:r w:rsidRPr="00045897">
        <w:rPr>
          <w:rFonts w:ascii="Sitka Display" w:eastAsia="Calibri" w:hAnsi="Sitka Display" w:cstheme="minorHAnsi"/>
          <w:spacing w:val="-2"/>
          <w:lang w:bidi="en-US"/>
        </w:rPr>
        <w:t xml:space="preserve"> </w:t>
      </w:r>
      <w:r w:rsidR="006069A8">
        <w:rPr>
          <w:rFonts w:ascii="Sitka Display" w:eastAsia="Calibri" w:hAnsi="Sitka Display" w:cstheme="minorHAnsi"/>
          <w:lang w:bidi="en-US"/>
        </w:rPr>
        <w:t>5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in</w:t>
      </w:r>
      <w:r w:rsidRPr="00045897">
        <w:rPr>
          <w:rFonts w:ascii="Sitka Display" w:eastAsia="Calibri" w:hAnsi="Sitka Display" w:cstheme="minorHAnsi"/>
          <w:spacing w:val="-3"/>
          <w:lang w:bidi="en-US"/>
        </w:rPr>
        <w:t xml:space="preserve"> </w:t>
      </w:r>
      <w:r w:rsidR="00EA7B8F">
        <w:rPr>
          <w:rFonts w:ascii="Sitka Display" w:eastAsia="Calibri" w:hAnsi="Sitka Display" w:cstheme="minorHAnsi"/>
          <w:lang w:bidi="en-US"/>
        </w:rPr>
        <w:t>202</w:t>
      </w:r>
      <w:r w:rsidR="006069A8">
        <w:rPr>
          <w:rFonts w:ascii="Sitka Display" w:eastAsia="Calibri" w:hAnsi="Sitka Display" w:cstheme="minorHAnsi"/>
          <w:lang w:bidi="en-US"/>
        </w:rPr>
        <w:t>1</w:t>
      </w:r>
      <w:r w:rsidRPr="00E724C5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E724C5">
        <w:rPr>
          <w:rFonts w:ascii="Sitka Display" w:eastAsia="Calibri" w:hAnsi="Sitka Display" w:cstheme="minorHAnsi"/>
          <w:lang w:bidi="en-US"/>
        </w:rPr>
        <w:t xml:space="preserve">to </w:t>
      </w:r>
      <w:r w:rsidR="006069A8">
        <w:rPr>
          <w:rFonts w:ascii="Sitka Display" w:eastAsia="Calibri" w:hAnsi="Sitka Display" w:cstheme="minorHAnsi"/>
          <w:lang w:bidi="en-US"/>
        </w:rPr>
        <w:t>6</w:t>
      </w:r>
      <w:r w:rsidR="009068A2" w:rsidRPr="00E724C5">
        <w:rPr>
          <w:rFonts w:ascii="Sitka Display" w:eastAsia="Calibri" w:hAnsi="Sitka Display" w:cstheme="minorHAnsi"/>
          <w:lang w:bidi="en-US"/>
        </w:rPr>
        <w:t xml:space="preserve"> </w:t>
      </w:r>
      <w:r w:rsidRPr="00E724C5">
        <w:rPr>
          <w:rFonts w:ascii="Sitka Display" w:eastAsia="Calibri" w:hAnsi="Sitka Display" w:cstheme="minorHAnsi"/>
          <w:lang w:bidi="en-US"/>
        </w:rPr>
        <w:t>in 20</w:t>
      </w:r>
      <w:r w:rsidR="003B7247" w:rsidRPr="00E724C5">
        <w:rPr>
          <w:rFonts w:ascii="Sitka Display" w:eastAsia="Calibri" w:hAnsi="Sitka Display" w:cstheme="minorHAnsi"/>
          <w:lang w:bidi="en-US"/>
        </w:rPr>
        <w:t>2</w:t>
      </w:r>
      <w:r w:rsidR="006069A8">
        <w:rPr>
          <w:rFonts w:ascii="Sitka Display" w:eastAsia="Calibri" w:hAnsi="Sitka Display" w:cstheme="minorHAnsi"/>
          <w:lang w:bidi="en-US"/>
        </w:rPr>
        <w:t>2</w:t>
      </w:r>
      <w:r w:rsidRPr="00E724C5">
        <w:rPr>
          <w:rFonts w:ascii="Sitka Display" w:eastAsia="Calibri" w:hAnsi="Sitka Display" w:cstheme="minorHAnsi"/>
          <w:lang w:bidi="en-US"/>
        </w:rPr>
        <w:t xml:space="preserve">.  </w:t>
      </w:r>
    </w:p>
    <w:p w14:paraId="3854B431" w14:textId="77777777" w:rsidR="00C308BF" w:rsidRPr="00E724C5" w:rsidRDefault="00C308BF" w:rsidP="00045897">
      <w:pPr>
        <w:pStyle w:val="NoSpacing"/>
        <w:rPr>
          <w:rFonts w:ascii="Sitka Display" w:eastAsia="Calibri" w:hAnsi="Sitka Display"/>
          <w:lang w:bidi="en-US"/>
        </w:rPr>
      </w:pPr>
    </w:p>
    <w:p w14:paraId="281DB14B" w14:textId="568EAF77" w:rsidR="00C308BF" w:rsidRPr="005C19F9" w:rsidRDefault="00C308BF" w:rsidP="005C19F9">
      <w:pPr>
        <w:spacing w:after="0" w:line="240" w:lineRule="auto"/>
        <w:rPr>
          <w:rFonts w:ascii="Sitka Display" w:hAnsi="Sitka Display"/>
          <w:b/>
          <w:bCs/>
          <w:i/>
          <w:iCs/>
        </w:rPr>
      </w:pPr>
      <w:bookmarkStart w:id="3" w:name="_Hlk43618605"/>
      <w:r w:rsidRPr="00E724C5">
        <w:rPr>
          <w:rFonts w:ascii="Sitka Display" w:hAnsi="Sitka Display"/>
          <w:b/>
          <w:bCs/>
          <w:i/>
          <w:iCs/>
        </w:rPr>
        <w:t>N</w:t>
      </w:r>
      <w:r w:rsidR="00F24551" w:rsidRPr="00E724C5">
        <w:rPr>
          <w:rFonts w:ascii="Sitka Display" w:hAnsi="Sitka Display"/>
          <w:b/>
          <w:bCs/>
          <w:i/>
          <w:iCs/>
        </w:rPr>
        <w:t>OTE</w:t>
      </w:r>
      <w:r w:rsidRPr="00E724C5">
        <w:rPr>
          <w:rFonts w:ascii="Sitka Display" w:hAnsi="Sitka Display"/>
          <w:b/>
          <w:bCs/>
          <w:i/>
          <w:iCs/>
        </w:rPr>
        <w:t xml:space="preserve">: </w:t>
      </w:r>
      <w:r w:rsidRPr="00E724C5">
        <w:rPr>
          <w:rFonts w:ascii="Sitka Display" w:hAnsi="Sitka Display"/>
        </w:rPr>
        <w:t>Special populations (e.g., persons living with HIV/AIDS) often do not disclose their status which may indicate a lower than actual total number reported.</w:t>
      </w:r>
      <w:bookmarkEnd w:id="3"/>
    </w:p>
    <w:p w14:paraId="6E0C575A" w14:textId="77777777" w:rsidR="00975A08" w:rsidRPr="00E724C5" w:rsidRDefault="00975A08" w:rsidP="00045897">
      <w:pPr>
        <w:pStyle w:val="NoSpacing"/>
        <w:rPr>
          <w:rFonts w:ascii="Sitka Display" w:eastAsia="Calibri" w:hAnsi="Sitka Display"/>
          <w:lang w:bidi="en-US"/>
        </w:rPr>
      </w:pPr>
    </w:p>
    <w:p w14:paraId="578D36B9" w14:textId="77777777" w:rsidR="005C19F9" w:rsidRDefault="005C19F9" w:rsidP="005C19F9">
      <w:pPr>
        <w:pStyle w:val="NoSpacing"/>
        <w:rPr>
          <w:rFonts w:ascii="Sitka Display" w:eastAsia="Calibri" w:hAnsi="Sitka Display"/>
          <w:b/>
          <w:bCs/>
          <w:lang w:bidi="en-US"/>
        </w:rPr>
      </w:pPr>
      <w:r w:rsidRPr="00E724C5">
        <w:rPr>
          <w:rFonts w:ascii="Sitka Display" w:eastAsia="Calibri" w:hAnsi="Sitka Display"/>
          <w:b/>
          <w:bCs/>
          <w:lang w:bidi="en-US"/>
        </w:rPr>
        <w:t>Unsheltered PIT breakdown</w:t>
      </w:r>
    </w:p>
    <w:p w14:paraId="5F79425A" w14:textId="75488309" w:rsidR="005C19F9" w:rsidRPr="00236753" w:rsidRDefault="005C19F9" w:rsidP="005C19F9">
      <w:pPr>
        <w:pStyle w:val="NoSpacing"/>
        <w:rPr>
          <w:rFonts w:ascii="Sitka Display" w:eastAsia="Calibri" w:hAnsi="Sitka Display"/>
          <w:b/>
          <w:bCs/>
          <w:lang w:bidi="en-US"/>
        </w:rPr>
      </w:pPr>
      <w:r w:rsidRPr="005C7FD8">
        <w:rPr>
          <w:rFonts w:ascii="Sitka Display" w:eastAsia="Calibri" w:hAnsi="Sitka Display"/>
          <w:lang w:bidi="en-US"/>
        </w:rPr>
        <w:t>In 2021 HUD provided NY-5</w:t>
      </w:r>
      <w:r>
        <w:rPr>
          <w:rFonts w:ascii="Sitka Display" w:eastAsia="Calibri" w:hAnsi="Sitka Display"/>
          <w:lang w:bidi="en-US"/>
        </w:rPr>
        <w:t>2</w:t>
      </w:r>
      <w:r w:rsidR="006739D4">
        <w:rPr>
          <w:rFonts w:ascii="Sitka Display" w:eastAsia="Calibri" w:hAnsi="Sitka Display"/>
          <w:lang w:bidi="en-US"/>
        </w:rPr>
        <w:t>2</w:t>
      </w:r>
      <w:r w:rsidRPr="005C7FD8">
        <w:rPr>
          <w:rFonts w:ascii="Sitka Display" w:eastAsia="Calibri" w:hAnsi="Sitka Display"/>
          <w:lang w:bidi="en-US"/>
        </w:rPr>
        <w:t xml:space="preserve"> with a </w:t>
      </w:r>
      <w:r w:rsidR="006739D4">
        <w:rPr>
          <w:rFonts w:ascii="Sitka Display" w:eastAsia="Calibri" w:hAnsi="Sitka Display"/>
          <w:lang w:bidi="en-US"/>
        </w:rPr>
        <w:t>partial</w:t>
      </w:r>
      <w:r w:rsidRPr="005C7FD8">
        <w:rPr>
          <w:rFonts w:ascii="Sitka Display" w:eastAsia="Calibri" w:hAnsi="Sitka Display"/>
          <w:lang w:bidi="en-US"/>
        </w:rPr>
        <w:t xml:space="preserve"> exemption from the unsheltered PIT count due to the COVID-19 crisis.  As a result, no </w:t>
      </w:r>
      <w:r w:rsidR="006739D4">
        <w:rPr>
          <w:rFonts w:ascii="Sitka Display" w:eastAsia="Calibri" w:hAnsi="Sitka Display"/>
          <w:lang w:bidi="en-US"/>
        </w:rPr>
        <w:t xml:space="preserve">demographic or household </w:t>
      </w:r>
      <w:r w:rsidRPr="005C7FD8">
        <w:rPr>
          <w:rFonts w:ascii="Sitka Display" w:eastAsia="Calibri" w:hAnsi="Sitka Display"/>
          <w:lang w:bidi="en-US"/>
        </w:rPr>
        <w:t>data was gathered on those experiencing unsheltered homelessness</w:t>
      </w:r>
      <w:r>
        <w:rPr>
          <w:rFonts w:ascii="Sitka Display" w:eastAsia="Calibri" w:hAnsi="Sitka Display"/>
          <w:lang w:bidi="en-US"/>
        </w:rPr>
        <w:t xml:space="preserve"> therefore no comparisons could be made in the data below.</w:t>
      </w:r>
    </w:p>
    <w:p w14:paraId="49F36D28" w14:textId="77777777" w:rsidR="005C19F9" w:rsidRDefault="005C19F9" w:rsidP="005C19F9">
      <w:pPr>
        <w:pStyle w:val="NoSpacing"/>
        <w:rPr>
          <w:rFonts w:ascii="Sitka Display" w:eastAsia="Calibri" w:hAnsi="Sitka Display"/>
          <w:b/>
          <w:bCs/>
          <w:lang w:bidi="en-US"/>
        </w:rPr>
      </w:pPr>
    </w:p>
    <w:p w14:paraId="1AAF780B" w14:textId="22BC796C" w:rsidR="005C19F9" w:rsidRPr="00045897" w:rsidRDefault="0015616F" w:rsidP="005C19F9">
      <w:pPr>
        <w:pStyle w:val="ListParagraph"/>
        <w:numPr>
          <w:ilvl w:val="0"/>
          <w:numId w:val="20"/>
        </w:numPr>
        <w:spacing w:after="0" w:line="240" w:lineRule="auto"/>
        <w:ind w:left="720"/>
        <w:rPr>
          <w:rFonts w:ascii="Sitka Display" w:hAnsi="Sitka Display"/>
        </w:rPr>
      </w:pPr>
      <w:r>
        <w:rPr>
          <w:rFonts w:ascii="Sitka Display" w:hAnsi="Sitka Display"/>
        </w:rPr>
        <w:t>Total unshe</w:t>
      </w:r>
      <w:r w:rsidR="00DB5B67">
        <w:rPr>
          <w:rFonts w:ascii="Sitka Display" w:hAnsi="Sitka Display"/>
        </w:rPr>
        <w:t xml:space="preserve">ltered PIT numbers </w:t>
      </w:r>
      <w:r w:rsidR="007C3104">
        <w:rPr>
          <w:rFonts w:ascii="Sitka Display" w:hAnsi="Sitka Display"/>
        </w:rPr>
        <w:t xml:space="preserve">increased by 7, from </w:t>
      </w:r>
      <w:r w:rsidR="005949F5">
        <w:rPr>
          <w:rFonts w:ascii="Sitka Display" w:hAnsi="Sitka Display"/>
        </w:rPr>
        <w:t>8 to 15 persons in 2022.</w:t>
      </w:r>
    </w:p>
    <w:p w14:paraId="589CEFAC" w14:textId="77777777" w:rsidR="005C19F9" w:rsidRDefault="005C19F9" w:rsidP="005C19F9">
      <w:pPr>
        <w:pStyle w:val="NoSpacing"/>
        <w:rPr>
          <w:rFonts w:ascii="Sitka Display" w:eastAsia="Calibri" w:hAnsi="Sitka Display"/>
          <w:b/>
          <w:bCs/>
          <w:lang w:bidi="en-US"/>
        </w:rPr>
      </w:pPr>
    </w:p>
    <w:p w14:paraId="17A383BC" w14:textId="77777777" w:rsidR="005C19F9" w:rsidRDefault="005C19F9" w:rsidP="005C19F9">
      <w:pPr>
        <w:pStyle w:val="NoSpacing"/>
        <w:rPr>
          <w:rFonts w:ascii="Sitka Display" w:eastAsia="Calibri" w:hAnsi="Sitka Display"/>
          <w:b/>
          <w:bCs/>
          <w:lang w:bidi="en-US"/>
        </w:rPr>
      </w:pPr>
    </w:p>
    <w:p w14:paraId="77018C80" w14:textId="77777777" w:rsidR="005C19F9" w:rsidRDefault="005C19F9" w:rsidP="005C19F9">
      <w:pPr>
        <w:pStyle w:val="NoSpacing"/>
        <w:rPr>
          <w:rFonts w:ascii="Sitka Display" w:eastAsia="Calibri" w:hAnsi="Sitka Display"/>
          <w:b/>
          <w:bCs/>
          <w:lang w:bidi="en-US"/>
        </w:rPr>
      </w:pPr>
    </w:p>
    <w:p w14:paraId="1177F61A" w14:textId="77777777" w:rsidR="005C19F9" w:rsidRDefault="005C19F9" w:rsidP="005C19F9">
      <w:pPr>
        <w:pStyle w:val="NoSpacing"/>
        <w:rPr>
          <w:rFonts w:ascii="Sitka Display" w:eastAsia="Calibri" w:hAnsi="Sitka Display"/>
          <w:b/>
          <w:bCs/>
          <w:lang w:bidi="en-US"/>
        </w:rPr>
      </w:pPr>
      <w:r w:rsidRPr="00E724C5">
        <w:rPr>
          <w:rFonts w:ascii="Sitka Display" w:eastAsia="Calibri" w:hAnsi="Sitka Display"/>
          <w:b/>
          <w:bCs/>
          <w:lang w:bidi="en-US"/>
        </w:rPr>
        <w:t xml:space="preserve">Unsheltered PIT </w:t>
      </w:r>
      <w:r>
        <w:rPr>
          <w:rFonts w:ascii="Sitka Display" w:eastAsia="Calibri" w:hAnsi="Sitka Display"/>
          <w:b/>
          <w:bCs/>
          <w:lang w:bidi="en-US"/>
        </w:rPr>
        <w:t>Subpopulation Information</w:t>
      </w:r>
    </w:p>
    <w:p w14:paraId="4228F0A1" w14:textId="77777777" w:rsidR="005C19F9" w:rsidRPr="00045897" w:rsidRDefault="005C19F9" w:rsidP="005C19F9">
      <w:pPr>
        <w:pStyle w:val="NoSpacing"/>
        <w:numPr>
          <w:ilvl w:val="0"/>
          <w:numId w:val="31"/>
        </w:numPr>
        <w:rPr>
          <w:rFonts w:ascii="Sitka Display" w:hAnsi="Sitka Display"/>
        </w:rPr>
      </w:pPr>
      <w:r w:rsidRPr="00045897">
        <w:rPr>
          <w:rFonts w:ascii="Sitka Display" w:eastAsia="Calibri" w:hAnsi="Sitka Display"/>
          <w:i/>
          <w:iCs/>
          <w:lang w:bidi="en-US"/>
        </w:rPr>
        <w:t>Chronically</w:t>
      </w:r>
      <w:r w:rsidRPr="00045897">
        <w:rPr>
          <w:rFonts w:ascii="Sitka Display" w:eastAsia="Calibri" w:hAnsi="Sitka Display"/>
          <w:i/>
          <w:iCs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Homeless</w:t>
      </w:r>
      <w:r w:rsidRPr="00045897">
        <w:rPr>
          <w:rFonts w:ascii="Sitka Display" w:eastAsia="Calibri" w:hAnsi="Sitka Display"/>
          <w:i/>
          <w:iCs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Individuals:</w:t>
      </w:r>
      <w:r w:rsidRPr="00045897">
        <w:rPr>
          <w:rFonts w:ascii="Sitka Display" w:eastAsia="Calibri" w:hAnsi="Sitka Display"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The</w:t>
      </w:r>
      <w:r w:rsidRPr="00045897">
        <w:rPr>
          <w:rFonts w:ascii="Sitka Display" w:eastAsia="Calibri" w:hAnsi="Sitka Display"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number</w:t>
      </w:r>
      <w:r w:rsidRPr="00045897">
        <w:rPr>
          <w:rFonts w:ascii="Sitka Display" w:eastAsia="Calibri" w:hAnsi="Sitka Display"/>
          <w:spacing w:val="-8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of</w:t>
      </w:r>
      <w:r w:rsidRPr="00045897">
        <w:rPr>
          <w:rFonts w:ascii="Sitka Display" w:eastAsia="Calibri" w:hAnsi="Sitka Display"/>
          <w:spacing w:val="-9"/>
          <w:lang w:bidi="en-US"/>
        </w:rPr>
        <w:t xml:space="preserve"> </w:t>
      </w:r>
      <w:r>
        <w:rPr>
          <w:rFonts w:ascii="Sitka Display" w:eastAsia="Calibri" w:hAnsi="Sitka Display"/>
          <w:spacing w:val="-9"/>
          <w:lang w:bidi="en-US"/>
        </w:rPr>
        <w:t>un</w:t>
      </w:r>
      <w:r w:rsidRPr="00045897">
        <w:rPr>
          <w:rFonts w:ascii="Sitka Display" w:eastAsia="Calibri" w:hAnsi="Sitka Display"/>
          <w:lang w:bidi="en-US"/>
        </w:rPr>
        <w:t>sheltered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chronically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homeless</w:t>
      </w:r>
      <w:r w:rsidRPr="00045897">
        <w:rPr>
          <w:rFonts w:ascii="Sitka Display" w:eastAsia="Calibri" w:hAnsi="Sitka Display"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individuals</w:t>
      </w:r>
      <w:r w:rsidRPr="00045897">
        <w:rPr>
          <w:rFonts w:ascii="Sitka Display" w:eastAsia="Calibri" w:hAnsi="Sitka Display"/>
          <w:spacing w:val="-9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in 202</w:t>
      </w:r>
      <w:r>
        <w:rPr>
          <w:rFonts w:ascii="Sitka Display" w:eastAsia="Calibri" w:hAnsi="Sitka Display"/>
          <w:lang w:bidi="en-US"/>
        </w:rPr>
        <w:t>2 was 15</w:t>
      </w:r>
      <w:r w:rsidRPr="00045897">
        <w:rPr>
          <w:rFonts w:ascii="Sitka Display" w:eastAsia="Calibri" w:hAnsi="Sitka Display"/>
          <w:lang w:bidi="en-US"/>
        </w:rPr>
        <w:t xml:space="preserve">. </w:t>
      </w:r>
    </w:p>
    <w:p w14:paraId="37A41845" w14:textId="79771803" w:rsidR="005C19F9" w:rsidRPr="00045897" w:rsidRDefault="005C19F9" w:rsidP="005C19F9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>Chronically</w:t>
      </w:r>
      <w:r w:rsidRPr="00045897">
        <w:rPr>
          <w:rFonts w:ascii="Sitka Display" w:eastAsia="Calibri" w:hAnsi="Sitka Display"/>
          <w:i/>
          <w:iCs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Homeless</w:t>
      </w:r>
      <w:r w:rsidRPr="00045897">
        <w:rPr>
          <w:rFonts w:ascii="Sitka Display" w:eastAsia="Calibri" w:hAnsi="Sitka Display"/>
          <w:i/>
          <w:iCs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Families</w:t>
      </w:r>
      <w:r w:rsidRPr="00045897">
        <w:rPr>
          <w:rFonts w:ascii="Sitka Display" w:eastAsia="Calibri" w:hAnsi="Sitka Display"/>
          <w:lang w:bidi="en-US"/>
        </w:rPr>
        <w:t>:</w:t>
      </w:r>
      <w:r w:rsidRPr="00045897">
        <w:rPr>
          <w:rFonts w:ascii="Sitka Display" w:eastAsia="Calibri" w:hAnsi="Sitka Display"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The</w:t>
      </w:r>
      <w:r w:rsidRPr="00045897">
        <w:rPr>
          <w:rFonts w:ascii="Sitka Display" w:eastAsia="Calibri" w:hAnsi="Sitka Display"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number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of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>
        <w:rPr>
          <w:rFonts w:ascii="Sitka Display" w:eastAsia="Calibri" w:hAnsi="Sitka Display"/>
          <w:spacing w:val="-5"/>
          <w:lang w:bidi="en-US"/>
        </w:rPr>
        <w:t>un</w:t>
      </w:r>
      <w:r w:rsidRPr="00045897">
        <w:rPr>
          <w:rFonts w:ascii="Sitka Display" w:eastAsia="Calibri" w:hAnsi="Sitka Display"/>
          <w:lang w:bidi="en-US"/>
        </w:rPr>
        <w:t>sheltered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chronically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homeless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households</w:t>
      </w:r>
      <w:r w:rsidRPr="00045897">
        <w:rPr>
          <w:rFonts w:ascii="Sitka Display" w:eastAsia="Calibri" w:hAnsi="Sitka Display"/>
          <w:spacing w:val="-6"/>
          <w:lang w:bidi="en-US"/>
        </w:rPr>
        <w:t xml:space="preserve"> </w:t>
      </w:r>
      <w:r>
        <w:rPr>
          <w:rFonts w:ascii="Sitka Display" w:eastAsia="Calibri" w:hAnsi="Sitka Display"/>
          <w:spacing w:val="-6"/>
          <w:lang w:bidi="en-US"/>
        </w:rPr>
        <w:t xml:space="preserve">in 2022 was </w:t>
      </w:r>
      <w:r w:rsidR="004C7682">
        <w:rPr>
          <w:rFonts w:ascii="Sitka Display" w:eastAsia="Calibri" w:hAnsi="Sitka Display"/>
          <w:spacing w:val="-6"/>
          <w:lang w:bidi="en-US"/>
        </w:rPr>
        <w:t>zero</w:t>
      </w:r>
      <w:r w:rsidRPr="00045897">
        <w:rPr>
          <w:rFonts w:ascii="Sitka Display" w:eastAsia="Calibri" w:hAnsi="Sitka Display"/>
          <w:lang w:bidi="en-US"/>
        </w:rPr>
        <w:t>.</w:t>
      </w:r>
    </w:p>
    <w:p w14:paraId="2D43E95B" w14:textId="77777777" w:rsidR="005C19F9" w:rsidRPr="00045897" w:rsidRDefault="005C19F9" w:rsidP="005C19F9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>Chronically</w:t>
      </w:r>
      <w:r w:rsidRPr="00045897">
        <w:rPr>
          <w:rFonts w:ascii="Sitka Display" w:eastAsia="Calibri" w:hAnsi="Sitka Display"/>
          <w:i/>
          <w:iCs/>
          <w:spacing w:val="-8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Homeless</w:t>
      </w:r>
      <w:r w:rsidRPr="00045897">
        <w:rPr>
          <w:rFonts w:ascii="Sitka Display" w:eastAsia="Calibri" w:hAnsi="Sitka Display"/>
          <w:i/>
          <w:iCs/>
          <w:spacing w:val="-8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Vets</w:t>
      </w:r>
      <w:r w:rsidRPr="00045897">
        <w:rPr>
          <w:rFonts w:ascii="Sitka Display" w:eastAsia="Calibri" w:hAnsi="Sitka Display"/>
          <w:lang w:bidi="en-US"/>
        </w:rPr>
        <w:t>: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The</w:t>
      </w:r>
      <w:r w:rsidRPr="00045897">
        <w:rPr>
          <w:rFonts w:ascii="Sitka Display" w:eastAsia="Calibri" w:hAnsi="Sitka Display"/>
          <w:spacing w:val="-8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number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of</w:t>
      </w:r>
      <w:r w:rsidRPr="00045897">
        <w:rPr>
          <w:rFonts w:ascii="Sitka Display" w:eastAsia="Calibri" w:hAnsi="Sitka Display"/>
          <w:spacing w:val="-8"/>
          <w:lang w:bidi="en-US"/>
        </w:rPr>
        <w:t xml:space="preserve"> </w:t>
      </w:r>
      <w:r>
        <w:rPr>
          <w:rFonts w:ascii="Sitka Display" w:eastAsia="Calibri" w:hAnsi="Sitka Display"/>
          <w:spacing w:val="-8"/>
          <w:lang w:bidi="en-US"/>
        </w:rPr>
        <w:t>un</w:t>
      </w:r>
      <w:r w:rsidRPr="00045897">
        <w:rPr>
          <w:rFonts w:ascii="Sitka Display" w:eastAsia="Calibri" w:hAnsi="Sitka Display"/>
          <w:lang w:bidi="en-US"/>
        </w:rPr>
        <w:t>sheltered</w:t>
      </w:r>
      <w:r w:rsidRPr="00045897">
        <w:rPr>
          <w:rFonts w:ascii="Sitka Display" w:eastAsia="Calibri" w:hAnsi="Sitka Display"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chronically</w:t>
      </w:r>
      <w:r w:rsidRPr="00045897">
        <w:rPr>
          <w:rFonts w:ascii="Sitka Display" w:eastAsia="Calibri" w:hAnsi="Sitka Display"/>
          <w:spacing w:val="-6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homeless</w:t>
      </w:r>
      <w:r w:rsidRPr="00045897">
        <w:rPr>
          <w:rFonts w:ascii="Sitka Display" w:eastAsia="Calibri" w:hAnsi="Sitka Display"/>
          <w:spacing w:val="-8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veterans</w:t>
      </w:r>
      <w:r w:rsidRPr="00045897">
        <w:rPr>
          <w:rFonts w:ascii="Sitka Display" w:eastAsia="Calibri" w:hAnsi="Sitka Display"/>
          <w:spacing w:val="-8"/>
          <w:lang w:bidi="en-US"/>
        </w:rPr>
        <w:t xml:space="preserve"> </w:t>
      </w:r>
      <w:r>
        <w:rPr>
          <w:rFonts w:ascii="Sitka Display" w:eastAsia="Calibri" w:hAnsi="Sitka Display"/>
          <w:spacing w:val="-8"/>
          <w:lang w:bidi="en-US"/>
        </w:rPr>
        <w:t>in 2022 was zero.</w:t>
      </w:r>
    </w:p>
    <w:p w14:paraId="215C1D2E" w14:textId="6D1C7A96" w:rsidR="005C19F9" w:rsidRPr="00045897" w:rsidRDefault="005C19F9" w:rsidP="005C19F9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>Chronically</w:t>
      </w:r>
      <w:r w:rsidRPr="00045897">
        <w:rPr>
          <w:rFonts w:ascii="Sitka Display" w:eastAsia="Calibri" w:hAnsi="Sitka Display"/>
          <w:i/>
          <w:iCs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Homeless</w:t>
      </w:r>
      <w:r w:rsidRPr="00045897">
        <w:rPr>
          <w:rFonts w:ascii="Sitka Display" w:eastAsia="Calibri" w:hAnsi="Sitka Display"/>
          <w:i/>
          <w:iCs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Youth: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The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number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of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>
        <w:rPr>
          <w:rFonts w:ascii="Sitka Display" w:eastAsia="Calibri" w:hAnsi="Sitka Display"/>
          <w:spacing w:val="-7"/>
          <w:lang w:bidi="en-US"/>
        </w:rPr>
        <w:t>un</w:t>
      </w:r>
      <w:r w:rsidRPr="00045897">
        <w:rPr>
          <w:rFonts w:ascii="Sitka Display" w:eastAsia="Calibri" w:hAnsi="Sitka Display"/>
          <w:lang w:bidi="en-US"/>
        </w:rPr>
        <w:t>sheltered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chronically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homeless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unaccompanied </w:t>
      </w:r>
      <w:r w:rsidRPr="00045897">
        <w:rPr>
          <w:rFonts w:ascii="Sitka Display" w:eastAsia="Calibri" w:hAnsi="Sitka Display"/>
          <w:lang w:bidi="en-US"/>
        </w:rPr>
        <w:t>youth</w:t>
      </w:r>
      <w:r w:rsidRPr="00045897">
        <w:rPr>
          <w:rFonts w:ascii="Sitka Display" w:eastAsia="Calibri" w:hAnsi="Sitka Display"/>
          <w:spacing w:val="-7"/>
          <w:lang w:bidi="en-US"/>
        </w:rPr>
        <w:t xml:space="preserve"> </w:t>
      </w:r>
      <w:r>
        <w:rPr>
          <w:rFonts w:ascii="Sitka Display" w:eastAsia="Calibri" w:hAnsi="Sitka Display"/>
          <w:spacing w:val="-7"/>
          <w:lang w:bidi="en-US"/>
        </w:rPr>
        <w:t xml:space="preserve">in 2022 was </w:t>
      </w:r>
      <w:r w:rsidR="00AC47A2">
        <w:rPr>
          <w:rFonts w:ascii="Sitka Display" w:eastAsia="Calibri" w:hAnsi="Sitka Display"/>
          <w:spacing w:val="-7"/>
          <w:lang w:bidi="en-US"/>
        </w:rPr>
        <w:t>1</w:t>
      </w:r>
      <w:r>
        <w:rPr>
          <w:rFonts w:ascii="Sitka Display" w:eastAsia="Calibri" w:hAnsi="Sitka Display"/>
          <w:spacing w:val="-7"/>
          <w:lang w:bidi="en-US"/>
        </w:rPr>
        <w:t>.</w:t>
      </w:r>
    </w:p>
    <w:p w14:paraId="65D82E5F" w14:textId="20EA054C" w:rsidR="005C19F9" w:rsidRPr="00045897" w:rsidRDefault="005C19F9" w:rsidP="005C19F9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 xml:space="preserve">Adults with a Serious Mental Illness: </w:t>
      </w:r>
      <w:r w:rsidRPr="00045897">
        <w:rPr>
          <w:rFonts w:ascii="Sitka Display" w:eastAsia="Calibri" w:hAnsi="Sitka Display"/>
          <w:lang w:bidi="en-US"/>
        </w:rPr>
        <w:t xml:space="preserve">The number of </w:t>
      </w:r>
      <w:r>
        <w:rPr>
          <w:rFonts w:ascii="Sitka Display" w:eastAsia="Calibri" w:hAnsi="Sitka Display"/>
          <w:lang w:bidi="en-US"/>
        </w:rPr>
        <w:t>un</w:t>
      </w:r>
      <w:r w:rsidRPr="00045897">
        <w:rPr>
          <w:rFonts w:ascii="Sitka Display" w:eastAsia="Calibri" w:hAnsi="Sitka Display"/>
          <w:lang w:bidi="en-US"/>
        </w:rPr>
        <w:t>sheltered persons with serious mental</w:t>
      </w:r>
      <w:r w:rsidRPr="00045897">
        <w:rPr>
          <w:rFonts w:ascii="Sitka Display" w:eastAsia="Calibri" w:hAnsi="Sitka Display"/>
          <w:spacing w:val="-1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 xml:space="preserve">illness </w:t>
      </w:r>
      <w:r>
        <w:rPr>
          <w:rFonts w:ascii="Sitka Display" w:eastAsia="Calibri" w:hAnsi="Sitka Display"/>
          <w:lang w:bidi="en-US"/>
        </w:rPr>
        <w:t xml:space="preserve">in 2022 was </w:t>
      </w:r>
      <w:r w:rsidR="00C054E9">
        <w:rPr>
          <w:rFonts w:ascii="Sitka Display" w:eastAsia="Calibri" w:hAnsi="Sitka Display"/>
          <w:lang w:bidi="en-US"/>
        </w:rPr>
        <w:t>10</w:t>
      </w:r>
      <w:r w:rsidRPr="00045897">
        <w:rPr>
          <w:rFonts w:ascii="Sitka Display" w:eastAsia="Calibri" w:hAnsi="Sitka Display"/>
          <w:lang w:bidi="en-US"/>
        </w:rPr>
        <w:t>.</w:t>
      </w:r>
    </w:p>
    <w:p w14:paraId="3177E959" w14:textId="5C46CA00" w:rsidR="005C19F9" w:rsidRPr="00045897" w:rsidRDefault="005C19F9" w:rsidP="005C19F9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 xml:space="preserve">Adults with a </w:t>
      </w:r>
      <w:proofErr w:type="gramStart"/>
      <w:r w:rsidRPr="00045897">
        <w:rPr>
          <w:rFonts w:ascii="Sitka Display" w:eastAsia="Calibri" w:hAnsi="Sitka Display"/>
          <w:i/>
          <w:iCs/>
          <w:lang w:bidi="en-US"/>
        </w:rPr>
        <w:t>Substance Use Disorder</w:t>
      </w:r>
      <w:proofErr w:type="gramEnd"/>
      <w:r w:rsidRPr="00045897">
        <w:rPr>
          <w:rFonts w:ascii="Sitka Display" w:eastAsia="Calibri" w:hAnsi="Sitka Display"/>
          <w:lang w:bidi="en-US"/>
        </w:rPr>
        <w:t xml:space="preserve">: The number of </w:t>
      </w:r>
      <w:r>
        <w:rPr>
          <w:rFonts w:ascii="Sitka Display" w:eastAsia="Calibri" w:hAnsi="Sitka Display"/>
          <w:lang w:bidi="en-US"/>
        </w:rPr>
        <w:t>un</w:t>
      </w:r>
      <w:r w:rsidRPr="00045897">
        <w:rPr>
          <w:rFonts w:ascii="Sitka Display" w:eastAsia="Calibri" w:hAnsi="Sitka Display"/>
          <w:lang w:bidi="en-US"/>
        </w:rPr>
        <w:t xml:space="preserve">sheltered persons with substance abuse disorders </w:t>
      </w:r>
      <w:r>
        <w:rPr>
          <w:rFonts w:ascii="Sitka Display" w:eastAsia="Calibri" w:hAnsi="Sitka Display"/>
          <w:lang w:bidi="en-US"/>
        </w:rPr>
        <w:t xml:space="preserve">in 2022 was </w:t>
      </w:r>
      <w:r w:rsidR="00C054E9">
        <w:rPr>
          <w:rFonts w:ascii="Sitka Display" w:eastAsia="Calibri" w:hAnsi="Sitka Display"/>
          <w:lang w:bidi="en-US"/>
        </w:rPr>
        <w:t>12</w:t>
      </w:r>
      <w:r w:rsidRPr="00045897">
        <w:rPr>
          <w:rFonts w:ascii="Sitka Display" w:eastAsia="Calibri" w:hAnsi="Sitka Display"/>
          <w:lang w:bidi="en-US"/>
        </w:rPr>
        <w:t>.</w:t>
      </w:r>
    </w:p>
    <w:p w14:paraId="603FD851" w14:textId="526AE48A" w:rsidR="005C19F9" w:rsidRPr="008D535C" w:rsidRDefault="005C19F9" w:rsidP="005C19F9">
      <w:pPr>
        <w:pStyle w:val="NoSpacing"/>
        <w:numPr>
          <w:ilvl w:val="0"/>
          <w:numId w:val="31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/>
          <w:i/>
          <w:iCs/>
          <w:lang w:bidi="en-US"/>
        </w:rPr>
        <w:t>Adults</w:t>
      </w:r>
      <w:r w:rsidRPr="00045897">
        <w:rPr>
          <w:rFonts w:ascii="Sitka Display" w:eastAsia="Calibri" w:hAnsi="Sitka Display"/>
          <w:i/>
          <w:iCs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with</w:t>
      </w:r>
      <w:r w:rsidRPr="00045897">
        <w:rPr>
          <w:rFonts w:ascii="Sitka Display" w:eastAsia="Calibri" w:hAnsi="Sitka Display"/>
          <w:i/>
          <w:iCs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i/>
          <w:iCs/>
          <w:lang w:bidi="en-US"/>
        </w:rPr>
        <w:t>HIV/AIDS: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The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number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of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>
        <w:rPr>
          <w:rFonts w:ascii="Sitka Display" w:eastAsia="Calibri" w:hAnsi="Sitka Display"/>
          <w:spacing w:val="-4"/>
          <w:lang w:bidi="en-US"/>
        </w:rPr>
        <w:t>un</w:t>
      </w:r>
      <w:r w:rsidRPr="00045897">
        <w:rPr>
          <w:rFonts w:ascii="Sitka Display" w:eastAsia="Calibri" w:hAnsi="Sitka Display"/>
          <w:lang w:bidi="en-US"/>
        </w:rPr>
        <w:t>sheltered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persons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with</w:t>
      </w:r>
      <w:r w:rsidRPr="00045897">
        <w:rPr>
          <w:rFonts w:ascii="Sitka Display" w:eastAsia="Calibri" w:hAnsi="Sitka Display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/>
          <w:lang w:bidi="en-US"/>
        </w:rPr>
        <w:t>HIV/AIDS</w:t>
      </w:r>
      <w:r w:rsidRPr="00045897">
        <w:rPr>
          <w:rFonts w:ascii="Sitka Display" w:eastAsia="Calibri" w:hAnsi="Sitka Display"/>
          <w:spacing w:val="-5"/>
          <w:lang w:bidi="en-US"/>
        </w:rPr>
        <w:t xml:space="preserve"> </w:t>
      </w:r>
      <w:r>
        <w:rPr>
          <w:rFonts w:ascii="Sitka Display" w:eastAsia="Calibri" w:hAnsi="Sitka Display"/>
          <w:spacing w:val="-5"/>
          <w:lang w:bidi="en-US"/>
        </w:rPr>
        <w:t xml:space="preserve">in 2022 was </w:t>
      </w:r>
      <w:r w:rsidR="00C054E9">
        <w:rPr>
          <w:rFonts w:ascii="Sitka Display" w:eastAsia="Calibri" w:hAnsi="Sitka Display"/>
          <w:spacing w:val="-5"/>
          <w:lang w:bidi="en-US"/>
        </w:rPr>
        <w:t>zero</w:t>
      </w:r>
      <w:r>
        <w:rPr>
          <w:rFonts w:ascii="Sitka Display" w:eastAsia="Calibri" w:hAnsi="Sitka Display"/>
          <w:spacing w:val="-5"/>
          <w:lang w:bidi="en-US"/>
        </w:rPr>
        <w:t>.</w:t>
      </w:r>
    </w:p>
    <w:p w14:paraId="0C5A853A" w14:textId="76438D0C" w:rsidR="005C19F9" w:rsidRPr="00E724C5" w:rsidRDefault="005C19F9" w:rsidP="005C19F9">
      <w:pPr>
        <w:pStyle w:val="NoSpacing"/>
        <w:numPr>
          <w:ilvl w:val="0"/>
          <w:numId w:val="35"/>
        </w:numPr>
        <w:rPr>
          <w:rFonts w:ascii="Sitka Display" w:eastAsia="Calibri" w:hAnsi="Sitka Display"/>
          <w:lang w:bidi="en-US"/>
        </w:rPr>
      </w:pPr>
      <w:r w:rsidRPr="00045897">
        <w:rPr>
          <w:rFonts w:ascii="Sitka Display" w:eastAsia="Calibri" w:hAnsi="Sitka Display" w:cstheme="minorHAnsi"/>
          <w:i/>
          <w:iCs/>
          <w:lang w:bidi="en-US"/>
        </w:rPr>
        <w:t>Victims</w:t>
      </w:r>
      <w:r w:rsidRPr="00045897">
        <w:rPr>
          <w:rFonts w:ascii="Sitka Display" w:eastAsia="Calibri" w:hAnsi="Sitka Display" w:cstheme="minorHAnsi"/>
          <w:i/>
          <w:iCs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i/>
          <w:iCs/>
          <w:lang w:bidi="en-US"/>
        </w:rPr>
        <w:t>of</w:t>
      </w:r>
      <w:r w:rsidRPr="00045897">
        <w:rPr>
          <w:rFonts w:ascii="Sitka Display" w:eastAsia="Calibri" w:hAnsi="Sitka Display" w:cstheme="minorHAnsi"/>
          <w:i/>
          <w:iCs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i/>
          <w:iCs/>
          <w:lang w:bidi="en-US"/>
        </w:rPr>
        <w:t>Domestic</w:t>
      </w:r>
      <w:r w:rsidRPr="00045897">
        <w:rPr>
          <w:rFonts w:ascii="Sitka Display" w:eastAsia="Calibri" w:hAnsi="Sitka Display" w:cstheme="minorHAnsi"/>
          <w:i/>
          <w:iCs/>
          <w:spacing w:val="-2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i/>
          <w:iCs/>
          <w:lang w:bidi="en-US"/>
        </w:rPr>
        <w:t>Violence</w:t>
      </w:r>
      <w:r w:rsidRPr="00045897">
        <w:rPr>
          <w:rFonts w:ascii="Sitka Display" w:eastAsia="Calibri" w:hAnsi="Sitka Display" w:cstheme="minorHAnsi"/>
          <w:lang w:bidi="en-US"/>
        </w:rPr>
        <w:t>: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The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number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of</w:t>
      </w:r>
      <w:r w:rsidRPr="00045897">
        <w:rPr>
          <w:rFonts w:ascii="Sitka Display" w:eastAsia="Calibri" w:hAnsi="Sitka Display" w:cstheme="minorHAnsi"/>
          <w:spacing w:val="-2"/>
          <w:lang w:bidi="en-US"/>
        </w:rPr>
        <w:t xml:space="preserve"> </w:t>
      </w:r>
      <w:r>
        <w:rPr>
          <w:rFonts w:ascii="Sitka Display" w:eastAsia="Calibri" w:hAnsi="Sitka Display" w:cstheme="minorHAnsi"/>
          <w:spacing w:val="-2"/>
          <w:lang w:bidi="en-US"/>
        </w:rPr>
        <w:t>un</w:t>
      </w:r>
      <w:r w:rsidRPr="00045897">
        <w:rPr>
          <w:rFonts w:ascii="Sitka Display" w:eastAsia="Calibri" w:hAnsi="Sitka Display" w:cstheme="minorHAnsi"/>
          <w:lang w:bidi="en-US"/>
        </w:rPr>
        <w:t>sheltered</w:t>
      </w:r>
      <w:r w:rsidRPr="00045897">
        <w:rPr>
          <w:rFonts w:ascii="Sitka Display" w:eastAsia="Calibri" w:hAnsi="Sitka Display" w:cstheme="minorHAnsi"/>
          <w:spacing w:val="-3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persons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noting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 w:rsidRPr="00045897">
        <w:rPr>
          <w:rFonts w:ascii="Sitka Display" w:eastAsia="Calibri" w:hAnsi="Sitka Display" w:cstheme="minorHAnsi"/>
          <w:lang w:bidi="en-US"/>
        </w:rPr>
        <w:t>DV</w:t>
      </w:r>
      <w:r w:rsidRPr="00045897">
        <w:rPr>
          <w:rFonts w:ascii="Sitka Display" w:eastAsia="Calibri" w:hAnsi="Sitka Display" w:cstheme="minorHAnsi"/>
          <w:spacing w:val="-4"/>
          <w:lang w:bidi="en-US"/>
        </w:rPr>
        <w:t xml:space="preserve"> </w:t>
      </w:r>
      <w:r>
        <w:rPr>
          <w:rFonts w:ascii="Sitka Display" w:eastAsia="Calibri" w:hAnsi="Sitka Display" w:cstheme="minorHAnsi"/>
          <w:lang w:bidi="en-US"/>
        </w:rPr>
        <w:t xml:space="preserve">in 2022 was </w:t>
      </w:r>
      <w:r w:rsidR="00C054E9">
        <w:rPr>
          <w:rFonts w:ascii="Sitka Display" w:eastAsia="Calibri" w:hAnsi="Sitka Display" w:cstheme="minorHAnsi"/>
          <w:lang w:bidi="en-US"/>
        </w:rPr>
        <w:t>4</w:t>
      </w:r>
      <w:r>
        <w:rPr>
          <w:rFonts w:ascii="Sitka Display" w:eastAsia="Calibri" w:hAnsi="Sitka Display" w:cstheme="minorHAnsi"/>
          <w:lang w:bidi="en-US"/>
        </w:rPr>
        <w:t>.</w:t>
      </w:r>
    </w:p>
    <w:p w14:paraId="3423B13E" w14:textId="77777777" w:rsidR="009425E0" w:rsidRPr="00045897" w:rsidRDefault="009425E0" w:rsidP="00045897">
      <w:pPr>
        <w:pStyle w:val="NoSpacing"/>
        <w:rPr>
          <w:rFonts w:ascii="Sitka Display" w:hAnsi="Sitka Display"/>
          <w:b/>
        </w:rPr>
      </w:pPr>
    </w:p>
    <w:p w14:paraId="114E0FB2" w14:textId="77777777" w:rsidR="009425E0" w:rsidRPr="00045897" w:rsidRDefault="009425E0" w:rsidP="00045897">
      <w:pPr>
        <w:pStyle w:val="NoSpacing"/>
        <w:rPr>
          <w:rFonts w:ascii="Sitka Display" w:hAnsi="Sitka Display"/>
          <w:b/>
        </w:rPr>
      </w:pPr>
    </w:p>
    <w:p w14:paraId="3C69964E" w14:textId="77777777" w:rsidR="009425E0" w:rsidRPr="00045897" w:rsidRDefault="009425E0" w:rsidP="00045897">
      <w:pPr>
        <w:pStyle w:val="NoSpacing"/>
        <w:rPr>
          <w:rFonts w:ascii="Sitka Display" w:hAnsi="Sitka Display"/>
          <w:b/>
        </w:rPr>
      </w:pPr>
    </w:p>
    <w:p w14:paraId="656BE904" w14:textId="77777777" w:rsidR="009425E0" w:rsidRPr="00045897" w:rsidRDefault="009425E0" w:rsidP="00045897">
      <w:pPr>
        <w:pStyle w:val="NoSpacing"/>
        <w:rPr>
          <w:rFonts w:ascii="Sitka Display" w:hAnsi="Sitka Display"/>
          <w:b/>
        </w:rPr>
      </w:pPr>
    </w:p>
    <w:p w14:paraId="14D3E401" w14:textId="77777777" w:rsidR="009425E0" w:rsidRPr="00045897" w:rsidRDefault="009425E0" w:rsidP="00045897">
      <w:pPr>
        <w:pStyle w:val="NoSpacing"/>
        <w:rPr>
          <w:rFonts w:ascii="Sitka Display" w:hAnsi="Sitka Display"/>
          <w:b/>
        </w:rPr>
      </w:pPr>
    </w:p>
    <w:p w14:paraId="3CA8E3D0" w14:textId="77777777" w:rsidR="009425E0" w:rsidRPr="00045897" w:rsidRDefault="009425E0" w:rsidP="00045897">
      <w:pPr>
        <w:pStyle w:val="NoSpacing"/>
        <w:rPr>
          <w:rFonts w:ascii="Sitka Display" w:hAnsi="Sitka Display"/>
          <w:b/>
        </w:rPr>
      </w:pPr>
    </w:p>
    <w:p w14:paraId="2F29172E" w14:textId="77777777" w:rsidR="009425E0" w:rsidRPr="00045897" w:rsidRDefault="009425E0" w:rsidP="00045897">
      <w:pPr>
        <w:pStyle w:val="NoSpacing"/>
        <w:rPr>
          <w:rFonts w:ascii="Sitka Display" w:hAnsi="Sitka Display"/>
          <w:b/>
        </w:rPr>
      </w:pPr>
    </w:p>
    <w:p w14:paraId="621CB1CB" w14:textId="77777777" w:rsidR="009425E0" w:rsidRPr="00045897" w:rsidRDefault="009425E0" w:rsidP="00045897">
      <w:pPr>
        <w:pStyle w:val="NoSpacing"/>
        <w:rPr>
          <w:rFonts w:ascii="Sitka Display" w:hAnsi="Sitka Display"/>
          <w:b/>
          <w:szCs w:val="20"/>
        </w:rPr>
      </w:pPr>
    </w:p>
    <w:p w14:paraId="60455138" w14:textId="59675E8F" w:rsidR="00F96976" w:rsidRPr="00045897" w:rsidRDefault="000978DD" w:rsidP="00045897">
      <w:pPr>
        <w:pStyle w:val="NoSpacing"/>
        <w:rPr>
          <w:rFonts w:ascii="Sitka Display" w:hAnsi="Sitka Display"/>
          <w:szCs w:val="20"/>
        </w:rPr>
      </w:pPr>
      <w:r w:rsidRPr="00045897">
        <w:rPr>
          <w:rFonts w:ascii="Sitka Display" w:hAnsi="Sitka Display"/>
          <w:szCs w:val="20"/>
        </w:rPr>
        <w:t xml:space="preserve"> </w:t>
      </w:r>
    </w:p>
    <w:sectPr w:rsidR="00F96976" w:rsidRPr="00045897" w:rsidSect="00784F09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0EF49" w14:textId="77777777" w:rsidR="003322A2" w:rsidRDefault="003322A2" w:rsidP="004C4614">
      <w:pPr>
        <w:spacing w:after="0" w:line="240" w:lineRule="auto"/>
      </w:pPr>
      <w:r>
        <w:separator/>
      </w:r>
    </w:p>
  </w:endnote>
  <w:endnote w:type="continuationSeparator" w:id="0">
    <w:p w14:paraId="2331003B" w14:textId="77777777" w:rsidR="003322A2" w:rsidRDefault="003322A2" w:rsidP="004C4614">
      <w:pPr>
        <w:spacing w:after="0" w:line="240" w:lineRule="auto"/>
      </w:pPr>
      <w:r>
        <w:continuationSeparator/>
      </w:r>
    </w:p>
  </w:endnote>
  <w:endnote w:type="continuationNotice" w:id="1">
    <w:p w14:paraId="785E801C" w14:textId="77777777" w:rsidR="003322A2" w:rsidRDefault="003322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tka Display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itka Display" w:hAnsi="Sitka Display"/>
      </w:rPr>
      <w:id w:val="-188848224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8"/>
        <w:szCs w:val="18"/>
      </w:rPr>
    </w:sdtEndPr>
    <w:sdtContent>
      <w:p w14:paraId="4CD10658" w14:textId="378A684F" w:rsidR="001F6378" w:rsidRPr="001F6378" w:rsidRDefault="001F6378" w:rsidP="001F6378">
        <w:pPr>
          <w:pStyle w:val="Footer"/>
          <w:rPr>
            <w:rFonts w:ascii="Sitka Display" w:hAnsi="Sitka Display"/>
            <w:sz w:val="18"/>
            <w:szCs w:val="18"/>
          </w:rPr>
        </w:pPr>
        <w:r w:rsidRPr="001F6378">
          <w:rPr>
            <w:rFonts w:ascii="Sitka Display" w:hAnsi="Sitka Display"/>
            <w:sz w:val="18"/>
            <w:szCs w:val="18"/>
          </w:rPr>
          <w:t xml:space="preserve">Version 1 </w:t>
        </w:r>
        <w:r w:rsidR="00C97BB4">
          <w:rPr>
            <w:rFonts w:ascii="Sitka Display" w:hAnsi="Sitka Display"/>
            <w:sz w:val="18"/>
            <w:szCs w:val="18"/>
          </w:rPr>
          <w:t>–</w:t>
        </w:r>
        <w:r w:rsidRPr="001F6378">
          <w:rPr>
            <w:rFonts w:ascii="Sitka Display" w:hAnsi="Sitka Display"/>
            <w:sz w:val="18"/>
            <w:szCs w:val="18"/>
          </w:rPr>
          <w:t xml:space="preserve"> </w:t>
        </w:r>
        <w:r w:rsidR="00576FA9">
          <w:rPr>
            <w:rFonts w:ascii="Sitka Display" w:hAnsi="Sitka Display"/>
            <w:sz w:val="18"/>
            <w:szCs w:val="18"/>
          </w:rPr>
          <w:t>4/20/22</w:t>
        </w:r>
      </w:p>
      <w:p w14:paraId="09ED3AE2" w14:textId="77777777" w:rsidR="001F6378" w:rsidRDefault="001F6378" w:rsidP="001F637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Sitka Display" w:hAnsi="Sitka Display"/>
            <w:color w:val="7F7F7F" w:themeColor="background1" w:themeShade="7F"/>
            <w:spacing w:val="60"/>
            <w:sz w:val="18"/>
            <w:szCs w:val="18"/>
          </w:rPr>
        </w:pPr>
        <w:r w:rsidRPr="001F6378">
          <w:rPr>
            <w:rFonts w:ascii="Sitka Display" w:hAnsi="Sitka Display"/>
            <w:sz w:val="18"/>
            <w:szCs w:val="18"/>
          </w:rPr>
          <w:fldChar w:fldCharType="begin"/>
        </w:r>
        <w:r w:rsidRPr="001F6378">
          <w:rPr>
            <w:rFonts w:ascii="Sitka Display" w:hAnsi="Sitka Display"/>
            <w:sz w:val="18"/>
            <w:szCs w:val="18"/>
          </w:rPr>
          <w:instrText xml:space="preserve"> PAGE   \* MERGEFORMAT </w:instrText>
        </w:r>
        <w:r w:rsidRPr="001F6378">
          <w:rPr>
            <w:rFonts w:ascii="Sitka Display" w:hAnsi="Sitka Display"/>
            <w:sz w:val="18"/>
            <w:szCs w:val="18"/>
          </w:rPr>
          <w:fldChar w:fldCharType="separate"/>
        </w:r>
        <w:r>
          <w:rPr>
            <w:rFonts w:ascii="Sitka Display" w:hAnsi="Sitka Display"/>
            <w:sz w:val="18"/>
            <w:szCs w:val="18"/>
          </w:rPr>
          <w:t>1</w:t>
        </w:r>
        <w:r w:rsidRPr="001F6378">
          <w:rPr>
            <w:rFonts w:ascii="Sitka Display" w:hAnsi="Sitka Display"/>
            <w:noProof/>
            <w:sz w:val="18"/>
            <w:szCs w:val="18"/>
          </w:rPr>
          <w:fldChar w:fldCharType="end"/>
        </w:r>
        <w:r w:rsidRPr="001F6378">
          <w:rPr>
            <w:rFonts w:ascii="Sitka Display" w:hAnsi="Sitka Display"/>
            <w:sz w:val="18"/>
            <w:szCs w:val="18"/>
          </w:rPr>
          <w:t xml:space="preserve"> | </w:t>
        </w:r>
        <w:r w:rsidRPr="001F6378">
          <w:rPr>
            <w:rFonts w:ascii="Sitka Display" w:hAnsi="Sitka Display"/>
            <w:color w:val="7F7F7F" w:themeColor="background1" w:themeShade="7F"/>
            <w:spacing w:val="60"/>
            <w:sz w:val="18"/>
            <w:szCs w:val="18"/>
          </w:rPr>
          <w:t>Page</w:t>
        </w:r>
      </w:p>
    </w:sdtContent>
  </w:sdt>
  <w:p w14:paraId="50A43CAB" w14:textId="77777777" w:rsidR="001F6378" w:rsidRDefault="001F63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586C2" w14:textId="7F602582" w:rsidR="001F6378" w:rsidRPr="001F6378" w:rsidRDefault="001F6378" w:rsidP="001F6378">
    <w:pPr>
      <w:pStyle w:val="Footer"/>
      <w:rPr>
        <w:rFonts w:ascii="Sitka Display" w:hAnsi="Sitka Display"/>
        <w:sz w:val="18"/>
        <w:szCs w:val="18"/>
      </w:rPr>
    </w:pPr>
    <w:r w:rsidRPr="001F6378">
      <w:rPr>
        <w:rFonts w:ascii="Sitka Display" w:hAnsi="Sitka Display"/>
        <w:sz w:val="18"/>
        <w:szCs w:val="18"/>
      </w:rPr>
      <w:t>Version 1 - 4/1/2021</w:t>
    </w:r>
  </w:p>
  <w:p w14:paraId="25871256" w14:textId="204FBC7C" w:rsidR="001F6378" w:rsidRPr="001F6378" w:rsidRDefault="001F6378">
    <w:pPr>
      <w:pStyle w:val="Footer"/>
      <w:pBdr>
        <w:top w:val="single" w:sz="4" w:space="1" w:color="D9D9D9" w:themeColor="background1" w:themeShade="D9"/>
      </w:pBdr>
      <w:jc w:val="right"/>
      <w:rPr>
        <w:rFonts w:ascii="Sitka Display" w:hAnsi="Sitka Display"/>
        <w:sz w:val="18"/>
        <w:szCs w:val="18"/>
      </w:rPr>
    </w:pPr>
    <w:r w:rsidRPr="001F6378">
      <w:rPr>
        <w:rFonts w:ascii="Sitka Display" w:hAnsi="Sitka Display"/>
        <w:sz w:val="18"/>
        <w:szCs w:val="18"/>
      </w:rPr>
      <w:fldChar w:fldCharType="begin"/>
    </w:r>
    <w:r w:rsidRPr="001F6378">
      <w:rPr>
        <w:rFonts w:ascii="Sitka Display" w:hAnsi="Sitka Display"/>
        <w:sz w:val="18"/>
        <w:szCs w:val="18"/>
      </w:rPr>
      <w:instrText xml:space="preserve"> PAGE   \* MERGEFORMAT </w:instrText>
    </w:r>
    <w:r w:rsidRPr="001F6378">
      <w:rPr>
        <w:rFonts w:ascii="Sitka Display" w:hAnsi="Sitka Display"/>
        <w:sz w:val="18"/>
        <w:szCs w:val="18"/>
      </w:rPr>
      <w:fldChar w:fldCharType="separate"/>
    </w:r>
    <w:r w:rsidRPr="001F6378">
      <w:rPr>
        <w:rFonts w:ascii="Sitka Display" w:hAnsi="Sitka Display"/>
        <w:noProof/>
        <w:sz w:val="18"/>
        <w:szCs w:val="18"/>
      </w:rPr>
      <w:t>2</w:t>
    </w:r>
    <w:r w:rsidRPr="001F6378">
      <w:rPr>
        <w:rFonts w:ascii="Sitka Display" w:hAnsi="Sitka Display"/>
        <w:noProof/>
        <w:sz w:val="18"/>
        <w:szCs w:val="18"/>
      </w:rPr>
      <w:fldChar w:fldCharType="end"/>
    </w:r>
    <w:r w:rsidRPr="001F6378">
      <w:rPr>
        <w:rFonts w:ascii="Sitka Display" w:hAnsi="Sitka Display"/>
        <w:sz w:val="18"/>
        <w:szCs w:val="18"/>
      </w:rPr>
      <w:t xml:space="preserve"> | </w:t>
    </w:r>
    <w:r w:rsidRPr="001F6378">
      <w:rPr>
        <w:rFonts w:ascii="Sitka Display" w:hAnsi="Sitka Display"/>
        <w:color w:val="7F7F7F" w:themeColor="background1" w:themeShade="7F"/>
        <w:spacing w:val="60"/>
        <w:sz w:val="18"/>
        <w:szCs w:val="18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CC13D" w14:textId="77777777" w:rsidR="003322A2" w:rsidRDefault="003322A2" w:rsidP="004C4614">
      <w:pPr>
        <w:spacing w:after="0" w:line="240" w:lineRule="auto"/>
      </w:pPr>
      <w:r>
        <w:separator/>
      </w:r>
    </w:p>
  </w:footnote>
  <w:footnote w:type="continuationSeparator" w:id="0">
    <w:p w14:paraId="1372E521" w14:textId="77777777" w:rsidR="003322A2" w:rsidRDefault="003322A2" w:rsidP="004C4614">
      <w:pPr>
        <w:spacing w:after="0" w:line="240" w:lineRule="auto"/>
      </w:pPr>
      <w:r>
        <w:continuationSeparator/>
      </w:r>
    </w:p>
  </w:footnote>
  <w:footnote w:type="continuationNotice" w:id="1">
    <w:p w14:paraId="02ED5DAA" w14:textId="77777777" w:rsidR="003322A2" w:rsidRDefault="003322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1AE8A" w14:textId="2C7B4818" w:rsidR="0020437F" w:rsidRDefault="00655147" w:rsidP="00784F09">
    <w:pPr>
      <w:pStyle w:val="Header"/>
      <w:tabs>
        <w:tab w:val="clear" w:pos="4680"/>
        <w:tab w:val="clear" w:pos="9360"/>
        <w:tab w:val="left" w:pos="7968"/>
      </w:tabs>
      <w:jc w:val="right"/>
    </w:pPr>
    <w:sdt>
      <w:sdtPr>
        <w:id w:val="926847210"/>
        <w:placeholder>
          <w:docPart w:val="DefaultPlaceholder_1081868574"/>
        </w:placeholder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43C2462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3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784F09">
      <w:tab/>
    </w:r>
    <w:r w:rsidR="00784F09">
      <w:rPr>
        <w:noProof/>
      </w:rPr>
      <w:drawing>
        <wp:inline distT="0" distB="0" distL="0" distR="0" wp14:anchorId="7131CF50" wp14:editId="0FEEB2C3">
          <wp:extent cx="1701338" cy="723207"/>
          <wp:effectExtent l="0" t="0" r="0" b="1270"/>
          <wp:docPr id="4" name="Picture 4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1338" cy="7232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89843B" w14:textId="77777777" w:rsidR="00C30B69" w:rsidRDefault="00C30B69" w:rsidP="00784F09">
    <w:pPr>
      <w:pStyle w:val="Header"/>
      <w:tabs>
        <w:tab w:val="clear" w:pos="4680"/>
        <w:tab w:val="clear" w:pos="9360"/>
        <w:tab w:val="left" w:pos="7968"/>
      </w:tabs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A28B4" w14:textId="0DF47413" w:rsidR="0020437F" w:rsidRDefault="6CA80556" w:rsidP="00FF163E">
    <w:pPr>
      <w:pStyle w:val="Header"/>
      <w:jc w:val="right"/>
    </w:pPr>
    <w:r>
      <w:rPr>
        <w:noProof/>
      </w:rPr>
      <w:drawing>
        <wp:inline distT="0" distB="0" distL="0" distR="0" wp14:anchorId="0E975B2C" wp14:editId="4482FB89">
          <wp:extent cx="1700784" cy="725014"/>
          <wp:effectExtent l="0" t="0" r="0" b="0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0784" cy="7250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50C1C"/>
    <w:multiLevelType w:val="hybridMultilevel"/>
    <w:tmpl w:val="876C9ED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7E17AA4"/>
    <w:multiLevelType w:val="hybridMultilevel"/>
    <w:tmpl w:val="7E52B6E4"/>
    <w:lvl w:ilvl="0" w:tplc="E594E226">
      <w:numFmt w:val="bullet"/>
      <w:lvlText w:val=""/>
      <w:lvlJc w:val="left"/>
      <w:pPr>
        <w:ind w:left="878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59E2CFDE">
      <w:numFmt w:val="bullet"/>
      <w:lvlText w:val="o"/>
      <w:lvlJc w:val="left"/>
      <w:pPr>
        <w:ind w:left="1579" w:hanging="361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2" w:tplc="2A0ECBA6">
      <w:numFmt w:val="bullet"/>
      <w:lvlText w:val=""/>
      <w:lvlJc w:val="left"/>
      <w:pPr>
        <w:ind w:left="2299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3" w:tplc="177A000E">
      <w:numFmt w:val="bullet"/>
      <w:lvlText w:val="•"/>
      <w:lvlJc w:val="left"/>
      <w:pPr>
        <w:ind w:left="3215" w:hanging="360"/>
      </w:pPr>
      <w:rPr>
        <w:rFonts w:hint="default"/>
        <w:lang w:val="en-US" w:eastAsia="en-US" w:bidi="en-US"/>
      </w:rPr>
    </w:lvl>
    <w:lvl w:ilvl="4" w:tplc="7F3CB5A6">
      <w:numFmt w:val="bullet"/>
      <w:lvlText w:val="•"/>
      <w:lvlJc w:val="left"/>
      <w:pPr>
        <w:ind w:left="4130" w:hanging="360"/>
      </w:pPr>
      <w:rPr>
        <w:rFonts w:hint="default"/>
        <w:lang w:val="en-US" w:eastAsia="en-US" w:bidi="en-US"/>
      </w:rPr>
    </w:lvl>
    <w:lvl w:ilvl="5" w:tplc="22FC8146">
      <w:numFmt w:val="bullet"/>
      <w:lvlText w:val="•"/>
      <w:lvlJc w:val="left"/>
      <w:pPr>
        <w:ind w:left="5045" w:hanging="360"/>
      </w:pPr>
      <w:rPr>
        <w:rFonts w:hint="default"/>
        <w:lang w:val="en-US" w:eastAsia="en-US" w:bidi="en-US"/>
      </w:rPr>
    </w:lvl>
    <w:lvl w:ilvl="6" w:tplc="C4E88474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en-US"/>
      </w:rPr>
    </w:lvl>
    <w:lvl w:ilvl="7" w:tplc="C42A1A32">
      <w:numFmt w:val="bullet"/>
      <w:lvlText w:val="•"/>
      <w:lvlJc w:val="left"/>
      <w:pPr>
        <w:ind w:left="6875" w:hanging="360"/>
      </w:pPr>
      <w:rPr>
        <w:rFonts w:hint="default"/>
        <w:lang w:val="en-US" w:eastAsia="en-US" w:bidi="en-US"/>
      </w:rPr>
    </w:lvl>
    <w:lvl w:ilvl="8" w:tplc="50125898">
      <w:numFmt w:val="bullet"/>
      <w:lvlText w:val="•"/>
      <w:lvlJc w:val="left"/>
      <w:pPr>
        <w:ind w:left="779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F845BA5"/>
    <w:multiLevelType w:val="hybridMultilevel"/>
    <w:tmpl w:val="B45C9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13152"/>
    <w:multiLevelType w:val="hybridMultilevel"/>
    <w:tmpl w:val="B0BED8A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1867216"/>
    <w:multiLevelType w:val="hybridMultilevel"/>
    <w:tmpl w:val="269EE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834887"/>
    <w:multiLevelType w:val="hybridMultilevel"/>
    <w:tmpl w:val="36E09C9E"/>
    <w:lvl w:ilvl="0" w:tplc="F4CE0658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A86A9334">
      <w:numFmt w:val="bullet"/>
      <w:lvlText w:val="•"/>
      <w:lvlJc w:val="left"/>
      <w:pPr>
        <w:ind w:left="2062" w:hanging="360"/>
      </w:pPr>
      <w:rPr>
        <w:rFonts w:hint="default"/>
        <w:lang w:val="en-US" w:eastAsia="en-US" w:bidi="en-US"/>
      </w:rPr>
    </w:lvl>
    <w:lvl w:ilvl="2" w:tplc="DE5E79B0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BDACFB72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4" w:tplc="EE06DB3A">
      <w:numFmt w:val="bullet"/>
      <w:lvlText w:val="•"/>
      <w:lvlJc w:val="left"/>
      <w:pPr>
        <w:ind w:left="4588" w:hanging="360"/>
      </w:pPr>
      <w:rPr>
        <w:rFonts w:hint="default"/>
        <w:lang w:val="en-US" w:eastAsia="en-US" w:bidi="en-US"/>
      </w:rPr>
    </w:lvl>
    <w:lvl w:ilvl="5" w:tplc="B9C8E800">
      <w:numFmt w:val="bullet"/>
      <w:lvlText w:val="•"/>
      <w:lvlJc w:val="left"/>
      <w:pPr>
        <w:ind w:left="5430" w:hanging="360"/>
      </w:pPr>
      <w:rPr>
        <w:rFonts w:hint="default"/>
        <w:lang w:val="en-US" w:eastAsia="en-US" w:bidi="en-US"/>
      </w:rPr>
    </w:lvl>
    <w:lvl w:ilvl="6" w:tplc="FABED84A">
      <w:numFmt w:val="bullet"/>
      <w:lvlText w:val="•"/>
      <w:lvlJc w:val="left"/>
      <w:pPr>
        <w:ind w:left="6272" w:hanging="360"/>
      </w:pPr>
      <w:rPr>
        <w:rFonts w:hint="default"/>
        <w:lang w:val="en-US" w:eastAsia="en-US" w:bidi="en-US"/>
      </w:rPr>
    </w:lvl>
    <w:lvl w:ilvl="7" w:tplc="1186C18C">
      <w:numFmt w:val="bullet"/>
      <w:lvlText w:val="•"/>
      <w:lvlJc w:val="left"/>
      <w:pPr>
        <w:ind w:left="7114" w:hanging="360"/>
      </w:pPr>
      <w:rPr>
        <w:rFonts w:hint="default"/>
        <w:lang w:val="en-US" w:eastAsia="en-US" w:bidi="en-US"/>
      </w:rPr>
    </w:lvl>
    <w:lvl w:ilvl="8" w:tplc="91480D34">
      <w:numFmt w:val="bullet"/>
      <w:lvlText w:val="•"/>
      <w:lvlJc w:val="left"/>
      <w:pPr>
        <w:ind w:left="795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4147EC6"/>
    <w:multiLevelType w:val="hybridMultilevel"/>
    <w:tmpl w:val="94202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636D1"/>
    <w:multiLevelType w:val="hybridMultilevel"/>
    <w:tmpl w:val="48E61D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4597A"/>
    <w:multiLevelType w:val="hybridMultilevel"/>
    <w:tmpl w:val="2DD21C68"/>
    <w:lvl w:ilvl="0" w:tplc="A82E8224">
      <w:start w:val="1"/>
      <w:numFmt w:val="bullet"/>
      <w:lvlText w:val=""/>
      <w:lvlJc w:val="left"/>
      <w:pPr>
        <w:ind w:left="360" w:firstLine="180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2A747233"/>
    <w:multiLevelType w:val="hybridMultilevel"/>
    <w:tmpl w:val="C8F631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AC80077"/>
    <w:multiLevelType w:val="hybridMultilevel"/>
    <w:tmpl w:val="3DA41B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5153BD"/>
    <w:multiLevelType w:val="hybridMultilevel"/>
    <w:tmpl w:val="66240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B79E7"/>
    <w:multiLevelType w:val="hybridMultilevel"/>
    <w:tmpl w:val="9A2403E8"/>
    <w:lvl w:ilvl="0" w:tplc="00589F5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28D7CA6"/>
    <w:multiLevelType w:val="hybridMultilevel"/>
    <w:tmpl w:val="75DCF020"/>
    <w:lvl w:ilvl="0" w:tplc="00589F58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7504542"/>
    <w:multiLevelType w:val="multilevel"/>
    <w:tmpl w:val="4AA06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8DA48E8"/>
    <w:multiLevelType w:val="hybridMultilevel"/>
    <w:tmpl w:val="665C40F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51F9C"/>
    <w:multiLevelType w:val="hybridMultilevel"/>
    <w:tmpl w:val="CAA49E4A"/>
    <w:lvl w:ilvl="0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7" w15:restartNumberingAfterBreak="0">
    <w:nsid w:val="39AC2B54"/>
    <w:multiLevelType w:val="hybridMultilevel"/>
    <w:tmpl w:val="D8361E0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A5A4A30"/>
    <w:multiLevelType w:val="hybridMultilevel"/>
    <w:tmpl w:val="86FCEF5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B7669B1"/>
    <w:multiLevelType w:val="hybridMultilevel"/>
    <w:tmpl w:val="E1EE27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CFE11F3"/>
    <w:multiLevelType w:val="multilevel"/>
    <w:tmpl w:val="8C868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33F092D"/>
    <w:multiLevelType w:val="hybridMultilevel"/>
    <w:tmpl w:val="4FC47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612A2B"/>
    <w:multiLevelType w:val="hybridMultilevel"/>
    <w:tmpl w:val="6A6E8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27343A"/>
    <w:multiLevelType w:val="hybridMultilevel"/>
    <w:tmpl w:val="9E6069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1043EB8"/>
    <w:multiLevelType w:val="hybridMultilevel"/>
    <w:tmpl w:val="4F12BE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8524FA"/>
    <w:multiLevelType w:val="hybridMultilevel"/>
    <w:tmpl w:val="A97A343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52780CD1"/>
    <w:multiLevelType w:val="hybridMultilevel"/>
    <w:tmpl w:val="2848B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401855"/>
    <w:multiLevelType w:val="hybridMultilevel"/>
    <w:tmpl w:val="3E3A9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D3047C"/>
    <w:multiLevelType w:val="hybridMultilevel"/>
    <w:tmpl w:val="6A14DA5E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9" w15:restartNumberingAfterBreak="0">
    <w:nsid w:val="56AE1E8E"/>
    <w:multiLevelType w:val="hybridMultilevel"/>
    <w:tmpl w:val="CBAE5D6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9EB300D"/>
    <w:multiLevelType w:val="hybridMultilevel"/>
    <w:tmpl w:val="43B4D218"/>
    <w:lvl w:ilvl="0" w:tplc="651A14AC">
      <w:numFmt w:val="bullet"/>
      <w:lvlText w:val=""/>
      <w:lvlJc w:val="left"/>
      <w:pPr>
        <w:ind w:left="945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66B8063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en-US"/>
      </w:rPr>
    </w:lvl>
    <w:lvl w:ilvl="2" w:tplc="08FCEE2C">
      <w:numFmt w:val="bullet"/>
      <w:lvlText w:val="•"/>
      <w:lvlJc w:val="left"/>
      <w:pPr>
        <w:ind w:left="2678" w:hanging="360"/>
      </w:pPr>
      <w:rPr>
        <w:rFonts w:hint="default"/>
        <w:lang w:val="en-US" w:eastAsia="en-US" w:bidi="en-US"/>
      </w:rPr>
    </w:lvl>
    <w:lvl w:ilvl="3" w:tplc="B7D4C8D8">
      <w:numFmt w:val="bullet"/>
      <w:lvlText w:val="•"/>
      <w:lvlJc w:val="left"/>
      <w:pPr>
        <w:ind w:left="3544" w:hanging="360"/>
      </w:pPr>
      <w:rPr>
        <w:rFonts w:hint="default"/>
        <w:lang w:val="en-US" w:eastAsia="en-US" w:bidi="en-US"/>
      </w:rPr>
    </w:lvl>
    <w:lvl w:ilvl="4" w:tplc="C4823150">
      <w:numFmt w:val="bullet"/>
      <w:lvlText w:val="•"/>
      <w:lvlJc w:val="left"/>
      <w:pPr>
        <w:ind w:left="4410" w:hanging="360"/>
      </w:pPr>
      <w:rPr>
        <w:rFonts w:hint="default"/>
        <w:lang w:val="en-US" w:eastAsia="en-US" w:bidi="en-US"/>
      </w:rPr>
    </w:lvl>
    <w:lvl w:ilvl="5" w:tplc="1046CDF0">
      <w:numFmt w:val="bullet"/>
      <w:lvlText w:val="•"/>
      <w:lvlJc w:val="left"/>
      <w:pPr>
        <w:ind w:left="5276" w:hanging="360"/>
      </w:pPr>
      <w:rPr>
        <w:rFonts w:hint="default"/>
        <w:lang w:val="en-US" w:eastAsia="en-US" w:bidi="en-US"/>
      </w:rPr>
    </w:lvl>
    <w:lvl w:ilvl="6" w:tplc="0AEA0D28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en-US"/>
      </w:rPr>
    </w:lvl>
    <w:lvl w:ilvl="7" w:tplc="F5DA76C6">
      <w:numFmt w:val="bullet"/>
      <w:lvlText w:val="•"/>
      <w:lvlJc w:val="left"/>
      <w:pPr>
        <w:ind w:left="7008" w:hanging="360"/>
      </w:pPr>
      <w:rPr>
        <w:rFonts w:hint="default"/>
        <w:lang w:val="en-US" w:eastAsia="en-US" w:bidi="en-US"/>
      </w:rPr>
    </w:lvl>
    <w:lvl w:ilvl="8" w:tplc="2B7C9C64">
      <w:numFmt w:val="bullet"/>
      <w:lvlText w:val="•"/>
      <w:lvlJc w:val="left"/>
      <w:pPr>
        <w:ind w:left="7874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6A7F4DBF"/>
    <w:multiLevelType w:val="hybridMultilevel"/>
    <w:tmpl w:val="F24A8D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E851B5"/>
    <w:multiLevelType w:val="multilevel"/>
    <w:tmpl w:val="995286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3E317CB"/>
    <w:multiLevelType w:val="hybridMultilevel"/>
    <w:tmpl w:val="FF143F7A"/>
    <w:lvl w:ilvl="0" w:tplc="00589F58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8441BB"/>
    <w:multiLevelType w:val="hybridMultilevel"/>
    <w:tmpl w:val="F29E4794"/>
    <w:lvl w:ilvl="0" w:tplc="00589F5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9226D65"/>
    <w:multiLevelType w:val="hybridMultilevel"/>
    <w:tmpl w:val="2D569576"/>
    <w:lvl w:ilvl="0" w:tplc="00589F58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AEB580B"/>
    <w:multiLevelType w:val="hybridMultilevel"/>
    <w:tmpl w:val="BC929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1243DD"/>
    <w:multiLevelType w:val="hybridMultilevel"/>
    <w:tmpl w:val="F9C0D094"/>
    <w:lvl w:ilvl="0" w:tplc="0409000F">
      <w:start w:val="5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F2918FD"/>
    <w:multiLevelType w:val="hybridMultilevel"/>
    <w:tmpl w:val="65B428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293238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19059008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78227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61175904">
    <w:abstractNumId w:val="3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41333826">
    <w:abstractNumId w:val="12"/>
  </w:num>
  <w:num w:numId="6" w16cid:durableId="1395547629">
    <w:abstractNumId w:val="4"/>
  </w:num>
  <w:num w:numId="7" w16cid:durableId="463692047">
    <w:abstractNumId w:val="34"/>
  </w:num>
  <w:num w:numId="8" w16cid:durableId="1007486416">
    <w:abstractNumId w:val="35"/>
  </w:num>
  <w:num w:numId="9" w16cid:durableId="633145636">
    <w:abstractNumId w:val="13"/>
  </w:num>
  <w:num w:numId="10" w16cid:durableId="1243299253">
    <w:abstractNumId w:val="25"/>
  </w:num>
  <w:num w:numId="11" w16cid:durableId="2119762262">
    <w:abstractNumId w:val="28"/>
  </w:num>
  <w:num w:numId="12" w16cid:durableId="1706976682">
    <w:abstractNumId w:val="19"/>
  </w:num>
  <w:num w:numId="13" w16cid:durableId="1724020683">
    <w:abstractNumId w:val="6"/>
  </w:num>
  <w:num w:numId="14" w16cid:durableId="2072926444">
    <w:abstractNumId w:val="23"/>
  </w:num>
  <w:num w:numId="15" w16cid:durableId="365444783">
    <w:abstractNumId w:val="8"/>
  </w:num>
  <w:num w:numId="16" w16cid:durableId="2010981255">
    <w:abstractNumId w:val="24"/>
  </w:num>
  <w:num w:numId="17" w16cid:durableId="647438486">
    <w:abstractNumId w:val="2"/>
  </w:num>
  <w:num w:numId="18" w16cid:durableId="1555313693">
    <w:abstractNumId w:val="11"/>
  </w:num>
  <w:num w:numId="19" w16cid:durableId="2071079082">
    <w:abstractNumId w:val="18"/>
  </w:num>
  <w:num w:numId="20" w16cid:durableId="1244297492">
    <w:abstractNumId w:val="16"/>
  </w:num>
  <w:num w:numId="21" w16cid:durableId="1471284834">
    <w:abstractNumId w:val="36"/>
  </w:num>
  <w:num w:numId="22" w16cid:durableId="385877685">
    <w:abstractNumId w:val="18"/>
  </w:num>
  <w:num w:numId="23" w16cid:durableId="2067752609">
    <w:abstractNumId w:val="5"/>
  </w:num>
  <w:num w:numId="24" w16cid:durableId="1779568273">
    <w:abstractNumId w:val="15"/>
  </w:num>
  <w:num w:numId="25" w16cid:durableId="265114790">
    <w:abstractNumId w:val="3"/>
  </w:num>
  <w:num w:numId="26" w16cid:durableId="896934427">
    <w:abstractNumId w:val="29"/>
  </w:num>
  <w:num w:numId="27" w16cid:durableId="373847805">
    <w:abstractNumId w:val="0"/>
  </w:num>
  <w:num w:numId="28" w16cid:durableId="712658635">
    <w:abstractNumId w:val="17"/>
  </w:num>
  <w:num w:numId="29" w16cid:durableId="360085681">
    <w:abstractNumId w:val="30"/>
  </w:num>
  <w:num w:numId="30" w16cid:durableId="1657224356">
    <w:abstractNumId w:val="1"/>
  </w:num>
  <w:num w:numId="31" w16cid:durableId="656499559">
    <w:abstractNumId w:val="22"/>
  </w:num>
  <w:num w:numId="32" w16cid:durableId="1149635801">
    <w:abstractNumId w:val="31"/>
  </w:num>
  <w:num w:numId="33" w16cid:durableId="382876298">
    <w:abstractNumId w:val="10"/>
  </w:num>
  <w:num w:numId="34" w16cid:durableId="296491911">
    <w:abstractNumId w:val="7"/>
  </w:num>
  <w:num w:numId="35" w16cid:durableId="1262375932">
    <w:abstractNumId w:val="26"/>
  </w:num>
  <w:num w:numId="36" w16cid:durableId="759645392">
    <w:abstractNumId w:val="27"/>
  </w:num>
  <w:num w:numId="37" w16cid:durableId="748892788">
    <w:abstractNumId w:val="38"/>
  </w:num>
  <w:num w:numId="38" w16cid:durableId="1020351652">
    <w:abstractNumId w:val="21"/>
  </w:num>
  <w:num w:numId="39" w16cid:durableId="1578590169">
    <w:abstractNumId w:val="9"/>
  </w:num>
  <w:num w:numId="40" w16cid:durableId="1109355650">
    <w:abstractNumId w:val="14"/>
  </w:num>
  <w:num w:numId="41" w16cid:durableId="1988435634">
    <w:abstractNumId w:val="20"/>
  </w:num>
  <w:num w:numId="42" w16cid:durableId="106595252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TIzMzCyNLA0MjVV0lEKTi0uzszPAykwNKkFAOnrE8QtAAAA"/>
  </w:docVars>
  <w:rsids>
    <w:rsidRoot w:val="004C4614"/>
    <w:rsid w:val="000002E7"/>
    <w:rsid w:val="000006F2"/>
    <w:rsid w:val="00000977"/>
    <w:rsid w:val="00000AF6"/>
    <w:rsid w:val="00000BB6"/>
    <w:rsid w:val="000017B8"/>
    <w:rsid w:val="00001909"/>
    <w:rsid w:val="000019A1"/>
    <w:rsid w:val="00001EEC"/>
    <w:rsid w:val="00001FE5"/>
    <w:rsid w:val="0000281A"/>
    <w:rsid w:val="000029DC"/>
    <w:rsid w:val="00002E14"/>
    <w:rsid w:val="000039C0"/>
    <w:rsid w:val="000046E1"/>
    <w:rsid w:val="00004862"/>
    <w:rsid w:val="000048E1"/>
    <w:rsid w:val="00004A07"/>
    <w:rsid w:val="000050BA"/>
    <w:rsid w:val="00005BDB"/>
    <w:rsid w:val="00005D30"/>
    <w:rsid w:val="00006582"/>
    <w:rsid w:val="00006989"/>
    <w:rsid w:val="00007B4B"/>
    <w:rsid w:val="00007D17"/>
    <w:rsid w:val="0001214A"/>
    <w:rsid w:val="00012290"/>
    <w:rsid w:val="00012AF8"/>
    <w:rsid w:val="000138F9"/>
    <w:rsid w:val="00014823"/>
    <w:rsid w:val="00014D7C"/>
    <w:rsid w:val="00014FC8"/>
    <w:rsid w:val="00015473"/>
    <w:rsid w:val="00015904"/>
    <w:rsid w:val="00015CF4"/>
    <w:rsid w:val="00015E65"/>
    <w:rsid w:val="0001610F"/>
    <w:rsid w:val="0001640D"/>
    <w:rsid w:val="00017082"/>
    <w:rsid w:val="00017BDA"/>
    <w:rsid w:val="000200CF"/>
    <w:rsid w:val="00020EE6"/>
    <w:rsid w:val="00021537"/>
    <w:rsid w:val="00021568"/>
    <w:rsid w:val="00021860"/>
    <w:rsid w:val="00023096"/>
    <w:rsid w:val="00023871"/>
    <w:rsid w:val="00023B82"/>
    <w:rsid w:val="0002420A"/>
    <w:rsid w:val="000244B0"/>
    <w:rsid w:val="000244D4"/>
    <w:rsid w:val="000247CF"/>
    <w:rsid w:val="00025220"/>
    <w:rsid w:val="000254C1"/>
    <w:rsid w:val="00025EEB"/>
    <w:rsid w:val="000263D7"/>
    <w:rsid w:val="00026F61"/>
    <w:rsid w:val="000271FE"/>
    <w:rsid w:val="0002766C"/>
    <w:rsid w:val="00030945"/>
    <w:rsid w:val="000310A5"/>
    <w:rsid w:val="00031898"/>
    <w:rsid w:val="00031937"/>
    <w:rsid w:val="00031B71"/>
    <w:rsid w:val="00031E32"/>
    <w:rsid w:val="00032398"/>
    <w:rsid w:val="00032636"/>
    <w:rsid w:val="00033357"/>
    <w:rsid w:val="0003349D"/>
    <w:rsid w:val="000336E9"/>
    <w:rsid w:val="0003377C"/>
    <w:rsid w:val="00033C83"/>
    <w:rsid w:val="00034E7D"/>
    <w:rsid w:val="0003573F"/>
    <w:rsid w:val="000357BA"/>
    <w:rsid w:val="000358C8"/>
    <w:rsid w:val="00035BDD"/>
    <w:rsid w:val="000361EE"/>
    <w:rsid w:val="00036D95"/>
    <w:rsid w:val="000370C8"/>
    <w:rsid w:val="00037636"/>
    <w:rsid w:val="00037E56"/>
    <w:rsid w:val="00040206"/>
    <w:rsid w:val="00040309"/>
    <w:rsid w:val="00040339"/>
    <w:rsid w:val="00040F11"/>
    <w:rsid w:val="00041770"/>
    <w:rsid w:val="000422D2"/>
    <w:rsid w:val="00042324"/>
    <w:rsid w:val="0004262C"/>
    <w:rsid w:val="00042A2B"/>
    <w:rsid w:val="00042B9E"/>
    <w:rsid w:val="00042BA6"/>
    <w:rsid w:val="00042E99"/>
    <w:rsid w:val="00043E0A"/>
    <w:rsid w:val="00043FDE"/>
    <w:rsid w:val="0004430C"/>
    <w:rsid w:val="000446D9"/>
    <w:rsid w:val="00044909"/>
    <w:rsid w:val="00044CD9"/>
    <w:rsid w:val="000454BF"/>
    <w:rsid w:val="00045897"/>
    <w:rsid w:val="00047E53"/>
    <w:rsid w:val="00050368"/>
    <w:rsid w:val="0005039E"/>
    <w:rsid w:val="0005068B"/>
    <w:rsid w:val="000517E1"/>
    <w:rsid w:val="0005333C"/>
    <w:rsid w:val="000539DC"/>
    <w:rsid w:val="00053B63"/>
    <w:rsid w:val="00053C99"/>
    <w:rsid w:val="00053DEC"/>
    <w:rsid w:val="000541DD"/>
    <w:rsid w:val="00054366"/>
    <w:rsid w:val="000553CB"/>
    <w:rsid w:val="000555D7"/>
    <w:rsid w:val="000556F0"/>
    <w:rsid w:val="00057253"/>
    <w:rsid w:val="00060774"/>
    <w:rsid w:val="0006117F"/>
    <w:rsid w:val="0006183C"/>
    <w:rsid w:val="00061B2C"/>
    <w:rsid w:val="00061DD9"/>
    <w:rsid w:val="00061E24"/>
    <w:rsid w:val="00063802"/>
    <w:rsid w:val="00064550"/>
    <w:rsid w:val="00064987"/>
    <w:rsid w:val="00064A0B"/>
    <w:rsid w:val="00064EBB"/>
    <w:rsid w:val="000658E0"/>
    <w:rsid w:val="0006616C"/>
    <w:rsid w:val="00067B3A"/>
    <w:rsid w:val="000701ED"/>
    <w:rsid w:val="000717EA"/>
    <w:rsid w:val="00071907"/>
    <w:rsid w:val="00072148"/>
    <w:rsid w:val="0007362D"/>
    <w:rsid w:val="00074700"/>
    <w:rsid w:val="000747DD"/>
    <w:rsid w:val="000753C6"/>
    <w:rsid w:val="0007563F"/>
    <w:rsid w:val="00075BDC"/>
    <w:rsid w:val="00075E71"/>
    <w:rsid w:val="00075F3E"/>
    <w:rsid w:val="0007625B"/>
    <w:rsid w:val="000763B4"/>
    <w:rsid w:val="00076666"/>
    <w:rsid w:val="0007753C"/>
    <w:rsid w:val="00077BBD"/>
    <w:rsid w:val="00077E7B"/>
    <w:rsid w:val="00080110"/>
    <w:rsid w:val="000804EA"/>
    <w:rsid w:val="000822D7"/>
    <w:rsid w:val="000824CD"/>
    <w:rsid w:val="00082F19"/>
    <w:rsid w:val="00083886"/>
    <w:rsid w:val="00083C3E"/>
    <w:rsid w:val="0008530C"/>
    <w:rsid w:val="0008537A"/>
    <w:rsid w:val="00085570"/>
    <w:rsid w:val="000857B9"/>
    <w:rsid w:val="00085890"/>
    <w:rsid w:val="00085AFC"/>
    <w:rsid w:val="00085BBE"/>
    <w:rsid w:val="00085D2B"/>
    <w:rsid w:val="00086289"/>
    <w:rsid w:val="00086346"/>
    <w:rsid w:val="0008642F"/>
    <w:rsid w:val="000865EA"/>
    <w:rsid w:val="0008674B"/>
    <w:rsid w:val="000869CF"/>
    <w:rsid w:val="00087734"/>
    <w:rsid w:val="00087A74"/>
    <w:rsid w:val="00087ADE"/>
    <w:rsid w:val="00087CD6"/>
    <w:rsid w:val="00090852"/>
    <w:rsid w:val="00090BDF"/>
    <w:rsid w:val="0009135F"/>
    <w:rsid w:val="0009170D"/>
    <w:rsid w:val="00091724"/>
    <w:rsid w:val="00093371"/>
    <w:rsid w:val="000936D5"/>
    <w:rsid w:val="00094389"/>
    <w:rsid w:val="0009478F"/>
    <w:rsid w:val="00094E61"/>
    <w:rsid w:val="000958FC"/>
    <w:rsid w:val="00096665"/>
    <w:rsid w:val="00096C8C"/>
    <w:rsid w:val="00096CF6"/>
    <w:rsid w:val="0009726F"/>
    <w:rsid w:val="000976FD"/>
    <w:rsid w:val="000978DD"/>
    <w:rsid w:val="000A01EE"/>
    <w:rsid w:val="000A03A3"/>
    <w:rsid w:val="000A0CB9"/>
    <w:rsid w:val="000A1472"/>
    <w:rsid w:val="000A1A0F"/>
    <w:rsid w:val="000A3963"/>
    <w:rsid w:val="000A436D"/>
    <w:rsid w:val="000A4517"/>
    <w:rsid w:val="000A4AE2"/>
    <w:rsid w:val="000A4C1E"/>
    <w:rsid w:val="000A4CE6"/>
    <w:rsid w:val="000A51EE"/>
    <w:rsid w:val="000A524B"/>
    <w:rsid w:val="000A5979"/>
    <w:rsid w:val="000A6660"/>
    <w:rsid w:val="000A6AB2"/>
    <w:rsid w:val="000A6BC1"/>
    <w:rsid w:val="000A797D"/>
    <w:rsid w:val="000A7BDD"/>
    <w:rsid w:val="000B07E1"/>
    <w:rsid w:val="000B0B81"/>
    <w:rsid w:val="000B0CC8"/>
    <w:rsid w:val="000B102C"/>
    <w:rsid w:val="000B117E"/>
    <w:rsid w:val="000B1349"/>
    <w:rsid w:val="000B1366"/>
    <w:rsid w:val="000B23BC"/>
    <w:rsid w:val="000B2D0A"/>
    <w:rsid w:val="000B2D1C"/>
    <w:rsid w:val="000B30F2"/>
    <w:rsid w:val="000B3AA4"/>
    <w:rsid w:val="000B3CD2"/>
    <w:rsid w:val="000B52D6"/>
    <w:rsid w:val="000B5761"/>
    <w:rsid w:val="000B5EB1"/>
    <w:rsid w:val="000B6780"/>
    <w:rsid w:val="000B6C98"/>
    <w:rsid w:val="000B6FE8"/>
    <w:rsid w:val="000B77B6"/>
    <w:rsid w:val="000B7FA0"/>
    <w:rsid w:val="000C080D"/>
    <w:rsid w:val="000C0C83"/>
    <w:rsid w:val="000C0E39"/>
    <w:rsid w:val="000C0EAE"/>
    <w:rsid w:val="000C1127"/>
    <w:rsid w:val="000C11AE"/>
    <w:rsid w:val="000C13D1"/>
    <w:rsid w:val="000C28BA"/>
    <w:rsid w:val="000C349F"/>
    <w:rsid w:val="000C39CD"/>
    <w:rsid w:val="000C3CE9"/>
    <w:rsid w:val="000C3D2F"/>
    <w:rsid w:val="000C3ECF"/>
    <w:rsid w:val="000C499E"/>
    <w:rsid w:val="000C50E5"/>
    <w:rsid w:val="000C6040"/>
    <w:rsid w:val="000C6A73"/>
    <w:rsid w:val="000C6AA3"/>
    <w:rsid w:val="000C6C9F"/>
    <w:rsid w:val="000C6E3C"/>
    <w:rsid w:val="000C6FD1"/>
    <w:rsid w:val="000C724A"/>
    <w:rsid w:val="000C73D4"/>
    <w:rsid w:val="000C760C"/>
    <w:rsid w:val="000C7A3D"/>
    <w:rsid w:val="000C7CF3"/>
    <w:rsid w:val="000D07FD"/>
    <w:rsid w:val="000D0AF4"/>
    <w:rsid w:val="000D0B18"/>
    <w:rsid w:val="000D1034"/>
    <w:rsid w:val="000D11A1"/>
    <w:rsid w:val="000D12D2"/>
    <w:rsid w:val="000D1D7F"/>
    <w:rsid w:val="000D1E62"/>
    <w:rsid w:val="000D2404"/>
    <w:rsid w:val="000D2478"/>
    <w:rsid w:val="000D2C49"/>
    <w:rsid w:val="000D4314"/>
    <w:rsid w:val="000D464D"/>
    <w:rsid w:val="000D4B90"/>
    <w:rsid w:val="000D4DFA"/>
    <w:rsid w:val="000D5CD6"/>
    <w:rsid w:val="000D628F"/>
    <w:rsid w:val="000D7F00"/>
    <w:rsid w:val="000E00B2"/>
    <w:rsid w:val="000E0151"/>
    <w:rsid w:val="000E0523"/>
    <w:rsid w:val="000E1250"/>
    <w:rsid w:val="000E1764"/>
    <w:rsid w:val="000E1A11"/>
    <w:rsid w:val="000E1D6D"/>
    <w:rsid w:val="000E2794"/>
    <w:rsid w:val="000E2886"/>
    <w:rsid w:val="000E2DC3"/>
    <w:rsid w:val="000E2F09"/>
    <w:rsid w:val="000E326F"/>
    <w:rsid w:val="000E3633"/>
    <w:rsid w:val="000E3778"/>
    <w:rsid w:val="000E3BD8"/>
    <w:rsid w:val="000E3EBE"/>
    <w:rsid w:val="000E42FA"/>
    <w:rsid w:val="000E456E"/>
    <w:rsid w:val="000E4A1B"/>
    <w:rsid w:val="000E4C62"/>
    <w:rsid w:val="000E58E0"/>
    <w:rsid w:val="000E5A82"/>
    <w:rsid w:val="000E5EF6"/>
    <w:rsid w:val="000E6161"/>
    <w:rsid w:val="000E64DD"/>
    <w:rsid w:val="000E6836"/>
    <w:rsid w:val="000E6D1F"/>
    <w:rsid w:val="000F00F2"/>
    <w:rsid w:val="000F0761"/>
    <w:rsid w:val="000F0D32"/>
    <w:rsid w:val="000F159E"/>
    <w:rsid w:val="000F1FE2"/>
    <w:rsid w:val="000F2181"/>
    <w:rsid w:val="000F27FD"/>
    <w:rsid w:val="000F2AD7"/>
    <w:rsid w:val="000F3374"/>
    <w:rsid w:val="000F3686"/>
    <w:rsid w:val="000F37ED"/>
    <w:rsid w:val="000F43A9"/>
    <w:rsid w:val="000F44DE"/>
    <w:rsid w:val="000F4E01"/>
    <w:rsid w:val="000F519A"/>
    <w:rsid w:val="000F5222"/>
    <w:rsid w:val="000F55C3"/>
    <w:rsid w:val="000F57B4"/>
    <w:rsid w:val="000F5FDB"/>
    <w:rsid w:val="000F678B"/>
    <w:rsid w:val="000F67B5"/>
    <w:rsid w:val="000F7845"/>
    <w:rsid w:val="000F7A1D"/>
    <w:rsid w:val="000F7CF4"/>
    <w:rsid w:val="00100E1E"/>
    <w:rsid w:val="00100E47"/>
    <w:rsid w:val="00101BF4"/>
    <w:rsid w:val="00101D43"/>
    <w:rsid w:val="001038FC"/>
    <w:rsid w:val="00103C59"/>
    <w:rsid w:val="00104643"/>
    <w:rsid w:val="00104FBF"/>
    <w:rsid w:val="00105308"/>
    <w:rsid w:val="00105B6F"/>
    <w:rsid w:val="00105D3F"/>
    <w:rsid w:val="00105E18"/>
    <w:rsid w:val="001067DF"/>
    <w:rsid w:val="00106E16"/>
    <w:rsid w:val="00112F9B"/>
    <w:rsid w:val="001132C1"/>
    <w:rsid w:val="001134C0"/>
    <w:rsid w:val="00113C62"/>
    <w:rsid w:val="00113CC6"/>
    <w:rsid w:val="00113EB4"/>
    <w:rsid w:val="00114690"/>
    <w:rsid w:val="0011491D"/>
    <w:rsid w:val="00114CB3"/>
    <w:rsid w:val="00116194"/>
    <w:rsid w:val="001169E9"/>
    <w:rsid w:val="00116C81"/>
    <w:rsid w:val="00117729"/>
    <w:rsid w:val="00120AB5"/>
    <w:rsid w:val="00120CBD"/>
    <w:rsid w:val="00120CD9"/>
    <w:rsid w:val="00121599"/>
    <w:rsid w:val="001219EC"/>
    <w:rsid w:val="00121AA4"/>
    <w:rsid w:val="00122696"/>
    <w:rsid w:val="00122A8B"/>
    <w:rsid w:val="001231B6"/>
    <w:rsid w:val="00123ED5"/>
    <w:rsid w:val="001242C2"/>
    <w:rsid w:val="001243EF"/>
    <w:rsid w:val="001246D8"/>
    <w:rsid w:val="00124768"/>
    <w:rsid w:val="0012545B"/>
    <w:rsid w:val="00125623"/>
    <w:rsid w:val="0012589E"/>
    <w:rsid w:val="00126174"/>
    <w:rsid w:val="001261EE"/>
    <w:rsid w:val="00126532"/>
    <w:rsid w:val="001269BC"/>
    <w:rsid w:val="00127816"/>
    <w:rsid w:val="00130598"/>
    <w:rsid w:val="00130D8F"/>
    <w:rsid w:val="00130EC8"/>
    <w:rsid w:val="001310C4"/>
    <w:rsid w:val="001311D2"/>
    <w:rsid w:val="001319EC"/>
    <w:rsid w:val="00131E84"/>
    <w:rsid w:val="00132F2C"/>
    <w:rsid w:val="00133473"/>
    <w:rsid w:val="00133AE4"/>
    <w:rsid w:val="001353A3"/>
    <w:rsid w:val="0013577C"/>
    <w:rsid w:val="00135CE1"/>
    <w:rsid w:val="00136D86"/>
    <w:rsid w:val="00137661"/>
    <w:rsid w:val="00137FD0"/>
    <w:rsid w:val="001406AB"/>
    <w:rsid w:val="00141180"/>
    <w:rsid w:val="0014133D"/>
    <w:rsid w:val="0014227C"/>
    <w:rsid w:val="00142A73"/>
    <w:rsid w:val="00142EFF"/>
    <w:rsid w:val="001438A3"/>
    <w:rsid w:val="00143BDF"/>
    <w:rsid w:val="00144D27"/>
    <w:rsid w:val="001451A1"/>
    <w:rsid w:val="00146019"/>
    <w:rsid w:val="001464AC"/>
    <w:rsid w:val="0014795B"/>
    <w:rsid w:val="00147A27"/>
    <w:rsid w:val="00150D7A"/>
    <w:rsid w:val="00150E1C"/>
    <w:rsid w:val="00151170"/>
    <w:rsid w:val="0015120C"/>
    <w:rsid w:val="001514CD"/>
    <w:rsid w:val="00151DED"/>
    <w:rsid w:val="00152EA4"/>
    <w:rsid w:val="0015358A"/>
    <w:rsid w:val="00153840"/>
    <w:rsid w:val="00153DA7"/>
    <w:rsid w:val="00153FDD"/>
    <w:rsid w:val="0015427B"/>
    <w:rsid w:val="00154AEF"/>
    <w:rsid w:val="00154F19"/>
    <w:rsid w:val="001556F1"/>
    <w:rsid w:val="0015616F"/>
    <w:rsid w:val="0015644A"/>
    <w:rsid w:val="001564ED"/>
    <w:rsid w:val="00156D5A"/>
    <w:rsid w:val="001572D0"/>
    <w:rsid w:val="001573BD"/>
    <w:rsid w:val="001600EC"/>
    <w:rsid w:val="00160211"/>
    <w:rsid w:val="00160532"/>
    <w:rsid w:val="0016070E"/>
    <w:rsid w:val="001607C4"/>
    <w:rsid w:val="00160B03"/>
    <w:rsid w:val="00160DF3"/>
    <w:rsid w:val="0016172F"/>
    <w:rsid w:val="00162A8F"/>
    <w:rsid w:val="00163012"/>
    <w:rsid w:val="001638AC"/>
    <w:rsid w:val="0016473F"/>
    <w:rsid w:val="0016482D"/>
    <w:rsid w:val="00164BED"/>
    <w:rsid w:val="00165651"/>
    <w:rsid w:val="0016579C"/>
    <w:rsid w:val="00166386"/>
    <w:rsid w:val="00166656"/>
    <w:rsid w:val="00167071"/>
    <w:rsid w:val="00167415"/>
    <w:rsid w:val="00167A6B"/>
    <w:rsid w:val="0017084A"/>
    <w:rsid w:val="00170944"/>
    <w:rsid w:val="00171E03"/>
    <w:rsid w:val="00171EBB"/>
    <w:rsid w:val="001722D3"/>
    <w:rsid w:val="00172759"/>
    <w:rsid w:val="00172BB9"/>
    <w:rsid w:val="001739B3"/>
    <w:rsid w:val="00174097"/>
    <w:rsid w:val="0017431E"/>
    <w:rsid w:val="00174D92"/>
    <w:rsid w:val="00176533"/>
    <w:rsid w:val="00176940"/>
    <w:rsid w:val="00176FD6"/>
    <w:rsid w:val="00177424"/>
    <w:rsid w:val="00177510"/>
    <w:rsid w:val="00177D51"/>
    <w:rsid w:val="00177DB6"/>
    <w:rsid w:val="00180B64"/>
    <w:rsid w:val="00180F91"/>
    <w:rsid w:val="001815B8"/>
    <w:rsid w:val="001816EF"/>
    <w:rsid w:val="00183146"/>
    <w:rsid w:val="00183B65"/>
    <w:rsid w:val="00183CDE"/>
    <w:rsid w:val="00187949"/>
    <w:rsid w:val="00187B57"/>
    <w:rsid w:val="00187F9B"/>
    <w:rsid w:val="001904A6"/>
    <w:rsid w:val="00190A6D"/>
    <w:rsid w:val="00190B9E"/>
    <w:rsid w:val="00190D11"/>
    <w:rsid w:val="001911AC"/>
    <w:rsid w:val="00193173"/>
    <w:rsid w:val="001938A2"/>
    <w:rsid w:val="0019428B"/>
    <w:rsid w:val="00194414"/>
    <w:rsid w:val="00194641"/>
    <w:rsid w:val="00194A58"/>
    <w:rsid w:val="001952A8"/>
    <w:rsid w:val="00195FAE"/>
    <w:rsid w:val="00196850"/>
    <w:rsid w:val="00196C50"/>
    <w:rsid w:val="00196E13"/>
    <w:rsid w:val="001971C8"/>
    <w:rsid w:val="00197B84"/>
    <w:rsid w:val="001A000F"/>
    <w:rsid w:val="001A0074"/>
    <w:rsid w:val="001A0117"/>
    <w:rsid w:val="001A064D"/>
    <w:rsid w:val="001A0FED"/>
    <w:rsid w:val="001A11C5"/>
    <w:rsid w:val="001A19E8"/>
    <w:rsid w:val="001A25D9"/>
    <w:rsid w:val="001A2AC7"/>
    <w:rsid w:val="001A2DFF"/>
    <w:rsid w:val="001A3466"/>
    <w:rsid w:val="001A3731"/>
    <w:rsid w:val="001A40B5"/>
    <w:rsid w:val="001A4DAC"/>
    <w:rsid w:val="001A5841"/>
    <w:rsid w:val="001A5A34"/>
    <w:rsid w:val="001A72B1"/>
    <w:rsid w:val="001B0273"/>
    <w:rsid w:val="001B047F"/>
    <w:rsid w:val="001B049E"/>
    <w:rsid w:val="001B0BDA"/>
    <w:rsid w:val="001B10E8"/>
    <w:rsid w:val="001B1198"/>
    <w:rsid w:val="001B1495"/>
    <w:rsid w:val="001B23F7"/>
    <w:rsid w:val="001B2481"/>
    <w:rsid w:val="001B2AD5"/>
    <w:rsid w:val="001B37C5"/>
    <w:rsid w:val="001B37FD"/>
    <w:rsid w:val="001B3AAB"/>
    <w:rsid w:val="001B40E7"/>
    <w:rsid w:val="001B4114"/>
    <w:rsid w:val="001B42CC"/>
    <w:rsid w:val="001B4BE6"/>
    <w:rsid w:val="001B50C5"/>
    <w:rsid w:val="001B5106"/>
    <w:rsid w:val="001B5340"/>
    <w:rsid w:val="001B5646"/>
    <w:rsid w:val="001B5D38"/>
    <w:rsid w:val="001B61BF"/>
    <w:rsid w:val="001B685D"/>
    <w:rsid w:val="001B7541"/>
    <w:rsid w:val="001B77D8"/>
    <w:rsid w:val="001B7841"/>
    <w:rsid w:val="001C016F"/>
    <w:rsid w:val="001C042A"/>
    <w:rsid w:val="001C0EFE"/>
    <w:rsid w:val="001C1E7E"/>
    <w:rsid w:val="001C289C"/>
    <w:rsid w:val="001C2998"/>
    <w:rsid w:val="001C3330"/>
    <w:rsid w:val="001C3B4E"/>
    <w:rsid w:val="001C42DA"/>
    <w:rsid w:val="001C4A01"/>
    <w:rsid w:val="001C4E78"/>
    <w:rsid w:val="001C52BE"/>
    <w:rsid w:val="001C5D21"/>
    <w:rsid w:val="001C6218"/>
    <w:rsid w:val="001C6922"/>
    <w:rsid w:val="001C6F14"/>
    <w:rsid w:val="001C7540"/>
    <w:rsid w:val="001C78CA"/>
    <w:rsid w:val="001C7999"/>
    <w:rsid w:val="001C7B07"/>
    <w:rsid w:val="001C7DB3"/>
    <w:rsid w:val="001D0A24"/>
    <w:rsid w:val="001D0AB6"/>
    <w:rsid w:val="001D10D4"/>
    <w:rsid w:val="001D35F7"/>
    <w:rsid w:val="001D36D4"/>
    <w:rsid w:val="001D3FBD"/>
    <w:rsid w:val="001D41F9"/>
    <w:rsid w:val="001D429D"/>
    <w:rsid w:val="001D42BC"/>
    <w:rsid w:val="001D4D85"/>
    <w:rsid w:val="001D5FAA"/>
    <w:rsid w:val="001D6ECE"/>
    <w:rsid w:val="001D70EE"/>
    <w:rsid w:val="001D7108"/>
    <w:rsid w:val="001D7D15"/>
    <w:rsid w:val="001E00D8"/>
    <w:rsid w:val="001E0EAD"/>
    <w:rsid w:val="001E1930"/>
    <w:rsid w:val="001E233B"/>
    <w:rsid w:val="001E23C0"/>
    <w:rsid w:val="001E266C"/>
    <w:rsid w:val="001E2A4C"/>
    <w:rsid w:val="001E2C6A"/>
    <w:rsid w:val="001E2EA7"/>
    <w:rsid w:val="001E42FA"/>
    <w:rsid w:val="001E4C98"/>
    <w:rsid w:val="001E4E69"/>
    <w:rsid w:val="001E51FB"/>
    <w:rsid w:val="001E56BC"/>
    <w:rsid w:val="001E5B90"/>
    <w:rsid w:val="001E62BF"/>
    <w:rsid w:val="001E67AF"/>
    <w:rsid w:val="001E7828"/>
    <w:rsid w:val="001F018E"/>
    <w:rsid w:val="001F16E7"/>
    <w:rsid w:val="001F1A5D"/>
    <w:rsid w:val="001F1B38"/>
    <w:rsid w:val="001F1CF7"/>
    <w:rsid w:val="001F2E62"/>
    <w:rsid w:val="001F3102"/>
    <w:rsid w:val="001F33FA"/>
    <w:rsid w:val="001F419C"/>
    <w:rsid w:val="001F43CE"/>
    <w:rsid w:val="001F443F"/>
    <w:rsid w:val="001F5005"/>
    <w:rsid w:val="001F508A"/>
    <w:rsid w:val="001F5565"/>
    <w:rsid w:val="001F6160"/>
    <w:rsid w:val="001F6378"/>
    <w:rsid w:val="001F66EC"/>
    <w:rsid w:val="001F7673"/>
    <w:rsid w:val="001F77DC"/>
    <w:rsid w:val="001F7D9D"/>
    <w:rsid w:val="00200299"/>
    <w:rsid w:val="002008DD"/>
    <w:rsid w:val="00200AFA"/>
    <w:rsid w:val="00200D9E"/>
    <w:rsid w:val="002018C6"/>
    <w:rsid w:val="00201B44"/>
    <w:rsid w:val="00202C79"/>
    <w:rsid w:val="00202C90"/>
    <w:rsid w:val="00202FA4"/>
    <w:rsid w:val="00203390"/>
    <w:rsid w:val="00203429"/>
    <w:rsid w:val="00203FD1"/>
    <w:rsid w:val="0020437F"/>
    <w:rsid w:val="00204553"/>
    <w:rsid w:val="002047FF"/>
    <w:rsid w:val="00205072"/>
    <w:rsid w:val="00205838"/>
    <w:rsid w:val="00205918"/>
    <w:rsid w:val="0020604B"/>
    <w:rsid w:val="002060AF"/>
    <w:rsid w:val="00206405"/>
    <w:rsid w:val="0020647A"/>
    <w:rsid w:val="002073C4"/>
    <w:rsid w:val="00211721"/>
    <w:rsid w:val="00211867"/>
    <w:rsid w:val="00211B58"/>
    <w:rsid w:val="00212F0C"/>
    <w:rsid w:val="00212FEA"/>
    <w:rsid w:val="0021300D"/>
    <w:rsid w:val="00213224"/>
    <w:rsid w:val="0021464C"/>
    <w:rsid w:val="00216AF4"/>
    <w:rsid w:val="00216B8C"/>
    <w:rsid w:val="00216D4E"/>
    <w:rsid w:val="002175BF"/>
    <w:rsid w:val="0022032C"/>
    <w:rsid w:val="00220A3F"/>
    <w:rsid w:val="00220BB4"/>
    <w:rsid w:val="00221B00"/>
    <w:rsid w:val="00221F84"/>
    <w:rsid w:val="00222AC0"/>
    <w:rsid w:val="00222B11"/>
    <w:rsid w:val="00222BED"/>
    <w:rsid w:val="0022323A"/>
    <w:rsid w:val="002241A0"/>
    <w:rsid w:val="002241FE"/>
    <w:rsid w:val="002242B7"/>
    <w:rsid w:val="00224E3B"/>
    <w:rsid w:val="0022547A"/>
    <w:rsid w:val="00225B7A"/>
    <w:rsid w:val="00225C1F"/>
    <w:rsid w:val="002267EB"/>
    <w:rsid w:val="00226A59"/>
    <w:rsid w:val="0022708C"/>
    <w:rsid w:val="00227287"/>
    <w:rsid w:val="00227729"/>
    <w:rsid w:val="002308A5"/>
    <w:rsid w:val="00230CA5"/>
    <w:rsid w:val="00230DAF"/>
    <w:rsid w:val="00230E70"/>
    <w:rsid w:val="002310D2"/>
    <w:rsid w:val="00231213"/>
    <w:rsid w:val="00231C1A"/>
    <w:rsid w:val="00231F5A"/>
    <w:rsid w:val="0023240B"/>
    <w:rsid w:val="00232633"/>
    <w:rsid w:val="00232B2A"/>
    <w:rsid w:val="00232DAA"/>
    <w:rsid w:val="0023326A"/>
    <w:rsid w:val="00233514"/>
    <w:rsid w:val="002337FD"/>
    <w:rsid w:val="00233F89"/>
    <w:rsid w:val="002343FC"/>
    <w:rsid w:val="0023451A"/>
    <w:rsid w:val="002349A6"/>
    <w:rsid w:val="002349BE"/>
    <w:rsid w:val="00235A29"/>
    <w:rsid w:val="002369EB"/>
    <w:rsid w:val="002375D6"/>
    <w:rsid w:val="00237A34"/>
    <w:rsid w:val="00240421"/>
    <w:rsid w:val="0024056C"/>
    <w:rsid w:val="00240A16"/>
    <w:rsid w:val="00240BBE"/>
    <w:rsid w:val="00242345"/>
    <w:rsid w:val="00242C38"/>
    <w:rsid w:val="00242FB8"/>
    <w:rsid w:val="00243A45"/>
    <w:rsid w:val="00243B39"/>
    <w:rsid w:val="00243D16"/>
    <w:rsid w:val="002441A0"/>
    <w:rsid w:val="002446DD"/>
    <w:rsid w:val="00244C54"/>
    <w:rsid w:val="00246280"/>
    <w:rsid w:val="00246544"/>
    <w:rsid w:val="002470AC"/>
    <w:rsid w:val="002470BE"/>
    <w:rsid w:val="0024712B"/>
    <w:rsid w:val="002472C0"/>
    <w:rsid w:val="002502C3"/>
    <w:rsid w:val="002502EC"/>
    <w:rsid w:val="002507E6"/>
    <w:rsid w:val="00250DA5"/>
    <w:rsid w:val="00251065"/>
    <w:rsid w:val="00251346"/>
    <w:rsid w:val="00251428"/>
    <w:rsid w:val="002516A9"/>
    <w:rsid w:val="00251DD5"/>
    <w:rsid w:val="002526C1"/>
    <w:rsid w:val="002528F8"/>
    <w:rsid w:val="00253001"/>
    <w:rsid w:val="00253B82"/>
    <w:rsid w:val="0025469F"/>
    <w:rsid w:val="0025489D"/>
    <w:rsid w:val="002549F3"/>
    <w:rsid w:val="00254BE4"/>
    <w:rsid w:val="00255954"/>
    <w:rsid w:val="00255BCB"/>
    <w:rsid w:val="00256332"/>
    <w:rsid w:val="00256B31"/>
    <w:rsid w:val="00256BF4"/>
    <w:rsid w:val="00256C3F"/>
    <w:rsid w:val="002571AB"/>
    <w:rsid w:val="002577E6"/>
    <w:rsid w:val="00257E3D"/>
    <w:rsid w:val="00260683"/>
    <w:rsid w:val="002608FA"/>
    <w:rsid w:val="002618E8"/>
    <w:rsid w:val="0026233B"/>
    <w:rsid w:val="002629DF"/>
    <w:rsid w:val="00262B4C"/>
    <w:rsid w:val="00262E5E"/>
    <w:rsid w:val="00262F0E"/>
    <w:rsid w:val="00263733"/>
    <w:rsid w:val="00263A23"/>
    <w:rsid w:val="00264145"/>
    <w:rsid w:val="002647B7"/>
    <w:rsid w:val="00264E79"/>
    <w:rsid w:val="002657BA"/>
    <w:rsid w:val="00265AAA"/>
    <w:rsid w:val="00265C0A"/>
    <w:rsid w:val="0026618E"/>
    <w:rsid w:val="00266A13"/>
    <w:rsid w:val="00267477"/>
    <w:rsid w:val="002705ED"/>
    <w:rsid w:val="002705FA"/>
    <w:rsid w:val="00270871"/>
    <w:rsid w:val="0027093C"/>
    <w:rsid w:val="0027099C"/>
    <w:rsid w:val="0027152C"/>
    <w:rsid w:val="00271600"/>
    <w:rsid w:val="002717CB"/>
    <w:rsid w:val="00271BBC"/>
    <w:rsid w:val="00273B88"/>
    <w:rsid w:val="0027419C"/>
    <w:rsid w:val="00274605"/>
    <w:rsid w:val="00274B8C"/>
    <w:rsid w:val="00275309"/>
    <w:rsid w:val="0027585E"/>
    <w:rsid w:val="002765EC"/>
    <w:rsid w:val="00276EAB"/>
    <w:rsid w:val="0027729A"/>
    <w:rsid w:val="00277C86"/>
    <w:rsid w:val="0028001C"/>
    <w:rsid w:val="00280513"/>
    <w:rsid w:val="0028063C"/>
    <w:rsid w:val="00280857"/>
    <w:rsid w:val="0028096F"/>
    <w:rsid w:val="00280DB0"/>
    <w:rsid w:val="00282218"/>
    <w:rsid w:val="002823DE"/>
    <w:rsid w:val="0028291A"/>
    <w:rsid w:val="00282E30"/>
    <w:rsid w:val="00282ED2"/>
    <w:rsid w:val="002830EE"/>
    <w:rsid w:val="002834B2"/>
    <w:rsid w:val="002838C5"/>
    <w:rsid w:val="00283F09"/>
    <w:rsid w:val="0028452A"/>
    <w:rsid w:val="00285149"/>
    <w:rsid w:val="00286F53"/>
    <w:rsid w:val="0028710A"/>
    <w:rsid w:val="00287A3F"/>
    <w:rsid w:val="00287D0A"/>
    <w:rsid w:val="00287E74"/>
    <w:rsid w:val="00290BEB"/>
    <w:rsid w:val="00291547"/>
    <w:rsid w:val="00292DC3"/>
    <w:rsid w:val="00293508"/>
    <w:rsid w:val="00294AEE"/>
    <w:rsid w:val="00294B5E"/>
    <w:rsid w:val="00294E95"/>
    <w:rsid w:val="0029503D"/>
    <w:rsid w:val="0029519B"/>
    <w:rsid w:val="00296245"/>
    <w:rsid w:val="00296577"/>
    <w:rsid w:val="002969C5"/>
    <w:rsid w:val="00296C42"/>
    <w:rsid w:val="00297406"/>
    <w:rsid w:val="00297501"/>
    <w:rsid w:val="00297FFA"/>
    <w:rsid w:val="002A07C4"/>
    <w:rsid w:val="002A093A"/>
    <w:rsid w:val="002A1465"/>
    <w:rsid w:val="002A25A9"/>
    <w:rsid w:val="002A2B2C"/>
    <w:rsid w:val="002A2C99"/>
    <w:rsid w:val="002A2F30"/>
    <w:rsid w:val="002A377B"/>
    <w:rsid w:val="002A3F8B"/>
    <w:rsid w:val="002A4085"/>
    <w:rsid w:val="002A409F"/>
    <w:rsid w:val="002A40F8"/>
    <w:rsid w:val="002A4871"/>
    <w:rsid w:val="002A4FBC"/>
    <w:rsid w:val="002A5056"/>
    <w:rsid w:val="002A50A2"/>
    <w:rsid w:val="002A51AE"/>
    <w:rsid w:val="002A596B"/>
    <w:rsid w:val="002A5AB9"/>
    <w:rsid w:val="002A633B"/>
    <w:rsid w:val="002A702C"/>
    <w:rsid w:val="002A749B"/>
    <w:rsid w:val="002A7C13"/>
    <w:rsid w:val="002B0361"/>
    <w:rsid w:val="002B0EAE"/>
    <w:rsid w:val="002B121C"/>
    <w:rsid w:val="002B129F"/>
    <w:rsid w:val="002B1E97"/>
    <w:rsid w:val="002B2946"/>
    <w:rsid w:val="002B323E"/>
    <w:rsid w:val="002B42CE"/>
    <w:rsid w:val="002B430C"/>
    <w:rsid w:val="002B4AD5"/>
    <w:rsid w:val="002B5578"/>
    <w:rsid w:val="002B60E5"/>
    <w:rsid w:val="002B64F3"/>
    <w:rsid w:val="002B6992"/>
    <w:rsid w:val="002B6DF7"/>
    <w:rsid w:val="002B6ED1"/>
    <w:rsid w:val="002B724E"/>
    <w:rsid w:val="002B7B7C"/>
    <w:rsid w:val="002B7DC4"/>
    <w:rsid w:val="002C00B9"/>
    <w:rsid w:val="002C063B"/>
    <w:rsid w:val="002C08A6"/>
    <w:rsid w:val="002C095C"/>
    <w:rsid w:val="002C0CC8"/>
    <w:rsid w:val="002C17EF"/>
    <w:rsid w:val="002C1F2A"/>
    <w:rsid w:val="002C244C"/>
    <w:rsid w:val="002C2E72"/>
    <w:rsid w:val="002C3253"/>
    <w:rsid w:val="002C3331"/>
    <w:rsid w:val="002C3ADD"/>
    <w:rsid w:val="002C4E6F"/>
    <w:rsid w:val="002C52A1"/>
    <w:rsid w:val="002C5578"/>
    <w:rsid w:val="002C637A"/>
    <w:rsid w:val="002C6FEE"/>
    <w:rsid w:val="002C7E2E"/>
    <w:rsid w:val="002C7EA0"/>
    <w:rsid w:val="002D00CC"/>
    <w:rsid w:val="002D133E"/>
    <w:rsid w:val="002D1616"/>
    <w:rsid w:val="002D1941"/>
    <w:rsid w:val="002D2F34"/>
    <w:rsid w:val="002D35F9"/>
    <w:rsid w:val="002D3A17"/>
    <w:rsid w:val="002D4CCF"/>
    <w:rsid w:val="002D4FCD"/>
    <w:rsid w:val="002D50F8"/>
    <w:rsid w:val="002D6B86"/>
    <w:rsid w:val="002E151B"/>
    <w:rsid w:val="002E2542"/>
    <w:rsid w:val="002E35CF"/>
    <w:rsid w:val="002E4223"/>
    <w:rsid w:val="002E43C1"/>
    <w:rsid w:val="002E454C"/>
    <w:rsid w:val="002E4F4A"/>
    <w:rsid w:val="002E5314"/>
    <w:rsid w:val="002E6096"/>
    <w:rsid w:val="002E681D"/>
    <w:rsid w:val="002E6F26"/>
    <w:rsid w:val="002E7448"/>
    <w:rsid w:val="002E769B"/>
    <w:rsid w:val="002F0272"/>
    <w:rsid w:val="002F20BE"/>
    <w:rsid w:val="002F21DA"/>
    <w:rsid w:val="002F28A2"/>
    <w:rsid w:val="002F2A6D"/>
    <w:rsid w:val="002F46B2"/>
    <w:rsid w:val="002F4AA6"/>
    <w:rsid w:val="002F568D"/>
    <w:rsid w:val="002F57B7"/>
    <w:rsid w:val="002F5C8F"/>
    <w:rsid w:val="002F6638"/>
    <w:rsid w:val="002F6741"/>
    <w:rsid w:val="002F685D"/>
    <w:rsid w:val="002F6A1E"/>
    <w:rsid w:val="002F72A2"/>
    <w:rsid w:val="002F762D"/>
    <w:rsid w:val="002F7C1B"/>
    <w:rsid w:val="003008E0"/>
    <w:rsid w:val="00300AD3"/>
    <w:rsid w:val="00300E64"/>
    <w:rsid w:val="003018DD"/>
    <w:rsid w:val="00301984"/>
    <w:rsid w:val="00301ED8"/>
    <w:rsid w:val="00301F00"/>
    <w:rsid w:val="00301F92"/>
    <w:rsid w:val="003020C8"/>
    <w:rsid w:val="00302F61"/>
    <w:rsid w:val="003032BF"/>
    <w:rsid w:val="00303F6D"/>
    <w:rsid w:val="00304189"/>
    <w:rsid w:val="00304AEE"/>
    <w:rsid w:val="003056AE"/>
    <w:rsid w:val="00305855"/>
    <w:rsid w:val="00305AB4"/>
    <w:rsid w:val="00305C5B"/>
    <w:rsid w:val="00305E0A"/>
    <w:rsid w:val="003074A9"/>
    <w:rsid w:val="00310FA9"/>
    <w:rsid w:val="003110FB"/>
    <w:rsid w:val="00311122"/>
    <w:rsid w:val="00312AE2"/>
    <w:rsid w:val="00313290"/>
    <w:rsid w:val="00313BE7"/>
    <w:rsid w:val="0031485B"/>
    <w:rsid w:val="00314B0D"/>
    <w:rsid w:val="0031534B"/>
    <w:rsid w:val="00315997"/>
    <w:rsid w:val="0031769D"/>
    <w:rsid w:val="003178E9"/>
    <w:rsid w:val="003179AB"/>
    <w:rsid w:val="00317A7E"/>
    <w:rsid w:val="00317BC5"/>
    <w:rsid w:val="00320493"/>
    <w:rsid w:val="003210D4"/>
    <w:rsid w:val="003219D2"/>
    <w:rsid w:val="00321ED8"/>
    <w:rsid w:val="0032229A"/>
    <w:rsid w:val="00322881"/>
    <w:rsid w:val="00323458"/>
    <w:rsid w:val="003241DF"/>
    <w:rsid w:val="003248AA"/>
    <w:rsid w:val="00324D3C"/>
    <w:rsid w:val="0032504C"/>
    <w:rsid w:val="00325374"/>
    <w:rsid w:val="003256FF"/>
    <w:rsid w:val="00326055"/>
    <w:rsid w:val="0032641D"/>
    <w:rsid w:val="003267F2"/>
    <w:rsid w:val="00326867"/>
    <w:rsid w:val="00326D0D"/>
    <w:rsid w:val="00327265"/>
    <w:rsid w:val="00327919"/>
    <w:rsid w:val="003300E0"/>
    <w:rsid w:val="00330504"/>
    <w:rsid w:val="00330C4D"/>
    <w:rsid w:val="003322A2"/>
    <w:rsid w:val="0033245D"/>
    <w:rsid w:val="00334026"/>
    <w:rsid w:val="003349D4"/>
    <w:rsid w:val="00335FCD"/>
    <w:rsid w:val="003361DD"/>
    <w:rsid w:val="00336CB2"/>
    <w:rsid w:val="00337392"/>
    <w:rsid w:val="00337840"/>
    <w:rsid w:val="00337C6B"/>
    <w:rsid w:val="0034048E"/>
    <w:rsid w:val="003404C7"/>
    <w:rsid w:val="00340A45"/>
    <w:rsid w:val="003419F8"/>
    <w:rsid w:val="00341B6B"/>
    <w:rsid w:val="00342093"/>
    <w:rsid w:val="00343E9E"/>
    <w:rsid w:val="00344577"/>
    <w:rsid w:val="00344F20"/>
    <w:rsid w:val="00346EF7"/>
    <w:rsid w:val="00350060"/>
    <w:rsid w:val="003500B1"/>
    <w:rsid w:val="003512E8"/>
    <w:rsid w:val="0035332F"/>
    <w:rsid w:val="003535B0"/>
    <w:rsid w:val="00353E45"/>
    <w:rsid w:val="00354985"/>
    <w:rsid w:val="00354C4D"/>
    <w:rsid w:val="003557E5"/>
    <w:rsid w:val="00355D76"/>
    <w:rsid w:val="00356507"/>
    <w:rsid w:val="00356838"/>
    <w:rsid w:val="00356A3B"/>
    <w:rsid w:val="00356C23"/>
    <w:rsid w:val="0035701D"/>
    <w:rsid w:val="00357137"/>
    <w:rsid w:val="00357AC7"/>
    <w:rsid w:val="00360990"/>
    <w:rsid w:val="00361984"/>
    <w:rsid w:val="003623A4"/>
    <w:rsid w:val="00362C0B"/>
    <w:rsid w:val="00364531"/>
    <w:rsid w:val="00364598"/>
    <w:rsid w:val="00364AD8"/>
    <w:rsid w:val="00364C95"/>
    <w:rsid w:val="00364D1A"/>
    <w:rsid w:val="00364FF0"/>
    <w:rsid w:val="0036544E"/>
    <w:rsid w:val="00365721"/>
    <w:rsid w:val="003663CA"/>
    <w:rsid w:val="00366B57"/>
    <w:rsid w:val="0037037E"/>
    <w:rsid w:val="00370448"/>
    <w:rsid w:val="0037080D"/>
    <w:rsid w:val="0037091F"/>
    <w:rsid w:val="0037204C"/>
    <w:rsid w:val="003721C5"/>
    <w:rsid w:val="0037268C"/>
    <w:rsid w:val="00372D89"/>
    <w:rsid w:val="003735F6"/>
    <w:rsid w:val="00374B2A"/>
    <w:rsid w:val="003750D1"/>
    <w:rsid w:val="0037570C"/>
    <w:rsid w:val="00375B0B"/>
    <w:rsid w:val="003763A8"/>
    <w:rsid w:val="003765A5"/>
    <w:rsid w:val="00376EF5"/>
    <w:rsid w:val="0037793D"/>
    <w:rsid w:val="003802E4"/>
    <w:rsid w:val="0038061A"/>
    <w:rsid w:val="00380960"/>
    <w:rsid w:val="003815A2"/>
    <w:rsid w:val="003822CC"/>
    <w:rsid w:val="00382CAC"/>
    <w:rsid w:val="00382D99"/>
    <w:rsid w:val="00382DDB"/>
    <w:rsid w:val="0038337B"/>
    <w:rsid w:val="00384AE5"/>
    <w:rsid w:val="00385A38"/>
    <w:rsid w:val="00385BC4"/>
    <w:rsid w:val="0038603B"/>
    <w:rsid w:val="00386DB9"/>
    <w:rsid w:val="003876E9"/>
    <w:rsid w:val="00387BD8"/>
    <w:rsid w:val="003902BB"/>
    <w:rsid w:val="003902E9"/>
    <w:rsid w:val="0039075C"/>
    <w:rsid w:val="00390C15"/>
    <w:rsid w:val="0039128E"/>
    <w:rsid w:val="00391C1F"/>
    <w:rsid w:val="003921F8"/>
    <w:rsid w:val="00392420"/>
    <w:rsid w:val="00393262"/>
    <w:rsid w:val="0039328C"/>
    <w:rsid w:val="0039370D"/>
    <w:rsid w:val="00393CA1"/>
    <w:rsid w:val="00394AE6"/>
    <w:rsid w:val="003959A0"/>
    <w:rsid w:val="00395C9E"/>
    <w:rsid w:val="00395F49"/>
    <w:rsid w:val="00397012"/>
    <w:rsid w:val="003973F5"/>
    <w:rsid w:val="003978BD"/>
    <w:rsid w:val="003978DA"/>
    <w:rsid w:val="003A00FF"/>
    <w:rsid w:val="003A0106"/>
    <w:rsid w:val="003A126C"/>
    <w:rsid w:val="003A1324"/>
    <w:rsid w:val="003A1EDF"/>
    <w:rsid w:val="003A2552"/>
    <w:rsid w:val="003A456E"/>
    <w:rsid w:val="003A4584"/>
    <w:rsid w:val="003A498C"/>
    <w:rsid w:val="003A5A3D"/>
    <w:rsid w:val="003A5AF6"/>
    <w:rsid w:val="003A5B9B"/>
    <w:rsid w:val="003A6D51"/>
    <w:rsid w:val="003A6DEB"/>
    <w:rsid w:val="003A7722"/>
    <w:rsid w:val="003B181D"/>
    <w:rsid w:val="003B37EF"/>
    <w:rsid w:val="003B3E9C"/>
    <w:rsid w:val="003B4209"/>
    <w:rsid w:val="003B48A7"/>
    <w:rsid w:val="003B4C9D"/>
    <w:rsid w:val="003B513B"/>
    <w:rsid w:val="003B58A9"/>
    <w:rsid w:val="003B5D7A"/>
    <w:rsid w:val="003B64F2"/>
    <w:rsid w:val="003B695C"/>
    <w:rsid w:val="003B7024"/>
    <w:rsid w:val="003B7247"/>
    <w:rsid w:val="003C07A6"/>
    <w:rsid w:val="003C0ADD"/>
    <w:rsid w:val="003C0E73"/>
    <w:rsid w:val="003C100D"/>
    <w:rsid w:val="003C16A8"/>
    <w:rsid w:val="003C2503"/>
    <w:rsid w:val="003C2805"/>
    <w:rsid w:val="003C2918"/>
    <w:rsid w:val="003C292C"/>
    <w:rsid w:val="003C2EFD"/>
    <w:rsid w:val="003C4889"/>
    <w:rsid w:val="003C4B48"/>
    <w:rsid w:val="003C4C26"/>
    <w:rsid w:val="003C5333"/>
    <w:rsid w:val="003C5664"/>
    <w:rsid w:val="003C5F58"/>
    <w:rsid w:val="003C61A8"/>
    <w:rsid w:val="003C695A"/>
    <w:rsid w:val="003C69ED"/>
    <w:rsid w:val="003C6FA3"/>
    <w:rsid w:val="003C7053"/>
    <w:rsid w:val="003C79C2"/>
    <w:rsid w:val="003C7A84"/>
    <w:rsid w:val="003C7F42"/>
    <w:rsid w:val="003D00A7"/>
    <w:rsid w:val="003D0621"/>
    <w:rsid w:val="003D29BA"/>
    <w:rsid w:val="003D2F4A"/>
    <w:rsid w:val="003D337E"/>
    <w:rsid w:val="003D36C7"/>
    <w:rsid w:val="003D3C3D"/>
    <w:rsid w:val="003D4DD9"/>
    <w:rsid w:val="003D556E"/>
    <w:rsid w:val="003D5B73"/>
    <w:rsid w:val="003D5BC7"/>
    <w:rsid w:val="003D69F4"/>
    <w:rsid w:val="003D6E6F"/>
    <w:rsid w:val="003D74CB"/>
    <w:rsid w:val="003D798B"/>
    <w:rsid w:val="003D7CAE"/>
    <w:rsid w:val="003D7D49"/>
    <w:rsid w:val="003D7D5E"/>
    <w:rsid w:val="003E0283"/>
    <w:rsid w:val="003E0CB6"/>
    <w:rsid w:val="003E11D9"/>
    <w:rsid w:val="003E18B0"/>
    <w:rsid w:val="003E1AAA"/>
    <w:rsid w:val="003E2054"/>
    <w:rsid w:val="003E2A10"/>
    <w:rsid w:val="003E2BC9"/>
    <w:rsid w:val="003E346E"/>
    <w:rsid w:val="003E4223"/>
    <w:rsid w:val="003E44A6"/>
    <w:rsid w:val="003E457B"/>
    <w:rsid w:val="003E4803"/>
    <w:rsid w:val="003E4824"/>
    <w:rsid w:val="003E4B75"/>
    <w:rsid w:val="003E4E7F"/>
    <w:rsid w:val="003E4F67"/>
    <w:rsid w:val="003E5219"/>
    <w:rsid w:val="003E6029"/>
    <w:rsid w:val="003E6235"/>
    <w:rsid w:val="003E7738"/>
    <w:rsid w:val="003F08DB"/>
    <w:rsid w:val="003F2227"/>
    <w:rsid w:val="003F29BC"/>
    <w:rsid w:val="003F310D"/>
    <w:rsid w:val="003F3499"/>
    <w:rsid w:val="003F3B0F"/>
    <w:rsid w:val="003F43A5"/>
    <w:rsid w:val="003F4742"/>
    <w:rsid w:val="003F4C3E"/>
    <w:rsid w:val="003F5B90"/>
    <w:rsid w:val="003F61B9"/>
    <w:rsid w:val="003F6591"/>
    <w:rsid w:val="003F65F4"/>
    <w:rsid w:val="003F6633"/>
    <w:rsid w:val="003F674E"/>
    <w:rsid w:val="003F758B"/>
    <w:rsid w:val="003F7592"/>
    <w:rsid w:val="003F7A0E"/>
    <w:rsid w:val="003F7B77"/>
    <w:rsid w:val="003F7C2A"/>
    <w:rsid w:val="003F7ECC"/>
    <w:rsid w:val="00400584"/>
    <w:rsid w:val="00402273"/>
    <w:rsid w:val="0040284C"/>
    <w:rsid w:val="00403555"/>
    <w:rsid w:val="00403E80"/>
    <w:rsid w:val="00404238"/>
    <w:rsid w:val="00404CC7"/>
    <w:rsid w:val="00404D57"/>
    <w:rsid w:val="00405340"/>
    <w:rsid w:val="0040536B"/>
    <w:rsid w:val="00405A35"/>
    <w:rsid w:val="004067E9"/>
    <w:rsid w:val="004068AF"/>
    <w:rsid w:val="00407B1A"/>
    <w:rsid w:val="004109C3"/>
    <w:rsid w:val="0041156C"/>
    <w:rsid w:val="00411B2E"/>
    <w:rsid w:val="00411F0C"/>
    <w:rsid w:val="0041216E"/>
    <w:rsid w:val="004131E5"/>
    <w:rsid w:val="00413245"/>
    <w:rsid w:val="0041355B"/>
    <w:rsid w:val="0041384C"/>
    <w:rsid w:val="0041399C"/>
    <w:rsid w:val="00413B3C"/>
    <w:rsid w:val="00413BB1"/>
    <w:rsid w:val="00413BE9"/>
    <w:rsid w:val="00413D85"/>
    <w:rsid w:val="00413EFA"/>
    <w:rsid w:val="00413FCD"/>
    <w:rsid w:val="00414715"/>
    <w:rsid w:val="00414AEE"/>
    <w:rsid w:val="00414E6A"/>
    <w:rsid w:val="00415DE9"/>
    <w:rsid w:val="004160A7"/>
    <w:rsid w:val="0041702B"/>
    <w:rsid w:val="00417503"/>
    <w:rsid w:val="00417AB8"/>
    <w:rsid w:val="00417C7B"/>
    <w:rsid w:val="004211F7"/>
    <w:rsid w:val="00421936"/>
    <w:rsid w:val="004219A9"/>
    <w:rsid w:val="00422519"/>
    <w:rsid w:val="004225F4"/>
    <w:rsid w:val="0042285B"/>
    <w:rsid w:val="00422D5F"/>
    <w:rsid w:val="004230A1"/>
    <w:rsid w:val="0042377A"/>
    <w:rsid w:val="00423B87"/>
    <w:rsid w:val="00423FCD"/>
    <w:rsid w:val="00424210"/>
    <w:rsid w:val="00425138"/>
    <w:rsid w:val="004251F3"/>
    <w:rsid w:val="0042524C"/>
    <w:rsid w:val="00425F1F"/>
    <w:rsid w:val="00426194"/>
    <w:rsid w:val="004278E3"/>
    <w:rsid w:val="00427ACE"/>
    <w:rsid w:val="004302C1"/>
    <w:rsid w:val="004304D3"/>
    <w:rsid w:val="00430F77"/>
    <w:rsid w:val="004316C3"/>
    <w:rsid w:val="00431FCB"/>
    <w:rsid w:val="0043202C"/>
    <w:rsid w:val="00432409"/>
    <w:rsid w:val="00432670"/>
    <w:rsid w:val="004329F5"/>
    <w:rsid w:val="004339DF"/>
    <w:rsid w:val="00433D56"/>
    <w:rsid w:val="0043402C"/>
    <w:rsid w:val="00434077"/>
    <w:rsid w:val="00434294"/>
    <w:rsid w:val="00434C6D"/>
    <w:rsid w:val="004363FE"/>
    <w:rsid w:val="00436E8E"/>
    <w:rsid w:val="004370D5"/>
    <w:rsid w:val="004374F7"/>
    <w:rsid w:val="00437B21"/>
    <w:rsid w:val="00437CF4"/>
    <w:rsid w:val="00437F1A"/>
    <w:rsid w:val="00440CB5"/>
    <w:rsid w:val="004418A3"/>
    <w:rsid w:val="00441B78"/>
    <w:rsid w:val="004427D4"/>
    <w:rsid w:val="004428CA"/>
    <w:rsid w:val="00443474"/>
    <w:rsid w:val="004439B7"/>
    <w:rsid w:val="00444748"/>
    <w:rsid w:val="00444A3D"/>
    <w:rsid w:val="00444ABE"/>
    <w:rsid w:val="00445401"/>
    <w:rsid w:val="00445B34"/>
    <w:rsid w:val="00445F8A"/>
    <w:rsid w:val="00446C90"/>
    <w:rsid w:val="00446F27"/>
    <w:rsid w:val="004473B8"/>
    <w:rsid w:val="004477E5"/>
    <w:rsid w:val="0044780D"/>
    <w:rsid w:val="00447D8C"/>
    <w:rsid w:val="00447DA6"/>
    <w:rsid w:val="00450092"/>
    <w:rsid w:val="0045057E"/>
    <w:rsid w:val="00450BF4"/>
    <w:rsid w:val="004513F7"/>
    <w:rsid w:val="00451936"/>
    <w:rsid w:val="00451B03"/>
    <w:rsid w:val="00451EA9"/>
    <w:rsid w:val="004522BA"/>
    <w:rsid w:val="00452B7F"/>
    <w:rsid w:val="00453CF2"/>
    <w:rsid w:val="004547ED"/>
    <w:rsid w:val="00454808"/>
    <w:rsid w:val="00454BA9"/>
    <w:rsid w:val="00454D60"/>
    <w:rsid w:val="004551ED"/>
    <w:rsid w:val="00455E88"/>
    <w:rsid w:val="00455EB3"/>
    <w:rsid w:val="00455F94"/>
    <w:rsid w:val="00456011"/>
    <w:rsid w:val="00456968"/>
    <w:rsid w:val="00456F59"/>
    <w:rsid w:val="00457554"/>
    <w:rsid w:val="004578D1"/>
    <w:rsid w:val="00460269"/>
    <w:rsid w:val="00462658"/>
    <w:rsid w:val="00462DE7"/>
    <w:rsid w:val="004630CF"/>
    <w:rsid w:val="0046338E"/>
    <w:rsid w:val="00463B96"/>
    <w:rsid w:val="004649E3"/>
    <w:rsid w:val="004649EA"/>
    <w:rsid w:val="00465188"/>
    <w:rsid w:val="004656CE"/>
    <w:rsid w:val="0046573C"/>
    <w:rsid w:val="00465B85"/>
    <w:rsid w:val="00465D55"/>
    <w:rsid w:val="00465EC2"/>
    <w:rsid w:val="004663B1"/>
    <w:rsid w:val="0046710A"/>
    <w:rsid w:val="00467B25"/>
    <w:rsid w:val="004700C2"/>
    <w:rsid w:val="00471F03"/>
    <w:rsid w:val="00472AF4"/>
    <w:rsid w:val="004730DC"/>
    <w:rsid w:val="00473435"/>
    <w:rsid w:val="00473D43"/>
    <w:rsid w:val="0047424C"/>
    <w:rsid w:val="004742F2"/>
    <w:rsid w:val="004745A0"/>
    <w:rsid w:val="00475082"/>
    <w:rsid w:val="00475130"/>
    <w:rsid w:val="004757CE"/>
    <w:rsid w:val="004762E0"/>
    <w:rsid w:val="00480148"/>
    <w:rsid w:val="00480797"/>
    <w:rsid w:val="00480CC7"/>
    <w:rsid w:val="00480DAC"/>
    <w:rsid w:val="00482071"/>
    <w:rsid w:val="004825D5"/>
    <w:rsid w:val="00482655"/>
    <w:rsid w:val="0048398F"/>
    <w:rsid w:val="00484273"/>
    <w:rsid w:val="00484634"/>
    <w:rsid w:val="00484C63"/>
    <w:rsid w:val="00484FEF"/>
    <w:rsid w:val="0048501C"/>
    <w:rsid w:val="004852F1"/>
    <w:rsid w:val="0048568B"/>
    <w:rsid w:val="00485AB3"/>
    <w:rsid w:val="00487275"/>
    <w:rsid w:val="00490EB9"/>
    <w:rsid w:val="00491062"/>
    <w:rsid w:val="00491418"/>
    <w:rsid w:val="0049186A"/>
    <w:rsid w:val="00491CE0"/>
    <w:rsid w:val="00492116"/>
    <w:rsid w:val="00494201"/>
    <w:rsid w:val="004947B2"/>
    <w:rsid w:val="00495226"/>
    <w:rsid w:val="0049531E"/>
    <w:rsid w:val="004959C2"/>
    <w:rsid w:val="0049648C"/>
    <w:rsid w:val="00496768"/>
    <w:rsid w:val="00497074"/>
    <w:rsid w:val="00497076"/>
    <w:rsid w:val="004970FB"/>
    <w:rsid w:val="0049724E"/>
    <w:rsid w:val="00497CCA"/>
    <w:rsid w:val="00497F7F"/>
    <w:rsid w:val="004A0170"/>
    <w:rsid w:val="004A0224"/>
    <w:rsid w:val="004A0B46"/>
    <w:rsid w:val="004A0E91"/>
    <w:rsid w:val="004A0F39"/>
    <w:rsid w:val="004A0F73"/>
    <w:rsid w:val="004A165A"/>
    <w:rsid w:val="004A1A35"/>
    <w:rsid w:val="004A1BE5"/>
    <w:rsid w:val="004A1DFE"/>
    <w:rsid w:val="004A2C88"/>
    <w:rsid w:val="004A3565"/>
    <w:rsid w:val="004A488F"/>
    <w:rsid w:val="004A4BC5"/>
    <w:rsid w:val="004A521B"/>
    <w:rsid w:val="004A556B"/>
    <w:rsid w:val="004A62F3"/>
    <w:rsid w:val="004A64F8"/>
    <w:rsid w:val="004A6626"/>
    <w:rsid w:val="004B07D9"/>
    <w:rsid w:val="004B0D08"/>
    <w:rsid w:val="004B0D8C"/>
    <w:rsid w:val="004B0E15"/>
    <w:rsid w:val="004B1418"/>
    <w:rsid w:val="004B2171"/>
    <w:rsid w:val="004B3346"/>
    <w:rsid w:val="004B3495"/>
    <w:rsid w:val="004B37E0"/>
    <w:rsid w:val="004B4249"/>
    <w:rsid w:val="004B49D0"/>
    <w:rsid w:val="004B54A2"/>
    <w:rsid w:val="004B59CF"/>
    <w:rsid w:val="004B5F21"/>
    <w:rsid w:val="004B605B"/>
    <w:rsid w:val="004B6586"/>
    <w:rsid w:val="004B684D"/>
    <w:rsid w:val="004B68AC"/>
    <w:rsid w:val="004B6A36"/>
    <w:rsid w:val="004B6A99"/>
    <w:rsid w:val="004B783E"/>
    <w:rsid w:val="004B7B02"/>
    <w:rsid w:val="004B7CC6"/>
    <w:rsid w:val="004C02FA"/>
    <w:rsid w:val="004C05DA"/>
    <w:rsid w:val="004C0A09"/>
    <w:rsid w:val="004C0A73"/>
    <w:rsid w:val="004C0DB1"/>
    <w:rsid w:val="004C11A7"/>
    <w:rsid w:val="004C127A"/>
    <w:rsid w:val="004C1695"/>
    <w:rsid w:val="004C1DCD"/>
    <w:rsid w:val="004C207F"/>
    <w:rsid w:val="004C2326"/>
    <w:rsid w:val="004C24FD"/>
    <w:rsid w:val="004C2AF3"/>
    <w:rsid w:val="004C2CA5"/>
    <w:rsid w:val="004C3683"/>
    <w:rsid w:val="004C37F6"/>
    <w:rsid w:val="004C3EA8"/>
    <w:rsid w:val="004C40EB"/>
    <w:rsid w:val="004C4614"/>
    <w:rsid w:val="004C56BF"/>
    <w:rsid w:val="004C5CE9"/>
    <w:rsid w:val="004C6588"/>
    <w:rsid w:val="004C65EB"/>
    <w:rsid w:val="004C6A68"/>
    <w:rsid w:val="004C6AAA"/>
    <w:rsid w:val="004C6CCC"/>
    <w:rsid w:val="004C6D7E"/>
    <w:rsid w:val="004C7682"/>
    <w:rsid w:val="004D007E"/>
    <w:rsid w:val="004D0282"/>
    <w:rsid w:val="004D0340"/>
    <w:rsid w:val="004D15A5"/>
    <w:rsid w:val="004D179F"/>
    <w:rsid w:val="004D1FE7"/>
    <w:rsid w:val="004D253B"/>
    <w:rsid w:val="004D2858"/>
    <w:rsid w:val="004D326F"/>
    <w:rsid w:val="004D3FD8"/>
    <w:rsid w:val="004D4035"/>
    <w:rsid w:val="004D4AC8"/>
    <w:rsid w:val="004D4C6F"/>
    <w:rsid w:val="004D5635"/>
    <w:rsid w:val="004D5833"/>
    <w:rsid w:val="004D5F88"/>
    <w:rsid w:val="004D6D14"/>
    <w:rsid w:val="004D7342"/>
    <w:rsid w:val="004D7471"/>
    <w:rsid w:val="004D7991"/>
    <w:rsid w:val="004D79CB"/>
    <w:rsid w:val="004E07A3"/>
    <w:rsid w:val="004E07F7"/>
    <w:rsid w:val="004E18EE"/>
    <w:rsid w:val="004E2783"/>
    <w:rsid w:val="004E2CC4"/>
    <w:rsid w:val="004E3253"/>
    <w:rsid w:val="004E4337"/>
    <w:rsid w:val="004E4772"/>
    <w:rsid w:val="004E4A45"/>
    <w:rsid w:val="004E5C9D"/>
    <w:rsid w:val="004E62EE"/>
    <w:rsid w:val="004E67FC"/>
    <w:rsid w:val="004E779B"/>
    <w:rsid w:val="004E78C3"/>
    <w:rsid w:val="004E7D73"/>
    <w:rsid w:val="004F064D"/>
    <w:rsid w:val="004F075A"/>
    <w:rsid w:val="004F08D3"/>
    <w:rsid w:val="004F0CE6"/>
    <w:rsid w:val="004F12B9"/>
    <w:rsid w:val="004F162A"/>
    <w:rsid w:val="004F2407"/>
    <w:rsid w:val="004F283A"/>
    <w:rsid w:val="004F2CF8"/>
    <w:rsid w:val="004F347A"/>
    <w:rsid w:val="004F4576"/>
    <w:rsid w:val="004F4839"/>
    <w:rsid w:val="004F48A2"/>
    <w:rsid w:val="004F591D"/>
    <w:rsid w:val="004F5921"/>
    <w:rsid w:val="004F5968"/>
    <w:rsid w:val="004F60CE"/>
    <w:rsid w:val="004F60DD"/>
    <w:rsid w:val="004F6440"/>
    <w:rsid w:val="004F66F6"/>
    <w:rsid w:val="004F67F1"/>
    <w:rsid w:val="004F6D49"/>
    <w:rsid w:val="004F6F1D"/>
    <w:rsid w:val="004F7331"/>
    <w:rsid w:val="004F7B5F"/>
    <w:rsid w:val="004F7E1C"/>
    <w:rsid w:val="00500990"/>
    <w:rsid w:val="00500A33"/>
    <w:rsid w:val="005016FE"/>
    <w:rsid w:val="00501761"/>
    <w:rsid w:val="00501A9F"/>
    <w:rsid w:val="00501E95"/>
    <w:rsid w:val="00502366"/>
    <w:rsid w:val="00502700"/>
    <w:rsid w:val="005043E9"/>
    <w:rsid w:val="00504506"/>
    <w:rsid w:val="00504E73"/>
    <w:rsid w:val="00505945"/>
    <w:rsid w:val="00505AC4"/>
    <w:rsid w:val="005065E3"/>
    <w:rsid w:val="00506B0A"/>
    <w:rsid w:val="00506E75"/>
    <w:rsid w:val="00506F5D"/>
    <w:rsid w:val="005071DB"/>
    <w:rsid w:val="00507A0D"/>
    <w:rsid w:val="00507E4F"/>
    <w:rsid w:val="00510116"/>
    <w:rsid w:val="00510DBA"/>
    <w:rsid w:val="00511028"/>
    <w:rsid w:val="005110E8"/>
    <w:rsid w:val="0051133A"/>
    <w:rsid w:val="005113E3"/>
    <w:rsid w:val="00511AED"/>
    <w:rsid w:val="00514DB5"/>
    <w:rsid w:val="00515958"/>
    <w:rsid w:val="00515A41"/>
    <w:rsid w:val="00515C80"/>
    <w:rsid w:val="0051626F"/>
    <w:rsid w:val="0051639A"/>
    <w:rsid w:val="00516404"/>
    <w:rsid w:val="00516C2C"/>
    <w:rsid w:val="00517A98"/>
    <w:rsid w:val="00517B93"/>
    <w:rsid w:val="00517DF4"/>
    <w:rsid w:val="00520BEB"/>
    <w:rsid w:val="00521D85"/>
    <w:rsid w:val="005231D0"/>
    <w:rsid w:val="0052345A"/>
    <w:rsid w:val="00523A97"/>
    <w:rsid w:val="00523C4A"/>
    <w:rsid w:val="00523F4D"/>
    <w:rsid w:val="00525E09"/>
    <w:rsid w:val="00526629"/>
    <w:rsid w:val="005266A1"/>
    <w:rsid w:val="00527432"/>
    <w:rsid w:val="00527C7C"/>
    <w:rsid w:val="00530147"/>
    <w:rsid w:val="005308CF"/>
    <w:rsid w:val="00531031"/>
    <w:rsid w:val="0053110C"/>
    <w:rsid w:val="005312C6"/>
    <w:rsid w:val="00531400"/>
    <w:rsid w:val="00531AC5"/>
    <w:rsid w:val="00531F16"/>
    <w:rsid w:val="005323F7"/>
    <w:rsid w:val="00532419"/>
    <w:rsid w:val="00532649"/>
    <w:rsid w:val="0053270C"/>
    <w:rsid w:val="00532BF7"/>
    <w:rsid w:val="005336E5"/>
    <w:rsid w:val="005338FC"/>
    <w:rsid w:val="00533E9E"/>
    <w:rsid w:val="005344FC"/>
    <w:rsid w:val="00534A39"/>
    <w:rsid w:val="0053517E"/>
    <w:rsid w:val="00536383"/>
    <w:rsid w:val="005363D8"/>
    <w:rsid w:val="00536FFB"/>
    <w:rsid w:val="005372C2"/>
    <w:rsid w:val="005374A6"/>
    <w:rsid w:val="00537984"/>
    <w:rsid w:val="005408ED"/>
    <w:rsid w:val="00540CB9"/>
    <w:rsid w:val="005414D0"/>
    <w:rsid w:val="0054207F"/>
    <w:rsid w:val="0054241A"/>
    <w:rsid w:val="00542646"/>
    <w:rsid w:val="00542D13"/>
    <w:rsid w:val="005430BF"/>
    <w:rsid w:val="00545277"/>
    <w:rsid w:val="005457C0"/>
    <w:rsid w:val="0054611E"/>
    <w:rsid w:val="0054634F"/>
    <w:rsid w:val="00546656"/>
    <w:rsid w:val="00546954"/>
    <w:rsid w:val="0055008D"/>
    <w:rsid w:val="0055168E"/>
    <w:rsid w:val="005516A0"/>
    <w:rsid w:val="005525CB"/>
    <w:rsid w:val="00552C1F"/>
    <w:rsid w:val="0055340F"/>
    <w:rsid w:val="00553609"/>
    <w:rsid w:val="00554211"/>
    <w:rsid w:val="005543BF"/>
    <w:rsid w:val="00554A82"/>
    <w:rsid w:val="0055517C"/>
    <w:rsid w:val="00555263"/>
    <w:rsid w:val="00555288"/>
    <w:rsid w:val="00555599"/>
    <w:rsid w:val="00556168"/>
    <w:rsid w:val="00556298"/>
    <w:rsid w:val="005571F1"/>
    <w:rsid w:val="0055723A"/>
    <w:rsid w:val="005572A5"/>
    <w:rsid w:val="00557303"/>
    <w:rsid w:val="00560548"/>
    <w:rsid w:val="00560C13"/>
    <w:rsid w:val="00560E7F"/>
    <w:rsid w:val="00561949"/>
    <w:rsid w:val="005629C1"/>
    <w:rsid w:val="00563289"/>
    <w:rsid w:val="005642FE"/>
    <w:rsid w:val="005644CC"/>
    <w:rsid w:val="00564552"/>
    <w:rsid w:val="00564A94"/>
    <w:rsid w:val="00564F69"/>
    <w:rsid w:val="005654F4"/>
    <w:rsid w:val="00565FA5"/>
    <w:rsid w:val="00565FFA"/>
    <w:rsid w:val="00566CEE"/>
    <w:rsid w:val="0056735D"/>
    <w:rsid w:val="0056736B"/>
    <w:rsid w:val="00567984"/>
    <w:rsid w:val="005679E4"/>
    <w:rsid w:val="005701FC"/>
    <w:rsid w:val="00570300"/>
    <w:rsid w:val="00570448"/>
    <w:rsid w:val="0057135A"/>
    <w:rsid w:val="00571792"/>
    <w:rsid w:val="005717DB"/>
    <w:rsid w:val="0057192C"/>
    <w:rsid w:val="00571B4B"/>
    <w:rsid w:val="00572692"/>
    <w:rsid w:val="00572CF8"/>
    <w:rsid w:val="005732FE"/>
    <w:rsid w:val="00573544"/>
    <w:rsid w:val="0057362B"/>
    <w:rsid w:val="00573A6C"/>
    <w:rsid w:val="00573B53"/>
    <w:rsid w:val="005747E0"/>
    <w:rsid w:val="00574FC1"/>
    <w:rsid w:val="00575177"/>
    <w:rsid w:val="00575461"/>
    <w:rsid w:val="00575AB1"/>
    <w:rsid w:val="00576996"/>
    <w:rsid w:val="00576AEE"/>
    <w:rsid w:val="00576F3A"/>
    <w:rsid w:val="00576FA9"/>
    <w:rsid w:val="005777C9"/>
    <w:rsid w:val="005806F1"/>
    <w:rsid w:val="00580A56"/>
    <w:rsid w:val="00581A77"/>
    <w:rsid w:val="00581C54"/>
    <w:rsid w:val="00581E18"/>
    <w:rsid w:val="00581F33"/>
    <w:rsid w:val="0058250F"/>
    <w:rsid w:val="00582B9E"/>
    <w:rsid w:val="00583FFB"/>
    <w:rsid w:val="005849F9"/>
    <w:rsid w:val="00584E01"/>
    <w:rsid w:val="00584EC1"/>
    <w:rsid w:val="005852C0"/>
    <w:rsid w:val="00585317"/>
    <w:rsid w:val="0058590B"/>
    <w:rsid w:val="005861C8"/>
    <w:rsid w:val="00586692"/>
    <w:rsid w:val="005867B3"/>
    <w:rsid w:val="00586E84"/>
    <w:rsid w:val="00590337"/>
    <w:rsid w:val="00590460"/>
    <w:rsid w:val="00590FCA"/>
    <w:rsid w:val="00591EB5"/>
    <w:rsid w:val="005927A2"/>
    <w:rsid w:val="005927B4"/>
    <w:rsid w:val="00592ADF"/>
    <w:rsid w:val="0059378B"/>
    <w:rsid w:val="0059387A"/>
    <w:rsid w:val="00593AA5"/>
    <w:rsid w:val="00593E92"/>
    <w:rsid w:val="005940F1"/>
    <w:rsid w:val="005949F5"/>
    <w:rsid w:val="00594B63"/>
    <w:rsid w:val="00594E01"/>
    <w:rsid w:val="0059517A"/>
    <w:rsid w:val="00596E97"/>
    <w:rsid w:val="005976E3"/>
    <w:rsid w:val="0059779A"/>
    <w:rsid w:val="00597AAD"/>
    <w:rsid w:val="005A0073"/>
    <w:rsid w:val="005A03AB"/>
    <w:rsid w:val="005A0874"/>
    <w:rsid w:val="005A0A8A"/>
    <w:rsid w:val="005A11A4"/>
    <w:rsid w:val="005A1634"/>
    <w:rsid w:val="005A1782"/>
    <w:rsid w:val="005A1785"/>
    <w:rsid w:val="005A25EF"/>
    <w:rsid w:val="005A44B0"/>
    <w:rsid w:val="005A4CD3"/>
    <w:rsid w:val="005A4EC0"/>
    <w:rsid w:val="005A4FC8"/>
    <w:rsid w:val="005A541C"/>
    <w:rsid w:val="005A54C6"/>
    <w:rsid w:val="005A6728"/>
    <w:rsid w:val="005A6B22"/>
    <w:rsid w:val="005A6C2B"/>
    <w:rsid w:val="005A7836"/>
    <w:rsid w:val="005B06B0"/>
    <w:rsid w:val="005B0739"/>
    <w:rsid w:val="005B0C04"/>
    <w:rsid w:val="005B0D94"/>
    <w:rsid w:val="005B0EFA"/>
    <w:rsid w:val="005B1B56"/>
    <w:rsid w:val="005B1EF1"/>
    <w:rsid w:val="005B255C"/>
    <w:rsid w:val="005B320A"/>
    <w:rsid w:val="005B39C6"/>
    <w:rsid w:val="005B3BF7"/>
    <w:rsid w:val="005B448F"/>
    <w:rsid w:val="005B4A8A"/>
    <w:rsid w:val="005B4B31"/>
    <w:rsid w:val="005B4D88"/>
    <w:rsid w:val="005B55BD"/>
    <w:rsid w:val="005B5E9E"/>
    <w:rsid w:val="005B7221"/>
    <w:rsid w:val="005B7510"/>
    <w:rsid w:val="005B75BC"/>
    <w:rsid w:val="005B7936"/>
    <w:rsid w:val="005B7CCF"/>
    <w:rsid w:val="005C0314"/>
    <w:rsid w:val="005C0C53"/>
    <w:rsid w:val="005C0C7E"/>
    <w:rsid w:val="005C16D4"/>
    <w:rsid w:val="005C19F9"/>
    <w:rsid w:val="005C1B9A"/>
    <w:rsid w:val="005C236B"/>
    <w:rsid w:val="005C2D0E"/>
    <w:rsid w:val="005C2F27"/>
    <w:rsid w:val="005C335A"/>
    <w:rsid w:val="005C3610"/>
    <w:rsid w:val="005C39C4"/>
    <w:rsid w:val="005C3FB3"/>
    <w:rsid w:val="005C4C91"/>
    <w:rsid w:val="005C51A2"/>
    <w:rsid w:val="005C55D4"/>
    <w:rsid w:val="005C5B24"/>
    <w:rsid w:val="005C6AF9"/>
    <w:rsid w:val="005C6C5E"/>
    <w:rsid w:val="005C716F"/>
    <w:rsid w:val="005C74B1"/>
    <w:rsid w:val="005C766B"/>
    <w:rsid w:val="005C788C"/>
    <w:rsid w:val="005C7C76"/>
    <w:rsid w:val="005C7CC8"/>
    <w:rsid w:val="005C7D03"/>
    <w:rsid w:val="005C7E84"/>
    <w:rsid w:val="005D0C39"/>
    <w:rsid w:val="005D17CE"/>
    <w:rsid w:val="005D17FF"/>
    <w:rsid w:val="005D21C5"/>
    <w:rsid w:val="005D290A"/>
    <w:rsid w:val="005D319C"/>
    <w:rsid w:val="005D34DB"/>
    <w:rsid w:val="005D3A2C"/>
    <w:rsid w:val="005D4151"/>
    <w:rsid w:val="005D4E2F"/>
    <w:rsid w:val="005D4FE3"/>
    <w:rsid w:val="005D5BAD"/>
    <w:rsid w:val="005D5F58"/>
    <w:rsid w:val="005D6A75"/>
    <w:rsid w:val="005D701B"/>
    <w:rsid w:val="005D7221"/>
    <w:rsid w:val="005D746B"/>
    <w:rsid w:val="005D7C02"/>
    <w:rsid w:val="005D7F8C"/>
    <w:rsid w:val="005E0A6D"/>
    <w:rsid w:val="005E13D4"/>
    <w:rsid w:val="005E1EE5"/>
    <w:rsid w:val="005E2685"/>
    <w:rsid w:val="005E3055"/>
    <w:rsid w:val="005E404F"/>
    <w:rsid w:val="005E438E"/>
    <w:rsid w:val="005E5903"/>
    <w:rsid w:val="005E5EA7"/>
    <w:rsid w:val="005E5FB4"/>
    <w:rsid w:val="005E5FE4"/>
    <w:rsid w:val="005E6274"/>
    <w:rsid w:val="005E6BDF"/>
    <w:rsid w:val="005E6F61"/>
    <w:rsid w:val="005E7344"/>
    <w:rsid w:val="005E7511"/>
    <w:rsid w:val="005F0164"/>
    <w:rsid w:val="005F040A"/>
    <w:rsid w:val="005F0584"/>
    <w:rsid w:val="005F0639"/>
    <w:rsid w:val="005F0964"/>
    <w:rsid w:val="005F0DF4"/>
    <w:rsid w:val="005F11A0"/>
    <w:rsid w:val="005F12E1"/>
    <w:rsid w:val="005F15A7"/>
    <w:rsid w:val="005F1E6A"/>
    <w:rsid w:val="005F2549"/>
    <w:rsid w:val="005F27FC"/>
    <w:rsid w:val="005F3590"/>
    <w:rsid w:val="005F3797"/>
    <w:rsid w:val="005F3A98"/>
    <w:rsid w:val="005F3C2C"/>
    <w:rsid w:val="005F3D98"/>
    <w:rsid w:val="005F3E81"/>
    <w:rsid w:val="005F4492"/>
    <w:rsid w:val="005F461D"/>
    <w:rsid w:val="005F468C"/>
    <w:rsid w:val="005F50DD"/>
    <w:rsid w:val="005F5B83"/>
    <w:rsid w:val="005F6C7C"/>
    <w:rsid w:val="005F6E58"/>
    <w:rsid w:val="005F7525"/>
    <w:rsid w:val="0060018C"/>
    <w:rsid w:val="0060049F"/>
    <w:rsid w:val="0060080C"/>
    <w:rsid w:val="00601512"/>
    <w:rsid w:val="006016CE"/>
    <w:rsid w:val="006018F2"/>
    <w:rsid w:val="00601DCC"/>
    <w:rsid w:val="006021F7"/>
    <w:rsid w:val="00602589"/>
    <w:rsid w:val="006025C8"/>
    <w:rsid w:val="00602928"/>
    <w:rsid w:val="006032CD"/>
    <w:rsid w:val="00603742"/>
    <w:rsid w:val="006045E4"/>
    <w:rsid w:val="00604AF9"/>
    <w:rsid w:val="00605469"/>
    <w:rsid w:val="00605F92"/>
    <w:rsid w:val="00606929"/>
    <w:rsid w:val="006069A8"/>
    <w:rsid w:val="00607421"/>
    <w:rsid w:val="00607EEB"/>
    <w:rsid w:val="0061018D"/>
    <w:rsid w:val="006105A0"/>
    <w:rsid w:val="00610F6E"/>
    <w:rsid w:val="006110C1"/>
    <w:rsid w:val="0061118F"/>
    <w:rsid w:val="006115D2"/>
    <w:rsid w:val="00611C3E"/>
    <w:rsid w:val="00611C82"/>
    <w:rsid w:val="00611CBC"/>
    <w:rsid w:val="00611EDF"/>
    <w:rsid w:val="006127E0"/>
    <w:rsid w:val="00612A5B"/>
    <w:rsid w:val="00612D0C"/>
    <w:rsid w:val="00613890"/>
    <w:rsid w:val="006138F9"/>
    <w:rsid w:val="00613931"/>
    <w:rsid w:val="00613B6D"/>
    <w:rsid w:val="00615B7F"/>
    <w:rsid w:val="00615CF4"/>
    <w:rsid w:val="006163BD"/>
    <w:rsid w:val="00617D4F"/>
    <w:rsid w:val="00617F1D"/>
    <w:rsid w:val="00617FAD"/>
    <w:rsid w:val="006206CA"/>
    <w:rsid w:val="00620CD7"/>
    <w:rsid w:val="00620E9D"/>
    <w:rsid w:val="0062124B"/>
    <w:rsid w:val="00622886"/>
    <w:rsid w:val="00622902"/>
    <w:rsid w:val="00622B12"/>
    <w:rsid w:val="00622DDD"/>
    <w:rsid w:val="006233E6"/>
    <w:rsid w:val="006235C6"/>
    <w:rsid w:val="006236AD"/>
    <w:rsid w:val="006239DD"/>
    <w:rsid w:val="006244AE"/>
    <w:rsid w:val="006245CB"/>
    <w:rsid w:val="00624A62"/>
    <w:rsid w:val="00624A77"/>
    <w:rsid w:val="00625784"/>
    <w:rsid w:val="00626755"/>
    <w:rsid w:val="00626B3F"/>
    <w:rsid w:val="006271C8"/>
    <w:rsid w:val="006276F6"/>
    <w:rsid w:val="00627AA3"/>
    <w:rsid w:val="006300F8"/>
    <w:rsid w:val="006303A1"/>
    <w:rsid w:val="00630B18"/>
    <w:rsid w:val="00630EDF"/>
    <w:rsid w:val="006312DA"/>
    <w:rsid w:val="006316F4"/>
    <w:rsid w:val="0063215C"/>
    <w:rsid w:val="006323E2"/>
    <w:rsid w:val="00632E2B"/>
    <w:rsid w:val="006332FA"/>
    <w:rsid w:val="00633415"/>
    <w:rsid w:val="006339AC"/>
    <w:rsid w:val="00633B07"/>
    <w:rsid w:val="00633EEC"/>
    <w:rsid w:val="00634796"/>
    <w:rsid w:val="006351BD"/>
    <w:rsid w:val="006354A0"/>
    <w:rsid w:val="0063696B"/>
    <w:rsid w:val="0063790E"/>
    <w:rsid w:val="006407E3"/>
    <w:rsid w:val="00640923"/>
    <w:rsid w:val="00640C6A"/>
    <w:rsid w:val="006413B7"/>
    <w:rsid w:val="006413F0"/>
    <w:rsid w:val="00641928"/>
    <w:rsid w:val="00642464"/>
    <w:rsid w:val="00642501"/>
    <w:rsid w:val="00642D9D"/>
    <w:rsid w:val="00642DCE"/>
    <w:rsid w:val="00643CEF"/>
    <w:rsid w:val="006447E2"/>
    <w:rsid w:val="00644BE0"/>
    <w:rsid w:val="006450A5"/>
    <w:rsid w:val="006456D5"/>
    <w:rsid w:val="00645812"/>
    <w:rsid w:val="00645BD3"/>
    <w:rsid w:val="00646332"/>
    <w:rsid w:val="00646A2F"/>
    <w:rsid w:val="00650004"/>
    <w:rsid w:val="00650D6D"/>
    <w:rsid w:val="00651241"/>
    <w:rsid w:val="006516B9"/>
    <w:rsid w:val="00651FC1"/>
    <w:rsid w:val="006521F8"/>
    <w:rsid w:val="006525DE"/>
    <w:rsid w:val="00652766"/>
    <w:rsid w:val="00652806"/>
    <w:rsid w:val="00652A7E"/>
    <w:rsid w:val="00652C46"/>
    <w:rsid w:val="0065463B"/>
    <w:rsid w:val="00655147"/>
    <w:rsid w:val="006555A9"/>
    <w:rsid w:val="00656713"/>
    <w:rsid w:val="00656ED4"/>
    <w:rsid w:val="00660026"/>
    <w:rsid w:val="006607B6"/>
    <w:rsid w:val="00660B04"/>
    <w:rsid w:val="00660C31"/>
    <w:rsid w:val="006619F4"/>
    <w:rsid w:val="0066265F"/>
    <w:rsid w:val="00663A64"/>
    <w:rsid w:val="00663EC3"/>
    <w:rsid w:val="006641F7"/>
    <w:rsid w:val="00664678"/>
    <w:rsid w:val="00664782"/>
    <w:rsid w:val="00664988"/>
    <w:rsid w:val="006654B5"/>
    <w:rsid w:val="00665D36"/>
    <w:rsid w:val="00666575"/>
    <w:rsid w:val="006667F6"/>
    <w:rsid w:val="00667AEB"/>
    <w:rsid w:val="00667C56"/>
    <w:rsid w:val="006703B4"/>
    <w:rsid w:val="00670B60"/>
    <w:rsid w:val="00671016"/>
    <w:rsid w:val="00671A1C"/>
    <w:rsid w:val="00671E11"/>
    <w:rsid w:val="006728B4"/>
    <w:rsid w:val="00672B14"/>
    <w:rsid w:val="0067300B"/>
    <w:rsid w:val="00673911"/>
    <w:rsid w:val="006739D4"/>
    <w:rsid w:val="00674203"/>
    <w:rsid w:val="0067504B"/>
    <w:rsid w:val="00675344"/>
    <w:rsid w:val="00675364"/>
    <w:rsid w:val="006755C8"/>
    <w:rsid w:val="00675906"/>
    <w:rsid w:val="00675C62"/>
    <w:rsid w:val="00676146"/>
    <w:rsid w:val="00676D1F"/>
    <w:rsid w:val="00677374"/>
    <w:rsid w:val="00677902"/>
    <w:rsid w:val="006807FD"/>
    <w:rsid w:val="00680B57"/>
    <w:rsid w:val="00680BC4"/>
    <w:rsid w:val="00681668"/>
    <w:rsid w:val="00682278"/>
    <w:rsid w:val="006824F7"/>
    <w:rsid w:val="00682875"/>
    <w:rsid w:val="00682987"/>
    <w:rsid w:val="00682CEF"/>
    <w:rsid w:val="006833EA"/>
    <w:rsid w:val="00683781"/>
    <w:rsid w:val="006840D0"/>
    <w:rsid w:val="00684BAB"/>
    <w:rsid w:val="006850E1"/>
    <w:rsid w:val="00685A37"/>
    <w:rsid w:val="00685CF5"/>
    <w:rsid w:val="00687052"/>
    <w:rsid w:val="006871FF"/>
    <w:rsid w:val="006900CA"/>
    <w:rsid w:val="00690A3F"/>
    <w:rsid w:val="00690BB4"/>
    <w:rsid w:val="00690E6F"/>
    <w:rsid w:val="00692E47"/>
    <w:rsid w:val="00693004"/>
    <w:rsid w:val="00693AFE"/>
    <w:rsid w:val="00693DA5"/>
    <w:rsid w:val="00694A1C"/>
    <w:rsid w:val="006951B0"/>
    <w:rsid w:val="006958E4"/>
    <w:rsid w:val="00696733"/>
    <w:rsid w:val="00696D90"/>
    <w:rsid w:val="00696EA7"/>
    <w:rsid w:val="00696EF6"/>
    <w:rsid w:val="00697A60"/>
    <w:rsid w:val="006A0025"/>
    <w:rsid w:val="006A15CF"/>
    <w:rsid w:val="006A1E05"/>
    <w:rsid w:val="006A1FFC"/>
    <w:rsid w:val="006A2287"/>
    <w:rsid w:val="006A25CC"/>
    <w:rsid w:val="006A2665"/>
    <w:rsid w:val="006A2A14"/>
    <w:rsid w:val="006A2A6A"/>
    <w:rsid w:val="006A2DED"/>
    <w:rsid w:val="006A3184"/>
    <w:rsid w:val="006A320F"/>
    <w:rsid w:val="006A34F1"/>
    <w:rsid w:val="006A3582"/>
    <w:rsid w:val="006A3A02"/>
    <w:rsid w:val="006A3E92"/>
    <w:rsid w:val="006A3F5D"/>
    <w:rsid w:val="006A488E"/>
    <w:rsid w:val="006A6996"/>
    <w:rsid w:val="006A7139"/>
    <w:rsid w:val="006B03F9"/>
    <w:rsid w:val="006B109C"/>
    <w:rsid w:val="006B124B"/>
    <w:rsid w:val="006B25A8"/>
    <w:rsid w:val="006B28F1"/>
    <w:rsid w:val="006B3EA6"/>
    <w:rsid w:val="006B4327"/>
    <w:rsid w:val="006B433D"/>
    <w:rsid w:val="006B5987"/>
    <w:rsid w:val="006B5DEF"/>
    <w:rsid w:val="006B5E7F"/>
    <w:rsid w:val="006B5FBC"/>
    <w:rsid w:val="006B6566"/>
    <w:rsid w:val="006B68C6"/>
    <w:rsid w:val="006B71C2"/>
    <w:rsid w:val="006B72E1"/>
    <w:rsid w:val="006B742E"/>
    <w:rsid w:val="006B78B4"/>
    <w:rsid w:val="006C0189"/>
    <w:rsid w:val="006C04A3"/>
    <w:rsid w:val="006C0846"/>
    <w:rsid w:val="006C0A21"/>
    <w:rsid w:val="006C0AB8"/>
    <w:rsid w:val="006C11E9"/>
    <w:rsid w:val="006C16E4"/>
    <w:rsid w:val="006C2BBC"/>
    <w:rsid w:val="006C349E"/>
    <w:rsid w:val="006C359F"/>
    <w:rsid w:val="006C3893"/>
    <w:rsid w:val="006C39F5"/>
    <w:rsid w:val="006C3B5C"/>
    <w:rsid w:val="006C41AF"/>
    <w:rsid w:val="006C4901"/>
    <w:rsid w:val="006C4AED"/>
    <w:rsid w:val="006C5435"/>
    <w:rsid w:val="006C5840"/>
    <w:rsid w:val="006C602D"/>
    <w:rsid w:val="006C6D13"/>
    <w:rsid w:val="006C756E"/>
    <w:rsid w:val="006C763B"/>
    <w:rsid w:val="006C794A"/>
    <w:rsid w:val="006D009F"/>
    <w:rsid w:val="006D07D1"/>
    <w:rsid w:val="006D084B"/>
    <w:rsid w:val="006D0C44"/>
    <w:rsid w:val="006D16B4"/>
    <w:rsid w:val="006D1C31"/>
    <w:rsid w:val="006D2105"/>
    <w:rsid w:val="006D27C9"/>
    <w:rsid w:val="006D2DE6"/>
    <w:rsid w:val="006D3089"/>
    <w:rsid w:val="006D3164"/>
    <w:rsid w:val="006D322F"/>
    <w:rsid w:val="006D3DB2"/>
    <w:rsid w:val="006D40FF"/>
    <w:rsid w:val="006D4375"/>
    <w:rsid w:val="006D43AC"/>
    <w:rsid w:val="006D4E45"/>
    <w:rsid w:val="006D653A"/>
    <w:rsid w:val="006D68D7"/>
    <w:rsid w:val="006D6A1A"/>
    <w:rsid w:val="006D6E14"/>
    <w:rsid w:val="006D7310"/>
    <w:rsid w:val="006D7AB4"/>
    <w:rsid w:val="006D7E1C"/>
    <w:rsid w:val="006E04D3"/>
    <w:rsid w:val="006E0846"/>
    <w:rsid w:val="006E0B93"/>
    <w:rsid w:val="006E0B9C"/>
    <w:rsid w:val="006E1613"/>
    <w:rsid w:val="006E201B"/>
    <w:rsid w:val="006E23EE"/>
    <w:rsid w:val="006E2EA6"/>
    <w:rsid w:val="006E328A"/>
    <w:rsid w:val="006E32B7"/>
    <w:rsid w:val="006E32CF"/>
    <w:rsid w:val="006E3618"/>
    <w:rsid w:val="006E420A"/>
    <w:rsid w:val="006E4F3F"/>
    <w:rsid w:val="006E537B"/>
    <w:rsid w:val="006E5679"/>
    <w:rsid w:val="006E57E6"/>
    <w:rsid w:val="006E60B6"/>
    <w:rsid w:val="006E6272"/>
    <w:rsid w:val="006E709A"/>
    <w:rsid w:val="006E70A5"/>
    <w:rsid w:val="006E77FF"/>
    <w:rsid w:val="006F0101"/>
    <w:rsid w:val="006F01BC"/>
    <w:rsid w:val="006F04BA"/>
    <w:rsid w:val="006F05C5"/>
    <w:rsid w:val="006F15EE"/>
    <w:rsid w:val="006F26E9"/>
    <w:rsid w:val="006F33FD"/>
    <w:rsid w:val="006F3C3E"/>
    <w:rsid w:val="006F477A"/>
    <w:rsid w:val="006F5232"/>
    <w:rsid w:val="006F55BC"/>
    <w:rsid w:val="006F7150"/>
    <w:rsid w:val="00700029"/>
    <w:rsid w:val="00700989"/>
    <w:rsid w:val="00702381"/>
    <w:rsid w:val="00702446"/>
    <w:rsid w:val="00704E71"/>
    <w:rsid w:val="00705B6C"/>
    <w:rsid w:val="00705FD5"/>
    <w:rsid w:val="007065EC"/>
    <w:rsid w:val="007078EC"/>
    <w:rsid w:val="007079BB"/>
    <w:rsid w:val="00707C35"/>
    <w:rsid w:val="007106D7"/>
    <w:rsid w:val="00711253"/>
    <w:rsid w:val="0071125F"/>
    <w:rsid w:val="00711366"/>
    <w:rsid w:val="00712046"/>
    <w:rsid w:val="0071214C"/>
    <w:rsid w:val="0071247D"/>
    <w:rsid w:val="00712E9C"/>
    <w:rsid w:val="00713F04"/>
    <w:rsid w:val="00714F26"/>
    <w:rsid w:val="00715152"/>
    <w:rsid w:val="00715620"/>
    <w:rsid w:val="00715A93"/>
    <w:rsid w:val="00715C14"/>
    <w:rsid w:val="007166A4"/>
    <w:rsid w:val="007169BE"/>
    <w:rsid w:val="00716A11"/>
    <w:rsid w:val="00716C87"/>
    <w:rsid w:val="007174E1"/>
    <w:rsid w:val="00717960"/>
    <w:rsid w:val="00717EC2"/>
    <w:rsid w:val="00720101"/>
    <w:rsid w:val="007206B0"/>
    <w:rsid w:val="00720AB6"/>
    <w:rsid w:val="00720B5A"/>
    <w:rsid w:val="00721013"/>
    <w:rsid w:val="007215D3"/>
    <w:rsid w:val="00721B3A"/>
    <w:rsid w:val="00722841"/>
    <w:rsid w:val="0072292B"/>
    <w:rsid w:val="007229AA"/>
    <w:rsid w:val="00723411"/>
    <w:rsid w:val="00723670"/>
    <w:rsid w:val="00723863"/>
    <w:rsid w:val="00724962"/>
    <w:rsid w:val="0072502D"/>
    <w:rsid w:val="00725C95"/>
    <w:rsid w:val="00726437"/>
    <w:rsid w:val="00727C74"/>
    <w:rsid w:val="00727E1A"/>
    <w:rsid w:val="00727FE2"/>
    <w:rsid w:val="007300C0"/>
    <w:rsid w:val="00730368"/>
    <w:rsid w:val="007307CE"/>
    <w:rsid w:val="00730813"/>
    <w:rsid w:val="00730AFE"/>
    <w:rsid w:val="00732073"/>
    <w:rsid w:val="00732DB0"/>
    <w:rsid w:val="00733729"/>
    <w:rsid w:val="00733AFB"/>
    <w:rsid w:val="00733DD8"/>
    <w:rsid w:val="00733E78"/>
    <w:rsid w:val="00734F6B"/>
    <w:rsid w:val="0073524A"/>
    <w:rsid w:val="007352B9"/>
    <w:rsid w:val="007366A1"/>
    <w:rsid w:val="00737753"/>
    <w:rsid w:val="007377F2"/>
    <w:rsid w:val="007378A5"/>
    <w:rsid w:val="00737C0A"/>
    <w:rsid w:val="007404C1"/>
    <w:rsid w:val="007408DF"/>
    <w:rsid w:val="00740912"/>
    <w:rsid w:val="007409D2"/>
    <w:rsid w:val="00740D43"/>
    <w:rsid w:val="0074178D"/>
    <w:rsid w:val="007419B0"/>
    <w:rsid w:val="00741C3D"/>
    <w:rsid w:val="00742148"/>
    <w:rsid w:val="00742E60"/>
    <w:rsid w:val="00742FB8"/>
    <w:rsid w:val="00743C6A"/>
    <w:rsid w:val="00744605"/>
    <w:rsid w:val="00744610"/>
    <w:rsid w:val="00744C2D"/>
    <w:rsid w:val="007457A0"/>
    <w:rsid w:val="00745C88"/>
    <w:rsid w:val="00746114"/>
    <w:rsid w:val="0074645F"/>
    <w:rsid w:val="0074649D"/>
    <w:rsid w:val="00746632"/>
    <w:rsid w:val="00747609"/>
    <w:rsid w:val="00747967"/>
    <w:rsid w:val="00747A3D"/>
    <w:rsid w:val="00747AAA"/>
    <w:rsid w:val="0075057B"/>
    <w:rsid w:val="0075074C"/>
    <w:rsid w:val="00750C07"/>
    <w:rsid w:val="00751966"/>
    <w:rsid w:val="00751A15"/>
    <w:rsid w:val="00751F43"/>
    <w:rsid w:val="007525A5"/>
    <w:rsid w:val="00753390"/>
    <w:rsid w:val="007554F0"/>
    <w:rsid w:val="00755C8B"/>
    <w:rsid w:val="00755E89"/>
    <w:rsid w:val="007565A6"/>
    <w:rsid w:val="00756998"/>
    <w:rsid w:val="00756E9A"/>
    <w:rsid w:val="007578B0"/>
    <w:rsid w:val="00757946"/>
    <w:rsid w:val="00757D66"/>
    <w:rsid w:val="0076058C"/>
    <w:rsid w:val="007613E9"/>
    <w:rsid w:val="00761E17"/>
    <w:rsid w:val="00762034"/>
    <w:rsid w:val="00762643"/>
    <w:rsid w:val="00762C90"/>
    <w:rsid w:val="007633E1"/>
    <w:rsid w:val="007634F3"/>
    <w:rsid w:val="007649FE"/>
    <w:rsid w:val="00764B5F"/>
    <w:rsid w:val="00764D3D"/>
    <w:rsid w:val="00764DD8"/>
    <w:rsid w:val="007651A9"/>
    <w:rsid w:val="00765354"/>
    <w:rsid w:val="0076547B"/>
    <w:rsid w:val="007663CC"/>
    <w:rsid w:val="00766CAB"/>
    <w:rsid w:val="00767F45"/>
    <w:rsid w:val="00770662"/>
    <w:rsid w:val="00771F06"/>
    <w:rsid w:val="00771F08"/>
    <w:rsid w:val="0077268C"/>
    <w:rsid w:val="0077288A"/>
    <w:rsid w:val="00772B4B"/>
    <w:rsid w:val="00773BC7"/>
    <w:rsid w:val="00774CFB"/>
    <w:rsid w:val="00775611"/>
    <w:rsid w:val="00775A63"/>
    <w:rsid w:val="00775B42"/>
    <w:rsid w:val="00775E1E"/>
    <w:rsid w:val="007760F2"/>
    <w:rsid w:val="00776448"/>
    <w:rsid w:val="007768E0"/>
    <w:rsid w:val="00777561"/>
    <w:rsid w:val="00777A5C"/>
    <w:rsid w:val="00777D7B"/>
    <w:rsid w:val="00777E63"/>
    <w:rsid w:val="00777EB5"/>
    <w:rsid w:val="00777FE3"/>
    <w:rsid w:val="00780603"/>
    <w:rsid w:val="00780BCD"/>
    <w:rsid w:val="00780F5F"/>
    <w:rsid w:val="007816D5"/>
    <w:rsid w:val="00781C31"/>
    <w:rsid w:val="00781C7D"/>
    <w:rsid w:val="00781D88"/>
    <w:rsid w:val="00781E18"/>
    <w:rsid w:val="00781F71"/>
    <w:rsid w:val="007823E5"/>
    <w:rsid w:val="007826C7"/>
    <w:rsid w:val="00783011"/>
    <w:rsid w:val="00783807"/>
    <w:rsid w:val="00784257"/>
    <w:rsid w:val="007843F4"/>
    <w:rsid w:val="00784F09"/>
    <w:rsid w:val="007858B5"/>
    <w:rsid w:val="00785EFB"/>
    <w:rsid w:val="00787A11"/>
    <w:rsid w:val="00787BE8"/>
    <w:rsid w:val="00787EDA"/>
    <w:rsid w:val="0079094A"/>
    <w:rsid w:val="007912BE"/>
    <w:rsid w:val="00791AA9"/>
    <w:rsid w:val="00791B23"/>
    <w:rsid w:val="00792466"/>
    <w:rsid w:val="00792DDC"/>
    <w:rsid w:val="00793015"/>
    <w:rsid w:val="0079472F"/>
    <w:rsid w:val="00794C5C"/>
    <w:rsid w:val="00794DF7"/>
    <w:rsid w:val="00794EDB"/>
    <w:rsid w:val="007952E1"/>
    <w:rsid w:val="00795921"/>
    <w:rsid w:val="00796199"/>
    <w:rsid w:val="00796246"/>
    <w:rsid w:val="007965FF"/>
    <w:rsid w:val="00796870"/>
    <w:rsid w:val="00797363"/>
    <w:rsid w:val="0079741A"/>
    <w:rsid w:val="00797AD3"/>
    <w:rsid w:val="00797B8A"/>
    <w:rsid w:val="00797E2D"/>
    <w:rsid w:val="007A0186"/>
    <w:rsid w:val="007A0814"/>
    <w:rsid w:val="007A0A36"/>
    <w:rsid w:val="007A0C5C"/>
    <w:rsid w:val="007A1E71"/>
    <w:rsid w:val="007A2426"/>
    <w:rsid w:val="007A2A39"/>
    <w:rsid w:val="007A2B2B"/>
    <w:rsid w:val="007A41C6"/>
    <w:rsid w:val="007A542B"/>
    <w:rsid w:val="007A5C0B"/>
    <w:rsid w:val="007A5F4F"/>
    <w:rsid w:val="007A6861"/>
    <w:rsid w:val="007A6951"/>
    <w:rsid w:val="007A7814"/>
    <w:rsid w:val="007B0003"/>
    <w:rsid w:val="007B0433"/>
    <w:rsid w:val="007B078F"/>
    <w:rsid w:val="007B0D3C"/>
    <w:rsid w:val="007B0E2E"/>
    <w:rsid w:val="007B19C3"/>
    <w:rsid w:val="007B2273"/>
    <w:rsid w:val="007B33BD"/>
    <w:rsid w:val="007B3AEC"/>
    <w:rsid w:val="007B3FB2"/>
    <w:rsid w:val="007B3FE6"/>
    <w:rsid w:val="007B4B01"/>
    <w:rsid w:val="007B4E68"/>
    <w:rsid w:val="007B58C3"/>
    <w:rsid w:val="007B5A73"/>
    <w:rsid w:val="007B6035"/>
    <w:rsid w:val="007B7346"/>
    <w:rsid w:val="007C0269"/>
    <w:rsid w:val="007C0734"/>
    <w:rsid w:val="007C2331"/>
    <w:rsid w:val="007C3104"/>
    <w:rsid w:val="007C32B1"/>
    <w:rsid w:val="007C3899"/>
    <w:rsid w:val="007C3FA6"/>
    <w:rsid w:val="007C45D7"/>
    <w:rsid w:val="007C4D11"/>
    <w:rsid w:val="007C4EF0"/>
    <w:rsid w:val="007C5129"/>
    <w:rsid w:val="007C5384"/>
    <w:rsid w:val="007C5623"/>
    <w:rsid w:val="007C619E"/>
    <w:rsid w:val="007C651D"/>
    <w:rsid w:val="007C69DC"/>
    <w:rsid w:val="007C6E7F"/>
    <w:rsid w:val="007C7F90"/>
    <w:rsid w:val="007D0B46"/>
    <w:rsid w:val="007D1ADA"/>
    <w:rsid w:val="007D2C2F"/>
    <w:rsid w:val="007D2C5F"/>
    <w:rsid w:val="007D2E7C"/>
    <w:rsid w:val="007D3A66"/>
    <w:rsid w:val="007D4D6E"/>
    <w:rsid w:val="007D4F8E"/>
    <w:rsid w:val="007D5A36"/>
    <w:rsid w:val="007D6231"/>
    <w:rsid w:val="007D7DF3"/>
    <w:rsid w:val="007D7E0A"/>
    <w:rsid w:val="007E14F6"/>
    <w:rsid w:val="007E28C6"/>
    <w:rsid w:val="007E2F3C"/>
    <w:rsid w:val="007E32E9"/>
    <w:rsid w:val="007E3309"/>
    <w:rsid w:val="007E3435"/>
    <w:rsid w:val="007E3734"/>
    <w:rsid w:val="007E3C7D"/>
    <w:rsid w:val="007E3DD8"/>
    <w:rsid w:val="007E5113"/>
    <w:rsid w:val="007E56D3"/>
    <w:rsid w:val="007E60BA"/>
    <w:rsid w:val="007E65EF"/>
    <w:rsid w:val="007E6896"/>
    <w:rsid w:val="007E6926"/>
    <w:rsid w:val="007E74E8"/>
    <w:rsid w:val="007E7715"/>
    <w:rsid w:val="007E79EE"/>
    <w:rsid w:val="007F076F"/>
    <w:rsid w:val="007F2495"/>
    <w:rsid w:val="007F2A3A"/>
    <w:rsid w:val="007F6001"/>
    <w:rsid w:val="007F6148"/>
    <w:rsid w:val="007F6614"/>
    <w:rsid w:val="007F674D"/>
    <w:rsid w:val="007F7222"/>
    <w:rsid w:val="007F7355"/>
    <w:rsid w:val="007F778C"/>
    <w:rsid w:val="007F7869"/>
    <w:rsid w:val="007F78AA"/>
    <w:rsid w:val="008007ED"/>
    <w:rsid w:val="008012A7"/>
    <w:rsid w:val="00801338"/>
    <w:rsid w:val="00801B44"/>
    <w:rsid w:val="00802137"/>
    <w:rsid w:val="0080229A"/>
    <w:rsid w:val="008048DB"/>
    <w:rsid w:val="00804BC5"/>
    <w:rsid w:val="008052AF"/>
    <w:rsid w:val="00805663"/>
    <w:rsid w:val="00805B65"/>
    <w:rsid w:val="00806C13"/>
    <w:rsid w:val="00806D85"/>
    <w:rsid w:val="0080700B"/>
    <w:rsid w:val="00807404"/>
    <w:rsid w:val="00807F5B"/>
    <w:rsid w:val="00810D71"/>
    <w:rsid w:val="00810F93"/>
    <w:rsid w:val="00811108"/>
    <w:rsid w:val="0081113F"/>
    <w:rsid w:val="00811268"/>
    <w:rsid w:val="0081181F"/>
    <w:rsid w:val="008119C5"/>
    <w:rsid w:val="00813414"/>
    <w:rsid w:val="00813BEB"/>
    <w:rsid w:val="00813E56"/>
    <w:rsid w:val="008152F6"/>
    <w:rsid w:val="00815565"/>
    <w:rsid w:val="00815EC8"/>
    <w:rsid w:val="00816070"/>
    <w:rsid w:val="008168DE"/>
    <w:rsid w:val="00817195"/>
    <w:rsid w:val="00817806"/>
    <w:rsid w:val="00817A9A"/>
    <w:rsid w:val="00817EE0"/>
    <w:rsid w:val="00820542"/>
    <w:rsid w:val="00820CB4"/>
    <w:rsid w:val="00821271"/>
    <w:rsid w:val="00821698"/>
    <w:rsid w:val="008220A8"/>
    <w:rsid w:val="00822EC7"/>
    <w:rsid w:val="00823372"/>
    <w:rsid w:val="00823AAD"/>
    <w:rsid w:val="0082408D"/>
    <w:rsid w:val="0082441B"/>
    <w:rsid w:val="00824B84"/>
    <w:rsid w:val="00825010"/>
    <w:rsid w:val="0082545D"/>
    <w:rsid w:val="008257C6"/>
    <w:rsid w:val="0082582D"/>
    <w:rsid w:val="00825D93"/>
    <w:rsid w:val="00825E0F"/>
    <w:rsid w:val="0082607B"/>
    <w:rsid w:val="00826262"/>
    <w:rsid w:val="00827A06"/>
    <w:rsid w:val="008308C1"/>
    <w:rsid w:val="00830BF4"/>
    <w:rsid w:val="00831323"/>
    <w:rsid w:val="008325C3"/>
    <w:rsid w:val="00832C30"/>
    <w:rsid w:val="00833058"/>
    <w:rsid w:val="00833902"/>
    <w:rsid w:val="00833B92"/>
    <w:rsid w:val="008351A1"/>
    <w:rsid w:val="00835296"/>
    <w:rsid w:val="008352A8"/>
    <w:rsid w:val="0083621C"/>
    <w:rsid w:val="0083626D"/>
    <w:rsid w:val="00837300"/>
    <w:rsid w:val="0083796A"/>
    <w:rsid w:val="008379CD"/>
    <w:rsid w:val="00840747"/>
    <w:rsid w:val="00840EE1"/>
    <w:rsid w:val="00841322"/>
    <w:rsid w:val="008413D5"/>
    <w:rsid w:val="0084140D"/>
    <w:rsid w:val="0084185D"/>
    <w:rsid w:val="008419CB"/>
    <w:rsid w:val="00841B24"/>
    <w:rsid w:val="00841D0B"/>
    <w:rsid w:val="00842989"/>
    <w:rsid w:val="00842F0B"/>
    <w:rsid w:val="008449C6"/>
    <w:rsid w:val="00845188"/>
    <w:rsid w:val="00845BB1"/>
    <w:rsid w:val="00845F82"/>
    <w:rsid w:val="00846442"/>
    <w:rsid w:val="008469A9"/>
    <w:rsid w:val="00846B90"/>
    <w:rsid w:val="008477D1"/>
    <w:rsid w:val="00847A5F"/>
    <w:rsid w:val="00847CAC"/>
    <w:rsid w:val="008508CE"/>
    <w:rsid w:val="00850A9D"/>
    <w:rsid w:val="00850ADC"/>
    <w:rsid w:val="00850F52"/>
    <w:rsid w:val="0085184B"/>
    <w:rsid w:val="00852847"/>
    <w:rsid w:val="00853036"/>
    <w:rsid w:val="00853A76"/>
    <w:rsid w:val="00854859"/>
    <w:rsid w:val="00855CF6"/>
    <w:rsid w:val="0085621F"/>
    <w:rsid w:val="0085625F"/>
    <w:rsid w:val="00856362"/>
    <w:rsid w:val="0085747F"/>
    <w:rsid w:val="0085775F"/>
    <w:rsid w:val="00857B2F"/>
    <w:rsid w:val="00860792"/>
    <w:rsid w:val="00861046"/>
    <w:rsid w:val="008611DD"/>
    <w:rsid w:val="00861411"/>
    <w:rsid w:val="00862013"/>
    <w:rsid w:val="008629FC"/>
    <w:rsid w:val="00863A3C"/>
    <w:rsid w:val="00864260"/>
    <w:rsid w:val="00865883"/>
    <w:rsid w:val="008658BA"/>
    <w:rsid w:val="0086626F"/>
    <w:rsid w:val="008665AD"/>
    <w:rsid w:val="00866F25"/>
    <w:rsid w:val="00867433"/>
    <w:rsid w:val="008677D0"/>
    <w:rsid w:val="00867D1F"/>
    <w:rsid w:val="00867FF2"/>
    <w:rsid w:val="0087015A"/>
    <w:rsid w:val="00872A50"/>
    <w:rsid w:val="00872FA1"/>
    <w:rsid w:val="00873198"/>
    <w:rsid w:val="00873353"/>
    <w:rsid w:val="00873489"/>
    <w:rsid w:val="00873776"/>
    <w:rsid w:val="00873A8D"/>
    <w:rsid w:val="0087423C"/>
    <w:rsid w:val="00874389"/>
    <w:rsid w:val="0087474C"/>
    <w:rsid w:val="00874B49"/>
    <w:rsid w:val="0087698D"/>
    <w:rsid w:val="00876CD2"/>
    <w:rsid w:val="00877C10"/>
    <w:rsid w:val="00877D38"/>
    <w:rsid w:val="00880246"/>
    <w:rsid w:val="008809F8"/>
    <w:rsid w:val="00881950"/>
    <w:rsid w:val="00881A1D"/>
    <w:rsid w:val="00883049"/>
    <w:rsid w:val="00883B12"/>
    <w:rsid w:val="008845E5"/>
    <w:rsid w:val="0088469D"/>
    <w:rsid w:val="00884A7F"/>
    <w:rsid w:val="00884E18"/>
    <w:rsid w:val="0088559E"/>
    <w:rsid w:val="00885649"/>
    <w:rsid w:val="008857C3"/>
    <w:rsid w:val="00885FD8"/>
    <w:rsid w:val="00886E1A"/>
    <w:rsid w:val="00887B25"/>
    <w:rsid w:val="00887EA0"/>
    <w:rsid w:val="008900AA"/>
    <w:rsid w:val="00890F52"/>
    <w:rsid w:val="00891E93"/>
    <w:rsid w:val="008921C6"/>
    <w:rsid w:val="0089234C"/>
    <w:rsid w:val="008926CD"/>
    <w:rsid w:val="0089300F"/>
    <w:rsid w:val="00893B67"/>
    <w:rsid w:val="00893ECA"/>
    <w:rsid w:val="008945A0"/>
    <w:rsid w:val="00894E8A"/>
    <w:rsid w:val="00894FD2"/>
    <w:rsid w:val="00895CD4"/>
    <w:rsid w:val="00895FAF"/>
    <w:rsid w:val="00896519"/>
    <w:rsid w:val="00896F70"/>
    <w:rsid w:val="0089751D"/>
    <w:rsid w:val="0089799F"/>
    <w:rsid w:val="008979D0"/>
    <w:rsid w:val="00897FD4"/>
    <w:rsid w:val="008A06AE"/>
    <w:rsid w:val="008A0B84"/>
    <w:rsid w:val="008A0C79"/>
    <w:rsid w:val="008A1660"/>
    <w:rsid w:val="008A1E41"/>
    <w:rsid w:val="008A2389"/>
    <w:rsid w:val="008A289E"/>
    <w:rsid w:val="008A2E02"/>
    <w:rsid w:val="008A2F7F"/>
    <w:rsid w:val="008A316D"/>
    <w:rsid w:val="008A334D"/>
    <w:rsid w:val="008A3720"/>
    <w:rsid w:val="008A395E"/>
    <w:rsid w:val="008A3DA6"/>
    <w:rsid w:val="008A4DB8"/>
    <w:rsid w:val="008A4F8A"/>
    <w:rsid w:val="008A511A"/>
    <w:rsid w:val="008A600E"/>
    <w:rsid w:val="008A6100"/>
    <w:rsid w:val="008A61E1"/>
    <w:rsid w:val="008A653C"/>
    <w:rsid w:val="008A6555"/>
    <w:rsid w:val="008A661D"/>
    <w:rsid w:val="008A69D3"/>
    <w:rsid w:val="008A7382"/>
    <w:rsid w:val="008A75DC"/>
    <w:rsid w:val="008B0026"/>
    <w:rsid w:val="008B0509"/>
    <w:rsid w:val="008B066B"/>
    <w:rsid w:val="008B075E"/>
    <w:rsid w:val="008B08A4"/>
    <w:rsid w:val="008B0AB1"/>
    <w:rsid w:val="008B0BAA"/>
    <w:rsid w:val="008B18F7"/>
    <w:rsid w:val="008B1ED4"/>
    <w:rsid w:val="008B251F"/>
    <w:rsid w:val="008B2B52"/>
    <w:rsid w:val="008B4A25"/>
    <w:rsid w:val="008B5149"/>
    <w:rsid w:val="008B53F7"/>
    <w:rsid w:val="008B5410"/>
    <w:rsid w:val="008B543C"/>
    <w:rsid w:val="008B56D6"/>
    <w:rsid w:val="008B7185"/>
    <w:rsid w:val="008B7523"/>
    <w:rsid w:val="008C092E"/>
    <w:rsid w:val="008C0CDC"/>
    <w:rsid w:val="008C12E6"/>
    <w:rsid w:val="008C154E"/>
    <w:rsid w:val="008C1A1C"/>
    <w:rsid w:val="008C2017"/>
    <w:rsid w:val="008C293A"/>
    <w:rsid w:val="008C30F0"/>
    <w:rsid w:val="008C353B"/>
    <w:rsid w:val="008C3602"/>
    <w:rsid w:val="008C3CF7"/>
    <w:rsid w:val="008C449D"/>
    <w:rsid w:val="008C50EF"/>
    <w:rsid w:val="008C5569"/>
    <w:rsid w:val="008C64B0"/>
    <w:rsid w:val="008C6553"/>
    <w:rsid w:val="008C6AB8"/>
    <w:rsid w:val="008C7136"/>
    <w:rsid w:val="008C7D63"/>
    <w:rsid w:val="008D082D"/>
    <w:rsid w:val="008D0E76"/>
    <w:rsid w:val="008D0F34"/>
    <w:rsid w:val="008D141A"/>
    <w:rsid w:val="008D177E"/>
    <w:rsid w:val="008D2C3E"/>
    <w:rsid w:val="008D308E"/>
    <w:rsid w:val="008D36C7"/>
    <w:rsid w:val="008D3731"/>
    <w:rsid w:val="008D3FEF"/>
    <w:rsid w:val="008D40A4"/>
    <w:rsid w:val="008D49FA"/>
    <w:rsid w:val="008D4C52"/>
    <w:rsid w:val="008D5108"/>
    <w:rsid w:val="008D5240"/>
    <w:rsid w:val="008D59D3"/>
    <w:rsid w:val="008D5F8D"/>
    <w:rsid w:val="008D600C"/>
    <w:rsid w:val="008D6084"/>
    <w:rsid w:val="008E05E1"/>
    <w:rsid w:val="008E1272"/>
    <w:rsid w:val="008E19BF"/>
    <w:rsid w:val="008E1ADB"/>
    <w:rsid w:val="008E1D95"/>
    <w:rsid w:val="008E2C4C"/>
    <w:rsid w:val="008E3030"/>
    <w:rsid w:val="008E3C62"/>
    <w:rsid w:val="008E465F"/>
    <w:rsid w:val="008E48CD"/>
    <w:rsid w:val="008E4D7A"/>
    <w:rsid w:val="008E6D1E"/>
    <w:rsid w:val="008E6F95"/>
    <w:rsid w:val="008E6FFC"/>
    <w:rsid w:val="008E726A"/>
    <w:rsid w:val="008E741D"/>
    <w:rsid w:val="008F080C"/>
    <w:rsid w:val="008F136B"/>
    <w:rsid w:val="008F17D4"/>
    <w:rsid w:val="008F1921"/>
    <w:rsid w:val="008F1B08"/>
    <w:rsid w:val="008F1CFA"/>
    <w:rsid w:val="008F231F"/>
    <w:rsid w:val="008F237D"/>
    <w:rsid w:val="008F2455"/>
    <w:rsid w:val="008F263D"/>
    <w:rsid w:val="008F2B7D"/>
    <w:rsid w:val="008F2DF1"/>
    <w:rsid w:val="008F3BB8"/>
    <w:rsid w:val="008F3BCE"/>
    <w:rsid w:val="008F3DCB"/>
    <w:rsid w:val="008F3E67"/>
    <w:rsid w:val="008F4286"/>
    <w:rsid w:val="008F4444"/>
    <w:rsid w:val="008F4831"/>
    <w:rsid w:val="008F53A8"/>
    <w:rsid w:val="008F72E1"/>
    <w:rsid w:val="008F74B3"/>
    <w:rsid w:val="008F78B8"/>
    <w:rsid w:val="008F7AB0"/>
    <w:rsid w:val="008F7C1E"/>
    <w:rsid w:val="008F7D98"/>
    <w:rsid w:val="008F7E5B"/>
    <w:rsid w:val="00900A47"/>
    <w:rsid w:val="009023BE"/>
    <w:rsid w:val="00903145"/>
    <w:rsid w:val="0090369F"/>
    <w:rsid w:val="009036E7"/>
    <w:rsid w:val="00903BBE"/>
    <w:rsid w:val="00904313"/>
    <w:rsid w:val="009044E5"/>
    <w:rsid w:val="009046CB"/>
    <w:rsid w:val="009052D7"/>
    <w:rsid w:val="00906647"/>
    <w:rsid w:val="009068A2"/>
    <w:rsid w:val="009069EF"/>
    <w:rsid w:val="00906E8B"/>
    <w:rsid w:val="00907181"/>
    <w:rsid w:val="00907423"/>
    <w:rsid w:val="009074C5"/>
    <w:rsid w:val="009077CF"/>
    <w:rsid w:val="0090782B"/>
    <w:rsid w:val="00907DC7"/>
    <w:rsid w:val="00910656"/>
    <w:rsid w:val="00910BA9"/>
    <w:rsid w:val="00910FF7"/>
    <w:rsid w:val="00912428"/>
    <w:rsid w:val="00912586"/>
    <w:rsid w:val="00912BB1"/>
    <w:rsid w:val="00912C3A"/>
    <w:rsid w:val="00912C4F"/>
    <w:rsid w:val="00912EF6"/>
    <w:rsid w:val="00913529"/>
    <w:rsid w:val="00913546"/>
    <w:rsid w:val="009135E9"/>
    <w:rsid w:val="0091380F"/>
    <w:rsid w:val="00913B8A"/>
    <w:rsid w:val="00914877"/>
    <w:rsid w:val="009148CF"/>
    <w:rsid w:val="00914A7A"/>
    <w:rsid w:val="00914E14"/>
    <w:rsid w:val="00915436"/>
    <w:rsid w:val="0091739A"/>
    <w:rsid w:val="00917CF8"/>
    <w:rsid w:val="00917DC0"/>
    <w:rsid w:val="00917EE8"/>
    <w:rsid w:val="00920097"/>
    <w:rsid w:val="0092062B"/>
    <w:rsid w:val="00920CFA"/>
    <w:rsid w:val="00921373"/>
    <w:rsid w:val="009217C9"/>
    <w:rsid w:val="00921B47"/>
    <w:rsid w:val="00921FB0"/>
    <w:rsid w:val="0092226E"/>
    <w:rsid w:val="00922C3C"/>
    <w:rsid w:val="0092306A"/>
    <w:rsid w:val="0092334C"/>
    <w:rsid w:val="0092360C"/>
    <w:rsid w:val="00924193"/>
    <w:rsid w:val="00924E28"/>
    <w:rsid w:val="009250D3"/>
    <w:rsid w:val="00925191"/>
    <w:rsid w:val="009255DC"/>
    <w:rsid w:val="009258DA"/>
    <w:rsid w:val="0092649E"/>
    <w:rsid w:val="00927406"/>
    <w:rsid w:val="009274ED"/>
    <w:rsid w:val="00927DF4"/>
    <w:rsid w:val="0093071E"/>
    <w:rsid w:val="00930A3C"/>
    <w:rsid w:val="009321D5"/>
    <w:rsid w:val="0093278A"/>
    <w:rsid w:val="009327E3"/>
    <w:rsid w:val="00932B82"/>
    <w:rsid w:val="00933B1E"/>
    <w:rsid w:val="00933CC7"/>
    <w:rsid w:val="00933E9E"/>
    <w:rsid w:val="0093489B"/>
    <w:rsid w:val="00934DF6"/>
    <w:rsid w:val="00934E1A"/>
    <w:rsid w:val="009351BF"/>
    <w:rsid w:val="009354DA"/>
    <w:rsid w:val="00935966"/>
    <w:rsid w:val="00935B17"/>
    <w:rsid w:val="00936137"/>
    <w:rsid w:val="00936163"/>
    <w:rsid w:val="009367DA"/>
    <w:rsid w:val="009374A7"/>
    <w:rsid w:val="009374CE"/>
    <w:rsid w:val="00937E49"/>
    <w:rsid w:val="009404B8"/>
    <w:rsid w:val="00940A37"/>
    <w:rsid w:val="00940A82"/>
    <w:rsid w:val="00941C83"/>
    <w:rsid w:val="00941D00"/>
    <w:rsid w:val="00942063"/>
    <w:rsid w:val="009425E0"/>
    <w:rsid w:val="00942733"/>
    <w:rsid w:val="00942830"/>
    <w:rsid w:val="00942894"/>
    <w:rsid w:val="00942D68"/>
    <w:rsid w:val="00943B71"/>
    <w:rsid w:val="00944AAA"/>
    <w:rsid w:val="00944B47"/>
    <w:rsid w:val="00945956"/>
    <w:rsid w:val="00945B32"/>
    <w:rsid w:val="00947998"/>
    <w:rsid w:val="00947B66"/>
    <w:rsid w:val="00947C81"/>
    <w:rsid w:val="00947F00"/>
    <w:rsid w:val="009502B8"/>
    <w:rsid w:val="009516C9"/>
    <w:rsid w:val="00951973"/>
    <w:rsid w:val="00951ACC"/>
    <w:rsid w:val="00952A30"/>
    <w:rsid w:val="00952CD2"/>
    <w:rsid w:val="00953341"/>
    <w:rsid w:val="00953FA4"/>
    <w:rsid w:val="00954174"/>
    <w:rsid w:val="00954B2D"/>
    <w:rsid w:val="00955585"/>
    <w:rsid w:val="00955F9C"/>
    <w:rsid w:val="00956512"/>
    <w:rsid w:val="0095672F"/>
    <w:rsid w:val="009569C6"/>
    <w:rsid w:val="00956A23"/>
    <w:rsid w:val="00957FFA"/>
    <w:rsid w:val="00960347"/>
    <w:rsid w:val="0096095C"/>
    <w:rsid w:val="00961378"/>
    <w:rsid w:val="009617D5"/>
    <w:rsid w:val="0096190E"/>
    <w:rsid w:val="009622ED"/>
    <w:rsid w:val="00962A6D"/>
    <w:rsid w:val="00962C14"/>
    <w:rsid w:val="00963461"/>
    <w:rsid w:val="0096477D"/>
    <w:rsid w:val="00965833"/>
    <w:rsid w:val="00965843"/>
    <w:rsid w:val="00965CAC"/>
    <w:rsid w:val="00965EAD"/>
    <w:rsid w:val="0096624A"/>
    <w:rsid w:val="009662BE"/>
    <w:rsid w:val="00966A1E"/>
    <w:rsid w:val="00966AC0"/>
    <w:rsid w:val="00967274"/>
    <w:rsid w:val="0096770C"/>
    <w:rsid w:val="009679F0"/>
    <w:rsid w:val="009701EC"/>
    <w:rsid w:val="0097045E"/>
    <w:rsid w:val="00970859"/>
    <w:rsid w:val="00970A93"/>
    <w:rsid w:val="009711C6"/>
    <w:rsid w:val="0097163D"/>
    <w:rsid w:val="00971A7D"/>
    <w:rsid w:val="00971B65"/>
    <w:rsid w:val="009723A1"/>
    <w:rsid w:val="00973BDA"/>
    <w:rsid w:val="00973F10"/>
    <w:rsid w:val="0097450B"/>
    <w:rsid w:val="00974B88"/>
    <w:rsid w:val="00975466"/>
    <w:rsid w:val="00975A08"/>
    <w:rsid w:val="00975DC8"/>
    <w:rsid w:val="009761B8"/>
    <w:rsid w:val="0097670B"/>
    <w:rsid w:val="009767E3"/>
    <w:rsid w:val="00976824"/>
    <w:rsid w:val="00976B1A"/>
    <w:rsid w:val="009770EC"/>
    <w:rsid w:val="00977FA7"/>
    <w:rsid w:val="009800B2"/>
    <w:rsid w:val="0098073D"/>
    <w:rsid w:val="00981B9F"/>
    <w:rsid w:val="00981D71"/>
    <w:rsid w:val="00982EFD"/>
    <w:rsid w:val="00983858"/>
    <w:rsid w:val="00984B8A"/>
    <w:rsid w:val="00984DA8"/>
    <w:rsid w:val="00985147"/>
    <w:rsid w:val="00985199"/>
    <w:rsid w:val="009860EB"/>
    <w:rsid w:val="009861CB"/>
    <w:rsid w:val="00986417"/>
    <w:rsid w:val="009874CA"/>
    <w:rsid w:val="009878B2"/>
    <w:rsid w:val="00987959"/>
    <w:rsid w:val="00987F30"/>
    <w:rsid w:val="00990ACA"/>
    <w:rsid w:val="00990BA3"/>
    <w:rsid w:val="00990D48"/>
    <w:rsid w:val="0099180D"/>
    <w:rsid w:val="0099197B"/>
    <w:rsid w:val="00991EC8"/>
    <w:rsid w:val="00992AA4"/>
    <w:rsid w:val="00992F96"/>
    <w:rsid w:val="009933D5"/>
    <w:rsid w:val="0099442B"/>
    <w:rsid w:val="00994AC0"/>
    <w:rsid w:val="009952F5"/>
    <w:rsid w:val="009954D2"/>
    <w:rsid w:val="009973C6"/>
    <w:rsid w:val="00997528"/>
    <w:rsid w:val="009978CB"/>
    <w:rsid w:val="00997D97"/>
    <w:rsid w:val="00997DF4"/>
    <w:rsid w:val="00997FFA"/>
    <w:rsid w:val="009A0401"/>
    <w:rsid w:val="009A069F"/>
    <w:rsid w:val="009A0831"/>
    <w:rsid w:val="009A1AEE"/>
    <w:rsid w:val="009A2050"/>
    <w:rsid w:val="009A207E"/>
    <w:rsid w:val="009A21E5"/>
    <w:rsid w:val="009A23A2"/>
    <w:rsid w:val="009A24E8"/>
    <w:rsid w:val="009A31CC"/>
    <w:rsid w:val="009A3770"/>
    <w:rsid w:val="009A3A51"/>
    <w:rsid w:val="009A3C7B"/>
    <w:rsid w:val="009A3FEB"/>
    <w:rsid w:val="009A47FD"/>
    <w:rsid w:val="009A4CAB"/>
    <w:rsid w:val="009A4D1B"/>
    <w:rsid w:val="009A4DE6"/>
    <w:rsid w:val="009A4E3A"/>
    <w:rsid w:val="009A4EDD"/>
    <w:rsid w:val="009A6487"/>
    <w:rsid w:val="009A6C29"/>
    <w:rsid w:val="009A73D4"/>
    <w:rsid w:val="009A7E1B"/>
    <w:rsid w:val="009B01C3"/>
    <w:rsid w:val="009B070D"/>
    <w:rsid w:val="009B09E3"/>
    <w:rsid w:val="009B0AE7"/>
    <w:rsid w:val="009B1117"/>
    <w:rsid w:val="009B133F"/>
    <w:rsid w:val="009B2B2A"/>
    <w:rsid w:val="009B31C4"/>
    <w:rsid w:val="009B3A69"/>
    <w:rsid w:val="009B4B8A"/>
    <w:rsid w:val="009B4F3C"/>
    <w:rsid w:val="009B5445"/>
    <w:rsid w:val="009B5564"/>
    <w:rsid w:val="009B5E65"/>
    <w:rsid w:val="009B6A1D"/>
    <w:rsid w:val="009B6AC9"/>
    <w:rsid w:val="009B6E36"/>
    <w:rsid w:val="009B6E5B"/>
    <w:rsid w:val="009B733F"/>
    <w:rsid w:val="009B7806"/>
    <w:rsid w:val="009C02B5"/>
    <w:rsid w:val="009C03C1"/>
    <w:rsid w:val="009C07DA"/>
    <w:rsid w:val="009C0F6A"/>
    <w:rsid w:val="009C1769"/>
    <w:rsid w:val="009C17FB"/>
    <w:rsid w:val="009C1943"/>
    <w:rsid w:val="009C19B6"/>
    <w:rsid w:val="009C1C6C"/>
    <w:rsid w:val="009C20BD"/>
    <w:rsid w:val="009C3827"/>
    <w:rsid w:val="009C4A56"/>
    <w:rsid w:val="009C7075"/>
    <w:rsid w:val="009C7218"/>
    <w:rsid w:val="009C7336"/>
    <w:rsid w:val="009C7374"/>
    <w:rsid w:val="009C76F0"/>
    <w:rsid w:val="009C783F"/>
    <w:rsid w:val="009C7971"/>
    <w:rsid w:val="009D00D8"/>
    <w:rsid w:val="009D039B"/>
    <w:rsid w:val="009D0502"/>
    <w:rsid w:val="009D0675"/>
    <w:rsid w:val="009D1678"/>
    <w:rsid w:val="009D1AA8"/>
    <w:rsid w:val="009D1B1E"/>
    <w:rsid w:val="009D1D6B"/>
    <w:rsid w:val="009D2934"/>
    <w:rsid w:val="009D3633"/>
    <w:rsid w:val="009D5329"/>
    <w:rsid w:val="009D661F"/>
    <w:rsid w:val="009D6851"/>
    <w:rsid w:val="009D7787"/>
    <w:rsid w:val="009D7870"/>
    <w:rsid w:val="009D7FF7"/>
    <w:rsid w:val="009E038C"/>
    <w:rsid w:val="009E050F"/>
    <w:rsid w:val="009E1091"/>
    <w:rsid w:val="009E164E"/>
    <w:rsid w:val="009E17D1"/>
    <w:rsid w:val="009E1A9A"/>
    <w:rsid w:val="009E1D27"/>
    <w:rsid w:val="009E1F5D"/>
    <w:rsid w:val="009E2170"/>
    <w:rsid w:val="009E297E"/>
    <w:rsid w:val="009E3051"/>
    <w:rsid w:val="009E35D7"/>
    <w:rsid w:val="009E3659"/>
    <w:rsid w:val="009E3D31"/>
    <w:rsid w:val="009E45B9"/>
    <w:rsid w:val="009E48C2"/>
    <w:rsid w:val="009E4CD3"/>
    <w:rsid w:val="009E4D6C"/>
    <w:rsid w:val="009E5186"/>
    <w:rsid w:val="009E5EA6"/>
    <w:rsid w:val="009E60AB"/>
    <w:rsid w:val="009E6A9A"/>
    <w:rsid w:val="009E6C5D"/>
    <w:rsid w:val="009E6EBF"/>
    <w:rsid w:val="009E717A"/>
    <w:rsid w:val="009E7824"/>
    <w:rsid w:val="009E7A4D"/>
    <w:rsid w:val="009F11CF"/>
    <w:rsid w:val="009F2F72"/>
    <w:rsid w:val="009F2FD7"/>
    <w:rsid w:val="009F38B1"/>
    <w:rsid w:val="009F4458"/>
    <w:rsid w:val="009F4732"/>
    <w:rsid w:val="009F5F6B"/>
    <w:rsid w:val="009F64B3"/>
    <w:rsid w:val="009F7001"/>
    <w:rsid w:val="009F706E"/>
    <w:rsid w:val="00A00577"/>
    <w:rsid w:val="00A01024"/>
    <w:rsid w:val="00A013B8"/>
    <w:rsid w:val="00A015E7"/>
    <w:rsid w:val="00A0198B"/>
    <w:rsid w:val="00A01EAC"/>
    <w:rsid w:val="00A02056"/>
    <w:rsid w:val="00A02128"/>
    <w:rsid w:val="00A02136"/>
    <w:rsid w:val="00A02357"/>
    <w:rsid w:val="00A02829"/>
    <w:rsid w:val="00A02B20"/>
    <w:rsid w:val="00A03220"/>
    <w:rsid w:val="00A035A8"/>
    <w:rsid w:val="00A03A04"/>
    <w:rsid w:val="00A0401D"/>
    <w:rsid w:val="00A0403C"/>
    <w:rsid w:val="00A04466"/>
    <w:rsid w:val="00A04839"/>
    <w:rsid w:val="00A04BB1"/>
    <w:rsid w:val="00A04E8E"/>
    <w:rsid w:val="00A0515F"/>
    <w:rsid w:val="00A05E51"/>
    <w:rsid w:val="00A05E74"/>
    <w:rsid w:val="00A069C6"/>
    <w:rsid w:val="00A06C3F"/>
    <w:rsid w:val="00A06D06"/>
    <w:rsid w:val="00A079A4"/>
    <w:rsid w:val="00A100B9"/>
    <w:rsid w:val="00A102ED"/>
    <w:rsid w:val="00A104FB"/>
    <w:rsid w:val="00A10F07"/>
    <w:rsid w:val="00A112C5"/>
    <w:rsid w:val="00A120A6"/>
    <w:rsid w:val="00A12358"/>
    <w:rsid w:val="00A1280B"/>
    <w:rsid w:val="00A131AD"/>
    <w:rsid w:val="00A134A3"/>
    <w:rsid w:val="00A14450"/>
    <w:rsid w:val="00A14E36"/>
    <w:rsid w:val="00A154C6"/>
    <w:rsid w:val="00A155A1"/>
    <w:rsid w:val="00A1601D"/>
    <w:rsid w:val="00A160C2"/>
    <w:rsid w:val="00A16283"/>
    <w:rsid w:val="00A1681F"/>
    <w:rsid w:val="00A16E98"/>
    <w:rsid w:val="00A200D2"/>
    <w:rsid w:val="00A20192"/>
    <w:rsid w:val="00A2029F"/>
    <w:rsid w:val="00A20D4C"/>
    <w:rsid w:val="00A212D1"/>
    <w:rsid w:val="00A21373"/>
    <w:rsid w:val="00A2181B"/>
    <w:rsid w:val="00A21840"/>
    <w:rsid w:val="00A23252"/>
    <w:rsid w:val="00A24BF3"/>
    <w:rsid w:val="00A2512E"/>
    <w:rsid w:val="00A26250"/>
    <w:rsid w:val="00A267FB"/>
    <w:rsid w:val="00A270F6"/>
    <w:rsid w:val="00A300DC"/>
    <w:rsid w:val="00A30733"/>
    <w:rsid w:val="00A315E7"/>
    <w:rsid w:val="00A3161F"/>
    <w:rsid w:val="00A320B9"/>
    <w:rsid w:val="00A32365"/>
    <w:rsid w:val="00A3297A"/>
    <w:rsid w:val="00A329B9"/>
    <w:rsid w:val="00A32B62"/>
    <w:rsid w:val="00A33279"/>
    <w:rsid w:val="00A350B6"/>
    <w:rsid w:val="00A35443"/>
    <w:rsid w:val="00A3732D"/>
    <w:rsid w:val="00A37E6D"/>
    <w:rsid w:val="00A40462"/>
    <w:rsid w:val="00A4071B"/>
    <w:rsid w:val="00A410A6"/>
    <w:rsid w:val="00A411AD"/>
    <w:rsid w:val="00A41B52"/>
    <w:rsid w:val="00A42965"/>
    <w:rsid w:val="00A43614"/>
    <w:rsid w:val="00A43DAC"/>
    <w:rsid w:val="00A43E77"/>
    <w:rsid w:val="00A442EA"/>
    <w:rsid w:val="00A44882"/>
    <w:rsid w:val="00A44F05"/>
    <w:rsid w:val="00A45DD4"/>
    <w:rsid w:val="00A4622A"/>
    <w:rsid w:val="00A4629D"/>
    <w:rsid w:val="00A467D0"/>
    <w:rsid w:val="00A46AD3"/>
    <w:rsid w:val="00A50018"/>
    <w:rsid w:val="00A5005F"/>
    <w:rsid w:val="00A50143"/>
    <w:rsid w:val="00A505CB"/>
    <w:rsid w:val="00A509BE"/>
    <w:rsid w:val="00A51958"/>
    <w:rsid w:val="00A51CCA"/>
    <w:rsid w:val="00A51FA9"/>
    <w:rsid w:val="00A520D5"/>
    <w:rsid w:val="00A52A09"/>
    <w:rsid w:val="00A52AF5"/>
    <w:rsid w:val="00A52CBF"/>
    <w:rsid w:val="00A5348A"/>
    <w:rsid w:val="00A53588"/>
    <w:rsid w:val="00A53936"/>
    <w:rsid w:val="00A53F8A"/>
    <w:rsid w:val="00A5406B"/>
    <w:rsid w:val="00A541D7"/>
    <w:rsid w:val="00A5426E"/>
    <w:rsid w:val="00A54A51"/>
    <w:rsid w:val="00A550CF"/>
    <w:rsid w:val="00A553CF"/>
    <w:rsid w:val="00A55438"/>
    <w:rsid w:val="00A5768A"/>
    <w:rsid w:val="00A577CC"/>
    <w:rsid w:val="00A57917"/>
    <w:rsid w:val="00A60B10"/>
    <w:rsid w:val="00A611D0"/>
    <w:rsid w:val="00A61297"/>
    <w:rsid w:val="00A617A9"/>
    <w:rsid w:val="00A618CA"/>
    <w:rsid w:val="00A620F4"/>
    <w:rsid w:val="00A62552"/>
    <w:rsid w:val="00A62CD7"/>
    <w:rsid w:val="00A6334D"/>
    <w:rsid w:val="00A63451"/>
    <w:rsid w:val="00A6364C"/>
    <w:rsid w:val="00A642AD"/>
    <w:rsid w:val="00A6547B"/>
    <w:rsid w:val="00A65B58"/>
    <w:rsid w:val="00A66607"/>
    <w:rsid w:val="00A6664C"/>
    <w:rsid w:val="00A66B6D"/>
    <w:rsid w:val="00A66D1E"/>
    <w:rsid w:val="00A672B6"/>
    <w:rsid w:val="00A67E6A"/>
    <w:rsid w:val="00A7091E"/>
    <w:rsid w:val="00A70CEF"/>
    <w:rsid w:val="00A711F9"/>
    <w:rsid w:val="00A7186C"/>
    <w:rsid w:val="00A71912"/>
    <w:rsid w:val="00A732C5"/>
    <w:rsid w:val="00A73594"/>
    <w:rsid w:val="00A73669"/>
    <w:rsid w:val="00A736B9"/>
    <w:rsid w:val="00A73F6C"/>
    <w:rsid w:val="00A73FBD"/>
    <w:rsid w:val="00A740CC"/>
    <w:rsid w:val="00A75E6D"/>
    <w:rsid w:val="00A76313"/>
    <w:rsid w:val="00A76699"/>
    <w:rsid w:val="00A766B1"/>
    <w:rsid w:val="00A76D8C"/>
    <w:rsid w:val="00A77296"/>
    <w:rsid w:val="00A808C5"/>
    <w:rsid w:val="00A809EC"/>
    <w:rsid w:val="00A81B4C"/>
    <w:rsid w:val="00A8235E"/>
    <w:rsid w:val="00A83670"/>
    <w:rsid w:val="00A83940"/>
    <w:rsid w:val="00A83C81"/>
    <w:rsid w:val="00A8408B"/>
    <w:rsid w:val="00A84352"/>
    <w:rsid w:val="00A84496"/>
    <w:rsid w:val="00A84630"/>
    <w:rsid w:val="00A8466E"/>
    <w:rsid w:val="00A846D4"/>
    <w:rsid w:val="00A850B0"/>
    <w:rsid w:val="00A85321"/>
    <w:rsid w:val="00A853EA"/>
    <w:rsid w:val="00A857A7"/>
    <w:rsid w:val="00A85A72"/>
    <w:rsid w:val="00A85AE3"/>
    <w:rsid w:val="00A8607D"/>
    <w:rsid w:val="00A86634"/>
    <w:rsid w:val="00A86B1B"/>
    <w:rsid w:val="00A8790A"/>
    <w:rsid w:val="00A914AD"/>
    <w:rsid w:val="00A914C6"/>
    <w:rsid w:val="00A91BEB"/>
    <w:rsid w:val="00A9255E"/>
    <w:rsid w:val="00A92990"/>
    <w:rsid w:val="00A92A56"/>
    <w:rsid w:val="00A93C8C"/>
    <w:rsid w:val="00A946DA"/>
    <w:rsid w:val="00A9499A"/>
    <w:rsid w:val="00A950B7"/>
    <w:rsid w:val="00A950BC"/>
    <w:rsid w:val="00A95AE2"/>
    <w:rsid w:val="00A95D9C"/>
    <w:rsid w:val="00A95FB2"/>
    <w:rsid w:val="00A966DD"/>
    <w:rsid w:val="00A9673F"/>
    <w:rsid w:val="00AA0140"/>
    <w:rsid w:val="00AA0668"/>
    <w:rsid w:val="00AA06E1"/>
    <w:rsid w:val="00AA1850"/>
    <w:rsid w:val="00AA19F0"/>
    <w:rsid w:val="00AA3A18"/>
    <w:rsid w:val="00AA3E02"/>
    <w:rsid w:val="00AA3E61"/>
    <w:rsid w:val="00AA402A"/>
    <w:rsid w:val="00AA415D"/>
    <w:rsid w:val="00AA5635"/>
    <w:rsid w:val="00AA5866"/>
    <w:rsid w:val="00AB10FB"/>
    <w:rsid w:val="00AB1EC2"/>
    <w:rsid w:val="00AB206D"/>
    <w:rsid w:val="00AB2545"/>
    <w:rsid w:val="00AB2769"/>
    <w:rsid w:val="00AB290D"/>
    <w:rsid w:val="00AB2AA8"/>
    <w:rsid w:val="00AB2C2A"/>
    <w:rsid w:val="00AB34C3"/>
    <w:rsid w:val="00AB3AB7"/>
    <w:rsid w:val="00AB3C65"/>
    <w:rsid w:val="00AB4BB2"/>
    <w:rsid w:val="00AB507A"/>
    <w:rsid w:val="00AB772E"/>
    <w:rsid w:val="00AB781B"/>
    <w:rsid w:val="00AB7F82"/>
    <w:rsid w:val="00AC0C0A"/>
    <w:rsid w:val="00AC0E3B"/>
    <w:rsid w:val="00AC115D"/>
    <w:rsid w:val="00AC135F"/>
    <w:rsid w:val="00AC14E3"/>
    <w:rsid w:val="00AC1A79"/>
    <w:rsid w:val="00AC1C42"/>
    <w:rsid w:val="00AC26DC"/>
    <w:rsid w:val="00AC323E"/>
    <w:rsid w:val="00AC33A4"/>
    <w:rsid w:val="00AC34FD"/>
    <w:rsid w:val="00AC47A2"/>
    <w:rsid w:val="00AC50FF"/>
    <w:rsid w:val="00AC5580"/>
    <w:rsid w:val="00AC6790"/>
    <w:rsid w:val="00AC68ED"/>
    <w:rsid w:val="00AC6A31"/>
    <w:rsid w:val="00AC6E4B"/>
    <w:rsid w:val="00AC71A2"/>
    <w:rsid w:val="00AC71F1"/>
    <w:rsid w:val="00AC7266"/>
    <w:rsid w:val="00AD0341"/>
    <w:rsid w:val="00AD0546"/>
    <w:rsid w:val="00AD0763"/>
    <w:rsid w:val="00AD25AF"/>
    <w:rsid w:val="00AD2808"/>
    <w:rsid w:val="00AD291D"/>
    <w:rsid w:val="00AD2C94"/>
    <w:rsid w:val="00AD3FFE"/>
    <w:rsid w:val="00AD44CD"/>
    <w:rsid w:val="00AD4679"/>
    <w:rsid w:val="00AD4732"/>
    <w:rsid w:val="00AD508D"/>
    <w:rsid w:val="00AD5604"/>
    <w:rsid w:val="00AD5C0E"/>
    <w:rsid w:val="00AD7129"/>
    <w:rsid w:val="00AD73CC"/>
    <w:rsid w:val="00AD7F84"/>
    <w:rsid w:val="00AE05EA"/>
    <w:rsid w:val="00AE05EE"/>
    <w:rsid w:val="00AE0CF9"/>
    <w:rsid w:val="00AE0D09"/>
    <w:rsid w:val="00AE158E"/>
    <w:rsid w:val="00AE1915"/>
    <w:rsid w:val="00AE2A54"/>
    <w:rsid w:val="00AE349D"/>
    <w:rsid w:val="00AE3742"/>
    <w:rsid w:val="00AE3753"/>
    <w:rsid w:val="00AE3798"/>
    <w:rsid w:val="00AE3857"/>
    <w:rsid w:val="00AE461C"/>
    <w:rsid w:val="00AE491B"/>
    <w:rsid w:val="00AE4B15"/>
    <w:rsid w:val="00AE4D26"/>
    <w:rsid w:val="00AE53F1"/>
    <w:rsid w:val="00AE5B99"/>
    <w:rsid w:val="00AE5CA6"/>
    <w:rsid w:val="00AE6118"/>
    <w:rsid w:val="00AE770A"/>
    <w:rsid w:val="00AE78C5"/>
    <w:rsid w:val="00AE7D2F"/>
    <w:rsid w:val="00AF0807"/>
    <w:rsid w:val="00AF0F91"/>
    <w:rsid w:val="00AF19C7"/>
    <w:rsid w:val="00AF1C65"/>
    <w:rsid w:val="00AF1D40"/>
    <w:rsid w:val="00AF3091"/>
    <w:rsid w:val="00AF3398"/>
    <w:rsid w:val="00AF4121"/>
    <w:rsid w:val="00AF4C1C"/>
    <w:rsid w:val="00AF5AF8"/>
    <w:rsid w:val="00AF5FA9"/>
    <w:rsid w:val="00AF60B5"/>
    <w:rsid w:val="00AF64BA"/>
    <w:rsid w:val="00AF67D5"/>
    <w:rsid w:val="00AF6D49"/>
    <w:rsid w:val="00AF7219"/>
    <w:rsid w:val="00AF7605"/>
    <w:rsid w:val="00AF771B"/>
    <w:rsid w:val="00AF7F0D"/>
    <w:rsid w:val="00AF7FC1"/>
    <w:rsid w:val="00B00371"/>
    <w:rsid w:val="00B00591"/>
    <w:rsid w:val="00B023A3"/>
    <w:rsid w:val="00B02C5C"/>
    <w:rsid w:val="00B02F56"/>
    <w:rsid w:val="00B03558"/>
    <w:rsid w:val="00B03C8E"/>
    <w:rsid w:val="00B03D70"/>
    <w:rsid w:val="00B04716"/>
    <w:rsid w:val="00B04827"/>
    <w:rsid w:val="00B04920"/>
    <w:rsid w:val="00B04B30"/>
    <w:rsid w:val="00B0548A"/>
    <w:rsid w:val="00B0550B"/>
    <w:rsid w:val="00B06138"/>
    <w:rsid w:val="00B07459"/>
    <w:rsid w:val="00B07F1B"/>
    <w:rsid w:val="00B07FD2"/>
    <w:rsid w:val="00B100BF"/>
    <w:rsid w:val="00B108BC"/>
    <w:rsid w:val="00B10EE3"/>
    <w:rsid w:val="00B11AD4"/>
    <w:rsid w:val="00B11C0C"/>
    <w:rsid w:val="00B11F6F"/>
    <w:rsid w:val="00B12BCF"/>
    <w:rsid w:val="00B12DB0"/>
    <w:rsid w:val="00B12E8A"/>
    <w:rsid w:val="00B135A2"/>
    <w:rsid w:val="00B1380D"/>
    <w:rsid w:val="00B13E75"/>
    <w:rsid w:val="00B13E80"/>
    <w:rsid w:val="00B1445A"/>
    <w:rsid w:val="00B14834"/>
    <w:rsid w:val="00B15B0E"/>
    <w:rsid w:val="00B15D6F"/>
    <w:rsid w:val="00B15FD1"/>
    <w:rsid w:val="00B15FDB"/>
    <w:rsid w:val="00B1600A"/>
    <w:rsid w:val="00B162A0"/>
    <w:rsid w:val="00B163D4"/>
    <w:rsid w:val="00B16C64"/>
    <w:rsid w:val="00B178E0"/>
    <w:rsid w:val="00B20C88"/>
    <w:rsid w:val="00B21574"/>
    <w:rsid w:val="00B21AB6"/>
    <w:rsid w:val="00B221EC"/>
    <w:rsid w:val="00B2266F"/>
    <w:rsid w:val="00B22B31"/>
    <w:rsid w:val="00B230D9"/>
    <w:rsid w:val="00B2362E"/>
    <w:rsid w:val="00B23EDB"/>
    <w:rsid w:val="00B241C8"/>
    <w:rsid w:val="00B24618"/>
    <w:rsid w:val="00B24706"/>
    <w:rsid w:val="00B24E78"/>
    <w:rsid w:val="00B25F97"/>
    <w:rsid w:val="00B266D9"/>
    <w:rsid w:val="00B2791F"/>
    <w:rsid w:val="00B27E22"/>
    <w:rsid w:val="00B27EEF"/>
    <w:rsid w:val="00B3054B"/>
    <w:rsid w:val="00B30FE5"/>
    <w:rsid w:val="00B310A5"/>
    <w:rsid w:val="00B315E5"/>
    <w:rsid w:val="00B31992"/>
    <w:rsid w:val="00B330A8"/>
    <w:rsid w:val="00B33CE0"/>
    <w:rsid w:val="00B340E1"/>
    <w:rsid w:val="00B341E3"/>
    <w:rsid w:val="00B3435E"/>
    <w:rsid w:val="00B34A58"/>
    <w:rsid w:val="00B353ED"/>
    <w:rsid w:val="00B354D3"/>
    <w:rsid w:val="00B3558F"/>
    <w:rsid w:val="00B3567D"/>
    <w:rsid w:val="00B359E1"/>
    <w:rsid w:val="00B35A20"/>
    <w:rsid w:val="00B35FDE"/>
    <w:rsid w:val="00B36D37"/>
    <w:rsid w:val="00B3730F"/>
    <w:rsid w:val="00B37683"/>
    <w:rsid w:val="00B37890"/>
    <w:rsid w:val="00B37B45"/>
    <w:rsid w:val="00B41059"/>
    <w:rsid w:val="00B42794"/>
    <w:rsid w:val="00B43023"/>
    <w:rsid w:val="00B4353E"/>
    <w:rsid w:val="00B4385A"/>
    <w:rsid w:val="00B44041"/>
    <w:rsid w:val="00B45299"/>
    <w:rsid w:val="00B4529F"/>
    <w:rsid w:val="00B4599F"/>
    <w:rsid w:val="00B46E7B"/>
    <w:rsid w:val="00B49C06"/>
    <w:rsid w:val="00B50033"/>
    <w:rsid w:val="00B506FB"/>
    <w:rsid w:val="00B509D1"/>
    <w:rsid w:val="00B50DDF"/>
    <w:rsid w:val="00B50FF0"/>
    <w:rsid w:val="00B51078"/>
    <w:rsid w:val="00B5109A"/>
    <w:rsid w:val="00B5126D"/>
    <w:rsid w:val="00B5164D"/>
    <w:rsid w:val="00B52F48"/>
    <w:rsid w:val="00B5382A"/>
    <w:rsid w:val="00B53AA3"/>
    <w:rsid w:val="00B541A1"/>
    <w:rsid w:val="00B547AF"/>
    <w:rsid w:val="00B551BC"/>
    <w:rsid w:val="00B55B64"/>
    <w:rsid w:val="00B560D3"/>
    <w:rsid w:val="00B56D02"/>
    <w:rsid w:val="00B57AFC"/>
    <w:rsid w:val="00B57E75"/>
    <w:rsid w:val="00B60DDC"/>
    <w:rsid w:val="00B6146F"/>
    <w:rsid w:val="00B621FB"/>
    <w:rsid w:val="00B625D6"/>
    <w:rsid w:val="00B62E47"/>
    <w:rsid w:val="00B63D22"/>
    <w:rsid w:val="00B6407D"/>
    <w:rsid w:val="00B64435"/>
    <w:rsid w:val="00B64644"/>
    <w:rsid w:val="00B64CC8"/>
    <w:rsid w:val="00B64E65"/>
    <w:rsid w:val="00B64FF5"/>
    <w:rsid w:val="00B66926"/>
    <w:rsid w:val="00B66A7F"/>
    <w:rsid w:val="00B67F7C"/>
    <w:rsid w:val="00B71122"/>
    <w:rsid w:val="00B71A97"/>
    <w:rsid w:val="00B71AD3"/>
    <w:rsid w:val="00B71EFE"/>
    <w:rsid w:val="00B72003"/>
    <w:rsid w:val="00B72DE4"/>
    <w:rsid w:val="00B72F95"/>
    <w:rsid w:val="00B7627D"/>
    <w:rsid w:val="00B7640E"/>
    <w:rsid w:val="00B76D25"/>
    <w:rsid w:val="00B76F62"/>
    <w:rsid w:val="00B774A2"/>
    <w:rsid w:val="00B77F26"/>
    <w:rsid w:val="00B81447"/>
    <w:rsid w:val="00B81536"/>
    <w:rsid w:val="00B82195"/>
    <w:rsid w:val="00B831C1"/>
    <w:rsid w:val="00B8387B"/>
    <w:rsid w:val="00B83A3C"/>
    <w:rsid w:val="00B84BA7"/>
    <w:rsid w:val="00B85BC8"/>
    <w:rsid w:val="00B8613A"/>
    <w:rsid w:val="00B86500"/>
    <w:rsid w:val="00B8684F"/>
    <w:rsid w:val="00B868BE"/>
    <w:rsid w:val="00B86CE4"/>
    <w:rsid w:val="00B870C7"/>
    <w:rsid w:val="00B87873"/>
    <w:rsid w:val="00B90E62"/>
    <w:rsid w:val="00B915A6"/>
    <w:rsid w:val="00B917CB"/>
    <w:rsid w:val="00B91861"/>
    <w:rsid w:val="00B92286"/>
    <w:rsid w:val="00B93418"/>
    <w:rsid w:val="00B93A3B"/>
    <w:rsid w:val="00B93D14"/>
    <w:rsid w:val="00B93F94"/>
    <w:rsid w:val="00B9439C"/>
    <w:rsid w:val="00B9485F"/>
    <w:rsid w:val="00B963AD"/>
    <w:rsid w:val="00B97A28"/>
    <w:rsid w:val="00B97CFD"/>
    <w:rsid w:val="00BA02BB"/>
    <w:rsid w:val="00BA0814"/>
    <w:rsid w:val="00BA141A"/>
    <w:rsid w:val="00BA1512"/>
    <w:rsid w:val="00BA169C"/>
    <w:rsid w:val="00BA1870"/>
    <w:rsid w:val="00BA1910"/>
    <w:rsid w:val="00BA2265"/>
    <w:rsid w:val="00BA25C1"/>
    <w:rsid w:val="00BA295E"/>
    <w:rsid w:val="00BA2D09"/>
    <w:rsid w:val="00BA2EFF"/>
    <w:rsid w:val="00BA4381"/>
    <w:rsid w:val="00BA55AF"/>
    <w:rsid w:val="00BA6C9A"/>
    <w:rsid w:val="00BA6D43"/>
    <w:rsid w:val="00BA774D"/>
    <w:rsid w:val="00BB0475"/>
    <w:rsid w:val="00BB0759"/>
    <w:rsid w:val="00BB0B12"/>
    <w:rsid w:val="00BB0E2D"/>
    <w:rsid w:val="00BB1409"/>
    <w:rsid w:val="00BB1B5A"/>
    <w:rsid w:val="00BB2272"/>
    <w:rsid w:val="00BB4108"/>
    <w:rsid w:val="00BB4318"/>
    <w:rsid w:val="00BB451A"/>
    <w:rsid w:val="00BB5002"/>
    <w:rsid w:val="00BB5576"/>
    <w:rsid w:val="00BB585F"/>
    <w:rsid w:val="00BB6007"/>
    <w:rsid w:val="00BB682F"/>
    <w:rsid w:val="00BB6BCE"/>
    <w:rsid w:val="00BB7957"/>
    <w:rsid w:val="00BB7C9E"/>
    <w:rsid w:val="00BC075C"/>
    <w:rsid w:val="00BC092D"/>
    <w:rsid w:val="00BC0E68"/>
    <w:rsid w:val="00BC115D"/>
    <w:rsid w:val="00BC1BC4"/>
    <w:rsid w:val="00BC2A91"/>
    <w:rsid w:val="00BC31EF"/>
    <w:rsid w:val="00BC3A44"/>
    <w:rsid w:val="00BC3EB4"/>
    <w:rsid w:val="00BC418B"/>
    <w:rsid w:val="00BC45F9"/>
    <w:rsid w:val="00BC4B81"/>
    <w:rsid w:val="00BC5217"/>
    <w:rsid w:val="00BC5719"/>
    <w:rsid w:val="00BC5A2E"/>
    <w:rsid w:val="00BC5A9D"/>
    <w:rsid w:val="00BC5ADD"/>
    <w:rsid w:val="00BC6589"/>
    <w:rsid w:val="00BC6A20"/>
    <w:rsid w:val="00BD0377"/>
    <w:rsid w:val="00BD0477"/>
    <w:rsid w:val="00BD1750"/>
    <w:rsid w:val="00BD2519"/>
    <w:rsid w:val="00BD28BD"/>
    <w:rsid w:val="00BD28F7"/>
    <w:rsid w:val="00BD2E44"/>
    <w:rsid w:val="00BD2FD8"/>
    <w:rsid w:val="00BD3A39"/>
    <w:rsid w:val="00BD4FDA"/>
    <w:rsid w:val="00BD5B2E"/>
    <w:rsid w:val="00BD5B8A"/>
    <w:rsid w:val="00BD69AF"/>
    <w:rsid w:val="00BD6BAA"/>
    <w:rsid w:val="00BD74E3"/>
    <w:rsid w:val="00BD77F6"/>
    <w:rsid w:val="00BD79E5"/>
    <w:rsid w:val="00BE053E"/>
    <w:rsid w:val="00BE0573"/>
    <w:rsid w:val="00BE07D6"/>
    <w:rsid w:val="00BE0A7C"/>
    <w:rsid w:val="00BE1C25"/>
    <w:rsid w:val="00BE20B9"/>
    <w:rsid w:val="00BE2D10"/>
    <w:rsid w:val="00BE3544"/>
    <w:rsid w:val="00BE3C55"/>
    <w:rsid w:val="00BE4123"/>
    <w:rsid w:val="00BE4235"/>
    <w:rsid w:val="00BE4783"/>
    <w:rsid w:val="00BE48CE"/>
    <w:rsid w:val="00BE4D73"/>
    <w:rsid w:val="00BE4EF6"/>
    <w:rsid w:val="00BE4F45"/>
    <w:rsid w:val="00BE5494"/>
    <w:rsid w:val="00BE6C13"/>
    <w:rsid w:val="00BE70A2"/>
    <w:rsid w:val="00BE7450"/>
    <w:rsid w:val="00BE7881"/>
    <w:rsid w:val="00BE791C"/>
    <w:rsid w:val="00BF0822"/>
    <w:rsid w:val="00BF0D08"/>
    <w:rsid w:val="00BF0F91"/>
    <w:rsid w:val="00BF1177"/>
    <w:rsid w:val="00BF158A"/>
    <w:rsid w:val="00BF16CF"/>
    <w:rsid w:val="00BF1FA6"/>
    <w:rsid w:val="00BF1FC6"/>
    <w:rsid w:val="00BF2468"/>
    <w:rsid w:val="00BF25B2"/>
    <w:rsid w:val="00BF2E75"/>
    <w:rsid w:val="00BF3FF9"/>
    <w:rsid w:val="00BF454C"/>
    <w:rsid w:val="00BF4744"/>
    <w:rsid w:val="00BF4B20"/>
    <w:rsid w:val="00BF5C7C"/>
    <w:rsid w:val="00BF6659"/>
    <w:rsid w:val="00BF68C3"/>
    <w:rsid w:val="00BF6F8D"/>
    <w:rsid w:val="00BF7303"/>
    <w:rsid w:val="00BF7385"/>
    <w:rsid w:val="00BF76B6"/>
    <w:rsid w:val="00C00142"/>
    <w:rsid w:val="00C00EA7"/>
    <w:rsid w:val="00C01777"/>
    <w:rsid w:val="00C01BEC"/>
    <w:rsid w:val="00C01E5D"/>
    <w:rsid w:val="00C02242"/>
    <w:rsid w:val="00C03E7E"/>
    <w:rsid w:val="00C054E9"/>
    <w:rsid w:val="00C05FE7"/>
    <w:rsid w:val="00C061AD"/>
    <w:rsid w:val="00C062B2"/>
    <w:rsid w:val="00C064C5"/>
    <w:rsid w:val="00C06619"/>
    <w:rsid w:val="00C069F8"/>
    <w:rsid w:val="00C07032"/>
    <w:rsid w:val="00C0705F"/>
    <w:rsid w:val="00C075ED"/>
    <w:rsid w:val="00C07663"/>
    <w:rsid w:val="00C10C44"/>
    <w:rsid w:val="00C11353"/>
    <w:rsid w:val="00C11759"/>
    <w:rsid w:val="00C11AE2"/>
    <w:rsid w:val="00C11CCE"/>
    <w:rsid w:val="00C12D56"/>
    <w:rsid w:val="00C12D9F"/>
    <w:rsid w:val="00C12F01"/>
    <w:rsid w:val="00C12FC6"/>
    <w:rsid w:val="00C135BC"/>
    <w:rsid w:val="00C14B9E"/>
    <w:rsid w:val="00C14E9B"/>
    <w:rsid w:val="00C150B6"/>
    <w:rsid w:val="00C1519B"/>
    <w:rsid w:val="00C16100"/>
    <w:rsid w:val="00C162BD"/>
    <w:rsid w:val="00C165FB"/>
    <w:rsid w:val="00C168E0"/>
    <w:rsid w:val="00C17D32"/>
    <w:rsid w:val="00C205BD"/>
    <w:rsid w:val="00C20664"/>
    <w:rsid w:val="00C2092D"/>
    <w:rsid w:val="00C20EA4"/>
    <w:rsid w:val="00C215F8"/>
    <w:rsid w:val="00C21941"/>
    <w:rsid w:val="00C219D6"/>
    <w:rsid w:val="00C22791"/>
    <w:rsid w:val="00C228ED"/>
    <w:rsid w:val="00C229A6"/>
    <w:rsid w:val="00C23776"/>
    <w:rsid w:val="00C23F51"/>
    <w:rsid w:val="00C24C00"/>
    <w:rsid w:val="00C24E85"/>
    <w:rsid w:val="00C256E9"/>
    <w:rsid w:val="00C25A2E"/>
    <w:rsid w:val="00C25A73"/>
    <w:rsid w:val="00C2661D"/>
    <w:rsid w:val="00C26F29"/>
    <w:rsid w:val="00C278A6"/>
    <w:rsid w:val="00C306DF"/>
    <w:rsid w:val="00C308BF"/>
    <w:rsid w:val="00C30B69"/>
    <w:rsid w:val="00C3138F"/>
    <w:rsid w:val="00C316D1"/>
    <w:rsid w:val="00C317A9"/>
    <w:rsid w:val="00C31873"/>
    <w:rsid w:val="00C33898"/>
    <w:rsid w:val="00C340A8"/>
    <w:rsid w:val="00C34584"/>
    <w:rsid w:val="00C34A1D"/>
    <w:rsid w:val="00C35AC2"/>
    <w:rsid w:val="00C35D3F"/>
    <w:rsid w:val="00C36563"/>
    <w:rsid w:val="00C37623"/>
    <w:rsid w:val="00C377D6"/>
    <w:rsid w:val="00C37B7C"/>
    <w:rsid w:val="00C37C6E"/>
    <w:rsid w:val="00C37DD6"/>
    <w:rsid w:val="00C4011D"/>
    <w:rsid w:val="00C403D8"/>
    <w:rsid w:val="00C408D3"/>
    <w:rsid w:val="00C40A23"/>
    <w:rsid w:val="00C40B28"/>
    <w:rsid w:val="00C40DEF"/>
    <w:rsid w:val="00C40FDD"/>
    <w:rsid w:val="00C413E0"/>
    <w:rsid w:val="00C4169F"/>
    <w:rsid w:val="00C425D2"/>
    <w:rsid w:val="00C43FC2"/>
    <w:rsid w:val="00C44C3D"/>
    <w:rsid w:val="00C45575"/>
    <w:rsid w:val="00C4577A"/>
    <w:rsid w:val="00C45CCC"/>
    <w:rsid w:val="00C46137"/>
    <w:rsid w:val="00C464C7"/>
    <w:rsid w:val="00C46DF9"/>
    <w:rsid w:val="00C46EC6"/>
    <w:rsid w:val="00C46FC7"/>
    <w:rsid w:val="00C471AC"/>
    <w:rsid w:val="00C472E1"/>
    <w:rsid w:val="00C51550"/>
    <w:rsid w:val="00C51CD2"/>
    <w:rsid w:val="00C5226D"/>
    <w:rsid w:val="00C53CF6"/>
    <w:rsid w:val="00C53FD9"/>
    <w:rsid w:val="00C540BB"/>
    <w:rsid w:val="00C54185"/>
    <w:rsid w:val="00C542FE"/>
    <w:rsid w:val="00C54D07"/>
    <w:rsid w:val="00C54D31"/>
    <w:rsid w:val="00C54FEE"/>
    <w:rsid w:val="00C55761"/>
    <w:rsid w:val="00C55CC6"/>
    <w:rsid w:val="00C55E58"/>
    <w:rsid w:val="00C561A2"/>
    <w:rsid w:val="00C56DFB"/>
    <w:rsid w:val="00C570A0"/>
    <w:rsid w:val="00C570CD"/>
    <w:rsid w:val="00C57378"/>
    <w:rsid w:val="00C57CF4"/>
    <w:rsid w:val="00C57CFD"/>
    <w:rsid w:val="00C57DE6"/>
    <w:rsid w:val="00C608D8"/>
    <w:rsid w:val="00C60995"/>
    <w:rsid w:val="00C6119D"/>
    <w:rsid w:val="00C6168E"/>
    <w:rsid w:val="00C61BB9"/>
    <w:rsid w:val="00C62828"/>
    <w:rsid w:val="00C62B89"/>
    <w:rsid w:val="00C6351B"/>
    <w:rsid w:val="00C63F69"/>
    <w:rsid w:val="00C64255"/>
    <w:rsid w:val="00C646E9"/>
    <w:rsid w:val="00C64700"/>
    <w:rsid w:val="00C64BAF"/>
    <w:rsid w:val="00C64BF2"/>
    <w:rsid w:val="00C650BD"/>
    <w:rsid w:val="00C6553E"/>
    <w:rsid w:val="00C65EAF"/>
    <w:rsid w:val="00C65F60"/>
    <w:rsid w:val="00C66D64"/>
    <w:rsid w:val="00C66E51"/>
    <w:rsid w:val="00C6792D"/>
    <w:rsid w:val="00C7042D"/>
    <w:rsid w:val="00C70AA7"/>
    <w:rsid w:val="00C70E5B"/>
    <w:rsid w:val="00C70FB6"/>
    <w:rsid w:val="00C71594"/>
    <w:rsid w:val="00C71C6D"/>
    <w:rsid w:val="00C71F1F"/>
    <w:rsid w:val="00C72244"/>
    <w:rsid w:val="00C7258B"/>
    <w:rsid w:val="00C756D1"/>
    <w:rsid w:val="00C766EB"/>
    <w:rsid w:val="00C76BBE"/>
    <w:rsid w:val="00C77127"/>
    <w:rsid w:val="00C7784A"/>
    <w:rsid w:val="00C77B29"/>
    <w:rsid w:val="00C80278"/>
    <w:rsid w:val="00C815C1"/>
    <w:rsid w:val="00C820EA"/>
    <w:rsid w:val="00C8393A"/>
    <w:rsid w:val="00C84752"/>
    <w:rsid w:val="00C84B58"/>
    <w:rsid w:val="00C8545F"/>
    <w:rsid w:val="00C8629E"/>
    <w:rsid w:val="00C8744A"/>
    <w:rsid w:val="00C87CB3"/>
    <w:rsid w:val="00C90ADF"/>
    <w:rsid w:val="00C90D4E"/>
    <w:rsid w:val="00C9141D"/>
    <w:rsid w:val="00C921A3"/>
    <w:rsid w:val="00C927BA"/>
    <w:rsid w:val="00C92F0C"/>
    <w:rsid w:val="00C92F76"/>
    <w:rsid w:val="00C94204"/>
    <w:rsid w:val="00C94BFC"/>
    <w:rsid w:val="00C95CE6"/>
    <w:rsid w:val="00C95DC2"/>
    <w:rsid w:val="00C960A7"/>
    <w:rsid w:val="00C96142"/>
    <w:rsid w:val="00C961D8"/>
    <w:rsid w:val="00C96582"/>
    <w:rsid w:val="00C978D2"/>
    <w:rsid w:val="00C97BB4"/>
    <w:rsid w:val="00C97C8D"/>
    <w:rsid w:val="00CA0522"/>
    <w:rsid w:val="00CA1021"/>
    <w:rsid w:val="00CA1DEF"/>
    <w:rsid w:val="00CA1EDF"/>
    <w:rsid w:val="00CA237F"/>
    <w:rsid w:val="00CA2AC2"/>
    <w:rsid w:val="00CA2BE8"/>
    <w:rsid w:val="00CA2E01"/>
    <w:rsid w:val="00CA3360"/>
    <w:rsid w:val="00CA384F"/>
    <w:rsid w:val="00CA39A3"/>
    <w:rsid w:val="00CA3B56"/>
    <w:rsid w:val="00CA3FA6"/>
    <w:rsid w:val="00CA4294"/>
    <w:rsid w:val="00CA463E"/>
    <w:rsid w:val="00CA4CB7"/>
    <w:rsid w:val="00CA4D0B"/>
    <w:rsid w:val="00CA4E78"/>
    <w:rsid w:val="00CA5881"/>
    <w:rsid w:val="00CA59D4"/>
    <w:rsid w:val="00CA5B2E"/>
    <w:rsid w:val="00CA6456"/>
    <w:rsid w:val="00CA6E14"/>
    <w:rsid w:val="00CA7090"/>
    <w:rsid w:val="00CA7CEA"/>
    <w:rsid w:val="00CB028D"/>
    <w:rsid w:val="00CB0864"/>
    <w:rsid w:val="00CB0AA3"/>
    <w:rsid w:val="00CB1130"/>
    <w:rsid w:val="00CB21A5"/>
    <w:rsid w:val="00CB24E8"/>
    <w:rsid w:val="00CB2A30"/>
    <w:rsid w:val="00CB2ABE"/>
    <w:rsid w:val="00CB2DD4"/>
    <w:rsid w:val="00CB319F"/>
    <w:rsid w:val="00CB32E2"/>
    <w:rsid w:val="00CB4205"/>
    <w:rsid w:val="00CB4DF2"/>
    <w:rsid w:val="00CB54AE"/>
    <w:rsid w:val="00CB6003"/>
    <w:rsid w:val="00CB618A"/>
    <w:rsid w:val="00CB78FF"/>
    <w:rsid w:val="00CC06D0"/>
    <w:rsid w:val="00CC0812"/>
    <w:rsid w:val="00CC112D"/>
    <w:rsid w:val="00CC17E5"/>
    <w:rsid w:val="00CC2307"/>
    <w:rsid w:val="00CC27A3"/>
    <w:rsid w:val="00CC3903"/>
    <w:rsid w:val="00CC3952"/>
    <w:rsid w:val="00CC3A51"/>
    <w:rsid w:val="00CC4217"/>
    <w:rsid w:val="00CC42FA"/>
    <w:rsid w:val="00CC476E"/>
    <w:rsid w:val="00CC497B"/>
    <w:rsid w:val="00CC502F"/>
    <w:rsid w:val="00CC504F"/>
    <w:rsid w:val="00CC62C7"/>
    <w:rsid w:val="00CC67A6"/>
    <w:rsid w:val="00CD05AC"/>
    <w:rsid w:val="00CD0803"/>
    <w:rsid w:val="00CD14DA"/>
    <w:rsid w:val="00CD1C23"/>
    <w:rsid w:val="00CD1DB3"/>
    <w:rsid w:val="00CD2989"/>
    <w:rsid w:val="00CD2A1F"/>
    <w:rsid w:val="00CD2B10"/>
    <w:rsid w:val="00CD35B4"/>
    <w:rsid w:val="00CD3D7F"/>
    <w:rsid w:val="00CD4252"/>
    <w:rsid w:val="00CD4944"/>
    <w:rsid w:val="00CD4C1D"/>
    <w:rsid w:val="00CD542A"/>
    <w:rsid w:val="00CD574C"/>
    <w:rsid w:val="00CD5766"/>
    <w:rsid w:val="00CD59B5"/>
    <w:rsid w:val="00CD5F89"/>
    <w:rsid w:val="00CD6696"/>
    <w:rsid w:val="00CD6B75"/>
    <w:rsid w:val="00CD6D1E"/>
    <w:rsid w:val="00CD72EE"/>
    <w:rsid w:val="00CD75F6"/>
    <w:rsid w:val="00CD7ADD"/>
    <w:rsid w:val="00CD7CB0"/>
    <w:rsid w:val="00CD7E9C"/>
    <w:rsid w:val="00CE06B8"/>
    <w:rsid w:val="00CE0B80"/>
    <w:rsid w:val="00CE0BC4"/>
    <w:rsid w:val="00CE0FA6"/>
    <w:rsid w:val="00CE15DB"/>
    <w:rsid w:val="00CE1856"/>
    <w:rsid w:val="00CE2AC1"/>
    <w:rsid w:val="00CE3231"/>
    <w:rsid w:val="00CE394F"/>
    <w:rsid w:val="00CE3FB3"/>
    <w:rsid w:val="00CE5183"/>
    <w:rsid w:val="00CE5640"/>
    <w:rsid w:val="00CE5706"/>
    <w:rsid w:val="00CE61E8"/>
    <w:rsid w:val="00CE6675"/>
    <w:rsid w:val="00CE68AE"/>
    <w:rsid w:val="00CE6E03"/>
    <w:rsid w:val="00CE72AC"/>
    <w:rsid w:val="00CE7393"/>
    <w:rsid w:val="00CF0EBF"/>
    <w:rsid w:val="00CF130A"/>
    <w:rsid w:val="00CF1901"/>
    <w:rsid w:val="00CF2714"/>
    <w:rsid w:val="00CF2B6E"/>
    <w:rsid w:val="00CF2BB7"/>
    <w:rsid w:val="00CF3FCD"/>
    <w:rsid w:val="00CF4381"/>
    <w:rsid w:val="00CF4CED"/>
    <w:rsid w:val="00CF5623"/>
    <w:rsid w:val="00CF5711"/>
    <w:rsid w:val="00CF5779"/>
    <w:rsid w:val="00CF651F"/>
    <w:rsid w:val="00CF7C21"/>
    <w:rsid w:val="00D01073"/>
    <w:rsid w:val="00D01794"/>
    <w:rsid w:val="00D02198"/>
    <w:rsid w:val="00D028B5"/>
    <w:rsid w:val="00D039C4"/>
    <w:rsid w:val="00D03D45"/>
    <w:rsid w:val="00D03F88"/>
    <w:rsid w:val="00D04656"/>
    <w:rsid w:val="00D048D8"/>
    <w:rsid w:val="00D04A5E"/>
    <w:rsid w:val="00D04A6A"/>
    <w:rsid w:val="00D053AE"/>
    <w:rsid w:val="00D05567"/>
    <w:rsid w:val="00D0601D"/>
    <w:rsid w:val="00D06057"/>
    <w:rsid w:val="00D06799"/>
    <w:rsid w:val="00D07B6A"/>
    <w:rsid w:val="00D101CF"/>
    <w:rsid w:val="00D103B7"/>
    <w:rsid w:val="00D10417"/>
    <w:rsid w:val="00D1045C"/>
    <w:rsid w:val="00D10617"/>
    <w:rsid w:val="00D124BB"/>
    <w:rsid w:val="00D12A9B"/>
    <w:rsid w:val="00D12B35"/>
    <w:rsid w:val="00D12B80"/>
    <w:rsid w:val="00D12C6A"/>
    <w:rsid w:val="00D13CEE"/>
    <w:rsid w:val="00D1452C"/>
    <w:rsid w:val="00D14E63"/>
    <w:rsid w:val="00D15A74"/>
    <w:rsid w:val="00D15E2A"/>
    <w:rsid w:val="00D15FAE"/>
    <w:rsid w:val="00D168A2"/>
    <w:rsid w:val="00D176B9"/>
    <w:rsid w:val="00D2126B"/>
    <w:rsid w:val="00D2134B"/>
    <w:rsid w:val="00D21772"/>
    <w:rsid w:val="00D219A8"/>
    <w:rsid w:val="00D21B32"/>
    <w:rsid w:val="00D21EFF"/>
    <w:rsid w:val="00D22009"/>
    <w:rsid w:val="00D220B9"/>
    <w:rsid w:val="00D22AED"/>
    <w:rsid w:val="00D22AF5"/>
    <w:rsid w:val="00D22ECE"/>
    <w:rsid w:val="00D23E18"/>
    <w:rsid w:val="00D24C2F"/>
    <w:rsid w:val="00D24DE2"/>
    <w:rsid w:val="00D25377"/>
    <w:rsid w:val="00D25A0F"/>
    <w:rsid w:val="00D26831"/>
    <w:rsid w:val="00D273B3"/>
    <w:rsid w:val="00D27986"/>
    <w:rsid w:val="00D27AD7"/>
    <w:rsid w:val="00D27D7A"/>
    <w:rsid w:val="00D308D1"/>
    <w:rsid w:val="00D30C66"/>
    <w:rsid w:val="00D31726"/>
    <w:rsid w:val="00D317C7"/>
    <w:rsid w:val="00D31984"/>
    <w:rsid w:val="00D31BFC"/>
    <w:rsid w:val="00D32A75"/>
    <w:rsid w:val="00D32D29"/>
    <w:rsid w:val="00D33055"/>
    <w:rsid w:val="00D33323"/>
    <w:rsid w:val="00D334E5"/>
    <w:rsid w:val="00D340F8"/>
    <w:rsid w:val="00D34797"/>
    <w:rsid w:val="00D34A22"/>
    <w:rsid w:val="00D34B8B"/>
    <w:rsid w:val="00D34E6D"/>
    <w:rsid w:val="00D359D5"/>
    <w:rsid w:val="00D35C8E"/>
    <w:rsid w:val="00D366EB"/>
    <w:rsid w:val="00D36A7D"/>
    <w:rsid w:val="00D36B88"/>
    <w:rsid w:val="00D36FEE"/>
    <w:rsid w:val="00D371F1"/>
    <w:rsid w:val="00D40047"/>
    <w:rsid w:val="00D407D5"/>
    <w:rsid w:val="00D408CA"/>
    <w:rsid w:val="00D41118"/>
    <w:rsid w:val="00D4140C"/>
    <w:rsid w:val="00D41620"/>
    <w:rsid w:val="00D420BB"/>
    <w:rsid w:val="00D438EF"/>
    <w:rsid w:val="00D43999"/>
    <w:rsid w:val="00D4461A"/>
    <w:rsid w:val="00D446D2"/>
    <w:rsid w:val="00D446EB"/>
    <w:rsid w:val="00D4490C"/>
    <w:rsid w:val="00D4545B"/>
    <w:rsid w:val="00D455E5"/>
    <w:rsid w:val="00D45665"/>
    <w:rsid w:val="00D45E19"/>
    <w:rsid w:val="00D47949"/>
    <w:rsid w:val="00D508FB"/>
    <w:rsid w:val="00D50A1F"/>
    <w:rsid w:val="00D51200"/>
    <w:rsid w:val="00D51487"/>
    <w:rsid w:val="00D51E1B"/>
    <w:rsid w:val="00D527C8"/>
    <w:rsid w:val="00D529D8"/>
    <w:rsid w:val="00D53DB2"/>
    <w:rsid w:val="00D5440F"/>
    <w:rsid w:val="00D551AC"/>
    <w:rsid w:val="00D552C8"/>
    <w:rsid w:val="00D55380"/>
    <w:rsid w:val="00D56AED"/>
    <w:rsid w:val="00D56FCF"/>
    <w:rsid w:val="00D57222"/>
    <w:rsid w:val="00D574C7"/>
    <w:rsid w:val="00D574E0"/>
    <w:rsid w:val="00D5785B"/>
    <w:rsid w:val="00D6154D"/>
    <w:rsid w:val="00D62402"/>
    <w:rsid w:val="00D62586"/>
    <w:rsid w:val="00D62BF7"/>
    <w:rsid w:val="00D62F80"/>
    <w:rsid w:val="00D64497"/>
    <w:rsid w:val="00D648AA"/>
    <w:rsid w:val="00D648DB"/>
    <w:rsid w:val="00D654A1"/>
    <w:rsid w:val="00D65575"/>
    <w:rsid w:val="00D65921"/>
    <w:rsid w:val="00D675F6"/>
    <w:rsid w:val="00D6772B"/>
    <w:rsid w:val="00D6781E"/>
    <w:rsid w:val="00D67877"/>
    <w:rsid w:val="00D679EF"/>
    <w:rsid w:val="00D702A4"/>
    <w:rsid w:val="00D709FA"/>
    <w:rsid w:val="00D71C2A"/>
    <w:rsid w:val="00D71D01"/>
    <w:rsid w:val="00D71DDB"/>
    <w:rsid w:val="00D72C58"/>
    <w:rsid w:val="00D72CE7"/>
    <w:rsid w:val="00D72D33"/>
    <w:rsid w:val="00D7311E"/>
    <w:rsid w:val="00D732F5"/>
    <w:rsid w:val="00D73AFF"/>
    <w:rsid w:val="00D73F7C"/>
    <w:rsid w:val="00D7402E"/>
    <w:rsid w:val="00D7500C"/>
    <w:rsid w:val="00D753E1"/>
    <w:rsid w:val="00D75D81"/>
    <w:rsid w:val="00D7653E"/>
    <w:rsid w:val="00D803D5"/>
    <w:rsid w:val="00D8043C"/>
    <w:rsid w:val="00D804BC"/>
    <w:rsid w:val="00D80980"/>
    <w:rsid w:val="00D81453"/>
    <w:rsid w:val="00D81C37"/>
    <w:rsid w:val="00D82356"/>
    <w:rsid w:val="00D8246A"/>
    <w:rsid w:val="00D82751"/>
    <w:rsid w:val="00D82961"/>
    <w:rsid w:val="00D830A1"/>
    <w:rsid w:val="00D83245"/>
    <w:rsid w:val="00D8352E"/>
    <w:rsid w:val="00D839D4"/>
    <w:rsid w:val="00D83FBA"/>
    <w:rsid w:val="00D84014"/>
    <w:rsid w:val="00D84A11"/>
    <w:rsid w:val="00D85DCC"/>
    <w:rsid w:val="00D8634B"/>
    <w:rsid w:val="00D867F7"/>
    <w:rsid w:val="00D87337"/>
    <w:rsid w:val="00D87BAB"/>
    <w:rsid w:val="00D90167"/>
    <w:rsid w:val="00D90BDF"/>
    <w:rsid w:val="00D91A69"/>
    <w:rsid w:val="00D91D46"/>
    <w:rsid w:val="00D92139"/>
    <w:rsid w:val="00D92681"/>
    <w:rsid w:val="00D92CC5"/>
    <w:rsid w:val="00D92DE1"/>
    <w:rsid w:val="00D92EB7"/>
    <w:rsid w:val="00D93656"/>
    <w:rsid w:val="00D946B9"/>
    <w:rsid w:val="00D952EF"/>
    <w:rsid w:val="00D95BDF"/>
    <w:rsid w:val="00D95CFE"/>
    <w:rsid w:val="00D9694A"/>
    <w:rsid w:val="00D96A8C"/>
    <w:rsid w:val="00D96D4F"/>
    <w:rsid w:val="00D96E4F"/>
    <w:rsid w:val="00D978FB"/>
    <w:rsid w:val="00D97BCA"/>
    <w:rsid w:val="00DA0D0D"/>
    <w:rsid w:val="00DA0EAF"/>
    <w:rsid w:val="00DA10C0"/>
    <w:rsid w:val="00DA1214"/>
    <w:rsid w:val="00DA1A07"/>
    <w:rsid w:val="00DA1DCD"/>
    <w:rsid w:val="00DA24B4"/>
    <w:rsid w:val="00DA29EE"/>
    <w:rsid w:val="00DA3C4B"/>
    <w:rsid w:val="00DA3C9F"/>
    <w:rsid w:val="00DA3D8A"/>
    <w:rsid w:val="00DA47F1"/>
    <w:rsid w:val="00DA4A3A"/>
    <w:rsid w:val="00DA4E90"/>
    <w:rsid w:val="00DA5313"/>
    <w:rsid w:val="00DA565C"/>
    <w:rsid w:val="00DA56D8"/>
    <w:rsid w:val="00DA5DDF"/>
    <w:rsid w:val="00DA5EE6"/>
    <w:rsid w:val="00DA6725"/>
    <w:rsid w:val="00DA690F"/>
    <w:rsid w:val="00DA7CB4"/>
    <w:rsid w:val="00DA7EB2"/>
    <w:rsid w:val="00DB0032"/>
    <w:rsid w:val="00DB01AF"/>
    <w:rsid w:val="00DB0685"/>
    <w:rsid w:val="00DB1047"/>
    <w:rsid w:val="00DB11DD"/>
    <w:rsid w:val="00DB1E73"/>
    <w:rsid w:val="00DB22EB"/>
    <w:rsid w:val="00DB2BA4"/>
    <w:rsid w:val="00DB351F"/>
    <w:rsid w:val="00DB4111"/>
    <w:rsid w:val="00DB56C2"/>
    <w:rsid w:val="00DB56CD"/>
    <w:rsid w:val="00DB5B67"/>
    <w:rsid w:val="00DB5C7D"/>
    <w:rsid w:val="00DB604B"/>
    <w:rsid w:val="00DB64CD"/>
    <w:rsid w:val="00DB6DEC"/>
    <w:rsid w:val="00DB7EA0"/>
    <w:rsid w:val="00DB7F19"/>
    <w:rsid w:val="00DC01D1"/>
    <w:rsid w:val="00DC0C45"/>
    <w:rsid w:val="00DC13A1"/>
    <w:rsid w:val="00DC19C8"/>
    <w:rsid w:val="00DC20FB"/>
    <w:rsid w:val="00DC2136"/>
    <w:rsid w:val="00DC229C"/>
    <w:rsid w:val="00DC24A6"/>
    <w:rsid w:val="00DC2B7D"/>
    <w:rsid w:val="00DC337C"/>
    <w:rsid w:val="00DC3EAB"/>
    <w:rsid w:val="00DC631A"/>
    <w:rsid w:val="00DC664E"/>
    <w:rsid w:val="00DC6BE8"/>
    <w:rsid w:val="00DC6F42"/>
    <w:rsid w:val="00DC72E8"/>
    <w:rsid w:val="00DC7771"/>
    <w:rsid w:val="00DC7A24"/>
    <w:rsid w:val="00DC7A89"/>
    <w:rsid w:val="00DC7D70"/>
    <w:rsid w:val="00DC7D98"/>
    <w:rsid w:val="00DD0555"/>
    <w:rsid w:val="00DD06C8"/>
    <w:rsid w:val="00DD0BEA"/>
    <w:rsid w:val="00DD0FC1"/>
    <w:rsid w:val="00DD1CC6"/>
    <w:rsid w:val="00DD238E"/>
    <w:rsid w:val="00DD2CC3"/>
    <w:rsid w:val="00DD429D"/>
    <w:rsid w:val="00DD42D9"/>
    <w:rsid w:val="00DD4806"/>
    <w:rsid w:val="00DD4C8E"/>
    <w:rsid w:val="00DD5163"/>
    <w:rsid w:val="00DD5C7F"/>
    <w:rsid w:val="00DD5EDE"/>
    <w:rsid w:val="00DD6D20"/>
    <w:rsid w:val="00DD7AAB"/>
    <w:rsid w:val="00DD7F37"/>
    <w:rsid w:val="00DE1578"/>
    <w:rsid w:val="00DE16AB"/>
    <w:rsid w:val="00DE3778"/>
    <w:rsid w:val="00DE3BA0"/>
    <w:rsid w:val="00DE3CFC"/>
    <w:rsid w:val="00DE42CC"/>
    <w:rsid w:val="00DE4904"/>
    <w:rsid w:val="00DE4E53"/>
    <w:rsid w:val="00DE609D"/>
    <w:rsid w:val="00DE6353"/>
    <w:rsid w:val="00DE63F8"/>
    <w:rsid w:val="00DF03B9"/>
    <w:rsid w:val="00DF0513"/>
    <w:rsid w:val="00DF059C"/>
    <w:rsid w:val="00DF1A30"/>
    <w:rsid w:val="00DF2690"/>
    <w:rsid w:val="00DF2BB6"/>
    <w:rsid w:val="00DF329C"/>
    <w:rsid w:val="00DF3690"/>
    <w:rsid w:val="00DF3F04"/>
    <w:rsid w:val="00DF4040"/>
    <w:rsid w:val="00DF4450"/>
    <w:rsid w:val="00DF503D"/>
    <w:rsid w:val="00DF54A5"/>
    <w:rsid w:val="00DF6595"/>
    <w:rsid w:val="00DF681F"/>
    <w:rsid w:val="00DF6917"/>
    <w:rsid w:val="00DF6B89"/>
    <w:rsid w:val="00DF7847"/>
    <w:rsid w:val="00DF7C49"/>
    <w:rsid w:val="00E0007F"/>
    <w:rsid w:val="00E002E0"/>
    <w:rsid w:val="00E0092B"/>
    <w:rsid w:val="00E01808"/>
    <w:rsid w:val="00E01A7F"/>
    <w:rsid w:val="00E01E2F"/>
    <w:rsid w:val="00E026E7"/>
    <w:rsid w:val="00E031C9"/>
    <w:rsid w:val="00E037B7"/>
    <w:rsid w:val="00E0393C"/>
    <w:rsid w:val="00E03957"/>
    <w:rsid w:val="00E03AF7"/>
    <w:rsid w:val="00E03CE7"/>
    <w:rsid w:val="00E044F4"/>
    <w:rsid w:val="00E04D32"/>
    <w:rsid w:val="00E04EA6"/>
    <w:rsid w:val="00E0556F"/>
    <w:rsid w:val="00E05ADC"/>
    <w:rsid w:val="00E060B1"/>
    <w:rsid w:val="00E061FD"/>
    <w:rsid w:val="00E06DD5"/>
    <w:rsid w:val="00E077FE"/>
    <w:rsid w:val="00E07DD6"/>
    <w:rsid w:val="00E07E74"/>
    <w:rsid w:val="00E10D00"/>
    <w:rsid w:val="00E11702"/>
    <w:rsid w:val="00E11ECF"/>
    <w:rsid w:val="00E1282B"/>
    <w:rsid w:val="00E1315D"/>
    <w:rsid w:val="00E13C9D"/>
    <w:rsid w:val="00E14BF6"/>
    <w:rsid w:val="00E14D7B"/>
    <w:rsid w:val="00E15063"/>
    <w:rsid w:val="00E15560"/>
    <w:rsid w:val="00E16747"/>
    <w:rsid w:val="00E16A65"/>
    <w:rsid w:val="00E171EF"/>
    <w:rsid w:val="00E17FB1"/>
    <w:rsid w:val="00E20C25"/>
    <w:rsid w:val="00E2100C"/>
    <w:rsid w:val="00E21455"/>
    <w:rsid w:val="00E21667"/>
    <w:rsid w:val="00E21B6C"/>
    <w:rsid w:val="00E221FC"/>
    <w:rsid w:val="00E229A9"/>
    <w:rsid w:val="00E22C39"/>
    <w:rsid w:val="00E22C6D"/>
    <w:rsid w:val="00E22C9D"/>
    <w:rsid w:val="00E22CC2"/>
    <w:rsid w:val="00E22CDD"/>
    <w:rsid w:val="00E22D04"/>
    <w:rsid w:val="00E234C9"/>
    <w:rsid w:val="00E23AFC"/>
    <w:rsid w:val="00E23BCE"/>
    <w:rsid w:val="00E2474E"/>
    <w:rsid w:val="00E257D6"/>
    <w:rsid w:val="00E25CC9"/>
    <w:rsid w:val="00E26346"/>
    <w:rsid w:val="00E263C9"/>
    <w:rsid w:val="00E26734"/>
    <w:rsid w:val="00E267F5"/>
    <w:rsid w:val="00E26EB4"/>
    <w:rsid w:val="00E275AE"/>
    <w:rsid w:val="00E27746"/>
    <w:rsid w:val="00E27C80"/>
    <w:rsid w:val="00E309A2"/>
    <w:rsid w:val="00E30CA8"/>
    <w:rsid w:val="00E30F87"/>
    <w:rsid w:val="00E310A2"/>
    <w:rsid w:val="00E3141E"/>
    <w:rsid w:val="00E317BB"/>
    <w:rsid w:val="00E31A28"/>
    <w:rsid w:val="00E31BA8"/>
    <w:rsid w:val="00E31D59"/>
    <w:rsid w:val="00E32610"/>
    <w:rsid w:val="00E326FB"/>
    <w:rsid w:val="00E32E10"/>
    <w:rsid w:val="00E33564"/>
    <w:rsid w:val="00E33759"/>
    <w:rsid w:val="00E33C6C"/>
    <w:rsid w:val="00E34540"/>
    <w:rsid w:val="00E34F73"/>
    <w:rsid w:val="00E35188"/>
    <w:rsid w:val="00E351DB"/>
    <w:rsid w:val="00E3546B"/>
    <w:rsid w:val="00E358B5"/>
    <w:rsid w:val="00E35C39"/>
    <w:rsid w:val="00E35E2F"/>
    <w:rsid w:val="00E365A3"/>
    <w:rsid w:val="00E36676"/>
    <w:rsid w:val="00E3694C"/>
    <w:rsid w:val="00E36B14"/>
    <w:rsid w:val="00E36C63"/>
    <w:rsid w:val="00E36D60"/>
    <w:rsid w:val="00E36E73"/>
    <w:rsid w:val="00E37154"/>
    <w:rsid w:val="00E377A8"/>
    <w:rsid w:val="00E37AA1"/>
    <w:rsid w:val="00E37E09"/>
    <w:rsid w:val="00E4043E"/>
    <w:rsid w:val="00E406AC"/>
    <w:rsid w:val="00E40815"/>
    <w:rsid w:val="00E40B57"/>
    <w:rsid w:val="00E4112C"/>
    <w:rsid w:val="00E41569"/>
    <w:rsid w:val="00E42759"/>
    <w:rsid w:val="00E42F54"/>
    <w:rsid w:val="00E4351D"/>
    <w:rsid w:val="00E43B38"/>
    <w:rsid w:val="00E43DB0"/>
    <w:rsid w:val="00E43E24"/>
    <w:rsid w:val="00E44C67"/>
    <w:rsid w:val="00E459EF"/>
    <w:rsid w:val="00E45ABA"/>
    <w:rsid w:val="00E46F5E"/>
    <w:rsid w:val="00E47018"/>
    <w:rsid w:val="00E47CCF"/>
    <w:rsid w:val="00E47CF9"/>
    <w:rsid w:val="00E50B58"/>
    <w:rsid w:val="00E50FA2"/>
    <w:rsid w:val="00E511F5"/>
    <w:rsid w:val="00E52353"/>
    <w:rsid w:val="00E52762"/>
    <w:rsid w:val="00E52C0F"/>
    <w:rsid w:val="00E5368A"/>
    <w:rsid w:val="00E53BB4"/>
    <w:rsid w:val="00E53EEC"/>
    <w:rsid w:val="00E54065"/>
    <w:rsid w:val="00E54215"/>
    <w:rsid w:val="00E54A16"/>
    <w:rsid w:val="00E55034"/>
    <w:rsid w:val="00E5563E"/>
    <w:rsid w:val="00E55B43"/>
    <w:rsid w:val="00E55B8B"/>
    <w:rsid w:val="00E55BA5"/>
    <w:rsid w:val="00E55D72"/>
    <w:rsid w:val="00E564CA"/>
    <w:rsid w:val="00E56753"/>
    <w:rsid w:val="00E56B20"/>
    <w:rsid w:val="00E56CC8"/>
    <w:rsid w:val="00E5764D"/>
    <w:rsid w:val="00E5790B"/>
    <w:rsid w:val="00E609BF"/>
    <w:rsid w:val="00E60E38"/>
    <w:rsid w:val="00E60FF7"/>
    <w:rsid w:val="00E61270"/>
    <w:rsid w:val="00E61723"/>
    <w:rsid w:val="00E62AD9"/>
    <w:rsid w:val="00E62ADB"/>
    <w:rsid w:val="00E62CD6"/>
    <w:rsid w:val="00E62E4B"/>
    <w:rsid w:val="00E63055"/>
    <w:rsid w:val="00E64750"/>
    <w:rsid w:val="00E65786"/>
    <w:rsid w:val="00E65A01"/>
    <w:rsid w:val="00E65A85"/>
    <w:rsid w:val="00E66535"/>
    <w:rsid w:val="00E66559"/>
    <w:rsid w:val="00E66B33"/>
    <w:rsid w:val="00E66BD4"/>
    <w:rsid w:val="00E66F88"/>
    <w:rsid w:val="00E67621"/>
    <w:rsid w:val="00E6771A"/>
    <w:rsid w:val="00E679C2"/>
    <w:rsid w:val="00E70406"/>
    <w:rsid w:val="00E70B7C"/>
    <w:rsid w:val="00E715D4"/>
    <w:rsid w:val="00E724C5"/>
    <w:rsid w:val="00E72F67"/>
    <w:rsid w:val="00E73913"/>
    <w:rsid w:val="00E744C1"/>
    <w:rsid w:val="00E753C7"/>
    <w:rsid w:val="00E7660C"/>
    <w:rsid w:val="00E76B60"/>
    <w:rsid w:val="00E76FFB"/>
    <w:rsid w:val="00E77013"/>
    <w:rsid w:val="00E773E2"/>
    <w:rsid w:val="00E80136"/>
    <w:rsid w:val="00E807AA"/>
    <w:rsid w:val="00E80CE0"/>
    <w:rsid w:val="00E8149E"/>
    <w:rsid w:val="00E81594"/>
    <w:rsid w:val="00E81755"/>
    <w:rsid w:val="00E837F8"/>
    <w:rsid w:val="00E8402B"/>
    <w:rsid w:val="00E84134"/>
    <w:rsid w:val="00E84A69"/>
    <w:rsid w:val="00E84E44"/>
    <w:rsid w:val="00E86C29"/>
    <w:rsid w:val="00E87137"/>
    <w:rsid w:val="00E87235"/>
    <w:rsid w:val="00E872BF"/>
    <w:rsid w:val="00E8761D"/>
    <w:rsid w:val="00E878FA"/>
    <w:rsid w:val="00E90AA9"/>
    <w:rsid w:val="00E90DA8"/>
    <w:rsid w:val="00E90F22"/>
    <w:rsid w:val="00E91854"/>
    <w:rsid w:val="00E923C0"/>
    <w:rsid w:val="00E92906"/>
    <w:rsid w:val="00E929CD"/>
    <w:rsid w:val="00E92BA4"/>
    <w:rsid w:val="00E933AC"/>
    <w:rsid w:val="00E939D2"/>
    <w:rsid w:val="00E93AC7"/>
    <w:rsid w:val="00E93F79"/>
    <w:rsid w:val="00E9513E"/>
    <w:rsid w:val="00E953A4"/>
    <w:rsid w:val="00E956B9"/>
    <w:rsid w:val="00E96458"/>
    <w:rsid w:val="00E9654A"/>
    <w:rsid w:val="00E96FFA"/>
    <w:rsid w:val="00E97102"/>
    <w:rsid w:val="00E97315"/>
    <w:rsid w:val="00EA28CA"/>
    <w:rsid w:val="00EA3984"/>
    <w:rsid w:val="00EA51F5"/>
    <w:rsid w:val="00EA5401"/>
    <w:rsid w:val="00EA58C2"/>
    <w:rsid w:val="00EA5D02"/>
    <w:rsid w:val="00EA64A7"/>
    <w:rsid w:val="00EA6571"/>
    <w:rsid w:val="00EA6B04"/>
    <w:rsid w:val="00EA6F02"/>
    <w:rsid w:val="00EA7701"/>
    <w:rsid w:val="00EA7B3C"/>
    <w:rsid w:val="00EA7B8F"/>
    <w:rsid w:val="00EA7EC6"/>
    <w:rsid w:val="00EA7F8E"/>
    <w:rsid w:val="00EB01BA"/>
    <w:rsid w:val="00EB022D"/>
    <w:rsid w:val="00EB1188"/>
    <w:rsid w:val="00EB1FEE"/>
    <w:rsid w:val="00EB2E71"/>
    <w:rsid w:val="00EB2FA7"/>
    <w:rsid w:val="00EB3A58"/>
    <w:rsid w:val="00EB45EC"/>
    <w:rsid w:val="00EB538E"/>
    <w:rsid w:val="00EB58B7"/>
    <w:rsid w:val="00EB5A53"/>
    <w:rsid w:val="00EB6745"/>
    <w:rsid w:val="00EB6AFC"/>
    <w:rsid w:val="00EB7054"/>
    <w:rsid w:val="00EB72FB"/>
    <w:rsid w:val="00EB7C9B"/>
    <w:rsid w:val="00EC0346"/>
    <w:rsid w:val="00EC1885"/>
    <w:rsid w:val="00EC18C5"/>
    <w:rsid w:val="00EC3D74"/>
    <w:rsid w:val="00EC424A"/>
    <w:rsid w:val="00EC52F0"/>
    <w:rsid w:val="00EC5F6E"/>
    <w:rsid w:val="00EC65F8"/>
    <w:rsid w:val="00EC6632"/>
    <w:rsid w:val="00EC666F"/>
    <w:rsid w:val="00EC67EE"/>
    <w:rsid w:val="00EC770C"/>
    <w:rsid w:val="00EC782F"/>
    <w:rsid w:val="00EC7B38"/>
    <w:rsid w:val="00EC7D6B"/>
    <w:rsid w:val="00EC7EF9"/>
    <w:rsid w:val="00ED02E6"/>
    <w:rsid w:val="00ED1200"/>
    <w:rsid w:val="00ED1835"/>
    <w:rsid w:val="00ED1A09"/>
    <w:rsid w:val="00ED1B67"/>
    <w:rsid w:val="00ED1D59"/>
    <w:rsid w:val="00ED2210"/>
    <w:rsid w:val="00ED250B"/>
    <w:rsid w:val="00ED3693"/>
    <w:rsid w:val="00ED370B"/>
    <w:rsid w:val="00ED3AC6"/>
    <w:rsid w:val="00ED3C59"/>
    <w:rsid w:val="00ED5197"/>
    <w:rsid w:val="00ED593A"/>
    <w:rsid w:val="00ED6BC8"/>
    <w:rsid w:val="00ED78B4"/>
    <w:rsid w:val="00EE0181"/>
    <w:rsid w:val="00EE0736"/>
    <w:rsid w:val="00EE0E25"/>
    <w:rsid w:val="00EE0ED5"/>
    <w:rsid w:val="00EE0FB4"/>
    <w:rsid w:val="00EE0FBC"/>
    <w:rsid w:val="00EE16B6"/>
    <w:rsid w:val="00EE1B85"/>
    <w:rsid w:val="00EE241A"/>
    <w:rsid w:val="00EE2974"/>
    <w:rsid w:val="00EE331A"/>
    <w:rsid w:val="00EE33FD"/>
    <w:rsid w:val="00EE3F3D"/>
    <w:rsid w:val="00EE46DA"/>
    <w:rsid w:val="00EE479E"/>
    <w:rsid w:val="00EE4A9B"/>
    <w:rsid w:val="00EE5109"/>
    <w:rsid w:val="00EE5309"/>
    <w:rsid w:val="00EE56AE"/>
    <w:rsid w:val="00EE60A4"/>
    <w:rsid w:val="00EE617B"/>
    <w:rsid w:val="00EE6C15"/>
    <w:rsid w:val="00EE7165"/>
    <w:rsid w:val="00EE719B"/>
    <w:rsid w:val="00EE7E49"/>
    <w:rsid w:val="00EF0346"/>
    <w:rsid w:val="00EF08BC"/>
    <w:rsid w:val="00EF08FC"/>
    <w:rsid w:val="00EF0C57"/>
    <w:rsid w:val="00EF0C9B"/>
    <w:rsid w:val="00EF2867"/>
    <w:rsid w:val="00EF3209"/>
    <w:rsid w:val="00EF3E8C"/>
    <w:rsid w:val="00EF3FA7"/>
    <w:rsid w:val="00EF5D1A"/>
    <w:rsid w:val="00EF6AAD"/>
    <w:rsid w:val="00F00CDE"/>
    <w:rsid w:val="00F00FDA"/>
    <w:rsid w:val="00F011FF"/>
    <w:rsid w:val="00F01F76"/>
    <w:rsid w:val="00F0241C"/>
    <w:rsid w:val="00F038AB"/>
    <w:rsid w:val="00F04468"/>
    <w:rsid w:val="00F0531A"/>
    <w:rsid w:val="00F0679F"/>
    <w:rsid w:val="00F06BCB"/>
    <w:rsid w:val="00F075AD"/>
    <w:rsid w:val="00F07E6E"/>
    <w:rsid w:val="00F10732"/>
    <w:rsid w:val="00F1099B"/>
    <w:rsid w:val="00F11805"/>
    <w:rsid w:val="00F12154"/>
    <w:rsid w:val="00F12B94"/>
    <w:rsid w:val="00F12C0F"/>
    <w:rsid w:val="00F13145"/>
    <w:rsid w:val="00F13400"/>
    <w:rsid w:val="00F13DF2"/>
    <w:rsid w:val="00F1404F"/>
    <w:rsid w:val="00F142CE"/>
    <w:rsid w:val="00F14303"/>
    <w:rsid w:val="00F1539F"/>
    <w:rsid w:val="00F154D8"/>
    <w:rsid w:val="00F15FC4"/>
    <w:rsid w:val="00F160A1"/>
    <w:rsid w:val="00F167C7"/>
    <w:rsid w:val="00F16FAD"/>
    <w:rsid w:val="00F1716A"/>
    <w:rsid w:val="00F205BB"/>
    <w:rsid w:val="00F209F7"/>
    <w:rsid w:val="00F20B52"/>
    <w:rsid w:val="00F21BE5"/>
    <w:rsid w:val="00F21F67"/>
    <w:rsid w:val="00F22A39"/>
    <w:rsid w:val="00F23720"/>
    <w:rsid w:val="00F23765"/>
    <w:rsid w:val="00F23ED2"/>
    <w:rsid w:val="00F24551"/>
    <w:rsid w:val="00F24E34"/>
    <w:rsid w:val="00F24E64"/>
    <w:rsid w:val="00F24EA5"/>
    <w:rsid w:val="00F24F42"/>
    <w:rsid w:val="00F25796"/>
    <w:rsid w:val="00F258F5"/>
    <w:rsid w:val="00F263E1"/>
    <w:rsid w:val="00F26B55"/>
    <w:rsid w:val="00F27839"/>
    <w:rsid w:val="00F27A36"/>
    <w:rsid w:val="00F27D7C"/>
    <w:rsid w:val="00F30AC9"/>
    <w:rsid w:val="00F315A8"/>
    <w:rsid w:val="00F31B78"/>
    <w:rsid w:val="00F31E57"/>
    <w:rsid w:val="00F3201E"/>
    <w:rsid w:val="00F3212F"/>
    <w:rsid w:val="00F32135"/>
    <w:rsid w:val="00F32FE4"/>
    <w:rsid w:val="00F330F2"/>
    <w:rsid w:val="00F33417"/>
    <w:rsid w:val="00F33BF8"/>
    <w:rsid w:val="00F33E8A"/>
    <w:rsid w:val="00F34153"/>
    <w:rsid w:val="00F3468B"/>
    <w:rsid w:val="00F3492F"/>
    <w:rsid w:val="00F34C0F"/>
    <w:rsid w:val="00F34F63"/>
    <w:rsid w:val="00F35382"/>
    <w:rsid w:val="00F357B4"/>
    <w:rsid w:val="00F376AA"/>
    <w:rsid w:val="00F40268"/>
    <w:rsid w:val="00F41BC3"/>
    <w:rsid w:val="00F4212E"/>
    <w:rsid w:val="00F4246C"/>
    <w:rsid w:val="00F425A1"/>
    <w:rsid w:val="00F44423"/>
    <w:rsid w:val="00F4495E"/>
    <w:rsid w:val="00F44D2F"/>
    <w:rsid w:val="00F44DEA"/>
    <w:rsid w:val="00F456FA"/>
    <w:rsid w:val="00F45FD1"/>
    <w:rsid w:val="00F4617A"/>
    <w:rsid w:val="00F461B0"/>
    <w:rsid w:val="00F46539"/>
    <w:rsid w:val="00F4702C"/>
    <w:rsid w:val="00F471A7"/>
    <w:rsid w:val="00F4727A"/>
    <w:rsid w:val="00F47CCE"/>
    <w:rsid w:val="00F47D63"/>
    <w:rsid w:val="00F502EF"/>
    <w:rsid w:val="00F504CD"/>
    <w:rsid w:val="00F51020"/>
    <w:rsid w:val="00F519BE"/>
    <w:rsid w:val="00F520C1"/>
    <w:rsid w:val="00F5214E"/>
    <w:rsid w:val="00F5255B"/>
    <w:rsid w:val="00F5284C"/>
    <w:rsid w:val="00F52A15"/>
    <w:rsid w:val="00F52D6B"/>
    <w:rsid w:val="00F53327"/>
    <w:rsid w:val="00F53AAB"/>
    <w:rsid w:val="00F547F7"/>
    <w:rsid w:val="00F54C61"/>
    <w:rsid w:val="00F550F8"/>
    <w:rsid w:val="00F552B9"/>
    <w:rsid w:val="00F55CC6"/>
    <w:rsid w:val="00F5626B"/>
    <w:rsid w:val="00F56A06"/>
    <w:rsid w:val="00F57018"/>
    <w:rsid w:val="00F572E1"/>
    <w:rsid w:val="00F576D2"/>
    <w:rsid w:val="00F57A16"/>
    <w:rsid w:val="00F6023E"/>
    <w:rsid w:val="00F602B0"/>
    <w:rsid w:val="00F6053E"/>
    <w:rsid w:val="00F605C6"/>
    <w:rsid w:val="00F605F3"/>
    <w:rsid w:val="00F61C2D"/>
    <w:rsid w:val="00F625DD"/>
    <w:rsid w:val="00F62A7D"/>
    <w:rsid w:val="00F62CE1"/>
    <w:rsid w:val="00F632CA"/>
    <w:rsid w:val="00F6363B"/>
    <w:rsid w:val="00F63730"/>
    <w:rsid w:val="00F647CA"/>
    <w:rsid w:val="00F64F51"/>
    <w:rsid w:val="00F65840"/>
    <w:rsid w:val="00F65E8B"/>
    <w:rsid w:val="00F660DC"/>
    <w:rsid w:val="00F667E9"/>
    <w:rsid w:val="00F66963"/>
    <w:rsid w:val="00F66FD6"/>
    <w:rsid w:val="00F6798A"/>
    <w:rsid w:val="00F713AB"/>
    <w:rsid w:val="00F71C67"/>
    <w:rsid w:val="00F72205"/>
    <w:rsid w:val="00F72925"/>
    <w:rsid w:val="00F7299B"/>
    <w:rsid w:val="00F72B18"/>
    <w:rsid w:val="00F72EAB"/>
    <w:rsid w:val="00F73135"/>
    <w:rsid w:val="00F733AB"/>
    <w:rsid w:val="00F73CF4"/>
    <w:rsid w:val="00F741D6"/>
    <w:rsid w:val="00F74202"/>
    <w:rsid w:val="00F7475F"/>
    <w:rsid w:val="00F75091"/>
    <w:rsid w:val="00F753E1"/>
    <w:rsid w:val="00F75936"/>
    <w:rsid w:val="00F759FC"/>
    <w:rsid w:val="00F75F8C"/>
    <w:rsid w:val="00F7621A"/>
    <w:rsid w:val="00F7633B"/>
    <w:rsid w:val="00F763D8"/>
    <w:rsid w:val="00F76BBC"/>
    <w:rsid w:val="00F76F5F"/>
    <w:rsid w:val="00F77848"/>
    <w:rsid w:val="00F7790B"/>
    <w:rsid w:val="00F77C4F"/>
    <w:rsid w:val="00F8014C"/>
    <w:rsid w:val="00F80822"/>
    <w:rsid w:val="00F808F6"/>
    <w:rsid w:val="00F8242F"/>
    <w:rsid w:val="00F82C97"/>
    <w:rsid w:val="00F82DD0"/>
    <w:rsid w:val="00F83EAD"/>
    <w:rsid w:val="00F83F98"/>
    <w:rsid w:val="00F84346"/>
    <w:rsid w:val="00F8490A"/>
    <w:rsid w:val="00F84ECE"/>
    <w:rsid w:val="00F85C82"/>
    <w:rsid w:val="00F864B1"/>
    <w:rsid w:val="00F87012"/>
    <w:rsid w:val="00F904F4"/>
    <w:rsid w:val="00F90847"/>
    <w:rsid w:val="00F90ECD"/>
    <w:rsid w:val="00F914AE"/>
    <w:rsid w:val="00F914DC"/>
    <w:rsid w:val="00F91E36"/>
    <w:rsid w:val="00F92842"/>
    <w:rsid w:val="00F929D3"/>
    <w:rsid w:val="00F933D9"/>
    <w:rsid w:val="00F938C7"/>
    <w:rsid w:val="00F943EE"/>
    <w:rsid w:val="00F962F2"/>
    <w:rsid w:val="00F968F2"/>
    <w:rsid w:val="00F96976"/>
    <w:rsid w:val="00F96D2E"/>
    <w:rsid w:val="00FA0971"/>
    <w:rsid w:val="00FA261B"/>
    <w:rsid w:val="00FA2B6D"/>
    <w:rsid w:val="00FA2BC8"/>
    <w:rsid w:val="00FA2D59"/>
    <w:rsid w:val="00FA38E1"/>
    <w:rsid w:val="00FA4302"/>
    <w:rsid w:val="00FA535F"/>
    <w:rsid w:val="00FA6945"/>
    <w:rsid w:val="00FA79C6"/>
    <w:rsid w:val="00FB0013"/>
    <w:rsid w:val="00FB0395"/>
    <w:rsid w:val="00FB049F"/>
    <w:rsid w:val="00FB101D"/>
    <w:rsid w:val="00FB1161"/>
    <w:rsid w:val="00FB11BC"/>
    <w:rsid w:val="00FB1622"/>
    <w:rsid w:val="00FB180C"/>
    <w:rsid w:val="00FB197E"/>
    <w:rsid w:val="00FB1ACA"/>
    <w:rsid w:val="00FB2465"/>
    <w:rsid w:val="00FB369B"/>
    <w:rsid w:val="00FB4000"/>
    <w:rsid w:val="00FB413A"/>
    <w:rsid w:val="00FB4B0E"/>
    <w:rsid w:val="00FB4F10"/>
    <w:rsid w:val="00FB56F9"/>
    <w:rsid w:val="00FB5A41"/>
    <w:rsid w:val="00FB66B0"/>
    <w:rsid w:val="00FB69E1"/>
    <w:rsid w:val="00FB7695"/>
    <w:rsid w:val="00FC0244"/>
    <w:rsid w:val="00FC053B"/>
    <w:rsid w:val="00FC0A0D"/>
    <w:rsid w:val="00FC10F5"/>
    <w:rsid w:val="00FC1458"/>
    <w:rsid w:val="00FC2112"/>
    <w:rsid w:val="00FC25E2"/>
    <w:rsid w:val="00FC2802"/>
    <w:rsid w:val="00FC318D"/>
    <w:rsid w:val="00FC3ADE"/>
    <w:rsid w:val="00FC4642"/>
    <w:rsid w:val="00FC4AC4"/>
    <w:rsid w:val="00FC4B4D"/>
    <w:rsid w:val="00FC541D"/>
    <w:rsid w:val="00FC55CF"/>
    <w:rsid w:val="00FC5DB4"/>
    <w:rsid w:val="00FC6684"/>
    <w:rsid w:val="00FC6EA6"/>
    <w:rsid w:val="00FC73CE"/>
    <w:rsid w:val="00FC7771"/>
    <w:rsid w:val="00FD01CF"/>
    <w:rsid w:val="00FD084E"/>
    <w:rsid w:val="00FD091D"/>
    <w:rsid w:val="00FD0999"/>
    <w:rsid w:val="00FD0FC5"/>
    <w:rsid w:val="00FD1116"/>
    <w:rsid w:val="00FD2008"/>
    <w:rsid w:val="00FD2708"/>
    <w:rsid w:val="00FD2AA9"/>
    <w:rsid w:val="00FD2B0B"/>
    <w:rsid w:val="00FD2C1A"/>
    <w:rsid w:val="00FD3AAD"/>
    <w:rsid w:val="00FD3D59"/>
    <w:rsid w:val="00FD3E2E"/>
    <w:rsid w:val="00FD3F83"/>
    <w:rsid w:val="00FD4918"/>
    <w:rsid w:val="00FD5064"/>
    <w:rsid w:val="00FD546C"/>
    <w:rsid w:val="00FD55ED"/>
    <w:rsid w:val="00FD59B5"/>
    <w:rsid w:val="00FD60CF"/>
    <w:rsid w:val="00FD6332"/>
    <w:rsid w:val="00FD737A"/>
    <w:rsid w:val="00FD788B"/>
    <w:rsid w:val="00FE0D06"/>
    <w:rsid w:val="00FE0F2A"/>
    <w:rsid w:val="00FE1964"/>
    <w:rsid w:val="00FE1A35"/>
    <w:rsid w:val="00FE25BC"/>
    <w:rsid w:val="00FE3344"/>
    <w:rsid w:val="00FE3361"/>
    <w:rsid w:val="00FE34A4"/>
    <w:rsid w:val="00FE3878"/>
    <w:rsid w:val="00FE3EE8"/>
    <w:rsid w:val="00FE40FD"/>
    <w:rsid w:val="00FE468A"/>
    <w:rsid w:val="00FE471B"/>
    <w:rsid w:val="00FE4BEF"/>
    <w:rsid w:val="00FE4D1B"/>
    <w:rsid w:val="00FE4EB3"/>
    <w:rsid w:val="00FE5256"/>
    <w:rsid w:val="00FE5542"/>
    <w:rsid w:val="00FE5603"/>
    <w:rsid w:val="00FE5B87"/>
    <w:rsid w:val="00FE5F4F"/>
    <w:rsid w:val="00FE61BE"/>
    <w:rsid w:val="00FE70CA"/>
    <w:rsid w:val="00FE7134"/>
    <w:rsid w:val="00FE7563"/>
    <w:rsid w:val="00FF01D9"/>
    <w:rsid w:val="00FF102F"/>
    <w:rsid w:val="00FF1196"/>
    <w:rsid w:val="00FF163E"/>
    <w:rsid w:val="00FF2715"/>
    <w:rsid w:val="00FF2AFE"/>
    <w:rsid w:val="00FF3585"/>
    <w:rsid w:val="00FF397C"/>
    <w:rsid w:val="00FF504D"/>
    <w:rsid w:val="00FF5B3E"/>
    <w:rsid w:val="00FF62B5"/>
    <w:rsid w:val="00FF6466"/>
    <w:rsid w:val="00FF6470"/>
    <w:rsid w:val="00FF6F1B"/>
    <w:rsid w:val="00FF7267"/>
    <w:rsid w:val="023A1F33"/>
    <w:rsid w:val="0269FF33"/>
    <w:rsid w:val="0577E24E"/>
    <w:rsid w:val="058A2F95"/>
    <w:rsid w:val="0856522F"/>
    <w:rsid w:val="0898492E"/>
    <w:rsid w:val="09C8F7D2"/>
    <w:rsid w:val="0D3A6BBD"/>
    <w:rsid w:val="0DB95EF5"/>
    <w:rsid w:val="0E950D2F"/>
    <w:rsid w:val="10291475"/>
    <w:rsid w:val="1493152A"/>
    <w:rsid w:val="14D90474"/>
    <w:rsid w:val="152C6A9A"/>
    <w:rsid w:val="15A0007A"/>
    <w:rsid w:val="15FCFB6E"/>
    <w:rsid w:val="160413BF"/>
    <w:rsid w:val="1635B235"/>
    <w:rsid w:val="19771930"/>
    <w:rsid w:val="1C70B3A7"/>
    <w:rsid w:val="1D4E2203"/>
    <w:rsid w:val="21108E8E"/>
    <w:rsid w:val="2243E36C"/>
    <w:rsid w:val="22E4DC93"/>
    <w:rsid w:val="239D5A41"/>
    <w:rsid w:val="241E5E7A"/>
    <w:rsid w:val="2583DA59"/>
    <w:rsid w:val="28629897"/>
    <w:rsid w:val="2AA7B133"/>
    <w:rsid w:val="2BC7520F"/>
    <w:rsid w:val="2D34BFD6"/>
    <w:rsid w:val="2E6C2B46"/>
    <w:rsid w:val="2EAFD07A"/>
    <w:rsid w:val="2EF42695"/>
    <w:rsid w:val="2FB34C30"/>
    <w:rsid w:val="2FE32228"/>
    <w:rsid w:val="308DFB98"/>
    <w:rsid w:val="310C757B"/>
    <w:rsid w:val="315D1D5B"/>
    <w:rsid w:val="34839C50"/>
    <w:rsid w:val="377AA1C9"/>
    <w:rsid w:val="37D3CCD9"/>
    <w:rsid w:val="3985F8B1"/>
    <w:rsid w:val="3F416435"/>
    <w:rsid w:val="400F6AB6"/>
    <w:rsid w:val="41082369"/>
    <w:rsid w:val="43674084"/>
    <w:rsid w:val="436970DF"/>
    <w:rsid w:val="453FCDFD"/>
    <w:rsid w:val="460E132C"/>
    <w:rsid w:val="468CDE67"/>
    <w:rsid w:val="46EF909D"/>
    <w:rsid w:val="489D348D"/>
    <w:rsid w:val="4C01B213"/>
    <w:rsid w:val="4C3A78E3"/>
    <w:rsid w:val="4D56AA24"/>
    <w:rsid w:val="4ECE3E82"/>
    <w:rsid w:val="4F5A0F8F"/>
    <w:rsid w:val="4F9A3738"/>
    <w:rsid w:val="508E6118"/>
    <w:rsid w:val="50EBA2F4"/>
    <w:rsid w:val="524D6D1D"/>
    <w:rsid w:val="53523912"/>
    <w:rsid w:val="547E9D21"/>
    <w:rsid w:val="57F39537"/>
    <w:rsid w:val="591F8B7A"/>
    <w:rsid w:val="5A9F2966"/>
    <w:rsid w:val="5C1FC710"/>
    <w:rsid w:val="5FA53EF7"/>
    <w:rsid w:val="5FB62E66"/>
    <w:rsid w:val="6472F83B"/>
    <w:rsid w:val="6573D33D"/>
    <w:rsid w:val="670388BF"/>
    <w:rsid w:val="6887821C"/>
    <w:rsid w:val="6A4B0EC1"/>
    <w:rsid w:val="6B279D1B"/>
    <w:rsid w:val="6CA80556"/>
    <w:rsid w:val="6D9F306A"/>
    <w:rsid w:val="6DD462FC"/>
    <w:rsid w:val="70D5931F"/>
    <w:rsid w:val="78F330D9"/>
    <w:rsid w:val="795C8290"/>
    <w:rsid w:val="797AD12D"/>
    <w:rsid w:val="798B9C93"/>
    <w:rsid w:val="7AAE5D22"/>
    <w:rsid w:val="7AF03071"/>
    <w:rsid w:val="7CBACACB"/>
    <w:rsid w:val="7CBB4D1F"/>
    <w:rsid w:val="7ECEE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919D26"/>
  <w15:docId w15:val="{3AD670F7-3E48-4D22-A1A7-FA3E51386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1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4614"/>
  </w:style>
  <w:style w:type="paragraph" w:styleId="Footer">
    <w:name w:val="footer"/>
    <w:basedOn w:val="Normal"/>
    <w:link w:val="FooterChar"/>
    <w:uiPriority w:val="99"/>
    <w:unhideWhenUsed/>
    <w:rsid w:val="004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4614"/>
  </w:style>
  <w:style w:type="paragraph" w:styleId="BalloonText">
    <w:name w:val="Balloon Text"/>
    <w:basedOn w:val="Normal"/>
    <w:link w:val="BalloonTextChar"/>
    <w:uiPriority w:val="99"/>
    <w:semiHidden/>
    <w:unhideWhenUsed/>
    <w:rsid w:val="002935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50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59517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1F33"/>
    <w:pPr>
      <w:spacing w:after="26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C7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F457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5701F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036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36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36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6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6E7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755C8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6755C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8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06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57CF3-D002-4BF1-AB56-355A9024CE14}"/>
      </w:docPartPr>
      <w:docPartBody>
        <w:p w:rsidR="005D1881" w:rsidRDefault="005D1881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tka Display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1881"/>
    <w:rsid w:val="00017AD0"/>
    <w:rsid w:val="001012B7"/>
    <w:rsid w:val="00325D00"/>
    <w:rsid w:val="005D1881"/>
    <w:rsid w:val="0064408D"/>
    <w:rsid w:val="00645BD1"/>
    <w:rsid w:val="00A43338"/>
    <w:rsid w:val="00B901D7"/>
    <w:rsid w:val="00D322B4"/>
    <w:rsid w:val="00DD54DD"/>
    <w:rsid w:val="00E67584"/>
    <w:rsid w:val="00F8037C"/>
    <w:rsid w:val="00FA2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EB994E8E8371488EAC1E3ECA3A5620" ma:contentTypeVersion="13" ma:contentTypeDescription="Create a new document." ma:contentTypeScope="" ma:versionID="bdda7742af2a66d9bb11390cca290ab5">
  <xsd:schema xmlns:xsd="http://www.w3.org/2001/XMLSchema" xmlns:xs="http://www.w3.org/2001/XMLSchema" xmlns:p="http://schemas.microsoft.com/office/2006/metadata/properties" xmlns:ns2="19e29c86-62ba-4092-a1d0-29c1375d90a7" xmlns:ns3="bd82fab0-0dcf-45a5-87d2-d0cc6fdb1ac6" targetNamespace="http://schemas.microsoft.com/office/2006/metadata/properties" ma:root="true" ma:fieldsID="3d2692c7f2c722f55fc00c6da21c418b" ns2:_="" ns3:_="">
    <xsd:import namespace="19e29c86-62ba-4092-a1d0-29c1375d90a7"/>
    <xsd:import namespace="bd82fab0-0dcf-45a5-87d2-d0cc6fdb1a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TeamsChann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29c86-62ba-4092-a1d0-29c1375d9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TeamsChannel" ma:index="20" nillable="true" ma:displayName="Teams Channel" ma:default="1" ma:description="This folder was created by a Microsoft Teams channel. " ma:format="Dropdown" ma:internalName="TeamsChannel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2fab0-0dcf-45a5-87d2-d0cc6fdb1ac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d82fab0-0dcf-45a5-87d2-d0cc6fdb1ac6">
      <UserInfo>
        <DisplayName>Maggie Watson</DisplayName>
        <AccountId>15</AccountId>
        <AccountType/>
      </UserInfo>
      <UserInfo>
        <DisplayName>Amy Lacey</DisplayName>
        <AccountId>16</AccountId>
        <AccountType/>
      </UserInfo>
    </SharedWithUsers>
    <TeamsChannel xmlns="19e29c86-62ba-4092-a1d0-29c1375d90a7">true</TeamsChanne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BB79E3-9C7D-4E05-BEA4-6261510E19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e29c86-62ba-4092-a1d0-29c1375d90a7"/>
    <ds:schemaRef ds:uri="bd82fab0-0dcf-45a5-87d2-d0cc6fdb1a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C0F328-0F4D-49FA-83C6-24D3620AB7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AFE0A8-0020-45EB-9C25-147ECB0B2067}">
  <ds:schemaRefs>
    <ds:schemaRef ds:uri="http://schemas.microsoft.com/office/2006/metadata/properties"/>
    <ds:schemaRef ds:uri="http://schemas.microsoft.com/office/infopath/2007/PartnerControls"/>
    <ds:schemaRef ds:uri="bd82fab0-0dcf-45a5-87d2-d0cc6fdb1ac6"/>
    <ds:schemaRef ds:uri="19e29c86-62ba-4092-a1d0-29c1375d90a7"/>
  </ds:schemaRefs>
</ds:datastoreItem>
</file>

<file path=customXml/itemProps4.xml><?xml version="1.0" encoding="utf-8"?>
<ds:datastoreItem xmlns:ds="http://schemas.openxmlformats.org/officeDocument/2006/customXml" ds:itemID="{323432C1-9967-401B-949B-6F23C4D8D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901</Words>
  <Characters>5138</Characters>
  <Application>Microsoft Office Word</Application>
  <DocSecurity>0</DocSecurity>
  <Lines>42</Lines>
  <Paragraphs>12</Paragraphs>
  <ScaleCrop>false</ScaleCrop>
  <Company>Microsoft</Company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Dashnaw</dc:creator>
  <cp:keywords/>
  <cp:lastModifiedBy>Amy Lacey</cp:lastModifiedBy>
  <cp:revision>10</cp:revision>
  <cp:lastPrinted>2019-04-11T21:49:00Z</cp:lastPrinted>
  <dcterms:created xsi:type="dcterms:W3CDTF">2022-04-20T17:55:00Z</dcterms:created>
  <dcterms:modified xsi:type="dcterms:W3CDTF">2022-04-22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EB994E8E8371488EAC1E3ECA3A5620</vt:lpwstr>
  </property>
  <property fmtid="{D5CDD505-2E9C-101B-9397-08002B2CF9AE}" pid="3" name="_dlc_DocIdItemGuid">
    <vt:lpwstr>297e105a-e935-4785-a3da-de9900d94461</vt:lpwstr>
  </property>
  <property fmtid="{D5CDD505-2E9C-101B-9397-08002B2CF9AE}" pid="4" name="AuthorIds_UIVersion_512">
    <vt:lpwstr>55</vt:lpwstr>
  </property>
  <property fmtid="{D5CDD505-2E9C-101B-9397-08002B2CF9AE}" pid="5" name="AuthorIds_UIVersion_3072">
    <vt:lpwstr>55</vt:lpwstr>
  </property>
  <property fmtid="{D5CDD505-2E9C-101B-9397-08002B2CF9AE}" pid="6" name="AuthorIds_UIVersion_6144">
    <vt:lpwstr>55</vt:lpwstr>
  </property>
  <property fmtid="{D5CDD505-2E9C-101B-9397-08002B2CF9AE}" pid="7" name="xd_ProgID">
    <vt:lpwstr/>
  </property>
  <property fmtid="{D5CDD505-2E9C-101B-9397-08002B2CF9AE}" pid="8" name="_dlc_DocId">
    <vt:lpwstr>7SYFENAVC2T6-1551107382-4287</vt:lpwstr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_dlc_DocIdUrl">
    <vt:lpwstr>https://caresny.sharepoint.com/sites/coc/_layouts/15/DocIdRedir.aspx?ID=7SYFENAVC2T6-1551107382-4287, 7SYFENAVC2T6-1551107382-4287</vt:lpwstr>
  </property>
  <property fmtid="{D5CDD505-2E9C-101B-9397-08002B2CF9AE}" pid="14" name="xd_Signature">
    <vt:bool>false</vt:bool>
  </property>
</Properties>
</file>